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6074A1" w14:textId="1242AFCC" w:rsidR="00FE6892" w:rsidRPr="007B66D8" w:rsidRDefault="00FE6892" w:rsidP="00A4055F"/>
    <w:p w14:paraId="17EC762D" w14:textId="77777777" w:rsidR="003123F9" w:rsidRPr="003123F9" w:rsidRDefault="00A4055F" w:rsidP="00A4055F">
      <w:pPr>
        <w:jc w:val="center"/>
        <w:rPr>
          <w:b/>
          <w:color w:val="262626" w:themeColor="text1" w:themeTint="D9"/>
          <w:sz w:val="28"/>
        </w:rPr>
      </w:pPr>
      <w:r w:rsidRPr="003123F9">
        <w:rPr>
          <w:b/>
          <w:color w:val="262626" w:themeColor="text1" w:themeTint="D9"/>
          <w:sz w:val="28"/>
        </w:rPr>
        <w:t>Relatório de Projeto</w:t>
      </w:r>
      <w:r w:rsidR="003123F9" w:rsidRPr="003123F9">
        <w:rPr>
          <w:b/>
          <w:color w:val="262626" w:themeColor="text1" w:themeTint="D9"/>
          <w:sz w:val="28"/>
        </w:rPr>
        <w:t xml:space="preserve"> Análise de Sistemas </w:t>
      </w:r>
      <w:r w:rsidRPr="003123F9">
        <w:rPr>
          <w:b/>
          <w:color w:val="262626" w:themeColor="text1" w:themeTint="D9"/>
          <w:sz w:val="28"/>
        </w:rPr>
        <w:t xml:space="preserve"> </w:t>
      </w:r>
    </w:p>
    <w:p w14:paraId="235EF044" w14:textId="3AF13601" w:rsidR="00A4055F" w:rsidRPr="003123F9" w:rsidRDefault="003123F9" w:rsidP="00A4055F">
      <w:pPr>
        <w:jc w:val="center"/>
        <w:rPr>
          <w:b/>
          <w:color w:val="262626" w:themeColor="text1" w:themeTint="D9"/>
          <w:sz w:val="28"/>
        </w:rPr>
      </w:pPr>
      <w:r w:rsidRPr="003123F9">
        <w:rPr>
          <w:b/>
          <w:color w:val="262626" w:themeColor="text1" w:themeTint="D9"/>
          <w:sz w:val="28"/>
        </w:rPr>
        <w:t>(</w:t>
      </w:r>
      <w:r w:rsidR="00E55DD8" w:rsidRPr="003123F9">
        <w:rPr>
          <w:b/>
          <w:color w:val="262626" w:themeColor="text1" w:themeTint="D9"/>
          <w:sz w:val="28"/>
        </w:rPr>
        <w:t>Regime PBL</w:t>
      </w:r>
      <w:r w:rsidRPr="003123F9">
        <w:rPr>
          <w:b/>
          <w:color w:val="262626" w:themeColor="text1" w:themeTint="D9"/>
          <w:sz w:val="28"/>
        </w:rPr>
        <w:t>)</w:t>
      </w:r>
    </w:p>
    <w:tbl>
      <w:tblPr>
        <w:tblStyle w:val="TableGrid"/>
        <w:tblW w:w="10060" w:type="dxa"/>
        <w:tblLayout w:type="fixed"/>
        <w:tblLook w:val="04A0" w:firstRow="1" w:lastRow="0" w:firstColumn="1" w:lastColumn="0" w:noHBand="0" w:noVBand="1"/>
      </w:tblPr>
      <w:tblGrid>
        <w:gridCol w:w="1271"/>
        <w:gridCol w:w="4253"/>
        <w:gridCol w:w="1134"/>
        <w:gridCol w:w="1134"/>
        <w:gridCol w:w="1134"/>
        <w:gridCol w:w="1134"/>
      </w:tblGrid>
      <w:tr w:rsidR="003850BF" w:rsidRPr="00FC6820" w14:paraId="3BB19CAD" w14:textId="77777777" w:rsidTr="00161DBA"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7AB51577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Grupo Nº</w:t>
            </w:r>
          </w:p>
        </w:tc>
        <w:tc>
          <w:tcPr>
            <w:tcW w:w="8789" w:type="dxa"/>
            <w:gridSpan w:val="5"/>
            <w:shd w:val="clear" w:color="auto" w:fill="D9D9D9" w:themeFill="background1" w:themeFillShade="D9"/>
          </w:tcPr>
          <w:p w14:paraId="1005704B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Curso</w:t>
            </w:r>
          </w:p>
        </w:tc>
      </w:tr>
      <w:tr w:rsidR="003850BF" w:rsidRPr="00FC6820" w14:paraId="3897FC44" w14:textId="77777777" w:rsidTr="00161DBA">
        <w:tc>
          <w:tcPr>
            <w:tcW w:w="1271" w:type="dxa"/>
            <w:vAlign w:val="center"/>
          </w:tcPr>
          <w:p w14:paraId="27D471DD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789" w:type="dxa"/>
            <w:gridSpan w:val="5"/>
          </w:tcPr>
          <w:p w14:paraId="1C20FD09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  <w:tr w:rsidR="003850BF" w:rsidRPr="00FC6820" w14:paraId="487E81F9" w14:textId="77777777" w:rsidTr="00161DBA">
        <w:tc>
          <w:tcPr>
            <w:tcW w:w="1271" w:type="dxa"/>
            <w:shd w:val="clear" w:color="auto" w:fill="BFBFBF" w:themeFill="background1" w:themeFillShade="BF"/>
            <w:vAlign w:val="center"/>
          </w:tcPr>
          <w:p w14:paraId="39B586CF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8789" w:type="dxa"/>
            <w:gridSpan w:val="5"/>
            <w:shd w:val="clear" w:color="auto" w:fill="BFBFBF" w:themeFill="background1" w:themeFillShade="BF"/>
          </w:tcPr>
          <w:p w14:paraId="04017F55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Composição do Grupo</w:t>
            </w:r>
          </w:p>
        </w:tc>
      </w:tr>
      <w:tr w:rsidR="003850BF" w:rsidRPr="00FC6820" w14:paraId="5C110B62" w14:textId="77777777" w:rsidTr="00161DBA">
        <w:tc>
          <w:tcPr>
            <w:tcW w:w="1271" w:type="dxa"/>
            <w:vMerge w:val="restart"/>
            <w:shd w:val="clear" w:color="auto" w:fill="D9D9D9" w:themeFill="background1" w:themeFillShade="D9"/>
            <w:vAlign w:val="center"/>
          </w:tcPr>
          <w:p w14:paraId="384CF9BC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Nº</w:t>
            </w:r>
          </w:p>
        </w:tc>
        <w:tc>
          <w:tcPr>
            <w:tcW w:w="4253" w:type="dxa"/>
            <w:vMerge w:val="restart"/>
            <w:shd w:val="clear" w:color="auto" w:fill="D9D9D9" w:themeFill="background1" w:themeFillShade="D9"/>
            <w:vAlign w:val="center"/>
          </w:tcPr>
          <w:p w14:paraId="7C1577B0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Nome</w:t>
            </w:r>
          </w:p>
        </w:tc>
        <w:tc>
          <w:tcPr>
            <w:tcW w:w="4536" w:type="dxa"/>
            <w:gridSpan w:val="4"/>
            <w:shd w:val="clear" w:color="auto" w:fill="D9D9D9" w:themeFill="background1" w:themeFillShade="D9"/>
          </w:tcPr>
          <w:p w14:paraId="5E9D8556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Esforço (Horas)</w:t>
            </w:r>
          </w:p>
        </w:tc>
      </w:tr>
      <w:tr w:rsidR="003850BF" w:rsidRPr="00FC6820" w14:paraId="186FDAB2" w14:textId="77777777" w:rsidTr="00161DBA">
        <w:tc>
          <w:tcPr>
            <w:tcW w:w="1271" w:type="dxa"/>
            <w:vMerge/>
            <w:shd w:val="clear" w:color="auto" w:fill="D9D9D9" w:themeFill="background1" w:themeFillShade="D9"/>
            <w:vAlign w:val="center"/>
          </w:tcPr>
          <w:p w14:paraId="14EE91F6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4253" w:type="dxa"/>
            <w:vMerge/>
            <w:shd w:val="clear" w:color="auto" w:fill="D9D9D9" w:themeFill="background1" w:themeFillShade="D9"/>
            <w:vAlign w:val="center"/>
          </w:tcPr>
          <w:p w14:paraId="1F62384D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1616A2B7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proofErr w:type="spellStart"/>
            <w:r w:rsidRPr="00FC6820">
              <w:rPr>
                <w:rFonts w:asciiTheme="minorHAnsi" w:hAnsiTheme="minorHAnsi" w:cstheme="minorHAnsi"/>
                <w:b/>
                <w:sz w:val="18"/>
              </w:rPr>
              <w:t>Pesq</w:t>
            </w:r>
            <w:r>
              <w:rPr>
                <w:rFonts w:asciiTheme="minorHAnsi" w:hAnsiTheme="minorHAnsi" w:cstheme="minorHAnsi"/>
                <w:b/>
                <w:sz w:val="18"/>
              </w:rPr>
              <w:t>ui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 Web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D6CF78E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Estudo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6201D0" w14:textId="77777777" w:rsidR="003850BF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18"/>
              </w:rPr>
              <w:t>Elabor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</w:t>
            </w:r>
          </w:p>
          <w:p w14:paraId="42EC72E3" w14:textId="77777777" w:rsidR="003850BF" w:rsidRDefault="003850BF" w:rsidP="00161DBA">
            <w:pPr>
              <w:jc w:val="center"/>
              <w:rPr>
                <w:rFonts w:cstheme="minorHAnsi"/>
                <w:b/>
                <w:sz w:val="18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18"/>
              </w:rPr>
              <w:t>Diag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04003EA4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proofErr w:type="spellStart"/>
            <w:r w:rsidRPr="00FC6820">
              <w:rPr>
                <w:rFonts w:asciiTheme="minorHAnsi" w:hAnsiTheme="minorHAnsi" w:cstheme="minorHAnsi"/>
                <w:b/>
                <w:sz w:val="18"/>
              </w:rPr>
              <w:t>Elab</w:t>
            </w:r>
            <w:r>
              <w:rPr>
                <w:rFonts w:asciiTheme="minorHAnsi" w:hAnsiTheme="minorHAnsi" w:cstheme="minorHAnsi"/>
                <w:b/>
                <w:sz w:val="18"/>
              </w:rPr>
              <w:t>or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</w:t>
            </w:r>
            <w:r w:rsidRPr="00FC6820">
              <w:rPr>
                <w:rFonts w:asciiTheme="minorHAnsi" w:hAnsiTheme="minorHAnsi" w:cstheme="minorHAnsi"/>
                <w:b/>
                <w:sz w:val="18"/>
              </w:rPr>
              <w:t xml:space="preserve"> </w:t>
            </w:r>
            <w:proofErr w:type="spellStart"/>
            <w:r w:rsidRPr="00FC6820">
              <w:rPr>
                <w:rFonts w:asciiTheme="minorHAnsi" w:hAnsiTheme="minorHAnsi" w:cstheme="minorHAnsi"/>
                <w:b/>
                <w:sz w:val="18"/>
              </w:rPr>
              <w:t>Relat</w:t>
            </w:r>
            <w:r>
              <w:rPr>
                <w:rFonts w:asciiTheme="minorHAnsi" w:hAnsiTheme="minorHAnsi" w:cstheme="minorHAnsi"/>
                <w:b/>
                <w:sz w:val="18"/>
              </w:rPr>
              <w:t>ó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</w:t>
            </w:r>
          </w:p>
        </w:tc>
      </w:tr>
      <w:tr w:rsidR="003850BF" w:rsidRPr="00FC6820" w14:paraId="7D8841A1" w14:textId="77777777" w:rsidTr="00161DBA">
        <w:tc>
          <w:tcPr>
            <w:tcW w:w="1271" w:type="dxa"/>
            <w:vAlign w:val="center"/>
          </w:tcPr>
          <w:p w14:paraId="16258C39" w14:textId="2277FEDF" w:rsidR="003850BF" w:rsidRPr="00FC6820" w:rsidRDefault="00BD2E87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50035284</w:t>
            </w:r>
          </w:p>
        </w:tc>
        <w:tc>
          <w:tcPr>
            <w:tcW w:w="4253" w:type="dxa"/>
            <w:vAlign w:val="center"/>
          </w:tcPr>
          <w:p w14:paraId="39812AF8" w14:textId="70797E8F" w:rsidR="003850BF" w:rsidRPr="00FC6820" w:rsidRDefault="00BD2E87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Edgar Neto</w:t>
            </w:r>
          </w:p>
        </w:tc>
        <w:tc>
          <w:tcPr>
            <w:tcW w:w="1134" w:type="dxa"/>
            <w:vAlign w:val="center"/>
          </w:tcPr>
          <w:p w14:paraId="2B5A31C7" w14:textId="7B079D24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bookmarkStart w:id="0" w:name="_GoBack"/>
            <w:bookmarkEnd w:id="0"/>
          </w:p>
        </w:tc>
        <w:tc>
          <w:tcPr>
            <w:tcW w:w="1134" w:type="dxa"/>
            <w:vAlign w:val="center"/>
          </w:tcPr>
          <w:p w14:paraId="3E347649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</w:tcPr>
          <w:p w14:paraId="7DAAA3EF" w14:textId="77777777" w:rsidR="003850BF" w:rsidRPr="00FC6820" w:rsidRDefault="003850BF" w:rsidP="00161DBA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16600ABA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  <w:tr w:rsidR="003850BF" w:rsidRPr="00FC6820" w14:paraId="7A3213A6" w14:textId="77777777" w:rsidTr="00161DBA">
        <w:tc>
          <w:tcPr>
            <w:tcW w:w="1271" w:type="dxa"/>
            <w:vAlign w:val="center"/>
          </w:tcPr>
          <w:p w14:paraId="6F4AC94D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253" w:type="dxa"/>
            <w:vAlign w:val="center"/>
          </w:tcPr>
          <w:p w14:paraId="23198D14" w14:textId="09D7A06D" w:rsidR="003850BF" w:rsidRPr="00FC6820" w:rsidRDefault="00BD2E87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André Carvalho</w:t>
            </w:r>
          </w:p>
        </w:tc>
        <w:tc>
          <w:tcPr>
            <w:tcW w:w="1134" w:type="dxa"/>
            <w:vAlign w:val="center"/>
          </w:tcPr>
          <w:p w14:paraId="264606B8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677C7B23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</w:tcPr>
          <w:p w14:paraId="2D8CD3B2" w14:textId="77777777" w:rsidR="003850BF" w:rsidRPr="00FC6820" w:rsidRDefault="003850BF" w:rsidP="00161DBA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0EA20F4F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  <w:tr w:rsidR="003850BF" w:rsidRPr="00FC6820" w14:paraId="0303AAFF" w14:textId="77777777" w:rsidTr="00161DBA">
        <w:tc>
          <w:tcPr>
            <w:tcW w:w="1271" w:type="dxa"/>
            <w:vAlign w:val="center"/>
          </w:tcPr>
          <w:p w14:paraId="6E28D238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253" w:type="dxa"/>
            <w:vAlign w:val="center"/>
          </w:tcPr>
          <w:p w14:paraId="2F15A58E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6C7D121F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152D31CA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</w:tcPr>
          <w:p w14:paraId="01DBD60C" w14:textId="77777777" w:rsidR="003850BF" w:rsidRPr="00FC6820" w:rsidRDefault="003850BF" w:rsidP="00161DBA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69AF3EA8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</w:tbl>
    <w:p w14:paraId="68CA1A8D" w14:textId="77777777" w:rsidR="003850BF" w:rsidRDefault="003850BF" w:rsidP="00081E83">
      <w:pPr>
        <w:spacing w:before="120" w:after="0" w:line="240" w:lineRule="auto"/>
        <w:jc w:val="left"/>
        <w:rPr>
          <w:b/>
          <w:sz w:val="28"/>
        </w:rPr>
      </w:pPr>
    </w:p>
    <w:p w14:paraId="6B2EE34E" w14:textId="06AE539B" w:rsidR="009376CA" w:rsidRPr="007B66D8" w:rsidRDefault="009376CA" w:rsidP="00081E83">
      <w:pPr>
        <w:spacing w:before="120" w:after="0" w:line="240" w:lineRule="auto"/>
        <w:jc w:val="left"/>
        <w:rPr>
          <w:b/>
          <w:sz w:val="28"/>
        </w:rPr>
      </w:pPr>
      <w:r w:rsidRPr="007B66D8">
        <w:rPr>
          <w:b/>
          <w:sz w:val="28"/>
        </w:rPr>
        <w:t>Índice</w:t>
      </w:r>
    </w:p>
    <w:p w14:paraId="7D79EA29" w14:textId="77777777" w:rsidR="00F92C37" w:rsidRDefault="009376CA">
      <w:pPr>
        <w:pStyle w:val="TOC1"/>
        <w:rPr>
          <w:rFonts w:eastAsiaTheme="minorEastAsia"/>
          <w:b w:val="0"/>
          <w:bCs w:val="0"/>
          <w:caps w:val="0"/>
          <w:sz w:val="24"/>
          <w:szCs w:val="24"/>
          <w:lang w:val="en-GB" w:eastAsia="en-GB"/>
        </w:rPr>
      </w:pPr>
      <w:r w:rsidRPr="007B66D8">
        <w:fldChar w:fldCharType="begin"/>
      </w:r>
      <w:r w:rsidRPr="007B66D8">
        <w:instrText xml:space="preserve"> TOC \o "1-5" \h \z \t "Cabeçalho 11,1,Cabeçalho 21,2,Cabeçalho 31,3,Cabeçalho 41,4,Cabeçalho 51,5" </w:instrText>
      </w:r>
      <w:r w:rsidRPr="007B66D8">
        <w:fldChar w:fldCharType="separate"/>
      </w:r>
      <w:hyperlink w:anchor="_Toc30800695" w:history="1">
        <w:r w:rsidR="00F92C37" w:rsidRPr="00C22A47">
          <w:rPr>
            <w:rStyle w:val="Hyperlink"/>
          </w:rPr>
          <w:t>Sumário Executivo</w:t>
        </w:r>
        <w:r w:rsidR="00F92C37">
          <w:rPr>
            <w:webHidden/>
          </w:rPr>
          <w:tab/>
        </w:r>
        <w:r w:rsidR="00F92C37">
          <w:rPr>
            <w:webHidden/>
          </w:rPr>
          <w:fldChar w:fldCharType="begin"/>
        </w:r>
        <w:r w:rsidR="00F92C37">
          <w:rPr>
            <w:webHidden/>
          </w:rPr>
          <w:instrText xml:space="preserve"> PAGEREF _Toc30800695 \h </w:instrText>
        </w:r>
        <w:r w:rsidR="00F92C37">
          <w:rPr>
            <w:webHidden/>
          </w:rPr>
        </w:r>
        <w:r w:rsidR="00F92C37">
          <w:rPr>
            <w:webHidden/>
          </w:rPr>
          <w:fldChar w:fldCharType="separate"/>
        </w:r>
        <w:r w:rsidR="00F92C37">
          <w:rPr>
            <w:webHidden/>
          </w:rPr>
          <w:t>2</w:t>
        </w:r>
        <w:r w:rsidR="00F92C37">
          <w:rPr>
            <w:webHidden/>
          </w:rPr>
          <w:fldChar w:fldCharType="end"/>
        </w:r>
      </w:hyperlink>
    </w:p>
    <w:p w14:paraId="49191DE1" w14:textId="77777777" w:rsidR="00F92C37" w:rsidRDefault="00426FDE">
      <w:pPr>
        <w:pStyle w:val="TOC1"/>
        <w:rPr>
          <w:rFonts w:eastAsiaTheme="minorEastAsia"/>
          <w:b w:val="0"/>
          <w:bCs w:val="0"/>
          <w:caps w:val="0"/>
          <w:sz w:val="24"/>
          <w:szCs w:val="24"/>
          <w:lang w:val="en-GB" w:eastAsia="en-GB"/>
        </w:rPr>
      </w:pPr>
      <w:hyperlink w:anchor="_Toc30800696" w:history="1">
        <w:r w:rsidR="00F92C37" w:rsidRPr="00C22A47">
          <w:rPr>
            <w:rStyle w:val="Hyperlink"/>
          </w:rPr>
          <w:t>1</w:t>
        </w:r>
        <w:r w:rsidR="00F92C37">
          <w:rPr>
            <w:rFonts w:eastAsiaTheme="minorEastAsia"/>
            <w:b w:val="0"/>
            <w:bCs w:val="0"/>
            <w:caps w:val="0"/>
            <w:sz w:val="24"/>
            <w:szCs w:val="24"/>
            <w:lang w:val="en-GB" w:eastAsia="en-GB"/>
          </w:rPr>
          <w:tab/>
        </w:r>
        <w:r w:rsidR="00F92C37" w:rsidRPr="00C22A47">
          <w:rPr>
            <w:rStyle w:val="Hyperlink"/>
          </w:rPr>
          <w:t>Introdução</w:t>
        </w:r>
        <w:r w:rsidR="00F92C37">
          <w:rPr>
            <w:webHidden/>
          </w:rPr>
          <w:tab/>
        </w:r>
        <w:r w:rsidR="00F92C37">
          <w:rPr>
            <w:webHidden/>
          </w:rPr>
          <w:fldChar w:fldCharType="begin"/>
        </w:r>
        <w:r w:rsidR="00F92C37">
          <w:rPr>
            <w:webHidden/>
          </w:rPr>
          <w:instrText xml:space="preserve"> PAGEREF _Toc30800696 \h </w:instrText>
        </w:r>
        <w:r w:rsidR="00F92C37">
          <w:rPr>
            <w:webHidden/>
          </w:rPr>
        </w:r>
        <w:r w:rsidR="00F92C37">
          <w:rPr>
            <w:webHidden/>
          </w:rPr>
          <w:fldChar w:fldCharType="separate"/>
        </w:r>
        <w:r w:rsidR="00F92C37">
          <w:rPr>
            <w:webHidden/>
          </w:rPr>
          <w:t>2</w:t>
        </w:r>
        <w:r w:rsidR="00F92C37">
          <w:rPr>
            <w:webHidden/>
          </w:rPr>
          <w:fldChar w:fldCharType="end"/>
        </w:r>
      </w:hyperlink>
    </w:p>
    <w:p w14:paraId="639C2BA9" w14:textId="77777777" w:rsidR="00F92C37" w:rsidRDefault="00426FDE">
      <w:pPr>
        <w:pStyle w:val="TOC1"/>
        <w:rPr>
          <w:rFonts w:eastAsiaTheme="minorEastAsia"/>
          <w:b w:val="0"/>
          <w:bCs w:val="0"/>
          <w:caps w:val="0"/>
          <w:sz w:val="24"/>
          <w:szCs w:val="24"/>
          <w:lang w:val="en-GB" w:eastAsia="en-GB"/>
        </w:rPr>
      </w:pPr>
      <w:hyperlink w:anchor="_Toc30800697" w:history="1">
        <w:r w:rsidR="00F92C37" w:rsidRPr="00C22A47">
          <w:rPr>
            <w:rStyle w:val="Hyperlink"/>
          </w:rPr>
          <w:t>2</w:t>
        </w:r>
        <w:r w:rsidR="00F92C37">
          <w:rPr>
            <w:rFonts w:eastAsiaTheme="minorEastAsia"/>
            <w:b w:val="0"/>
            <w:bCs w:val="0"/>
            <w:caps w:val="0"/>
            <w:sz w:val="24"/>
            <w:szCs w:val="24"/>
            <w:lang w:val="en-GB" w:eastAsia="en-GB"/>
          </w:rPr>
          <w:tab/>
        </w:r>
        <w:r w:rsidR="00F92C37" w:rsidRPr="00C22A47">
          <w:rPr>
            <w:rStyle w:val="Hyperlink"/>
          </w:rPr>
          <w:t>Diagrama de Contexto do Sistema GoLabuta</w:t>
        </w:r>
        <w:r w:rsidR="00F92C37">
          <w:rPr>
            <w:webHidden/>
          </w:rPr>
          <w:tab/>
        </w:r>
        <w:r w:rsidR="00F92C37">
          <w:rPr>
            <w:webHidden/>
          </w:rPr>
          <w:fldChar w:fldCharType="begin"/>
        </w:r>
        <w:r w:rsidR="00F92C37">
          <w:rPr>
            <w:webHidden/>
          </w:rPr>
          <w:instrText xml:space="preserve"> PAGEREF _Toc30800697 \h </w:instrText>
        </w:r>
        <w:r w:rsidR="00F92C37">
          <w:rPr>
            <w:webHidden/>
          </w:rPr>
        </w:r>
        <w:r w:rsidR="00F92C37">
          <w:rPr>
            <w:webHidden/>
          </w:rPr>
          <w:fldChar w:fldCharType="separate"/>
        </w:r>
        <w:r w:rsidR="00F92C37">
          <w:rPr>
            <w:webHidden/>
          </w:rPr>
          <w:t>3</w:t>
        </w:r>
        <w:r w:rsidR="00F92C37">
          <w:rPr>
            <w:webHidden/>
          </w:rPr>
          <w:fldChar w:fldCharType="end"/>
        </w:r>
      </w:hyperlink>
    </w:p>
    <w:p w14:paraId="7943D3F3" w14:textId="77777777" w:rsidR="00F92C37" w:rsidRDefault="00426FDE">
      <w:pPr>
        <w:pStyle w:val="TOC1"/>
        <w:rPr>
          <w:rFonts w:eastAsiaTheme="minorEastAsia"/>
          <w:b w:val="0"/>
          <w:bCs w:val="0"/>
          <w:caps w:val="0"/>
          <w:sz w:val="24"/>
          <w:szCs w:val="24"/>
          <w:lang w:val="en-GB" w:eastAsia="en-GB"/>
        </w:rPr>
      </w:pPr>
      <w:hyperlink w:anchor="_Toc30800698" w:history="1">
        <w:r w:rsidR="00F92C37" w:rsidRPr="00C22A47">
          <w:rPr>
            <w:rStyle w:val="Hyperlink"/>
          </w:rPr>
          <w:t>3</w:t>
        </w:r>
        <w:r w:rsidR="00F92C37">
          <w:rPr>
            <w:rFonts w:eastAsiaTheme="minorEastAsia"/>
            <w:b w:val="0"/>
            <w:bCs w:val="0"/>
            <w:caps w:val="0"/>
            <w:sz w:val="24"/>
            <w:szCs w:val="24"/>
            <w:lang w:val="en-GB" w:eastAsia="en-GB"/>
          </w:rPr>
          <w:tab/>
        </w:r>
        <w:r w:rsidR="00F92C37" w:rsidRPr="00C22A47">
          <w:rPr>
            <w:rStyle w:val="Hyperlink"/>
          </w:rPr>
          <w:t>Apresentação da Arquitetura do Sistema</w:t>
        </w:r>
        <w:r w:rsidR="00F92C37">
          <w:rPr>
            <w:webHidden/>
          </w:rPr>
          <w:tab/>
        </w:r>
        <w:r w:rsidR="00F92C37">
          <w:rPr>
            <w:webHidden/>
          </w:rPr>
          <w:fldChar w:fldCharType="begin"/>
        </w:r>
        <w:r w:rsidR="00F92C37">
          <w:rPr>
            <w:webHidden/>
          </w:rPr>
          <w:instrText xml:space="preserve"> PAGEREF _Toc30800698 \h </w:instrText>
        </w:r>
        <w:r w:rsidR="00F92C37">
          <w:rPr>
            <w:webHidden/>
          </w:rPr>
        </w:r>
        <w:r w:rsidR="00F92C37">
          <w:rPr>
            <w:webHidden/>
          </w:rPr>
          <w:fldChar w:fldCharType="separate"/>
        </w:r>
        <w:r w:rsidR="00F92C37">
          <w:rPr>
            <w:webHidden/>
          </w:rPr>
          <w:t>4</w:t>
        </w:r>
        <w:r w:rsidR="00F92C37">
          <w:rPr>
            <w:webHidden/>
          </w:rPr>
          <w:fldChar w:fldCharType="end"/>
        </w:r>
      </w:hyperlink>
    </w:p>
    <w:p w14:paraId="3A26FE26" w14:textId="77777777" w:rsidR="00F92C37" w:rsidRDefault="00426FDE">
      <w:pPr>
        <w:pStyle w:val="TOC1"/>
        <w:rPr>
          <w:rFonts w:eastAsiaTheme="minorEastAsia"/>
          <w:b w:val="0"/>
          <w:bCs w:val="0"/>
          <w:caps w:val="0"/>
          <w:sz w:val="24"/>
          <w:szCs w:val="24"/>
          <w:lang w:val="en-GB" w:eastAsia="en-GB"/>
        </w:rPr>
      </w:pPr>
      <w:hyperlink w:anchor="_Toc30800699" w:history="1">
        <w:r w:rsidR="00F92C37" w:rsidRPr="00C22A47">
          <w:rPr>
            <w:rStyle w:val="Hyperlink"/>
          </w:rPr>
          <w:t>4</w:t>
        </w:r>
        <w:r w:rsidR="00F92C37">
          <w:rPr>
            <w:rFonts w:eastAsiaTheme="minorEastAsia"/>
            <w:b w:val="0"/>
            <w:bCs w:val="0"/>
            <w:caps w:val="0"/>
            <w:sz w:val="24"/>
            <w:szCs w:val="24"/>
            <w:lang w:val="en-GB" w:eastAsia="en-GB"/>
          </w:rPr>
          <w:tab/>
        </w:r>
        <w:r w:rsidR="00F92C37" w:rsidRPr="00C22A47">
          <w:rPr>
            <w:rStyle w:val="Hyperlink"/>
          </w:rPr>
          <w:t>Especificação de Processos Negócio</w:t>
        </w:r>
        <w:r w:rsidR="00F92C37">
          <w:rPr>
            <w:webHidden/>
          </w:rPr>
          <w:tab/>
        </w:r>
        <w:r w:rsidR="00F92C37">
          <w:rPr>
            <w:webHidden/>
          </w:rPr>
          <w:fldChar w:fldCharType="begin"/>
        </w:r>
        <w:r w:rsidR="00F92C37">
          <w:rPr>
            <w:webHidden/>
          </w:rPr>
          <w:instrText xml:space="preserve"> PAGEREF _Toc30800699 \h </w:instrText>
        </w:r>
        <w:r w:rsidR="00F92C37">
          <w:rPr>
            <w:webHidden/>
          </w:rPr>
        </w:r>
        <w:r w:rsidR="00F92C37">
          <w:rPr>
            <w:webHidden/>
          </w:rPr>
          <w:fldChar w:fldCharType="separate"/>
        </w:r>
        <w:r w:rsidR="00F92C37">
          <w:rPr>
            <w:webHidden/>
          </w:rPr>
          <w:t>6</w:t>
        </w:r>
        <w:r w:rsidR="00F92C37">
          <w:rPr>
            <w:webHidden/>
          </w:rPr>
          <w:fldChar w:fldCharType="end"/>
        </w:r>
      </w:hyperlink>
    </w:p>
    <w:p w14:paraId="04F0CECD" w14:textId="77777777" w:rsidR="00F92C37" w:rsidRDefault="00426FDE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4"/>
          <w:szCs w:val="24"/>
          <w:lang w:val="en-GB" w:eastAsia="en-GB"/>
        </w:rPr>
      </w:pPr>
      <w:hyperlink w:anchor="_Toc30800700" w:history="1">
        <w:r w:rsidR="00F92C37" w:rsidRPr="00C22A47">
          <w:rPr>
            <w:rStyle w:val="Hyperlink"/>
            <w:noProof/>
          </w:rPr>
          <w:t>Processo 1: «Realizar e consultar treinos»</w:t>
        </w:r>
        <w:r w:rsidR="00F92C37">
          <w:rPr>
            <w:noProof/>
            <w:webHidden/>
          </w:rPr>
          <w:tab/>
        </w:r>
        <w:r w:rsidR="00F92C37">
          <w:rPr>
            <w:noProof/>
            <w:webHidden/>
          </w:rPr>
          <w:fldChar w:fldCharType="begin"/>
        </w:r>
        <w:r w:rsidR="00F92C37">
          <w:rPr>
            <w:noProof/>
            <w:webHidden/>
          </w:rPr>
          <w:instrText xml:space="preserve"> PAGEREF _Toc30800700 \h </w:instrText>
        </w:r>
        <w:r w:rsidR="00F92C37">
          <w:rPr>
            <w:noProof/>
            <w:webHidden/>
          </w:rPr>
        </w:r>
        <w:r w:rsidR="00F92C37">
          <w:rPr>
            <w:noProof/>
            <w:webHidden/>
          </w:rPr>
          <w:fldChar w:fldCharType="separate"/>
        </w:r>
        <w:r w:rsidR="00F92C37">
          <w:rPr>
            <w:noProof/>
            <w:webHidden/>
          </w:rPr>
          <w:t>6</w:t>
        </w:r>
        <w:r w:rsidR="00F92C37">
          <w:rPr>
            <w:noProof/>
            <w:webHidden/>
          </w:rPr>
          <w:fldChar w:fldCharType="end"/>
        </w:r>
      </w:hyperlink>
    </w:p>
    <w:p w14:paraId="253A3D88" w14:textId="77777777" w:rsidR="00F92C37" w:rsidRDefault="00426FDE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4"/>
          <w:szCs w:val="24"/>
          <w:lang w:val="en-GB" w:eastAsia="en-GB"/>
        </w:rPr>
      </w:pPr>
      <w:hyperlink w:anchor="_Toc30800701" w:history="1">
        <w:r w:rsidR="00F92C37" w:rsidRPr="00C22A47">
          <w:rPr>
            <w:rStyle w:val="Hyperlink"/>
            <w:noProof/>
          </w:rPr>
          <w:t>Processo 2 ou subprocesso: «Realizar Feedback»</w:t>
        </w:r>
        <w:r w:rsidR="00F92C37">
          <w:rPr>
            <w:noProof/>
            <w:webHidden/>
          </w:rPr>
          <w:tab/>
        </w:r>
        <w:r w:rsidR="00F92C37">
          <w:rPr>
            <w:noProof/>
            <w:webHidden/>
          </w:rPr>
          <w:fldChar w:fldCharType="begin"/>
        </w:r>
        <w:r w:rsidR="00F92C37">
          <w:rPr>
            <w:noProof/>
            <w:webHidden/>
          </w:rPr>
          <w:instrText xml:space="preserve"> PAGEREF _Toc30800701 \h </w:instrText>
        </w:r>
        <w:r w:rsidR="00F92C37">
          <w:rPr>
            <w:noProof/>
            <w:webHidden/>
          </w:rPr>
        </w:r>
        <w:r w:rsidR="00F92C37">
          <w:rPr>
            <w:noProof/>
            <w:webHidden/>
          </w:rPr>
          <w:fldChar w:fldCharType="separate"/>
        </w:r>
        <w:r w:rsidR="00F92C37">
          <w:rPr>
            <w:noProof/>
            <w:webHidden/>
          </w:rPr>
          <w:t>6</w:t>
        </w:r>
        <w:r w:rsidR="00F92C37">
          <w:rPr>
            <w:noProof/>
            <w:webHidden/>
          </w:rPr>
          <w:fldChar w:fldCharType="end"/>
        </w:r>
      </w:hyperlink>
    </w:p>
    <w:p w14:paraId="46574094" w14:textId="77777777" w:rsidR="00F92C37" w:rsidRDefault="00426FDE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4"/>
          <w:szCs w:val="24"/>
          <w:lang w:val="en-GB" w:eastAsia="en-GB"/>
        </w:rPr>
      </w:pPr>
      <w:hyperlink w:anchor="_Toc30800702" w:history="1">
        <w:r w:rsidR="00F92C37" w:rsidRPr="00C22A47">
          <w:rPr>
            <w:rStyle w:val="Hyperlink"/>
            <w:noProof/>
          </w:rPr>
          <w:t>Processo 3 ou subprocesso: «nome SMART do cenário»</w:t>
        </w:r>
        <w:r w:rsidR="00F92C37">
          <w:rPr>
            <w:noProof/>
            <w:webHidden/>
          </w:rPr>
          <w:tab/>
        </w:r>
        <w:r w:rsidR="00F92C37">
          <w:rPr>
            <w:noProof/>
            <w:webHidden/>
          </w:rPr>
          <w:fldChar w:fldCharType="begin"/>
        </w:r>
        <w:r w:rsidR="00F92C37">
          <w:rPr>
            <w:noProof/>
            <w:webHidden/>
          </w:rPr>
          <w:instrText xml:space="preserve"> PAGEREF _Toc30800702 \h </w:instrText>
        </w:r>
        <w:r w:rsidR="00F92C37">
          <w:rPr>
            <w:noProof/>
            <w:webHidden/>
          </w:rPr>
        </w:r>
        <w:r w:rsidR="00F92C37">
          <w:rPr>
            <w:noProof/>
            <w:webHidden/>
          </w:rPr>
          <w:fldChar w:fldCharType="separate"/>
        </w:r>
        <w:r w:rsidR="00F92C37">
          <w:rPr>
            <w:noProof/>
            <w:webHidden/>
          </w:rPr>
          <w:t>7</w:t>
        </w:r>
        <w:r w:rsidR="00F92C37">
          <w:rPr>
            <w:noProof/>
            <w:webHidden/>
          </w:rPr>
          <w:fldChar w:fldCharType="end"/>
        </w:r>
      </w:hyperlink>
    </w:p>
    <w:p w14:paraId="1C55541F" w14:textId="77777777" w:rsidR="00F92C37" w:rsidRDefault="00426FDE">
      <w:pPr>
        <w:pStyle w:val="TOC1"/>
        <w:rPr>
          <w:rFonts w:eastAsiaTheme="minorEastAsia"/>
          <w:b w:val="0"/>
          <w:bCs w:val="0"/>
          <w:caps w:val="0"/>
          <w:sz w:val="24"/>
          <w:szCs w:val="24"/>
          <w:lang w:val="en-GB" w:eastAsia="en-GB"/>
        </w:rPr>
      </w:pPr>
      <w:hyperlink w:anchor="_Toc30800703" w:history="1">
        <w:r w:rsidR="00F92C37" w:rsidRPr="00C22A47">
          <w:rPr>
            <w:rStyle w:val="Hyperlink"/>
          </w:rPr>
          <w:t>5</w:t>
        </w:r>
        <w:r w:rsidR="00F92C37">
          <w:rPr>
            <w:rFonts w:eastAsiaTheme="minorEastAsia"/>
            <w:b w:val="0"/>
            <w:bCs w:val="0"/>
            <w:caps w:val="0"/>
            <w:sz w:val="24"/>
            <w:szCs w:val="24"/>
            <w:lang w:val="en-GB" w:eastAsia="en-GB"/>
          </w:rPr>
          <w:tab/>
        </w:r>
        <w:r w:rsidR="00F92C37" w:rsidRPr="00C22A47">
          <w:rPr>
            <w:rStyle w:val="Hyperlink"/>
          </w:rPr>
          <w:t>Diagrama de Casos de Uso do sistema GoLabuta</w:t>
        </w:r>
        <w:r w:rsidR="00F92C37">
          <w:rPr>
            <w:webHidden/>
          </w:rPr>
          <w:tab/>
        </w:r>
        <w:r w:rsidR="00F92C37">
          <w:rPr>
            <w:webHidden/>
          </w:rPr>
          <w:fldChar w:fldCharType="begin"/>
        </w:r>
        <w:r w:rsidR="00F92C37">
          <w:rPr>
            <w:webHidden/>
          </w:rPr>
          <w:instrText xml:space="preserve"> PAGEREF _Toc30800703 \h </w:instrText>
        </w:r>
        <w:r w:rsidR="00F92C37">
          <w:rPr>
            <w:webHidden/>
          </w:rPr>
        </w:r>
        <w:r w:rsidR="00F92C37">
          <w:rPr>
            <w:webHidden/>
          </w:rPr>
          <w:fldChar w:fldCharType="separate"/>
        </w:r>
        <w:r w:rsidR="00F92C37">
          <w:rPr>
            <w:webHidden/>
          </w:rPr>
          <w:t>8</w:t>
        </w:r>
        <w:r w:rsidR="00F92C37">
          <w:rPr>
            <w:webHidden/>
          </w:rPr>
          <w:fldChar w:fldCharType="end"/>
        </w:r>
      </w:hyperlink>
    </w:p>
    <w:p w14:paraId="1088E163" w14:textId="77777777" w:rsidR="00F92C37" w:rsidRDefault="00426FDE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4"/>
          <w:szCs w:val="24"/>
          <w:lang w:val="en-GB" w:eastAsia="en-GB"/>
        </w:rPr>
      </w:pPr>
      <w:hyperlink w:anchor="_Toc30800704" w:history="1">
        <w:r w:rsidR="00F92C37" w:rsidRPr="00C22A47">
          <w:rPr>
            <w:rStyle w:val="Hyperlink"/>
            <w:noProof/>
          </w:rPr>
          <w:t>UC17 – Consultar as notificações</w:t>
        </w:r>
        <w:r w:rsidR="00F92C37">
          <w:rPr>
            <w:noProof/>
            <w:webHidden/>
          </w:rPr>
          <w:tab/>
        </w:r>
        <w:r w:rsidR="00F92C37">
          <w:rPr>
            <w:noProof/>
            <w:webHidden/>
          </w:rPr>
          <w:fldChar w:fldCharType="begin"/>
        </w:r>
        <w:r w:rsidR="00F92C37">
          <w:rPr>
            <w:noProof/>
            <w:webHidden/>
          </w:rPr>
          <w:instrText xml:space="preserve"> PAGEREF _Toc30800704 \h </w:instrText>
        </w:r>
        <w:r w:rsidR="00F92C37">
          <w:rPr>
            <w:noProof/>
            <w:webHidden/>
          </w:rPr>
        </w:r>
        <w:r w:rsidR="00F92C37">
          <w:rPr>
            <w:noProof/>
            <w:webHidden/>
          </w:rPr>
          <w:fldChar w:fldCharType="separate"/>
        </w:r>
        <w:r w:rsidR="00F92C37">
          <w:rPr>
            <w:noProof/>
            <w:webHidden/>
          </w:rPr>
          <w:t>8</w:t>
        </w:r>
        <w:r w:rsidR="00F92C37">
          <w:rPr>
            <w:noProof/>
            <w:webHidden/>
          </w:rPr>
          <w:fldChar w:fldCharType="end"/>
        </w:r>
      </w:hyperlink>
    </w:p>
    <w:p w14:paraId="6E3B4850" w14:textId="77777777" w:rsidR="00F92C37" w:rsidRDefault="00426FDE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4"/>
          <w:szCs w:val="24"/>
          <w:lang w:val="en-GB" w:eastAsia="en-GB"/>
        </w:rPr>
      </w:pPr>
      <w:hyperlink w:anchor="_Toc30800705" w:history="1">
        <w:r w:rsidR="00F92C37" w:rsidRPr="00C22A47">
          <w:rPr>
            <w:rStyle w:val="Hyperlink"/>
            <w:noProof/>
          </w:rPr>
          <w:t>UC18 include -&gt; UC14 – Finalizar treino</w:t>
        </w:r>
        <w:r w:rsidR="00F92C37">
          <w:rPr>
            <w:noProof/>
            <w:webHidden/>
          </w:rPr>
          <w:tab/>
        </w:r>
        <w:r w:rsidR="00F92C37">
          <w:rPr>
            <w:noProof/>
            <w:webHidden/>
          </w:rPr>
          <w:fldChar w:fldCharType="begin"/>
        </w:r>
        <w:r w:rsidR="00F92C37">
          <w:rPr>
            <w:noProof/>
            <w:webHidden/>
          </w:rPr>
          <w:instrText xml:space="preserve"> PAGEREF _Toc30800705 \h </w:instrText>
        </w:r>
        <w:r w:rsidR="00F92C37">
          <w:rPr>
            <w:noProof/>
            <w:webHidden/>
          </w:rPr>
        </w:r>
        <w:r w:rsidR="00F92C37">
          <w:rPr>
            <w:noProof/>
            <w:webHidden/>
          </w:rPr>
          <w:fldChar w:fldCharType="separate"/>
        </w:r>
        <w:r w:rsidR="00F92C37">
          <w:rPr>
            <w:noProof/>
            <w:webHidden/>
          </w:rPr>
          <w:t>8</w:t>
        </w:r>
        <w:r w:rsidR="00F92C37">
          <w:rPr>
            <w:noProof/>
            <w:webHidden/>
          </w:rPr>
          <w:fldChar w:fldCharType="end"/>
        </w:r>
      </w:hyperlink>
    </w:p>
    <w:p w14:paraId="73520B7D" w14:textId="77777777" w:rsidR="00F92C37" w:rsidRDefault="00426FDE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4"/>
          <w:szCs w:val="24"/>
          <w:lang w:val="en-GB" w:eastAsia="en-GB"/>
        </w:rPr>
      </w:pPr>
      <w:hyperlink w:anchor="_Toc30800706" w:history="1">
        <w:r w:rsidR="00F92C37" w:rsidRPr="00C22A47">
          <w:rPr>
            <w:rStyle w:val="Hyperlink"/>
            <w:noProof/>
          </w:rPr>
          <w:t>UC03 – Consultar o calendário desportivo</w:t>
        </w:r>
        <w:r w:rsidR="00F92C37">
          <w:rPr>
            <w:noProof/>
            <w:webHidden/>
          </w:rPr>
          <w:tab/>
        </w:r>
        <w:r w:rsidR="00F92C37">
          <w:rPr>
            <w:noProof/>
            <w:webHidden/>
          </w:rPr>
          <w:fldChar w:fldCharType="begin"/>
        </w:r>
        <w:r w:rsidR="00F92C37">
          <w:rPr>
            <w:noProof/>
            <w:webHidden/>
          </w:rPr>
          <w:instrText xml:space="preserve"> PAGEREF _Toc30800706 \h </w:instrText>
        </w:r>
        <w:r w:rsidR="00F92C37">
          <w:rPr>
            <w:noProof/>
            <w:webHidden/>
          </w:rPr>
        </w:r>
        <w:r w:rsidR="00F92C37">
          <w:rPr>
            <w:noProof/>
            <w:webHidden/>
          </w:rPr>
          <w:fldChar w:fldCharType="separate"/>
        </w:r>
        <w:r w:rsidR="00F92C37">
          <w:rPr>
            <w:noProof/>
            <w:webHidden/>
          </w:rPr>
          <w:t>8</w:t>
        </w:r>
        <w:r w:rsidR="00F92C37">
          <w:rPr>
            <w:noProof/>
            <w:webHidden/>
          </w:rPr>
          <w:fldChar w:fldCharType="end"/>
        </w:r>
      </w:hyperlink>
    </w:p>
    <w:p w14:paraId="2D8F9FF0" w14:textId="77777777" w:rsidR="00F92C37" w:rsidRDefault="00426FDE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4"/>
          <w:szCs w:val="24"/>
          <w:lang w:val="en-GB" w:eastAsia="en-GB"/>
        </w:rPr>
      </w:pPr>
      <w:hyperlink w:anchor="_Toc30800707" w:history="1">
        <w:r w:rsidR="00F92C37" w:rsidRPr="00C22A47">
          <w:rPr>
            <w:rStyle w:val="Hyperlink"/>
            <w:noProof/>
          </w:rPr>
          <w:t>UC04 – Consultar as rotas mais frequentes para os jogos</w:t>
        </w:r>
        <w:r w:rsidR="00F92C37">
          <w:rPr>
            <w:noProof/>
            <w:webHidden/>
          </w:rPr>
          <w:tab/>
        </w:r>
        <w:r w:rsidR="00F92C37">
          <w:rPr>
            <w:noProof/>
            <w:webHidden/>
          </w:rPr>
          <w:fldChar w:fldCharType="begin"/>
        </w:r>
        <w:r w:rsidR="00F92C37">
          <w:rPr>
            <w:noProof/>
            <w:webHidden/>
          </w:rPr>
          <w:instrText xml:space="preserve"> PAGEREF _Toc30800707 \h </w:instrText>
        </w:r>
        <w:r w:rsidR="00F92C37">
          <w:rPr>
            <w:noProof/>
            <w:webHidden/>
          </w:rPr>
        </w:r>
        <w:r w:rsidR="00F92C37">
          <w:rPr>
            <w:noProof/>
            <w:webHidden/>
          </w:rPr>
          <w:fldChar w:fldCharType="separate"/>
        </w:r>
        <w:r w:rsidR="00F92C37">
          <w:rPr>
            <w:noProof/>
            <w:webHidden/>
          </w:rPr>
          <w:t>8</w:t>
        </w:r>
        <w:r w:rsidR="00F92C37">
          <w:rPr>
            <w:noProof/>
            <w:webHidden/>
          </w:rPr>
          <w:fldChar w:fldCharType="end"/>
        </w:r>
      </w:hyperlink>
    </w:p>
    <w:p w14:paraId="79F798D2" w14:textId="77777777" w:rsidR="00F92C37" w:rsidRDefault="00426FDE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4"/>
          <w:szCs w:val="24"/>
          <w:lang w:val="en-GB" w:eastAsia="en-GB"/>
        </w:rPr>
      </w:pPr>
      <w:hyperlink w:anchor="_Toc30800708" w:history="1">
        <w:r w:rsidR="00F92C37" w:rsidRPr="00C22A47">
          <w:rPr>
            <w:rStyle w:val="Hyperlink"/>
            <w:noProof/>
          </w:rPr>
          <w:t>UC06 – Consultar ao histórico de resultados e golos dos jogos</w:t>
        </w:r>
        <w:r w:rsidR="00F92C37">
          <w:rPr>
            <w:noProof/>
            <w:webHidden/>
          </w:rPr>
          <w:tab/>
        </w:r>
        <w:r w:rsidR="00F92C37">
          <w:rPr>
            <w:noProof/>
            <w:webHidden/>
          </w:rPr>
          <w:fldChar w:fldCharType="begin"/>
        </w:r>
        <w:r w:rsidR="00F92C37">
          <w:rPr>
            <w:noProof/>
            <w:webHidden/>
          </w:rPr>
          <w:instrText xml:space="preserve"> PAGEREF _Toc30800708 \h </w:instrText>
        </w:r>
        <w:r w:rsidR="00F92C37">
          <w:rPr>
            <w:noProof/>
            <w:webHidden/>
          </w:rPr>
        </w:r>
        <w:r w:rsidR="00F92C37">
          <w:rPr>
            <w:noProof/>
            <w:webHidden/>
          </w:rPr>
          <w:fldChar w:fldCharType="separate"/>
        </w:r>
        <w:r w:rsidR="00F92C37">
          <w:rPr>
            <w:noProof/>
            <w:webHidden/>
          </w:rPr>
          <w:t>9</w:t>
        </w:r>
        <w:r w:rsidR="00F92C37">
          <w:rPr>
            <w:noProof/>
            <w:webHidden/>
          </w:rPr>
          <w:fldChar w:fldCharType="end"/>
        </w:r>
      </w:hyperlink>
    </w:p>
    <w:p w14:paraId="2AAE99F1" w14:textId="77777777" w:rsidR="00F92C37" w:rsidRDefault="00426FDE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4"/>
          <w:szCs w:val="24"/>
          <w:lang w:val="en-GB" w:eastAsia="en-GB"/>
        </w:rPr>
      </w:pPr>
      <w:hyperlink w:anchor="_Toc30800709" w:history="1">
        <w:r w:rsidR="00F92C37" w:rsidRPr="00C22A47">
          <w:rPr>
            <w:rStyle w:val="Hyperlink"/>
            <w:noProof/>
          </w:rPr>
          <w:t>UC05 – Consultar a localização geográfica dos jogos</w:t>
        </w:r>
        <w:r w:rsidR="00F92C37">
          <w:rPr>
            <w:noProof/>
            <w:webHidden/>
          </w:rPr>
          <w:tab/>
        </w:r>
        <w:r w:rsidR="00F92C37">
          <w:rPr>
            <w:noProof/>
            <w:webHidden/>
          </w:rPr>
          <w:fldChar w:fldCharType="begin"/>
        </w:r>
        <w:r w:rsidR="00F92C37">
          <w:rPr>
            <w:noProof/>
            <w:webHidden/>
          </w:rPr>
          <w:instrText xml:space="preserve"> PAGEREF _Toc30800709 \h </w:instrText>
        </w:r>
        <w:r w:rsidR="00F92C37">
          <w:rPr>
            <w:noProof/>
            <w:webHidden/>
          </w:rPr>
        </w:r>
        <w:r w:rsidR="00F92C37">
          <w:rPr>
            <w:noProof/>
            <w:webHidden/>
          </w:rPr>
          <w:fldChar w:fldCharType="separate"/>
        </w:r>
        <w:r w:rsidR="00F92C37">
          <w:rPr>
            <w:noProof/>
            <w:webHidden/>
          </w:rPr>
          <w:t>9</w:t>
        </w:r>
        <w:r w:rsidR="00F92C37">
          <w:rPr>
            <w:noProof/>
            <w:webHidden/>
          </w:rPr>
          <w:fldChar w:fldCharType="end"/>
        </w:r>
      </w:hyperlink>
    </w:p>
    <w:p w14:paraId="07546A87" w14:textId="77777777" w:rsidR="00F92C37" w:rsidRDefault="00426FDE">
      <w:pPr>
        <w:pStyle w:val="TOC1"/>
        <w:rPr>
          <w:rFonts w:eastAsiaTheme="minorEastAsia"/>
          <w:b w:val="0"/>
          <w:bCs w:val="0"/>
          <w:caps w:val="0"/>
          <w:sz w:val="24"/>
          <w:szCs w:val="24"/>
          <w:lang w:val="en-GB" w:eastAsia="en-GB"/>
        </w:rPr>
      </w:pPr>
      <w:hyperlink w:anchor="_Toc30800710" w:history="1">
        <w:r w:rsidR="00F92C37" w:rsidRPr="00C22A47">
          <w:rPr>
            <w:rStyle w:val="Hyperlink"/>
          </w:rPr>
          <w:t>6</w:t>
        </w:r>
        <w:r w:rsidR="00F92C37">
          <w:rPr>
            <w:rFonts w:eastAsiaTheme="minorEastAsia"/>
            <w:b w:val="0"/>
            <w:bCs w:val="0"/>
            <w:caps w:val="0"/>
            <w:sz w:val="24"/>
            <w:szCs w:val="24"/>
            <w:lang w:val="en-GB" w:eastAsia="en-GB"/>
          </w:rPr>
          <w:tab/>
        </w:r>
        <w:r w:rsidR="00F92C37" w:rsidRPr="00C22A47">
          <w:rPr>
            <w:rStyle w:val="Hyperlink"/>
          </w:rPr>
          <w:t>Caso de Uso Complexo</w:t>
        </w:r>
        <w:r w:rsidR="00F92C37">
          <w:rPr>
            <w:webHidden/>
          </w:rPr>
          <w:tab/>
        </w:r>
        <w:r w:rsidR="00F92C37">
          <w:rPr>
            <w:webHidden/>
          </w:rPr>
          <w:fldChar w:fldCharType="begin"/>
        </w:r>
        <w:r w:rsidR="00F92C37">
          <w:rPr>
            <w:webHidden/>
          </w:rPr>
          <w:instrText xml:space="preserve"> PAGEREF _Toc30800710 \h </w:instrText>
        </w:r>
        <w:r w:rsidR="00F92C37">
          <w:rPr>
            <w:webHidden/>
          </w:rPr>
        </w:r>
        <w:r w:rsidR="00F92C37">
          <w:rPr>
            <w:webHidden/>
          </w:rPr>
          <w:fldChar w:fldCharType="separate"/>
        </w:r>
        <w:r w:rsidR="00F92C37">
          <w:rPr>
            <w:webHidden/>
          </w:rPr>
          <w:t>10</w:t>
        </w:r>
        <w:r w:rsidR="00F92C37">
          <w:rPr>
            <w:webHidden/>
          </w:rPr>
          <w:fldChar w:fldCharType="end"/>
        </w:r>
      </w:hyperlink>
    </w:p>
    <w:p w14:paraId="4C876474" w14:textId="77777777" w:rsidR="00F92C37" w:rsidRDefault="00426FDE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4"/>
          <w:szCs w:val="24"/>
          <w:lang w:val="en-GB" w:eastAsia="en-GB"/>
        </w:rPr>
      </w:pPr>
      <w:hyperlink w:anchor="_Toc30800711" w:history="1">
        <w:r w:rsidR="00F92C37" w:rsidRPr="00C22A47">
          <w:rPr>
            <w:rStyle w:val="Hyperlink"/>
            <w:noProof/>
          </w:rPr>
          <w:t>UC16 – Consultar e selecionar os treinos por realizar</w:t>
        </w:r>
        <w:r w:rsidR="00F92C37">
          <w:rPr>
            <w:noProof/>
            <w:webHidden/>
          </w:rPr>
          <w:tab/>
        </w:r>
        <w:r w:rsidR="00F92C37">
          <w:rPr>
            <w:noProof/>
            <w:webHidden/>
          </w:rPr>
          <w:fldChar w:fldCharType="begin"/>
        </w:r>
        <w:r w:rsidR="00F92C37">
          <w:rPr>
            <w:noProof/>
            <w:webHidden/>
          </w:rPr>
          <w:instrText xml:space="preserve"> PAGEREF _Toc30800711 \h </w:instrText>
        </w:r>
        <w:r w:rsidR="00F92C37">
          <w:rPr>
            <w:noProof/>
            <w:webHidden/>
          </w:rPr>
        </w:r>
        <w:r w:rsidR="00F92C37">
          <w:rPr>
            <w:noProof/>
            <w:webHidden/>
          </w:rPr>
          <w:fldChar w:fldCharType="separate"/>
        </w:r>
        <w:r w:rsidR="00F92C37">
          <w:rPr>
            <w:noProof/>
            <w:webHidden/>
          </w:rPr>
          <w:t>10</w:t>
        </w:r>
        <w:r w:rsidR="00F92C37">
          <w:rPr>
            <w:noProof/>
            <w:webHidden/>
          </w:rPr>
          <w:fldChar w:fldCharType="end"/>
        </w:r>
      </w:hyperlink>
    </w:p>
    <w:p w14:paraId="0125A4D0" w14:textId="77777777" w:rsidR="00F92C37" w:rsidRDefault="00426FDE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4"/>
          <w:szCs w:val="24"/>
          <w:lang w:val="en-GB" w:eastAsia="en-GB"/>
        </w:rPr>
      </w:pPr>
      <w:hyperlink w:anchor="_Toc30800712" w:history="1">
        <w:r w:rsidR="00F92C37" w:rsidRPr="00C22A47">
          <w:rPr>
            <w:rStyle w:val="Hyperlink"/>
            <w:noProof/>
          </w:rPr>
          <w:t>UC09 – Selecionar planos de treinos (exercícios) por realizar</w:t>
        </w:r>
        <w:r w:rsidR="00F92C37">
          <w:rPr>
            <w:noProof/>
            <w:webHidden/>
          </w:rPr>
          <w:tab/>
        </w:r>
        <w:r w:rsidR="00F92C37">
          <w:rPr>
            <w:noProof/>
            <w:webHidden/>
          </w:rPr>
          <w:fldChar w:fldCharType="begin"/>
        </w:r>
        <w:r w:rsidR="00F92C37">
          <w:rPr>
            <w:noProof/>
            <w:webHidden/>
          </w:rPr>
          <w:instrText xml:space="preserve"> PAGEREF _Toc30800712 \h </w:instrText>
        </w:r>
        <w:r w:rsidR="00F92C37">
          <w:rPr>
            <w:noProof/>
            <w:webHidden/>
          </w:rPr>
        </w:r>
        <w:r w:rsidR="00F92C37">
          <w:rPr>
            <w:noProof/>
            <w:webHidden/>
          </w:rPr>
          <w:fldChar w:fldCharType="separate"/>
        </w:r>
        <w:r w:rsidR="00F92C37">
          <w:rPr>
            <w:noProof/>
            <w:webHidden/>
          </w:rPr>
          <w:t>10</w:t>
        </w:r>
        <w:r w:rsidR="00F92C37">
          <w:rPr>
            <w:noProof/>
            <w:webHidden/>
          </w:rPr>
          <w:fldChar w:fldCharType="end"/>
        </w:r>
      </w:hyperlink>
    </w:p>
    <w:p w14:paraId="1C307DE8" w14:textId="77777777" w:rsidR="00F92C37" w:rsidRDefault="00426FDE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4"/>
          <w:szCs w:val="24"/>
          <w:lang w:val="en-GB" w:eastAsia="en-GB"/>
        </w:rPr>
      </w:pPr>
      <w:hyperlink w:anchor="_Toc30800713" w:history="1">
        <w:r w:rsidR="00F92C37" w:rsidRPr="00C22A47">
          <w:rPr>
            <w:rStyle w:val="Hyperlink"/>
            <w:noProof/>
          </w:rPr>
          <w:t>UC21 – Consultar os planos de treinos e comentários realizados include -&gt; UC08: Consultar e selecionar os treinos realizados pelos atletas include -&gt; UC19: Selecionar os atletas que pretende.</w:t>
        </w:r>
        <w:r w:rsidR="00F92C37">
          <w:rPr>
            <w:noProof/>
            <w:webHidden/>
          </w:rPr>
          <w:tab/>
        </w:r>
        <w:r w:rsidR="00F92C37">
          <w:rPr>
            <w:noProof/>
            <w:webHidden/>
          </w:rPr>
          <w:fldChar w:fldCharType="begin"/>
        </w:r>
        <w:r w:rsidR="00F92C37">
          <w:rPr>
            <w:noProof/>
            <w:webHidden/>
          </w:rPr>
          <w:instrText xml:space="preserve"> PAGEREF _Toc30800713 \h </w:instrText>
        </w:r>
        <w:r w:rsidR="00F92C37">
          <w:rPr>
            <w:noProof/>
            <w:webHidden/>
          </w:rPr>
        </w:r>
        <w:r w:rsidR="00F92C37">
          <w:rPr>
            <w:noProof/>
            <w:webHidden/>
          </w:rPr>
          <w:fldChar w:fldCharType="separate"/>
        </w:r>
        <w:r w:rsidR="00F92C37">
          <w:rPr>
            <w:noProof/>
            <w:webHidden/>
          </w:rPr>
          <w:t>11</w:t>
        </w:r>
        <w:r w:rsidR="00F92C37">
          <w:rPr>
            <w:noProof/>
            <w:webHidden/>
          </w:rPr>
          <w:fldChar w:fldCharType="end"/>
        </w:r>
      </w:hyperlink>
    </w:p>
    <w:p w14:paraId="0B5AE58F" w14:textId="77777777" w:rsidR="00F92C37" w:rsidRDefault="00426FDE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4"/>
          <w:szCs w:val="24"/>
          <w:lang w:val="en-GB" w:eastAsia="en-GB"/>
        </w:rPr>
      </w:pPr>
      <w:hyperlink w:anchor="_Toc30800714" w:history="1">
        <w:r w:rsidR="00F92C37" w:rsidRPr="00C22A47">
          <w:rPr>
            <w:rStyle w:val="Hyperlink"/>
            <w:noProof/>
          </w:rPr>
          <w:t>UC22 – Realizar e enviar Feedbacks referentes aos treinos</w:t>
        </w:r>
        <w:r w:rsidR="00F92C37">
          <w:rPr>
            <w:noProof/>
            <w:webHidden/>
          </w:rPr>
          <w:tab/>
        </w:r>
        <w:r w:rsidR="00F92C37">
          <w:rPr>
            <w:noProof/>
            <w:webHidden/>
          </w:rPr>
          <w:fldChar w:fldCharType="begin"/>
        </w:r>
        <w:r w:rsidR="00F92C37">
          <w:rPr>
            <w:noProof/>
            <w:webHidden/>
          </w:rPr>
          <w:instrText xml:space="preserve"> PAGEREF _Toc30800714 \h </w:instrText>
        </w:r>
        <w:r w:rsidR="00F92C37">
          <w:rPr>
            <w:noProof/>
            <w:webHidden/>
          </w:rPr>
        </w:r>
        <w:r w:rsidR="00F92C37">
          <w:rPr>
            <w:noProof/>
            <w:webHidden/>
          </w:rPr>
          <w:fldChar w:fldCharType="separate"/>
        </w:r>
        <w:r w:rsidR="00F92C37">
          <w:rPr>
            <w:noProof/>
            <w:webHidden/>
          </w:rPr>
          <w:t>11</w:t>
        </w:r>
        <w:r w:rsidR="00F92C37">
          <w:rPr>
            <w:noProof/>
            <w:webHidden/>
          </w:rPr>
          <w:fldChar w:fldCharType="end"/>
        </w:r>
      </w:hyperlink>
    </w:p>
    <w:p w14:paraId="39254760" w14:textId="77777777" w:rsidR="00F92C37" w:rsidRDefault="00426FDE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4"/>
          <w:szCs w:val="24"/>
          <w:lang w:val="en-GB" w:eastAsia="en-GB"/>
        </w:rPr>
      </w:pPr>
      <w:hyperlink w:anchor="_Toc30800715" w:history="1">
        <w:r w:rsidR="00F92C37" w:rsidRPr="00C22A47">
          <w:rPr>
            <w:rStyle w:val="Hyperlink"/>
            <w:noProof/>
          </w:rPr>
          <w:t>UC01 – Configurar calendários desportivo</w:t>
        </w:r>
        <w:r w:rsidR="00F92C37">
          <w:rPr>
            <w:noProof/>
            <w:webHidden/>
          </w:rPr>
          <w:tab/>
        </w:r>
        <w:r w:rsidR="00F92C37">
          <w:rPr>
            <w:noProof/>
            <w:webHidden/>
          </w:rPr>
          <w:fldChar w:fldCharType="begin"/>
        </w:r>
        <w:r w:rsidR="00F92C37">
          <w:rPr>
            <w:noProof/>
            <w:webHidden/>
          </w:rPr>
          <w:instrText xml:space="preserve"> PAGEREF _Toc30800715 \h </w:instrText>
        </w:r>
        <w:r w:rsidR="00F92C37">
          <w:rPr>
            <w:noProof/>
            <w:webHidden/>
          </w:rPr>
        </w:r>
        <w:r w:rsidR="00F92C37">
          <w:rPr>
            <w:noProof/>
            <w:webHidden/>
          </w:rPr>
          <w:fldChar w:fldCharType="separate"/>
        </w:r>
        <w:r w:rsidR="00F92C37">
          <w:rPr>
            <w:noProof/>
            <w:webHidden/>
          </w:rPr>
          <w:t>11</w:t>
        </w:r>
        <w:r w:rsidR="00F92C37">
          <w:rPr>
            <w:noProof/>
            <w:webHidden/>
          </w:rPr>
          <w:fldChar w:fldCharType="end"/>
        </w:r>
      </w:hyperlink>
    </w:p>
    <w:p w14:paraId="662FF458" w14:textId="77777777" w:rsidR="00F92C37" w:rsidRDefault="00426FDE">
      <w:pPr>
        <w:pStyle w:val="TOC1"/>
        <w:rPr>
          <w:rFonts w:eastAsiaTheme="minorEastAsia"/>
          <w:b w:val="0"/>
          <w:bCs w:val="0"/>
          <w:caps w:val="0"/>
          <w:sz w:val="24"/>
          <w:szCs w:val="24"/>
          <w:lang w:val="en-GB" w:eastAsia="en-GB"/>
        </w:rPr>
      </w:pPr>
      <w:hyperlink w:anchor="_Toc30800716" w:history="1">
        <w:r w:rsidR="00F92C37" w:rsidRPr="00C22A47">
          <w:rPr>
            <w:rStyle w:val="Hyperlink"/>
          </w:rPr>
          <w:t>7</w:t>
        </w:r>
        <w:r w:rsidR="00F92C37">
          <w:rPr>
            <w:rFonts w:eastAsiaTheme="minorEastAsia"/>
            <w:b w:val="0"/>
            <w:bCs w:val="0"/>
            <w:caps w:val="0"/>
            <w:sz w:val="24"/>
            <w:szCs w:val="24"/>
            <w:lang w:val="en-GB" w:eastAsia="en-GB"/>
          </w:rPr>
          <w:tab/>
        </w:r>
        <w:r w:rsidR="00F92C37" w:rsidRPr="00C22A47">
          <w:rPr>
            <w:rStyle w:val="Hyperlink"/>
          </w:rPr>
          <w:t>Modelo de Domínio do sistema GoLabuta</w:t>
        </w:r>
        <w:r w:rsidR="00F92C37">
          <w:rPr>
            <w:webHidden/>
          </w:rPr>
          <w:tab/>
        </w:r>
        <w:r w:rsidR="00F92C37">
          <w:rPr>
            <w:webHidden/>
          </w:rPr>
          <w:fldChar w:fldCharType="begin"/>
        </w:r>
        <w:r w:rsidR="00F92C37">
          <w:rPr>
            <w:webHidden/>
          </w:rPr>
          <w:instrText xml:space="preserve"> PAGEREF _Toc30800716 \h </w:instrText>
        </w:r>
        <w:r w:rsidR="00F92C37">
          <w:rPr>
            <w:webHidden/>
          </w:rPr>
        </w:r>
        <w:r w:rsidR="00F92C37">
          <w:rPr>
            <w:webHidden/>
          </w:rPr>
          <w:fldChar w:fldCharType="separate"/>
        </w:r>
        <w:r w:rsidR="00F92C37">
          <w:rPr>
            <w:webHidden/>
          </w:rPr>
          <w:t>12</w:t>
        </w:r>
        <w:r w:rsidR="00F92C37">
          <w:rPr>
            <w:webHidden/>
          </w:rPr>
          <w:fldChar w:fldCharType="end"/>
        </w:r>
      </w:hyperlink>
    </w:p>
    <w:p w14:paraId="58BDBA9F" w14:textId="77777777" w:rsidR="00F92C37" w:rsidRDefault="00426FDE">
      <w:pPr>
        <w:pStyle w:val="TOC1"/>
        <w:rPr>
          <w:rFonts w:eastAsiaTheme="minorEastAsia"/>
          <w:b w:val="0"/>
          <w:bCs w:val="0"/>
          <w:caps w:val="0"/>
          <w:sz w:val="24"/>
          <w:szCs w:val="24"/>
          <w:lang w:val="en-GB" w:eastAsia="en-GB"/>
        </w:rPr>
      </w:pPr>
      <w:hyperlink w:anchor="_Toc30800717" w:history="1">
        <w:r w:rsidR="00F92C37" w:rsidRPr="00C22A47">
          <w:rPr>
            <w:rStyle w:val="Hyperlink"/>
          </w:rPr>
          <w:t>8   Diagrama Máquina de Estados GoLabuta</w:t>
        </w:r>
        <w:r w:rsidR="00F92C37">
          <w:rPr>
            <w:webHidden/>
          </w:rPr>
          <w:tab/>
        </w:r>
        <w:r w:rsidR="00F92C37">
          <w:rPr>
            <w:webHidden/>
          </w:rPr>
          <w:fldChar w:fldCharType="begin"/>
        </w:r>
        <w:r w:rsidR="00F92C37">
          <w:rPr>
            <w:webHidden/>
          </w:rPr>
          <w:instrText xml:space="preserve"> PAGEREF _Toc30800717 \h </w:instrText>
        </w:r>
        <w:r w:rsidR="00F92C37">
          <w:rPr>
            <w:webHidden/>
          </w:rPr>
        </w:r>
        <w:r w:rsidR="00F92C37">
          <w:rPr>
            <w:webHidden/>
          </w:rPr>
          <w:fldChar w:fldCharType="separate"/>
        </w:r>
        <w:r w:rsidR="00F92C37">
          <w:rPr>
            <w:webHidden/>
          </w:rPr>
          <w:t>13</w:t>
        </w:r>
        <w:r w:rsidR="00F92C37">
          <w:rPr>
            <w:webHidden/>
          </w:rPr>
          <w:fldChar w:fldCharType="end"/>
        </w:r>
      </w:hyperlink>
    </w:p>
    <w:p w14:paraId="01AD39C3" w14:textId="77777777" w:rsidR="00F92C37" w:rsidRDefault="00426FDE">
      <w:pPr>
        <w:pStyle w:val="TOC1"/>
        <w:rPr>
          <w:rFonts w:eastAsiaTheme="minorEastAsia"/>
          <w:b w:val="0"/>
          <w:bCs w:val="0"/>
          <w:caps w:val="0"/>
          <w:sz w:val="24"/>
          <w:szCs w:val="24"/>
          <w:lang w:val="en-GB" w:eastAsia="en-GB"/>
        </w:rPr>
      </w:pPr>
      <w:hyperlink w:anchor="_Toc30800718" w:history="1">
        <w:r w:rsidR="00F92C37" w:rsidRPr="00C22A47">
          <w:rPr>
            <w:rStyle w:val="Hyperlink"/>
          </w:rPr>
          <w:t>Anexo A: Levantamento de requisitos do Sistema GoLabuta</w:t>
        </w:r>
        <w:r w:rsidR="00F92C37">
          <w:rPr>
            <w:webHidden/>
          </w:rPr>
          <w:tab/>
        </w:r>
        <w:r w:rsidR="00F92C37">
          <w:rPr>
            <w:webHidden/>
          </w:rPr>
          <w:fldChar w:fldCharType="begin"/>
        </w:r>
        <w:r w:rsidR="00F92C37">
          <w:rPr>
            <w:webHidden/>
          </w:rPr>
          <w:instrText xml:space="preserve"> PAGEREF _Toc30800718 \h </w:instrText>
        </w:r>
        <w:r w:rsidR="00F92C37">
          <w:rPr>
            <w:webHidden/>
          </w:rPr>
        </w:r>
        <w:r w:rsidR="00F92C37">
          <w:rPr>
            <w:webHidden/>
          </w:rPr>
          <w:fldChar w:fldCharType="separate"/>
        </w:r>
        <w:r w:rsidR="00F92C37">
          <w:rPr>
            <w:webHidden/>
          </w:rPr>
          <w:t>14</w:t>
        </w:r>
        <w:r w:rsidR="00F92C37">
          <w:rPr>
            <w:webHidden/>
          </w:rPr>
          <w:fldChar w:fldCharType="end"/>
        </w:r>
      </w:hyperlink>
    </w:p>
    <w:p w14:paraId="6D8D92B4" w14:textId="77777777" w:rsidR="00F92C37" w:rsidRDefault="00426FDE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4"/>
          <w:szCs w:val="24"/>
          <w:lang w:val="en-GB" w:eastAsia="en-GB"/>
        </w:rPr>
      </w:pPr>
      <w:hyperlink w:anchor="_Toc30800719" w:history="1">
        <w:r w:rsidR="00F92C37" w:rsidRPr="00C22A47">
          <w:rPr>
            <w:rStyle w:val="Hyperlink"/>
            <w:noProof/>
          </w:rPr>
          <w:t>Requisitos Funcionais</w:t>
        </w:r>
        <w:r w:rsidR="00F92C37">
          <w:rPr>
            <w:noProof/>
            <w:webHidden/>
          </w:rPr>
          <w:tab/>
        </w:r>
        <w:r w:rsidR="00F92C37">
          <w:rPr>
            <w:noProof/>
            <w:webHidden/>
          </w:rPr>
          <w:fldChar w:fldCharType="begin"/>
        </w:r>
        <w:r w:rsidR="00F92C37">
          <w:rPr>
            <w:noProof/>
            <w:webHidden/>
          </w:rPr>
          <w:instrText xml:space="preserve"> PAGEREF _Toc30800719 \h </w:instrText>
        </w:r>
        <w:r w:rsidR="00F92C37">
          <w:rPr>
            <w:noProof/>
            <w:webHidden/>
          </w:rPr>
        </w:r>
        <w:r w:rsidR="00F92C37">
          <w:rPr>
            <w:noProof/>
            <w:webHidden/>
          </w:rPr>
          <w:fldChar w:fldCharType="separate"/>
        </w:r>
        <w:r w:rsidR="00F92C37">
          <w:rPr>
            <w:noProof/>
            <w:webHidden/>
          </w:rPr>
          <w:t>14</w:t>
        </w:r>
        <w:r w:rsidR="00F92C37">
          <w:rPr>
            <w:noProof/>
            <w:webHidden/>
          </w:rPr>
          <w:fldChar w:fldCharType="end"/>
        </w:r>
      </w:hyperlink>
    </w:p>
    <w:p w14:paraId="6B41EB51" w14:textId="77777777" w:rsidR="00F92C37" w:rsidRDefault="00426FDE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4"/>
          <w:szCs w:val="24"/>
          <w:lang w:val="en-GB" w:eastAsia="en-GB"/>
        </w:rPr>
      </w:pPr>
      <w:hyperlink w:anchor="_Toc30800720" w:history="1">
        <w:r w:rsidR="00F92C37" w:rsidRPr="00C22A47">
          <w:rPr>
            <w:rStyle w:val="Hyperlink"/>
            <w:noProof/>
          </w:rPr>
          <w:t>Requisitos Não Funcionais</w:t>
        </w:r>
        <w:r w:rsidR="00F92C37">
          <w:rPr>
            <w:noProof/>
            <w:webHidden/>
          </w:rPr>
          <w:tab/>
        </w:r>
        <w:r w:rsidR="00F92C37">
          <w:rPr>
            <w:noProof/>
            <w:webHidden/>
          </w:rPr>
          <w:fldChar w:fldCharType="begin"/>
        </w:r>
        <w:r w:rsidR="00F92C37">
          <w:rPr>
            <w:noProof/>
            <w:webHidden/>
          </w:rPr>
          <w:instrText xml:space="preserve"> PAGEREF _Toc30800720 \h </w:instrText>
        </w:r>
        <w:r w:rsidR="00F92C37">
          <w:rPr>
            <w:noProof/>
            <w:webHidden/>
          </w:rPr>
        </w:r>
        <w:r w:rsidR="00F92C37">
          <w:rPr>
            <w:noProof/>
            <w:webHidden/>
          </w:rPr>
          <w:fldChar w:fldCharType="separate"/>
        </w:r>
        <w:r w:rsidR="00F92C37">
          <w:rPr>
            <w:noProof/>
            <w:webHidden/>
          </w:rPr>
          <w:t>15</w:t>
        </w:r>
        <w:r w:rsidR="00F92C37">
          <w:rPr>
            <w:noProof/>
            <w:webHidden/>
          </w:rPr>
          <w:fldChar w:fldCharType="end"/>
        </w:r>
      </w:hyperlink>
    </w:p>
    <w:p w14:paraId="5AED70CB" w14:textId="77777777" w:rsidR="00F92C37" w:rsidRDefault="00426FDE">
      <w:pPr>
        <w:pStyle w:val="TOC1"/>
        <w:rPr>
          <w:rFonts w:eastAsiaTheme="minorEastAsia"/>
          <w:b w:val="0"/>
          <w:bCs w:val="0"/>
          <w:caps w:val="0"/>
          <w:sz w:val="24"/>
          <w:szCs w:val="24"/>
          <w:lang w:val="en-GB" w:eastAsia="en-GB"/>
        </w:rPr>
      </w:pPr>
      <w:hyperlink w:anchor="_Toc30800721" w:history="1">
        <w:r w:rsidR="00F92C37" w:rsidRPr="00C22A47">
          <w:rPr>
            <w:rStyle w:val="Hyperlink"/>
          </w:rPr>
          <w:t>Anexo B: Manual de Utilização da Aplicação GoLabuta</w:t>
        </w:r>
        <w:r w:rsidR="00F92C37">
          <w:rPr>
            <w:webHidden/>
          </w:rPr>
          <w:tab/>
        </w:r>
        <w:r w:rsidR="00F92C37">
          <w:rPr>
            <w:webHidden/>
          </w:rPr>
          <w:fldChar w:fldCharType="begin"/>
        </w:r>
        <w:r w:rsidR="00F92C37">
          <w:rPr>
            <w:webHidden/>
          </w:rPr>
          <w:instrText xml:space="preserve"> PAGEREF _Toc30800721 \h </w:instrText>
        </w:r>
        <w:r w:rsidR="00F92C37">
          <w:rPr>
            <w:webHidden/>
          </w:rPr>
        </w:r>
        <w:r w:rsidR="00F92C37">
          <w:rPr>
            <w:webHidden/>
          </w:rPr>
          <w:fldChar w:fldCharType="separate"/>
        </w:r>
        <w:r w:rsidR="00F92C37">
          <w:rPr>
            <w:webHidden/>
          </w:rPr>
          <w:t>16</w:t>
        </w:r>
        <w:r w:rsidR="00F92C37">
          <w:rPr>
            <w:webHidden/>
          </w:rPr>
          <w:fldChar w:fldCharType="end"/>
        </w:r>
      </w:hyperlink>
    </w:p>
    <w:p w14:paraId="620D0B03" w14:textId="77777777" w:rsidR="00F92C37" w:rsidRDefault="00426FDE">
      <w:pPr>
        <w:pStyle w:val="TOC1"/>
        <w:rPr>
          <w:rFonts w:eastAsiaTheme="minorEastAsia"/>
          <w:b w:val="0"/>
          <w:bCs w:val="0"/>
          <w:caps w:val="0"/>
          <w:sz w:val="24"/>
          <w:szCs w:val="24"/>
          <w:lang w:val="en-GB" w:eastAsia="en-GB"/>
        </w:rPr>
      </w:pPr>
      <w:hyperlink w:anchor="_Toc30800722" w:history="1">
        <w:r w:rsidR="00F92C37" w:rsidRPr="00C22A47">
          <w:rPr>
            <w:rStyle w:val="Hyperlink"/>
          </w:rPr>
          <w:t>Anexo D: Aplicações utilizadas na elaboração dos diagramas</w:t>
        </w:r>
        <w:r w:rsidR="00F92C37">
          <w:rPr>
            <w:webHidden/>
          </w:rPr>
          <w:tab/>
        </w:r>
        <w:r w:rsidR="00F92C37">
          <w:rPr>
            <w:webHidden/>
          </w:rPr>
          <w:fldChar w:fldCharType="begin"/>
        </w:r>
        <w:r w:rsidR="00F92C37">
          <w:rPr>
            <w:webHidden/>
          </w:rPr>
          <w:instrText xml:space="preserve"> PAGEREF _Toc30800722 \h </w:instrText>
        </w:r>
        <w:r w:rsidR="00F92C37">
          <w:rPr>
            <w:webHidden/>
          </w:rPr>
        </w:r>
        <w:r w:rsidR="00F92C37">
          <w:rPr>
            <w:webHidden/>
          </w:rPr>
          <w:fldChar w:fldCharType="separate"/>
        </w:r>
        <w:r w:rsidR="00F92C37">
          <w:rPr>
            <w:webHidden/>
          </w:rPr>
          <w:t>19</w:t>
        </w:r>
        <w:r w:rsidR="00F92C37">
          <w:rPr>
            <w:webHidden/>
          </w:rPr>
          <w:fldChar w:fldCharType="end"/>
        </w:r>
      </w:hyperlink>
    </w:p>
    <w:p w14:paraId="28C9F2B0" w14:textId="5C1EA024" w:rsidR="009376CA" w:rsidRPr="007B66D8" w:rsidRDefault="009376CA" w:rsidP="009376CA">
      <w:r w:rsidRPr="007B66D8">
        <w:fldChar w:fldCharType="end"/>
      </w:r>
    </w:p>
    <w:p w14:paraId="2FB1BC3D" w14:textId="77777777" w:rsidR="00081E83" w:rsidRPr="007B66D8" w:rsidRDefault="00081E83" w:rsidP="00081E83">
      <w:pPr>
        <w:pBdr>
          <w:top w:val="single" w:sz="4" w:space="1" w:color="auto"/>
        </w:pBdr>
        <w:spacing w:after="0" w:line="240" w:lineRule="auto"/>
      </w:pPr>
    </w:p>
    <w:p w14:paraId="23F27371" w14:textId="26DFDFED" w:rsidR="009376CA" w:rsidRPr="007B66D8" w:rsidRDefault="009376CA">
      <w:pPr>
        <w:jc w:val="left"/>
      </w:pPr>
      <w:r w:rsidRPr="007B66D8">
        <w:br w:type="page"/>
      </w:r>
    </w:p>
    <w:p w14:paraId="78C3C8A1" w14:textId="4D4C1962" w:rsidR="00877F2F" w:rsidRDefault="00877F2F" w:rsidP="00877F2F">
      <w:pPr>
        <w:pStyle w:val="Heading1"/>
        <w:numPr>
          <w:ilvl w:val="0"/>
          <w:numId w:val="0"/>
        </w:numPr>
        <w:ind w:left="432" w:hanging="432"/>
      </w:pPr>
      <w:bookmarkStart w:id="1" w:name="_Toc30800695"/>
      <w:r>
        <w:lastRenderedPageBreak/>
        <w:t>Sumário Executivo</w:t>
      </w:r>
      <w:bookmarkEnd w:id="1"/>
    </w:p>
    <w:p w14:paraId="13BDB103" w14:textId="77777777" w:rsidR="00161DBA" w:rsidRPr="00161DBA" w:rsidRDefault="00161DBA" w:rsidP="0088552D">
      <w:pPr>
        <w:ind w:firstLine="432"/>
      </w:pPr>
      <w:r w:rsidRPr="00161DBA">
        <w:t>O mundo do desporto sempre foi bastante competitivo e com a evolução tecnológica existem várias formas de se conseguir avaliar a prestação e a condição física de um atleta. Desta forma o sucesso de uma equipa em qualquer um desporto, provém em grande parte da capacidade de promover estratégias de  cooperação e colaboração entre os dirigentes, treinadores e atletas.</w:t>
      </w:r>
    </w:p>
    <w:p w14:paraId="6F3C8A57" w14:textId="0FD3D3F2" w:rsidR="00161DBA" w:rsidRPr="00161DBA" w:rsidRDefault="00161DBA" w:rsidP="0088552D">
      <w:pPr>
        <w:ind w:firstLine="432"/>
      </w:pPr>
      <w:r w:rsidRPr="00161DBA">
        <w:t>Sendo assim pretendemos desenvolver um software/plataforma, que tem como premissa realizar a gestão de uma equipa em um determinado desporto, ou de apenas um atleta, no caso de ser um d</w:t>
      </w:r>
      <w:r w:rsidR="00106938">
        <w:t>esporto individual, como também</w:t>
      </w:r>
      <w:r w:rsidRPr="00161DBA">
        <w:t xml:space="preserve"> promover a interligação da comunicação entre os diferentes sectores da mesma. A plataforma permitirá assim que seja mais fácil uma visualização e avaliação do estado dos atletas, staff técnica e gestores desportivos, do calendário desportivo(torneios, jogos), dos treinos e dos materiais disponíveis para os mesmos, aumentando desta forma, as chances de conquistas .</w:t>
      </w:r>
    </w:p>
    <w:p w14:paraId="7372BCB0" w14:textId="77777777" w:rsidR="00161DBA" w:rsidRDefault="00161DBA" w:rsidP="0088552D"/>
    <w:p w14:paraId="0EE39EB4" w14:textId="28181A7E" w:rsidR="00877F2F" w:rsidRDefault="00877F2F" w:rsidP="00877F2F"/>
    <w:p w14:paraId="7D5C0293" w14:textId="77777777" w:rsidR="00A022E7" w:rsidRDefault="00A022E7" w:rsidP="00877F2F"/>
    <w:p w14:paraId="5AA8DB65" w14:textId="5F517CD7" w:rsidR="00A4055F" w:rsidRDefault="00A4055F" w:rsidP="00DE061D">
      <w:pPr>
        <w:pStyle w:val="Heading1"/>
      </w:pPr>
      <w:bookmarkStart w:id="2" w:name="_Toc30800696"/>
      <w:r w:rsidRPr="007B66D8">
        <w:t>Introdução</w:t>
      </w:r>
      <w:bookmarkEnd w:id="2"/>
    </w:p>
    <w:p w14:paraId="05EBDB74" w14:textId="6CF77504" w:rsidR="00460562" w:rsidRPr="001151F9" w:rsidRDefault="0088552D" w:rsidP="0088552D">
      <w:pPr>
        <w:ind w:firstLine="432"/>
      </w:pPr>
      <w:r>
        <w:t xml:space="preserve">A </w:t>
      </w:r>
      <w:proofErr w:type="spellStart"/>
      <w:r w:rsidR="00106938">
        <w:t>GoLabuta</w:t>
      </w:r>
      <w:proofErr w:type="spellEnd"/>
      <w:r w:rsidR="00106938">
        <w:t xml:space="preserve"> </w:t>
      </w:r>
      <w:r w:rsidR="00460562" w:rsidRPr="001151F9">
        <w:t xml:space="preserve">é uma plataforma virada para o sector desportivo, mais especificamente para gestão desportiva, em que se destacam três </w:t>
      </w:r>
      <w:proofErr w:type="spellStart"/>
      <w:r w:rsidR="00460562" w:rsidRPr="001151F9">
        <w:t>key-users</w:t>
      </w:r>
      <w:proofErr w:type="spellEnd"/>
      <w:r w:rsidR="00460562" w:rsidRPr="001151F9">
        <w:t xml:space="preserve"> fundamentais que são: o atleta, o gestor desportivo e a staff técnica(treinadores). Dito isto, o foco do nosso trabalho está ligado aos treinos dos atletas, ao calendário desportivo(localização, rotas, resultados dos encontros) da equipa e de promover comunicação entre o atleta e a staff técnica.</w:t>
      </w:r>
    </w:p>
    <w:p w14:paraId="444EA4EB" w14:textId="77777777" w:rsidR="00460562" w:rsidRPr="001151F9" w:rsidRDefault="00460562" w:rsidP="0088552D">
      <w:pPr>
        <w:ind w:firstLine="432"/>
      </w:pPr>
      <w:r w:rsidRPr="001151F9">
        <w:rPr>
          <w:rFonts w:eastAsia="Times New Roman" w:cs="Times New Roman"/>
        </w:rPr>
        <w:t>Com esta plataforma conseguimos com que haja um melhor controlo dos treinos de um atleta. É através da plataforma que vai ser possível os atletas realizarem treinos e comentários sobre os mesmos e a staff técnica consultar  quem realizou os treinos e como um atleta se sentiu após realizar um determinado treino. Os atletas conseguem também consultar o calendário desportivo que indica a jornada, o dia em que se vai realizar o jogo e contra quem vai ser o mesmo. É também possível consultar no mapa o registo de golos nos estádios adversários, vendo os golos que a sua equipa marcou e que sofreu sendo assim possível fazer uma pequena análise da dificuldade do campo onde se irá realizar o encontro. O número de golos sofridos e marcados está representado com um alfinete e tem um raio à sua volta onde vai aumentando de acordo com o número de golos. Os atletas conseguem também visualizar as rotas mais frequentes realizadas na ultima época vendo assim com que equipas jogaram mais vezes.</w:t>
      </w:r>
    </w:p>
    <w:p w14:paraId="0292F437" w14:textId="77777777" w:rsidR="004E0AF3" w:rsidRDefault="004E0AF3" w:rsidP="00D63C0A">
      <w:pPr>
        <w:jc w:val="center"/>
      </w:pPr>
    </w:p>
    <w:p w14:paraId="21C9CA12" w14:textId="38736752" w:rsidR="00B53008" w:rsidRDefault="00B63399" w:rsidP="00D63C0A">
      <w:pPr>
        <w:jc w:val="center"/>
      </w:pPr>
      <w:r>
        <w:t xml:space="preserve"> </w:t>
      </w:r>
    </w:p>
    <w:p w14:paraId="108B84D4" w14:textId="77777777" w:rsidR="00B53008" w:rsidRDefault="00B53008" w:rsidP="00D63C0A">
      <w:pPr>
        <w:jc w:val="center"/>
      </w:pPr>
    </w:p>
    <w:p w14:paraId="15A50B0A" w14:textId="1F3E69F4" w:rsidR="001A04DD" w:rsidRDefault="00B53008" w:rsidP="00D63C0A">
      <w:pPr>
        <w:jc w:val="center"/>
        <w:rPr>
          <w:b/>
          <w:sz w:val="28"/>
        </w:rPr>
      </w:pPr>
      <w:r>
        <w:t xml:space="preserve"> </w:t>
      </w:r>
      <w:r w:rsidR="001A04DD">
        <w:br w:type="page"/>
      </w:r>
    </w:p>
    <w:p w14:paraId="225FD5C7" w14:textId="559A6A60" w:rsidR="00877F2F" w:rsidRDefault="00877F2F" w:rsidP="00877F2F">
      <w:pPr>
        <w:pStyle w:val="Heading1"/>
      </w:pPr>
      <w:bookmarkStart w:id="3" w:name="_Toc30800697"/>
      <w:r w:rsidRPr="007B66D8">
        <w:t xml:space="preserve">Diagrama de Contexto do Sistema </w:t>
      </w:r>
      <w:proofErr w:type="spellStart"/>
      <w:r w:rsidR="006752C1">
        <w:t>GoLabuta</w:t>
      </w:r>
      <w:bookmarkEnd w:id="3"/>
      <w:proofErr w:type="spellEnd"/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1826"/>
        <w:gridCol w:w="2558"/>
        <w:gridCol w:w="5605"/>
      </w:tblGrid>
      <w:tr w:rsidR="00866973" w:rsidRPr="0088552D" w14:paraId="5E3BD568" w14:textId="77777777" w:rsidTr="009B7021">
        <w:tc>
          <w:tcPr>
            <w:tcW w:w="1826" w:type="dxa"/>
          </w:tcPr>
          <w:p w14:paraId="78C844A0" w14:textId="1A15E3B3" w:rsidR="00734B4D" w:rsidRPr="0088552D" w:rsidRDefault="00734B4D" w:rsidP="0088552D">
            <w:pPr>
              <w:rPr>
                <w:b/>
                <w:sz w:val="28"/>
              </w:rPr>
            </w:pPr>
            <w:r w:rsidRPr="0088552D">
              <w:rPr>
                <w:b/>
                <w:sz w:val="28"/>
              </w:rPr>
              <w:t>Atores</w:t>
            </w:r>
          </w:p>
        </w:tc>
        <w:tc>
          <w:tcPr>
            <w:tcW w:w="2558" w:type="dxa"/>
          </w:tcPr>
          <w:p w14:paraId="35FD9D65" w14:textId="2D2A5025" w:rsidR="00866973" w:rsidRPr="0088552D" w:rsidRDefault="00734B4D" w:rsidP="0088552D">
            <w:pPr>
              <w:rPr>
                <w:b/>
                <w:sz w:val="28"/>
              </w:rPr>
            </w:pPr>
            <w:proofErr w:type="spellStart"/>
            <w:r w:rsidRPr="0088552D">
              <w:rPr>
                <w:b/>
                <w:sz w:val="28"/>
              </w:rPr>
              <w:t>E</w:t>
            </w:r>
            <w:r w:rsidR="00866973" w:rsidRPr="0088552D">
              <w:rPr>
                <w:b/>
                <w:sz w:val="28"/>
              </w:rPr>
              <w:t>nabling</w:t>
            </w:r>
            <w:proofErr w:type="spellEnd"/>
            <w:r w:rsidR="00866973" w:rsidRPr="0088552D">
              <w:rPr>
                <w:b/>
                <w:sz w:val="28"/>
              </w:rPr>
              <w:t xml:space="preserve"> </w:t>
            </w:r>
            <w:proofErr w:type="spellStart"/>
            <w:r w:rsidR="00866973" w:rsidRPr="0088552D">
              <w:rPr>
                <w:b/>
                <w:sz w:val="28"/>
              </w:rPr>
              <w:t>Systems</w:t>
            </w:r>
            <w:proofErr w:type="spellEnd"/>
          </w:p>
        </w:tc>
        <w:tc>
          <w:tcPr>
            <w:tcW w:w="5605" w:type="dxa"/>
          </w:tcPr>
          <w:p w14:paraId="5D8BFB7D" w14:textId="1815F0DE" w:rsidR="00734B4D" w:rsidRPr="0088552D" w:rsidRDefault="00866973" w:rsidP="0088552D">
            <w:pPr>
              <w:rPr>
                <w:b/>
                <w:sz w:val="28"/>
              </w:rPr>
            </w:pPr>
            <w:r w:rsidRPr="0088552D">
              <w:rPr>
                <w:b/>
                <w:sz w:val="28"/>
              </w:rPr>
              <w:t>Descrição</w:t>
            </w:r>
          </w:p>
        </w:tc>
      </w:tr>
      <w:tr w:rsidR="00866973" w14:paraId="30F5EE73" w14:textId="77777777" w:rsidTr="009B7021">
        <w:tc>
          <w:tcPr>
            <w:tcW w:w="1826" w:type="dxa"/>
          </w:tcPr>
          <w:p w14:paraId="3876DF4F" w14:textId="1CC625A7" w:rsidR="00734B4D" w:rsidRPr="00866973" w:rsidRDefault="00866973" w:rsidP="0088552D">
            <w:pPr>
              <w:rPr>
                <w:rFonts w:asciiTheme="minorHAnsi" w:hAnsiTheme="minorHAnsi"/>
                <w:b/>
              </w:rPr>
            </w:pPr>
            <w:r w:rsidRPr="00866973">
              <w:rPr>
                <w:rFonts w:asciiTheme="minorHAnsi" w:hAnsiTheme="minorHAnsi"/>
              </w:rPr>
              <w:t>Atleta</w:t>
            </w:r>
          </w:p>
        </w:tc>
        <w:tc>
          <w:tcPr>
            <w:tcW w:w="2558" w:type="dxa"/>
          </w:tcPr>
          <w:p w14:paraId="43619C16" w14:textId="77777777" w:rsidR="00734B4D" w:rsidRPr="00866973" w:rsidRDefault="00734B4D" w:rsidP="0088552D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5605" w:type="dxa"/>
          </w:tcPr>
          <w:p w14:paraId="12ADCF49" w14:textId="777C487B" w:rsidR="00734B4D" w:rsidRPr="00866973" w:rsidRDefault="00866973" w:rsidP="0088552D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O atleta é o ator que irá realizar os treinos, exercícios e comentários</w:t>
            </w:r>
            <w:r w:rsidR="009B7021">
              <w:rPr>
                <w:rFonts w:asciiTheme="minorHAnsi" w:hAnsiTheme="minorHAnsi"/>
              </w:rPr>
              <w:t xml:space="preserve"> e consultar as notificações(Feedbacks)</w:t>
            </w:r>
            <w:r>
              <w:rPr>
                <w:rFonts w:asciiTheme="minorHAnsi" w:hAnsiTheme="minorHAnsi"/>
              </w:rPr>
              <w:t>.</w:t>
            </w:r>
          </w:p>
        </w:tc>
      </w:tr>
      <w:tr w:rsidR="00866973" w14:paraId="6490C073" w14:textId="77777777" w:rsidTr="009B7021">
        <w:tc>
          <w:tcPr>
            <w:tcW w:w="1826" w:type="dxa"/>
          </w:tcPr>
          <w:p w14:paraId="65C97DD4" w14:textId="5AEEAD88" w:rsidR="00734B4D" w:rsidRPr="00866973" w:rsidRDefault="00866973" w:rsidP="0088552D">
            <w:pPr>
              <w:rPr>
                <w:rFonts w:asciiTheme="minorHAnsi" w:hAnsiTheme="minorHAnsi"/>
                <w:b/>
              </w:rPr>
            </w:pPr>
            <w:r w:rsidRPr="00866973">
              <w:rPr>
                <w:rFonts w:asciiTheme="minorHAnsi" w:hAnsiTheme="minorHAnsi"/>
              </w:rPr>
              <w:t xml:space="preserve">Staff técnica </w:t>
            </w:r>
          </w:p>
        </w:tc>
        <w:tc>
          <w:tcPr>
            <w:tcW w:w="2558" w:type="dxa"/>
          </w:tcPr>
          <w:p w14:paraId="7DED15DD" w14:textId="77777777" w:rsidR="00734B4D" w:rsidRPr="00866973" w:rsidRDefault="00734B4D" w:rsidP="0088552D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5605" w:type="dxa"/>
          </w:tcPr>
          <w:p w14:paraId="0B6CB60D" w14:textId="6BD2B207" w:rsidR="00734B4D" w:rsidRPr="00866973" w:rsidRDefault="00866973" w:rsidP="0088552D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 xml:space="preserve">A Staff técnica é o ator  </w:t>
            </w:r>
            <w:r w:rsidR="009B7021">
              <w:rPr>
                <w:rFonts w:asciiTheme="minorHAnsi" w:hAnsiTheme="minorHAnsi"/>
              </w:rPr>
              <w:t xml:space="preserve">que irá configurar, </w:t>
            </w:r>
            <w:r>
              <w:rPr>
                <w:rFonts w:asciiTheme="minorHAnsi" w:hAnsiTheme="minorHAnsi"/>
              </w:rPr>
              <w:t xml:space="preserve">submeter </w:t>
            </w:r>
            <w:r w:rsidR="009B7021">
              <w:rPr>
                <w:rFonts w:asciiTheme="minorHAnsi" w:hAnsiTheme="minorHAnsi"/>
              </w:rPr>
              <w:t>os tr</w:t>
            </w:r>
            <w:r>
              <w:rPr>
                <w:rFonts w:asciiTheme="minorHAnsi" w:hAnsiTheme="minorHAnsi"/>
              </w:rPr>
              <w:t>e</w:t>
            </w:r>
            <w:r w:rsidR="009B7021">
              <w:rPr>
                <w:rFonts w:asciiTheme="minorHAnsi" w:hAnsiTheme="minorHAnsi"/>
              </w:rPr>
              <w:t xml:space="preserve">inos/panos de treinos  e consultar os exercícios e comentários que o atleta efetuou no treino. Podendo também, dar um feedback relativamente aos treinos realizados. </w:t>
            </w:r>
          </w:p>
        </w:tc>
      </w:tr>
      <w:tr w:rsidR="00866973" w14:paraId="15EAF0E3" w14:textId="77777777" w:rsidTr="009B7021">
        <w:tc>
          <w:tcPr>
            <w:tcW w:w="1826" w:type="dxa"/>
          </w:tcPr>
          <w:p w14:paraId="2033F0AB" w14:textId="16D7FAB8" w:rsidR="00734B4D" w:rsidRPr="00866973" w:rsidRDefault="00866973" w:rsidP="0088552D">
            <w:pPr>
              <w:rPr>
                <w:rFonts w:asciiTheme="minorHAnsi" w:hAnsiTheme="minorHAnsi"/>
                <w:b/>
              </w:rPr>
            </w:pPr>
            <w:r w:rsidRPr="00866973">
              <w:rPr>
                <w:rFonts w:asciiTheme="minorHAnsi" w:hAnsiTheme="minorHAnsi"/>
              </w:rPr>
              <w:t xml:space="preserve">Gestor desportivo </w:t>
            </w:r>
          </w:p>
        </w:tc>
        <w:tc>
          <w:tcPr>
            <w:tcW w:w="2558" w:type="dxa"/>
          </w:tcPr>
          <w:p w14:paraId="03A49163" w14:textId="77777777" w:rsidR="00734B4D" w:rsidRPr="00866973" w:rsidRDefault="00734B4D" w:rsidP="0088552D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5605" w:type="dxa"/>
          </w:tcPr>
          <w:p w14:paraId="5B6A3E75" w14:textId="0E811C7E" w:rsidR="00734B4D" w:rsidRPr="009B7021" w:rsidRDefault="009B7021" w:rsidP="0088552D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 xml:space="preserve">O Gestor desportivo é o ator que irá configurar e editar a equipa(materiais, perfis, calendário desportivo)  </w:t>
            </w:r>
          </w:p>
        </w:tc>
      </w:tr>
      <w:tr w:rsidR="00866973" w14:paraId="733A2E7A" w14:textId="77777777" w:rsidTr="009B7021">
        <w:tc>
          <w:tcPr>
            <w:tcW w:w="1826" w:type="dxa"/>
          </w:tcPr>
          <w:p w14:paraId="7127FAE5" w14:textId="77777777" w:rsidR="00734B4D" w:rsidRPr="00866973" w:rsidRDefault="00734B4D" w:rsidP="0088552D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2558" w:type="dxa"/>
          </w:tcPr>
          <w:p w14:paraId="25D11981" w14:textId="5F8E0D91" w:rsidR="00734B4D" w:rsidRPr="00866973" w:rsidRDefault="00866973" w:rsidP="0088552D">
            <w:pPr>
              <w:rPr>
                <w:rFonts w:asciiTheme="minorHAnsi" w:hAnsiTheme="minorHAnsi"/>
                <w:b/>
              </w:rPr>
            </w:pPr>
            <w:r w:rsidRPr="00866973">
              <w:rPr>
                <w:rFonts w:asciiTheme="minorHAnsi" w:hAnsiTheme="minorHAnsi"/>
              </w:rPr>
              <w:t xml:space="preserve">Open </w:t>
            </w:r>
            <w:proofErr w:type="spellStart"/>
            <w:r w:rsidRPr="00866973">
              <w:rPr>
                <w:rFonts w:asciiTheme="minorHAnsi" w:hAnsiTheme="minorHAnsi"/>
              </w:rPr>
              <w:t>StreetMaps</w:t>
            </w:r>
            <w:proofErr w:type="spellEnd"/>
          </w:p>
        </w:tc>
        <w:tc>
          <w:tcPr>
            <w:tcW w:w="5605" w:type="dxa"/>
          </w:tcPr>
          <w:p w14:paraId="61CC3C82" w14:textId="774CF856" w:rsidR="00734B4D" w:rsidRPr="009B7021" w:rsidRDefault="009B7021" w:rsidP="0088552D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 xml:space="preserve">O Open </w:t>
            </w:r>
            <w:proofErr w:type="spellStart"/>
            <w:r>
              <w:rPr>
                <w:rFonts w:asciiTheme="minorHAnsi" w:hAnsiTheme="minorHAnsi"/>
              </w:rPr>
              <w:t>StreetMa</w:t>
            </w:r>
            <w:r w:rsidR="00106938">
              <w:rPr>
                <w:rFonts w:asciiTheme="minorHAnsi" w:hAnsiTheme="minorHAnsi"/>
              </w:rPr>
              <w:t>ps</w:t>
            </w:r>
            <w:proofErr w:type="spellEnd"/>
            <w:r w:rsidR="00106938">
              <w:rPr>
                <w:rFonts w:asciiTheme="minorHAnsi" w:hAnsiTheme="minorHAnsi"/>
              </w:rPr>
              <w:t xml:space="preserve">  é um serviço de localização</w:t>
            </w:r>
            <w:r>
              <w:rPr>
                <w:rFonts w:asciiTheme="minorHAnsi" w:hAnsiTheme="minorHAnsi"/>
              </w:rPr>
              <w:t xml:space="preserve"> geográfica que dará acesso </w:t>
            </w:r>
            <w:r w:rsidR="00D9067F">
              <w:rPr>
                <w:rFonts w:asciiTheme="minorHAnsi" w:hAnsiTheme="minorHAnsi"/>
              </w:rPr>
              <w:t xml:space="preserve">a localização de encontros(jogos) no mapa aos que </w:t>
            </w:r>
            <w:proofErr w:type="spellStart"/>
            <w:r w:rsidR="00D9067F">
              <w:rPr>
                <w:rFonts w:asciiTheme="minorHAnsi" w:hAnsiTheme="minorHAnsi"/>
              </w:rPr>
              <w:t>Key-Users</w:t>
            </w:r>
            <w:proofErr w:type="spellEnd"/>
            <w:r w:rsidR="00D9067F">
              <w:rPr>
                <w:rFonts w:asciiTheme="minorHAnsi" w:hAnsiTheme="minorHAnsi"/>
              </w:rPr>
              <w:t xml:space="preserve"> que utilizam a plataforma.</w:t>
            </w:r>
          </w:p>
        </w:tc>
      </w:tr>
    </w:tbl>
    <w:p w14:paraId="0E379C8E" w14:textId="77777777" w:rsidR="00734B4D" w:rsidRDefault="00734B4D" w:rsidP="00734B4D">
      <w:pPr>
        <w:pStyle w:val="Heading1"/>
        <w:numPr>
          <w:ilvl w:val="0"/>
          <w:numId w:val="0"/>
        </w:numPr>
        <w:ind w:left="432"/>
      </w:pPr>
    </w:p>
    <w:p w14:paraId="16507893" w14:textId="3B7845D3" w:rsidR="00D9067F" w:rsidRDefault="00A9519D" w:rsidP="0088552D">
      <w:r>
        <w:rPr>
          <w:noProof/>
          <w:lang w:val="en-US"/>
        </w:rPr>
        <w:drawing>
          <wp:inline distT="0" distB="0" distL="0" distR="0" wp14:anchorId="101B818D" wp14:editId="31CFAE65">
            <wp:extent cx="6480175" cy="4368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a de context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436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F1291" w14:textId="069128F6" w:rsidR="00A9519D" w:rsidRPr="00076799" w:rsidRDefault="00A9519D" w:rsidP="0088552D">
      <w:pPr>
        <w:jc w:val="center"/>
      </w:pPr>
      <w:r w:rsidRPr="00076799">
        <w:t>Figura 1. Dia</w:t>
      </w:r>
      <w:r>
        <w:t xml:space="preserve">grama de Contexto do sistema </w:t>
      </w:r>
      <w:proofErr w:type="spellStart"/>
      <w:r w:rsidR="00B70F63">
        <w:t>GoLabuta</w:t>
      </w:r>
      <w:proofErr w:type="spellEnd"/>
    </w:p>
    <w:p w14:paraId="44BFFC91" w14:textId="5607A32A" w:rsidR="00EB7373" w:rsidRDefault="00EB7373" w:rsidP="005439AE">
      <w:pPr>
        <w:jc w:val="center"/>
        <w:rPr>
          <w:b/>
          <w:sz w:val="28"/>
        </w:rPr>
      </w:pPr>
    </w:p>
    <w:p w14:paraId="052EA2EB" w14:textId="29B880B4" w:rsidR="005439AE" w:rsidRDefault="005439AE" w:rsidP="005439AE"/>
    <w:p w14:paraId="078B5BC9" w14:textId="77777777" w:rsidR="005439AE" w:rsidRPr="005439AE" w:rsidRDefault="005439AE" w:rsidP="005439AE"/>
    <w:p w14:paraId="00A7FD17" w14:textId="77777777" w:rsidR="00FC6820" w:rsidRDefault="00FC6820">
      <w:pPr>
        <w:jc w:val="left"/>
        <w:rPr>
          <w:b/>
          <w:sz w:val="28"/>
        </w:rPr>
      </w:pPr>
      <w:r>
        <w:br w:type="page"/>
      </w:r>
    </w:p>
    <w:p w14:paraId="6F3676D6" w14:textId="77777777" w:rsidR="002E59B4" w:rsidRDefault="002E59B4" w:rsidP="002E59B4">
      <w:pPr>
        <w:pStyle w:val="Heading1"/>
      </w:pPr>
      <w:bookmarkStart w:id="4" w:name="_Toc30800698"/>
      <w:r>
        <w:t>Apresentação da Arquitetura do Sistema</w:t>
      </w:r>
      <w:bookmarkEnd w:id="4"/>
      <w:r>
        <w:t xml:space="preserve"> </w:t>
      </w:r>
    </w:p>
    <w:p w14:paraId="377F78DB" w14:textId="1FEFC9F5" w:rsidR="00182068" w:rsidRDefault="007A12CB" w:rsidP="0088552D">
      <w:pPr>
        <w:ind w:firstLine="432"/>
        <w:rPr>
          <w:b/>
        </w:rPr>
      </w:pPr>
      <w:r>
        <w:t>O diagrama de blocos</w:t>
      </w:r>
      <w:r w:rsidR="006752C1">
        <w:t xml:space="preserve"> do sistema </w:t>
      </w:r>
      <w:proofErr w:type="spellStart"/>
      <w:r w:rsidR="006752C1">
        <w:t>GoLabuta</w:t>
      </w:r>
      <w:proofErr w:type="spellEnd"/>
      <w:r>
        <w:t xml:space="preserve"> apresentado(Fig. 2) está dividido em três camadas</w:t>
      </w:r>
      <w:r w:rsidR="00D44004">
        <w:t xml:space="preserve"> que interagem umas com as outras</w:t>
      </w:r>
      <w:r>
        <w:t>, sendo elas a camada de apre</w:t>
      </w:r>
      <w:r w:rsidR="00D44004">
        <w:t>sentaçã</w:t>
      </w:r>
      <w:r w:rsidR="00B325F5">
        <w:t xml:space="preserve">o, de negócio e de dados, contudo </w:t>
      </w:r>
      <w:r w:rsidR="00D44004">
        <w:t xml:space="preserve">os </w:t>
      </w:r>
      <w:r w:rsidR="00671868">
        <w:t>elemen</w:t>
      </w:r>
      <w:r w:rsidR="00D44004">
        <w:t>tos ativos presentes no diagrama de blocos</w:t>
      </w:r>
      <w:r w:rsidR="00A17838">
        <w:t xml:space="preserve"> são </w:t>
      </w:r>
      <w:r w:rsidR="00182068">
        <w:t xml:space="preserve">os seguintes: </w:t>
      </w:r>
    </w:p>
    <w:p w14:paraId="071CB955" w14:textId="63C48A0B" w:rsidR="00A17838" w:rsidRPr="0088552D" w:rsidRDefault="00A17838" w:rsidP="0088552D">
      <w:pPr>
        <w:pStyle w:val="ListParagraph"/>
        <w:numPr>
          <w:ilvl w:val="0"/>
          <w:numId w:val="21"/>
        </w:numPr>
        <w:rPr>
          <w:b/>
        </w:rPr>
      </w:pPr>
      <w:r>
        <w:t>“</w:t>
      </w:r>
      <w:proofErr w:type="spellStart"/>
      <w:r>
        <w:t>Mo</w:t>
      </w:r>
      <w:r w:rsidR="00D44004">
        <w:t>d</w:t>
      </w:r>
      <w:proofErr w:type="spellEnd"/>
      <w:r w:rsidR="00D44004">
        <w:t>. de treinos por realizar “: este módulo</w:t>
      </w:r>
      <w:r>
        <w:t xml:space="preserve"> passa as informações relativamente aos treinos </w:t>
      </w:r>
      <w:r w:rsidR="00182068">
        <w:t>por realizar</w:t>
      </w:r>
      <w:r>
        <w:t xml:space="preserve"> para o servidor</w:t>
      </w:r>
      <w:r w:rsidR="00D44004">
        <w:t>,</w:t>
      </w:r>
      <w:r>
        <w:t xml:space="preserve"> </w:t>
      </w:r>
      <w:r w:rsidR="00854F81">
        <w:t>desta forma,</w:t>
      </w:r>
      <w:r w:rsidR="00182068">
        <w:t xml:space="preserve"> </w:t>
      </w:r>
      <w:r w:rsidR="0088552D" w:rsidRPr="0088552D">
        <w:t>na parte de</w:t>
      </w:r>
      <w:r w:rsidR="0088552D" w:rsidRPr="0088552D">
        <w:rPr>
          <w:b/>
        </w:rPr>
        <w:t xml:space="preserve"> </w:t>
      </w:r>
      <w:r>
        <w:t>“</w:t>
      </w:r>
      <w:r w:rsidR="008172BA">
        <w:t>Gestão</w:t>
      </w:r>
      <w:r w:rsidR="00182068">
        <w:t xml:space="preserve"> de treinos</w:t>
      </w:r>
      <w:r w:rsidR="00854F81">
        <w:t xml:space="preserve"> por realizar</w:t>
      </w:r>
      <w:r w:rsidR="00182068">
        <w:t xml:space="preserve">” </w:t>
      </w:r>
      <w:r w:rsidR="00854F81">
        <w:t xml:space="preserve">é feito o </w:t>
      </w:r>
      <w:proofErr w:type="spellStart"/>
      <w:r w:rsidR="00854F81">
        <w:t>update</w:t>
      </w:r>
      <w:proofErr w:type="spellEnd"/>
      <w:r w:rsidR="00854F81">
        <w:t xml:space="preserve"> do estado do treino para “realizado” e </w:t>
      </w:r>
      <w:r>
        <w:t>guarda essas informações na base de dados</w:t>
      </w:r>
      <w:r w:rsidR="001263E3">
        <w:t>,</w:t>
      </w:r>
      <w:r>
        <w:t xml:space="preserve"> na tabela dos treinos.</w:t>
      </w:r>
    </w:p>
    <w:p w14:paraId="7A9DA076" w14:textId="64C3971D" w:rsidR="00182068" w:rsidRPr="0088552D" w:rsidRDefault="00182068" w:rsidP="0088552D">
      <w:pPr>
        <w:pStyle w:val="ListParagraph"/>
        <w:numPr>
          <w:ilvl w:val="0"/>
          <w:numId w:val="21"/>
        </w:numPr>
        <w:rPr>
          <w:b/>
        </w:rPr>
      </w:pPr>
      <w:r>
        <w:t>“</w:t>
      </w:r>
      <w:proofErr w:type="spellStart"/>
      <w:r>
        <w:t>Mod</w:t>
      </w:r>
      <w:proofErr w:type="spellEnd"/>
      <w:r>
        <w:t>. treinos realizados”</w:t>
      </w:r>
      <w:r w:rsidR="00854F81">
        <w:t>:</w:t>
      </w:r>
      <w:r w:rsidR="00854F81" w:rsidRPr="00854F81">
        <w:t xml:space="preserve"> </w:t>
      </w:r>
      <w:r w:rsidR="00854F81">
        <w:t>este módulo</w:t>
      </w:r>
      <w:r>
        <w:t xml:space="preserve"> pega as informações relativamente aos treinos realizados</w:t>
      </w:r>
      <w:r w:rsidR="005312BE">
        <w:t>,</w:t>
      </w:r>
      <w:r>
        <w:t xml:space="preserve"> de a</w:t>
      </w:r>
      <w:r w:rsidR="005312BE">
        <w:t>cordo a parte do servidor, no que toca, a</w:t>
      </w:r>
      <w:r>
        <w:t xml:space="preserve"> “</w:t>
      </w:r>
      <w:r w:rsidR="00854F81">
        <w:t>Gestão</w:t>
      </w:r>
      <w:r w:rsidR="005312BE">
        <w:t xml:space="preserve"> de treinos</w:t>
      </w:r>
      <w:r w:rsidR="00854F81">
        <w:t xml:space="preserve"> realizados</w:t>
      </w:r>
      <w:r w:rsidR="005312BE">
        <w:t>” e essas informações são buscadas na</w:t>
      </w:r>
      <w:r>
        <w:t xml:space="preserve"> base de dados</w:t>
      </w:r>
      <w:r w:rsidR="001263E3">
        <w:t>,</w:t>
      </w:r>
      <w:r>
        <w:t xml:space="preserve"> na tabela dos treinos.</w:t>
      </w:r>
    </w:p>
    <w:p w14:paraId="4EC18F56" w14:textId="2C877A4A" w:rsidR="005312BE" w:rsidRPr="0088552D" w:rsidRDefault="005312BE" w:rsidP="0088552D">
      <w:pPr>
        <w:pStyle w:val="ListParagraph"/>
        <w:numPr>
          <w:ilvl w:val="0"/>
          <w:numId w:val="21"/>
        </w:numPr>
        <w:rPr>
          <w:b/>
        </w:rPr>
      </w:pPr>
      <w:r>
        <w:t>“</w:t>
      </w:r>
      <w:proofErr w:type="spellStart"/>
      <w:r>
        <w:t>Mod</w:t>
      </w:r>
      <w:proofErr w:type="spellEnd"/>
      <w:r>
        <w:t>. calendário desportivo”</w:t>
      </w:r>
      <w:r w:rsidR="00854F81">
        <w:t>: este módulo</w:t>
      </w:r>
      <w:r>
        <w:t xml:space="preserve"> </w:t>
      </w:r>
      <w:r w:rsidR="0088552D">
        <w:t>vai buscar</w:t>
      </w:r>
      <w:r>
        <w:t xml:space="preserve"> as</w:t>
      </w:r>
      <w:r w:rsidR="0088552D" w:rsidRPr="0088552D">
        <w:rPr>
          <w:b/>
        </w:rPr>
        <w:t xml:space="preserve"> </w:t>
      </w:r>
      <w:r w:rsidR="0088552D" w:rsidRPr="0088552D">
        <w:t>informações relativamente aos</w:t>
      </w:r>
      <w:r w:rsidR="0088552D" w:rsidRPr="0088552D">
        <w:rPr>
          <w:b/>
        </w:rPr>
        <w:t xml:space="preserve"> </w:t>
      </w:r>
      <w:r>
        <w:t>encontros(jogos), resultados, golos, rotas e localização da equipa, de acordo a parte do servidor, no que toca, a “Gestão do calendário desportivo” e essas informações são buscadas na base de dados</w:t>
      </w:r>
      <w:r w:rsidR="00B325F5">
        <w:t>,</w:t>
      </w:r>
      <w:r>
        <w:t xml:space="preserve"> nas tabelas do calendário desportivo, equipa</w:t>
      </w:r>
      <w:r w:rsidR="00A076DE">
        <w:t xml:space="preserve"> e época desportiva</w:t>
      </w:r>
      <w:r>
        <w:t>.</w:t>
      </w:r>
    </w:p>
    <w:p w14:paraId="691C2FFE" w14:textId="45A9BB3F" w:rsidR="00A076DE" w:rsidRPr="0088552D" w:rsidRDefault="00A076DE" w:rsidP="0088552D">
      <w:pPr>
        <w:pStyle w:val="ListParagraph"/>
        <w:numPr>
          <w:ilvl w:val="0"/>
          <w:numId w:val="21"/>
        </w:numPr>
        <w:rPr>
          <w:b/>
        </w:rPr>
      </w:pPr>
      <w:r>
        <w:t>“</w:t>
      </w:r>
      <w:proofErr w:type="spellStart"/>
      <w:r>
        <w:t>Mod</w:t>
      </w:r>
      <w:proofErr w:type="spellEnd"/>
      <w:r>
        <w:t>. registo de treinos”</w:t>
      </w:r>
      <w:r w:rsidR="00854F81">
        <w:t>: este módulo</w:t>
      </w:r>
      <w:r>
        <w:t xml:space="preserve"> passa as informações relativamente aos treinos registados para o servidor</w:t>
      </w:r>
      <w:r w:rsidR="0088552D">
        <w:t>, desta forma, na parte de</w:t>
      </w:r>
      <w:r w:rsidR="008172BA">
        <w:t xml:space="preserve"> “Gestão a </w:t>
      </w:r>
      <w:r>
        <w:t>de treinos”</w:t>
      </w:r>
      <w:r w:rsidR="00854F81">
        <w:t xml:space="preserve"> o treino é associado a um atleta e</w:t>
      </w:r>
      <w:r>
        <w:t xml:space="preserve"> guarda essas informações na base de dados</w:t>
      </w:r>
      <w:r w:rsidR="001263E3">
        <w:t>,</w:t>
      </w:r>
      <w:r>
        <w:t xml:space="preserve"> na tabela dos treinos.</w:t>
      </w:r>
    </w:p>
    <w:p w14:paraId="35CE27B7" w14:textId="789CBDB0" w:rsidR="001263E3" w:rsidRPr="0088552D" w:rsidRDefault="00A076DE" w:rsidP="0088552D">
      <w:pPr>
        <w:pStyle w:val="ListParagraph"/>
        <w:numPr>
          <w:ilvl w:val="0"/>
          <w:numId w:val="21"/>
        </w:numPr>
        <w:rPr>
          <w:b/>
        </w:rPr>
      </w:pPr>
      <w:r>
        <w:t>“</w:t>
      </w:r>
      <w:proofErr w:type="spellStart"/>
      <w:r>
        <w:t>Mod</w:t>
      </w:r>
      <w:proofErr w:type="spellEnd"/>
      <w:r>
        <w:t xml:space="preserve"> configuração do</w:t>
      </w:r>
      <w:r w:rsidR="00B325F5">
        <w:t xml:space="preserve"> calendário desportivo”:</w:t>
      </w:r>
      <w:r w:rsidR="00B325F5" w:rsidRPr="00B325F5">
        <w:t xml:space="preserve"> </w:t>
      </w:r>
      <w:r w:rsidR="00B325F5">
        <w:t>este módulo</w:t>
      </w:r>
      <w:r w:rsidR="001263E3">
        <w:t xml:space="preserve"> passa as informações relativamente a configuração do calendário desportivo para o servidor</w:t>
      </w:r>
      <w:r w:rsidR="00B325F5">
        <w:t xml:space="preserve">, desta forma, </w:t>
      </w:r>
      <w:r w:rsidR="0088552D">
        <w:t xml:space="preserve">na parte de </w:t>
      </w:r>
      <w:r w:rsidR="001263E3">
        <w:t>“Gestão do calendário desportivo”</w:t>
      </w:r>
      <w:r w:rsidR="00B325F5">
        <w:t xml:space="preserve"> a configuração e associada a uma equipa e</w:t>
      </w:r>
      <w:r w:rsidR="001263E3">
        <w:t xml:space="preserve"> guarda essas informações na base de dados</w:t>
      </w:r>
      <w:r w:rsidR="00B325F5">
        <w:t>,</w:t>
      </w:r>
      <w:r w:rsidR="001263E3">
        <w:t xml:space="preserve"> na tabela do calendário desportivo.</w:t>
      </w:r>
    </w:p>
    <w:p w14:paraId="032D3E18" w14:textId="3AB0B317" w:rsidR="008769A2" w:rsidRPr="0088552D" w:rsidRDefault="00106938" w:rsidP="0088552D">
      <w:pPr>
        <w:pStyle w:val="ListParagraph"/>
        <w:numPr>
          <w:ilvl w:val="0"/>
          <w:numId w:val="21"/>
        </w:numPr>
        <w:rPr>
          <w:b/>
        </w:rPr>
      </w:pPr>
      <w:r>
        <w:t>“</w:t>
      </w:r>
      <w:proofErr w:type="spellStart"/>
      <w:r>
        <w:t>Mod</w:t>
      </w:r>
      <w:proofErr w:type="spellEnd"/>
      <w:r>
        <w:t xml:space="preserve"> registo de Feedb</w:t>
      </w:r>
      <w:r w:rsidR="0088552D">
        <w:t>ack”</w:t>
      </w:r>
      <w:r w:rsidR="00B325F5">
        <w:t xml:space="preserve">: este módulo </w:t>
      </w:r>
      <w:r w:rsidR="008769A2">
        <w:t>passa as informações relativamente aos feedbacks realizados para o servidor</w:t>
      </w:r>
      <w:r w:rsidR="00B325F5">
        <w:t xml:space="preserve">, desta forma, </w:t>
      </w:r>
      <w:r w:rsidR="0088552D">
        <w:t xml:space="preserve">na parte de </w:t>
      </w:r>
      <w:r w:rsidR="008172BA">
        <w:t xml:space="preserve">“Gestão </w:t>
      </w:r>
      <w:r>
        <w:t>de Feedb</w:t>
      </w:r>
      <w:r w:rsidR="008769A2">
        <w:t xml:space="preserve">acks” </w:t>
      </w:r>
      <w:r w:rsidR="00B325F5">
        <w:t xml:space="preserve">o feedback é associado a um atleta e </w:t>
      </w:r>
      <w:r w:rsidR="008769A2">
        <w:t>guarda essas informações na ba</w:t>
      </w:r>
      <w:r>
        <w:t>se de dados, na tabela dos Feedb</w:t>
      </w:r>
      <w:r w:rsidR="008769A2">
        <w:t>acks.</w:t>
      </w:r>
    </w:p>
    <w:p w14:paraId="6D05288A" w14:textId="6DAA9F2F" w:rsidR="008769A2" w:rsidRPr="0088552D" w:rsidRDefault="008172BA" w:rsidP="0088552D">
      <w:pPr>
        <w:pStyle w:val="ListParagraph"/>
        <w:numPr>
          <w:ilvl w:val="0"/>
          <w:numId w:val="21"/>
        </w:numPr>
        <w:rPr>
          <w:b/>
        </w:rPr>
      </w:pPr>
      <w:r>
        <w:t>“</w:t>
      </w:r>
      <w:proofErr w:type="spellStart"/>
      <w:r>
        <w:t>Mod</w:t>
      </w:r>
      <w:proofErr w:type="spellEnd"/>
      <w:r>
        <w:t>. de consulta de notificações</w:t>
      </w:r>
      <w:r w:rsidR="0088552D">
        <w:t>”</w:t>
      </w:r>
      <w:r w:rsidR="00B325F5">
        <w:t>:</w:t>
      </w:r>
      <w:r w:rsidR="00B325F5" w:rsidRPr="00B325F5">
        <w:t xml:space="preserve"> </w:t>
      </w:r>
      <w:r w:rsidR="00B325F5">
        <w:t xml:space="preserve">este módulo </w:t>
      </w:r>
      <w:r w:rsidR="008769A2">
        <w:t>pega as informações rela</w:t>
      </w:r>
      <w:r w:rsidR="00106938">
        <w:t>tivamente aos Feedb</w:t>
      </w:r>
      <w:r>
        <w:t>acks que foram realizados</w:t>
      </w:r>
      <w:r w:rsidR="008769A2">
        <w:t>, de acordo a parte do servidor, no que toc</w:t>
      </w:r>
      <w:r w:rsidR="0088552D">
        <w:t xml:space="preserve">a, a </w:t>
      </w:r>
      <w:r>
        <w:t>“Gestão a</w:t>
      </w:r>
      <w:r w:rsidR="00106938">
        <w:t xml:space="preserve">  de Feedb</w:t>
      </w:r>
      <w:r>
        <w:t>acks</w:t>
      </w:r>
      <w:r w:rsidR="008769A2">
        <w:t>” e essas informações são buscadas na base</w:t>
      </w:r>
      <w:r w:rsidR="00106938">
        <w:t xml:space="preserve"> de dados, na tabela dos Feedb</w:t>
      </w:r>
      <w:r>
        <w:t>acks</w:t>
      </w:r>
      <w:r w:rsidR="008769A2">
        <w:t>.</w:t>
      </w:r>
    </w:p>
    <w:p w14:paraId="7CFC599B" w14:textId="58DF6A45" w:rsidR="00B325F5" w:rsidRDefault="00DA7456" w:rsidP="0088552D">
      <w:r>
        <w:rPr>
          <w:noProof/>
          <w:lang w:val="en-US"/>
        </w:rPr>
        <w:drawing>
          <wp:inline distT="0" distB="0" distL="0" distR="0" wp14:anchorId="0DFCB41C" wp14:editId="3FC80F85">
            <wp:extent cx="5535283" cy="7819910"/>
            <wp:effectExtent l="0" t="0" r="254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ock Diagram Golabuta.pd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2951" cy="7830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31D3A" w14:textId="77777777" w:rsidR="00DA7456" w:rsidRDefault="00DA7456" w:rsidP="00DA7456">
      <w:pPr>
        <w:spacing w:after="240"/>
        <w:jc w:val="center"/>
      </w:pPr>
      <w:r>
        <w:t>Figura 2</w:t>
      </w:r>
      <w:r w:rsidRPr="00076799">
        <w:t>. Dia</w:t>
      </w:r>
      <w:r>
        <w:t xml:space="preserve">grama de blocos do sistema </w:t>
      </w:r>
      <w:proofErr w:type="spellStart"/>
      <w:r>
        <w:t>GoLabuta</w:t>
      </w:r>
      <w:proofErr w:type="spellEnd"/>
    </w:p>
    <w:p w14:paraId="6D3FA08E" w14:textId="4C44F62B" w:rsidR="00F80E1E" w:rsidRPr="00106938" w:rsidRDefault="00433074" w:rsidP="0088552D">
      <w:pPr>
        <w:ind w:firstLine="432"/>
        <w:rPr>
          <w:b/>
        </w:rPr>
      </w:pPr>
      <w:r>
        <w:t>Os módulos presentes na figura 2 apresentados com apenas um circulo amarelo, identifica que todos módulos que estão dentro do mesmo foram implementados.</w:t>
      </w:r>
    </w:p>
    <w:p w14:paraId="72C643D7" w14:textId="77777777" w:rsidR="00F80E1E" w:rsidRDefault="00F80E1E">
      <w:pPr>
        <w:jc w:val="left"/>
        <w:rPr>
          <w:highlight w:val="yellow"/>
        </w:rPr>
      </w:pPr>
      <w:r>
        <w:rPr>
          <w:highlight w:val="yellow"/>
        </w:rPr>
        <w:br w:type="page"/>
      </w:r>
    </w:p>
    <w:p w14:paraId="2EE03D58" w14:textId="488FE0F6" w:rsidR="00877F2F" w:rsidRDefault="00877F2F" w:rsidP="007B66D8">
      <w:pPr>
        <w:pStyle w:val="Heading1"/>
      </w:pPr>
      <w:bookmarkStart w:id="5" w:name="_Toc30800699"/>
      <w:r w:rsidRPr="00877F2F">
        <w:t xml:space="preserve">Especificação de </w:t>
      </w:r>
      <w:r w:rsidR="00190D0D">
        <w:t>Processos Negócio</w:t>
      </w:r>
      <w:bookmarkEnd w:id="5"/>
    </w:p>
    <w:p w14:paraId="571094DF" w14:textId="322C0D33" w:rsidR="00C96F41" w:rsidRDefault="00190D0D" w:rsidP="00FC6820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6" w:name="_Toc476258955"/>
      <w:bookmarkStart w:id="7" w:name="_Toc30800700"/>
      <w:r>
        <w:rPr>
          <w:rFonts w:asciiTheme="minorHAnsi" w:hAnsiTheme="minorHAnsi"/>
          <w:sz w:val="24"/>
        </w:rPr>
        <w:t>Processo</w:t>
      </w:r>
      <w:r w:rsidR="00FC6820" w:rsidRPr="009D0818">
        <w:rPr>
          <w:rFonts w:asciiTheme="minorHAnsi" w:hAnsiTheme="minorHAnsi"/>
          <w:sz w:val="24"/>
        </w:rPr>
        <w:t xml:space="preserve"> 1: </w:t>
      </w:r>
      <w:r w:rsidR="00446E80">
        <w:rPr>
          <w:rFonts w:asciiTheme="minorHAnsi" w:hAnsiTheme="minorHAnsi"/>
          <w:sz w:val="24"/>
        </w:rPr>
        <w:t>«</w:t>
      </w:r>
      <w:r w:rsidR="008415E6">
        <w:rPr>
          <w:rFonts w:asciiTheme="minorHAnsi" w:hAnsiTheme="minorHAnsi"/>
          <w:sz w:val="24"/>
        </w:rPr>
        <w:t>Realizar e consultar treinos</w:t>
      </w:r>
      <w:r w:rsidR="00FC6820">
        <w:rPr>
          <w:rFonts w:asciiTheme="minorHAnsi" w:hAnsiTheme="minorHAnsi"/>
          <w:sz w:val="24"/>
        </w:rPr>
        <w:t>»</w:t>
      </w:r>
      <w:bookmarkEnd w:id="6"/>
      <w:bookmarkEnd w:id="7"/>
    </w:p>
    <w:p w14:paraId="5F031D5D" w14:textId="77777777" w:rsidR="00C96F41" w:rsidRDefault="00C96F41" w:rsidP="00FC6820">
      <w:pPr>
        <w:pStyle w:val="Heading3"/>
        <w:spacing w:before="240" w:after="120"/>
        <w:rPr>
          <w:rFonts w:asciiTheme="minorHAnsi" w:hAnsiTheme="minorHAnsi"/>
          <w:sz w:val="24"/>
        </w:rPr>
      </w:pPr>
    </w:p>
    <w:p w14:paraId="71344A5E" w14:textId="0E32EBA7" w:rsidR="00446E80" w:rsidRPr="00552E96" w:rsidRDefault="00446E80" w:rsidP="0088552D">
      <w:pPr>
        <w:rPr>
          <w:b/>
        </w:rPr>
      </w:pPr>
      <w:r>
        <w:t xml:space="preserve">1. </w:t>
      </w:r>
      <w:r w:rsidRPr="00552E96">
        <w:t xml:space="preserve">Depois de </w:t>
      </w:r>
      <w:proofErr w:type="spellStart"/>
      <w:r w:rsidRPr="00552E96">
        <w:t>logado</w:t>
      </w:r>
      <w:proofErr w:type="spellEnd"/>
      <w:r w:rsidRPr="00552E96">
        <w:t>, o atleta ao entrar na plataforma terá em vista as informações gerais relativamente a equipa(</w:t>
      </w:r>
      <w:proofErr w:type="spellStart"/>
      <w:r w:rsidRPr="00552E96">
        <w:t>Home</w:t>
      </w:r>
      <w:proofErr w:type="spellEnd"/>
      <w:r w:rsidRPr="00552E96">
        <w:t xml:space="preserve"> </w:t>
      </w:r>
      <w:proofErr w:type="spellStart"/>
      <w:r w:rsidRPr="00552E96">
        <w:t>page</w:t>
      </w:r>
      <w:proofErr w:type="spellEnd"/>
      <w:r w:rsidRPr="00552E96">
        <w:t>) e as funcionalidades disponíveis no site;</w:t>
      </w:r>
    </w:p>
    <w:p w14:paraId="7E15FD5E" w14:textId="7D0DA147" w:rsidR="00446E80" w:rsidRPr="00552E96" w:rsidRDefault="00446E80" w:rsidP="0088552D">
      <w:pPr>
        <w:rPr>
          <w:b/>
        </w:rPr>
      </w:pPr>
      <w:r>
        <w:t>1.2. Em seguida o atleta irá clicar na secção de treinos para consultar</w:t>
      </w:r>
      <w:r w:rsidRPr="00552E96">
        <w:t xml:space="preserve"> a lista de treinos que lhe foram enviados pela staff técnica;</w:t>
      </w:r>
    </w:p>
    <w:p w14:paraId="2CA5FDDB" w14:textId="77777777" w:rsidR="00446E80" w:rsidRPr="00552E96" w:rsidRDefault="00446E80" w:rsidP="0088552D">
      <w:pPr>
        <w:rPr>
          <w:b/>
        </w:rPr>
      </w:pPr>
      <w:r>
        <w:t xml:space="preserve">1.3. </w:t>
      </w:r>
      <w:r w:rsidRPr="00552E96">
        <w:t>Depois irá selecionar o treino que pretende realizar;</w:t>
      </w:r>
    </w:p>
    <w:p w14:paraId="77087407" w14:textId="542CA124" w:rsidR="00446E80" w:rsidRPr="00552E96" w:rsidRDefault="00446E80" w:rsidP="0088552D">
      <w:pPr>
        <w:rPr>
          <w:b/>
        </w:rPr>
      </w:pPr>
      <w:r>
        <w:t xml:space="preserve">1.4. </w:t>
      </w:r>
      <w:r w:rsidRPr="00552E96">
        <w:t>Ao entrar na interf</w:t>
      </w:r>
      <w:r>
        <w:t>ace do treino que selecionou o atleta</w:t>
      </w:r>
      <w:r w:rsidRPr="00552E96">
        <w:t xml:space="preserve"> terá que selecionar os planos de treinos(exercícios) que efetuou e confirmar que realmente realizou o mesmo;</w:t>
      </w:r>
    </w:p>
    <w:p w14:paraId="1A581699" w14:textId="1999BCB5" w:rsidR="00446E80" w:rsidRPr="001B29E9" w:rsidRDefault="00446E80" w:rsidP="0088552D">
      <w:pPr>
        <w:rPr>
          <w:b/>
        </w:rPr>
      </w:pPr>
      <w:r>
        <w:t>1.5. O atleta i</w:t>
      </w:r>
      <w:r w:rsidRPr="00552E96">
        <w:t>rá realizar um ou mais comentários a dizer como correu o treino;</w:t>
      </w:r>
    </w:p>
    <w:p w14:paraId="4067AE58" w14:textId="40909E66" w:rsidR="00446E80" w:rsidRPr="001B29E9" w:rsidRDefault="00446E80" w:rsidP="0088552D">
      <w:pPr>
        <w:rPr>
          <w:b/>
        </w:rPr>
      </w:pPr>
      <w:r>
        <w:t xml:space="preserve">1.6. </w:t>
      </w:r>
      <w:r w:rsidRPr="00552E96">
        <w:t>Depois</w:t>
      </w:r>
      <w:r>
        <w:t xml:space="preserve"> o atleta</w:t>
      </w:r>
      <w:r w:rsidRPr="00552E96">
        <w:t xml:space="preserve"> irá clicar em finalizar o treino e enviar as informações relativamente aos exercícios e </w:t>
      </w:r>
      <w:r>
        <w:t>a</w:t>
      </w:r>
      <w:r w:rsidRPr="00552E96">
        <w:t>os comentários que efetuou para staff técnica;</w:t>
      </w:r>
    </w:p>
    <w:p w14:paraId="649839BD" w14:textId="7B8D2FEA" w:rsidR="00446E80" w:rsidRPr="00552E96" w:rsidRDefault="00446E80" w:rsidP="0088552D">
      <w:pPr>
        <w:rPr>
          <w:b/>
        </w:rPr>
      </w:pPr>
      <w:r>
        <w:t xml:space="preserve">1.7. </w:t>
      </w:r>
      <w:r w:rsidRPr="00552E96">
        <w:t xml:space="preserve">Sendo assim, depois de </w:t>
      </w:r>
      <w:proofErr w:type="spellStart"/>
      <w:r w:rsidRPr="00552E96">
        <w:t>logado</w:t>
      </w:r>
      <w:proofErr w:type="spellEnd"/>
      <w:r w:rsidRPr="00552E96">
        <w:t xml:space="preserve">, o técnico/treinador </w:t>
      </w:r>
      <w:r>
        <w:t xml:space="preserve">ao entrar na </w:t>
      </w:r>
      <w:r w:rsidR="0088552D">
        <w:t>plataforma irá clicar na</w:t>
      </w:r>
      <w:r w:rsidRPr="00552E96">
        <w:t xml:space="preserve"> secção de treinos realizados;</w:t>
      </w:r>
    </w:p>
    <w:p w14:paraId="3EEBE459" w14:textId="7B7885DD" w:rsidR="00446E80" w:rsidRPr="00552E96" w:rsidRDefault="00446E80" w:rsidP="0088552D">
      <w:pPr>
        <w:rPr>
          <w:b/>
        </w:rPr>
      </w:pPr>
      <w:r>
        <w:t>1.8. O treinador i</w:t>
      </w:r>
      <w:r w:rsidR="0088552D">
        <w:t>rá selecionar o</w:t>
      </w:r>
      <w:r w:rsidRPr="00552E96">
        <w:t xml:space="preserve"> atleta que pretende ver os treinos realizados</w:t>
      </w:r>
      <w:r w:rsidR="008415E6">
        <w:t>;</w:t>
      </w:r>
    </w:p>
    <w:p w14:paraId="0AD57795" w14:textId="77777777" w:rsidR="008415E6" w:rsidRDefault="008415E6" w:rsidP="0088552D">
      <w:pPr>
        <w:rPr>
          <w:b/>
        </w:rPr>
      </w:pPr>
      <w:r>
        <w:t xml:space="preserve">      1.9. Em seguida</w:t>
      </w:r>
      <w:r w:rsidR="00446E80">
        <w:t xml:space="preserve"> o treinador irá consultar</w:t>
      </w:r>
      <w:r w:rsidR="00446E80" w:rsidRPr="00552E96">
        <w:t xml:space="preserve"> a lista de treinos realizados </w:t>
      </w:r>
      <w:r>
        <w:t>pelo atleta e selecionar o treino que pretende ver;</w:t>
      </w:r>
      <w:r w:rsidR="00446E80" w:rsidRPr="00552E96">
        <w:t xml:space="preserve"> </w:t>
      </w:r>
    </w:p>
    <w:p w14:paraId="7AA3F841" w14:textId="0154552F" w:rsidR="00446E80" w:rsidRPr="00552E96" w:rsidRDefault="008415E6" w:rsidP="0088552D">
      <w:pPr>
        <w:rPr>
          <w:b/>
        </w:rPr>
      </w:pPr>
      <w:r>
        <w:t xml:space="preserve">      1.10. E por fim o treinador irá </w:t>
      </w:r>
      <w:r w:rsidR="00446E80" w:rsidRPr="00552E96">
        <w:t>consultar os exercícios e comentários efetuados pelo atleta no treino.</w:t>
      </w:r>
    </w:p>
    <w:p w14:paraId="7F77D237" w14:textId="77777777" w:rsidR="00446E80" w:rsidRDefault="00446E80" w:rsidP="0088552D"/>
    <w:p w14:paraId="2C41BE75" w14:textId="77777777" w:rsidR="00446E80" w:rsidRDefault="00446E80" w:rsidP="00FC6820">
      <w:pPr>
        <w:rPr>
          <w:highlight w:val="yellow"/>
        </w:rPr>
      </w:pPr>
    </w:p>
    <w:p w14:paraId="6980D1F6" w14:textId="2014A23E" w:rsidR="00FC6820" w:rsidRDefault="00FC6820" w:rsidP="00FC6820">
      <w:pPr>
        <w:jc w:val="center"/>
        <w:rPr>
          <w:highlight w:val="yellow"/>
        </w:rPr>
      </w:pPr>
    </w:p>
    <w:p w14:paraId="0E03BAEA" w14:textId="14452053" w:rsidR="00FC6820" w:rsidRPr="00DE061D" w:rsidRDefault="00426FDE" w:rsidP="00FC6820">
      <w:pPr>
        <w:jc w:val="center"/>
      </w:pPr>
      <w:r>
        <w:rPr>
          <w:noProof/>
          <w:lang w:val="en-US"/>
        </w:rPr>
        <w:drawing>
          <wp:inline distT="0" distB="0" distL="0" distR="0" wp14:anchorId="3AF5D131" wp14:editId="2420E17F">
            <wp:extent cx="6480175" cy="9170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einos-BPMN.pd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917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64FBE" w14:textId="182D87B1" w:rsidR="00FC6820" w:rsidRDefault="009344C2" w:rsidP="00FC6820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8" w:name="_Toc476258956"/>
      <w:bookmarkStart w:id="9" w:name="_Toc30800701"/>
      <w:r>
        <w:rPr>
          <w:rFonts w:asciiTheme="minorHAnsi" w:hAnsiTheme="minorHAnsi"/>
          <w:sz w:val="24"/>
        </w:rPr>
        <w:t>Processo</w:t>
      </w:r>
      <w:r w:rsidR="00FC6820" w:rsidRPr="009D0818">
        <w:rPr>
          <w:rFonts w:asciiTheme="minorHAnsi" w:hAnsiTheme="minorHAnsi"/>
          <w:sz w:val="24"/>
        </w:rPr>
        <w:t xml:space="preserve"> </w:t>
      </w:r>
      <w:r w:rsidR="00106938">
        <w:rPr>
          <w:rFonts w:asciiTheme="minorHAnsi" w:hAnsiTheme="minorHAnsi"/>
          <w:sz w:val="24"/>
        </w:rPr>
        <w:t>2 ou sub</w:t>
      </w:r>
      <w:r w:rsidR="00F80E1E">
        <w:rPr>
          <w:rFonts w:asciiTheme="minorHAnsi" w:hAnsiTheme="minorHAnsi"/>
          <w:sz w:val="24"/>
        </w:rPr>
        <w:t>processo</w:t>
      </w:r>
      <w:r w:rsidR="00FC6820" w:rsidRPr="009D0818">
        <w:rPr>
          <w:rFonts w:asciiTheme="minorHAnsi" w:hAnsiTheme="minorHAnsi"/>
          <w:sz w:val="24"/>
        </w:rPr>
        <w:t xml:space="preserve">: </w:t>
      </w:r>
      <w:r w:rsidR="00FC6820">
        <w:rPr>
          <w:rFonts w:asciiTheme="minorHAnsi" w:hAnsiTheme="minorHAnsi"/>
          <w:sz w:val="24"/>
        </w:rPr>
        <w:t>«</w:t>
      </w:r>
      <w:r w:rsidR="008415E6">
        <w:rPr>
          <w:rFonts w:asciiTheme="minorHAnsi" w:hAnsiTheme="minorHAnsi"/>
          <w:sz w:val="24"/>
        </w:rPr>
        <w:t xml:space="preserve">Realizar </w:t>
      </w:r>
      <w:bookmarkEnd w:id="8"/>
      <w:r w:rsidR="0088552D">
        <w:rPr>
          <w:rFonts w:asciiTheme="minorHAnsi" w:hAnsiTheme="minorHAnsi"/>
          <w:sz w:val="24"/>
        </w:rPr>
        <w:t>Feedback»</w:t>
      </w:r>
      <w:bookmarkEnd w:id="9"/>
    </w:p>
    <w:p w14:paraId="54267373" w14:textId="480B30B5" w:rsidR="00CE2223" w:rsidRPr="00106938" w:rsidRDefault="00A810A8" w:rsidP="0088552D">
      <w:r w:rsidRPr="00106938">
        <w:t>Depois do treinador consultar os treinos e comentários que cada atleta efetuou, ele irá realizar um feedback</w:t>
      </w:r>
      <w:r w:rsidR="00CE2223" w:rsidRPr="00106938">
        <w:t>.</w:t>
      </w:r>
      <w:r w:rsidRPr="00106938">
        <w:t xml:space="preserve"> </w:t>
      </w:r>
    </w:p>
    <w:p w14:paraId="6AB25BFC" w14:textId="72EF72B5" w:rsidR="00A810A8" w:rsidRPr="00106938" w:rsidRDefault="00CE2223" w:rsidP="0088552D">
      <w:pPr>
        <w:rPr>
          <w:rFonts w:ascii="Times Roman" w:hAnsi="Times Roman" w:cs="Times Roman"/>
        </w:rPr>
      </w:pPr>
      <w:r w:rsidRPr="00106938">
        <w:t xml:space="preserve"> Em seguida o treinador irá</w:t>
      </w:r>
      <w:r w:rsidR="00A810A8" w:rsidRPr="00106938">
        <w:t xml:space="preserve"> enviar </w:t>
      </w:r>
      <w:r w:rsidRPr="00106938">
        <w:t xml:space="preserve">o feedback </w:t>
      </w:r>
      <w:r w:rsidR="00A810A8" w:rsidRPr="00106938">
        <w:t xml:space="preserve">para o atleta que pretende. </w:t>
      </w:r>
    </w:p>
    <w:p w14:paraId="577FB154" w14:textId="1EF9590F" w:rsidR="00A810A8" w:rsidRPr="00106938" w:rsidRDefault="00CE2223" w:rsidP="0088552D">
      <w:r w:rsidRPr="00106938">
        <w:t xml:space="preserve">     1.3</w:t>
      </w:r>
      <w:r w:rsidR="00A810A8" w:rsidRPr="00106938">
        <w:t>.</w:t>
      </w:r>
      <w:r w:rsidRPr="00106938">
        <w:t xml:space="preserve"> Por fim, d</w:t>
      </w:r>
      <w:r w:rsidR="00A810A8" w:rsidRPr="00106938">
        <w:t xml:space="preserve">epois de </w:t>
      </w:r>
      <w:proofErr w:type="spellStart"/>
      <w:r w:rsidR="00A810A8" w:rsidRPr="00106938">
        <w:t>logado</w:t>
      </w:r>
      <w:proofErr w:type="spellEnd"/>
      <w:r w:rsidR="00A810A8" w:rsidRPr="00106938">
        <w:t>, o atleta ao entrar na plataforma irá</w:t>
      </w:r>
      <w:r w:rsidR="0088552D">
        <w:t xml:space="preserve"> clicar na </w:t>
      </w:r>
      <w:r w:rsidR="00A810A8" w:rsidRPr="00106938">
        <w:t xml:space="preserve">secção de notificações </w:t>
      </w:r>
      <w:r w:rsidRPr="00106938">
        <w:t>para consultar</w:t>
      </w:r>
      <w:r w:rsidR="00A810A8" w:rsidRPr="00106938">
        <w:t xml:space="preserve"> o feedback que lhe foi enviado pelo treinador. </w:t>
      </w:r>
    </w:p>
    <w:p w14:paraId="29DC7949" w14:textId="77777777" w:rsidR="008415E6" w:rsidRDefault="008415E6" w:rsidP="00FC6820">
      <w:pPr>
        <w:pStyle w:val="Heading3"/>
        <w:spacing w:before="240" w:after="120"/>
        <w:rPr>
          <w:rFonts w:asciiTheme="minorHAnsi" w:hAnsiTheme="minorHAnsi"/>
          <w:sz w:val="24"/>
        </w:rPr>
      </w:pPr>
    </w:p>
    <w:p w14:paraId="20CFDE19" w14:textId="77777777" w:rsidR="008415E6" w:rsidRDefault="008415E6" w:rsidP="00FC6820">
      <w:pPr>
        <w:pStyle w:val="Heading3"/>
        <w:spacing w:before="240" w:after="120"/>
        <w:rPr>
          <w:rFonts w:asciiTheme="minorHAnsi" w:hAnsiTheme="minorHAnsi"/>
          <w:sz w:val="24"/>
        </w:rPr>
      </w:pPr>
    </w:p>
    <w:p w14:paraId="79DD99C5" w14:textId="77479B1E" w:rsidR="00FC6820" w:rsidRDefault="00426FDE" w:rsidP="00FC6820">
      <w:pPr>
        <w:jc w:val="center"/>
      </w:pPr>
      <w:r>
        <w:rPr>
          <w:noProof/>
          <w:lang w:val="en-US"/>
        </w:rPr>
        <w:drawing>
          <wp:inline distT="0" distB="0" distL="0" distR="0" wp14:anchorId="1116CEEE" wp14:editId="1B57DDD4">
            <wp:extent cx="6480175" cy="91700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lizar FeedBacks-V1.pd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917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116B9" w14:textId="2F5241EE" w:rsidR="00FC6820" w:rsidRDefault="009344C2" w:rsidP="00FC6820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10" w:name="_Toc476258957"/>
      <w:bookmarkStart w:id="11" w:name="_Toc30800702"/>
      <w:r>
        <w:rPr>
          <w:rFonts w:asciiTheme="minorHAnsi" w:hAnsiTheme="minorHAnsi"/>
          <w:sz w:val="24"/>
        </w:rPr>
        <w:t>Processo</w:t>
      </w:r>
      <w:r w:rsidRPr="009D0818">
        <w:rPr>
          <w:rFonts w:asciiTheme="minorHAnsi" w:hAnsiTheme="minorHAnsi"/>
          <w:sz w:val="24"/>
        </w:rPr>
        <w:t xml:space="preserve"> </w:t>
      </w:r>
      <w:r w:rsidR="00FC6820">
        <w:rPr>
          <w:rFonts w:asciiTheme="minorHAnsi" w:hAnsiTheme="minorHAnsi"/>
          <w:sz w:val="24"/>
        </w:rPr>
        <w:t>3</w:t>
      </w:r>
      <w:r w:rsidR="00F80E1E" w:rsidRPr="00F80E1E">
        <w:rPr>
          <w:rFonts w:asciiTheme="minorHAnsi" w:hAnsiTheme="minorHAnsi"/>
          <w:sz w:val="24"/>
        </w:rPr>
        <w:t xml:space="preserve"> </w:t>
      </w:r>
      <w:r w:rsidR="00F80E1E">
        <w:rPr>
          <w:rFonts w:asciiTheme="minorHAnsi" w:hAnsiTheme="minorHAnsi"/>
          <w:sz w:val="24"/>
        </w:rPr>
        <w:t xml:space="preserve">ou </w:t>
      </w:r>
      <w:r w:rsidR="00106938">
        <w:rPr>
          <w:rFonts w:asciiTheme="minorHAnsi" w:hAnsiTheme="minorHAnsi"/>
          <w:sz w:val="24"/>
        </w:rPr>
        <w:t>subprocesso</w:t>
      </w:r>
      <w:r w:rsidR="007F6628" w:rsidRPr="009D0818">
        <w:rPr>
          <w:rFonts w:asciiTheme="minorHAnsi" w:hAnsiTheme="minorHAnsi"/>
          <w:sz w:val="24"/>
        </w:rPr>
        <w:t>: «</w:t>
      </w:r>
      <w:r w:rsidR="00FC6820">
        <w:rPr>
          <w:rFonts w:asciiTheme="minorHAnsi" w:hAnsiTheme="minorHAnsi"/>
          <w:sz w:val="24"/>
        </w:rPr>
        <w:t>nome SMART do cenário»</w:t>
      </w:r>
      <w:bookmarkEnd w:id="10"/>
      <w:bookmarkEnd w:id="11"/>
    </w:p>
    <w:p w14:paraId="13DDA3DF" w14:textId="2ACA5F18" w:rsidR="008415E6" w:rsidRPr="00552E96" w:rsidRDefault="008415E6" w:rsidP="0088552D">
      <w:pPr>
        <w:rPr>
          <w:b/>
        </w:rPr>
      </w:pPr>
      <w:r>
        <w:t>1</w:t>
      </w:r>
      <w:r w:rsidRPr="001B29E9">
        <w:t>.</w:t>
      </w:r>
      <w:r>
        <w:t xml:space="preserve"> </w:t>
      </w:r>
      <w:r w:rsidRPr="00552E96">
        <w:t xml:space="preserve">Os </w:t>
      </w:r>
      <w:proofErr w:type="spellStart"/>
      <w:r w:rsidRPr="00552E96">
        <w:t>key-users</w:t>
      </w:r>
      <w:proofErr w:type="spellEnd"/>
      <w:r w:rsidRPr="00552E96">
        <w:t xml:space="preserve"> depois de </w:t>
      </w:r>
      <w:proofErr w:type="spellStart"/>
      <w:r w:rsidRPr="00552E96">
        <w:t>logados</w:t>
      </w:r>
      <w:proofErr w:type="spellEnd"/>
      <w:r w:rsidRPr="00552E96">
        <w:t>, iram para secçã</w:t>
      </w:r>
      <w:r w:rsidR="0088552D">
        <w:t xml:space="preserve">o calendário desportivo para </w:t>
      </w:r>
      <w:r w:rsidRPr="00552E96">
        <w:t>aceder a lista de jogos e as suas datas;</w:t>
      </w:r>
    </w:p>
    <w:p w14:paraId="4D7BF505" w14:textId="0306330A" w:rsidR="008415E6" w:rsidRPr="00FA54D9" w:rsidRDefault="008415E6" w:rsidP="0088552D">
      <w:pPr>
        <w:rPr>
          <w:rFonts w:eastAsia="Arial" w:cs="Arial"/>
          <w:color w:val="000000"/>
        </w:rPr>
      </w:pPr>
      <w:r>
        <w:rPr>
          <w:rFonts w:eastAsia="Arial" w:cs="Arial"/>
          <w:color w:val="000000"/>
        </w:rPr>
        <w:t>1</w:t>
      </w:r>
      <w:r w:rsidRPr="00FA54D9">
        <w:rPr>
          <w:rFonts w:eastAsia="Arial" w:cs="Arial"/>
          <w:color w:val="000000"/>
        </w:rPr>
        <w:t>.1</w:t>
      </w:r>
      <w:r w:rsidRPr="00FA54D9">
        <w:rPr>
          <w:rFonts w:eastAsia="Arial" w:cs="Arial"/>
          <w:b/>
          <w:color w:val="000000"/>
        </w:rPr>
        <w:t>.</w:t>
      </w:r>
      <w:r w:rsidRPr="00FA54D9">
        <w:rPr>
          <w:rFonts w:eastAsia="Arial" w:cs="Arial"/>
          <w:color w:val="000000"/>
        </w:rPr>
        <w:t xml:space="preserve"> Depois iram clicar no botão “localização”, para aceder a localização geográfica e as rotas para os jogos, partindo da localização em comum, que no caso é estádio da equipa, para o local do jogo;</w:t>
      </w:r>
    </w:p>
    <w:p w14:paraId="174364C0" w14:textId="1FE0B29E" w:rsidR="008415E6" w:rsidRDefault="008415E6" w:rsidP="0088552D">
      <w:pPr>
        <w:rPr>
          <w:rFonts w:eastAsia="Arial" w:cs="Arial"/>
          <w:color w:val="000000"/>
        </w:rPr>
      </w:pPr>
      <w:r>
        <w:rPr>
          <w:rFonts w:eastAsia="Arial" w:cs="Arial"/>
          <w:color w:val="000000"/>
        </w:rPr>
        <w:t xml:space="preserve"> 1</w:t>
      </w:r>
      <w:r w:rsidRPr="00FA54D9">
        <w:rPr>
          <w:rFonts w:eastAsia="Arial" w:cs="Arial"/>
          <w:color w:val="000000"/>
        </w:rPr>
        <w:t>.2</w:t>
      </w:r>
      <w:r w:rsidRPr="00FA54D9">
        <w:rPr>
          <w:rFonts w:eastAsia="Arial" w:cs="Arial"/>
          <w:b/>
          <w:color w:val="000000"/>
        </w:rPr>
        <w:t>.</w:t>
      </w:r>
      <w:r w:rsidRPr="00FA54D9">
        <w:rPr>
          <w:rFonts w:eastAsia="Arial" w:cs="Arial"/>
          <w:color w:val="000000"/>
        </w:rPr>
        <w:t xml:space="preserve"> Iram clicar no botão “histórico de rotas”, para consultar as rotas/caminhos mais frequentes, por via de informação geográfica. </w:t>
      </w:r>
    </w:p>
    <w:p w14:paraId="0F7CE5BB" w14:textId="1A1012CC" w:rsidR="008415E6" w:rsidRDefault="008415E6" w:rsidP="0088552D">
      <w:pPr>
        <w:rPr>
          <w:rFonts w:eastAsia="Arial" w:cs="Arial"/>
          <w:color w:val="000000"/>
        </w:rPr>
      </w:pPr>
      <w:r>
        <w:rPr>
          <w:rFonts w:eastAsia="Arial" w:cs="Arial"/>
          <w:color w:val="000000"/>
        </w:rPr>
        <w:t>1</w:t>
      </w:r>
      <w:r w:rsidRPr="00FA54D9">
        <w:rPr>
          <w:rFonts w:eastAsia="Arial" w:cs="Arial"/>
          <w:color w:val="000000"/>
        </w:rPr>
        <w:t>.3. Por fim iram clicar no botão “</w:t>
      </w:r>
      <w:r w:rsidR="0088552D">
        <w:rPr>
          <w:rFonts w:eastAsia="Arial" w:cs="Arial"/>
          <w:color w:val="000000"/>
        </w:rPr>
        <w:t>histórico de resultados e golos</w:t>
      </w:r>
      <w:r w:rsidRPr="00FA54D9">
        <w:rPr>
          <w:rFonts w:eastAsia="Arial" w:cs="Arial"/>
          <w:color w:val="000000"/>
        </w:rPr>
        <w:t>” para consultar os locais no mapa em que houve encontros e onde teve mais golos marcados.</w:t>
      </w:r>
    </w:p>
    <w:p w14:paraId="697D39F9" w14:textId="77777777" w:rsidR="008415E6" w:rsidRDefault="008415E6" w:rsidP="0088552D"/>
    <w:p w14:paraId="7DD8D6FE" w14:textId="482669C9" w:rsidR="007F23AB" w:rsidRDefault="00426FDE" w:rsidP="00EB7373">
      <w:pPr>
        <w:jc w:val="center"/>
        <w:rPr>
          <w:b/>
          <w:sz w:val="28"/>
        </w:rPr>
      </w:pPr>
      <w:r>
        <w:rPr>
          <w:noProof/>
          <w:lang w:val="en-US"/>
        </w:rPr>
        <w:drawing>
          <wp:inline distT="0" distB="0" distL="0" distR="0" wp14:anchorId="04B5104D" wp14:editId="5A6F8C66">
            <wp:extent cx="6480175" cy="45789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calizacao v 4.pd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457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23AB">
        <w:br w:type="page"/>
      </w:r>
    </w:p>
    <w:p w14:paraId="12C719DE" w14:textId="0985B1F7" w:rsidR="00561D24" w:rsidRDefault="00EC0897" w:rsidP="00DE061D">
      <w:pPr>
        <w:pStyle w:val="Heading1"/>
      </w:pPr>
      <w:bookmarkStart w:id="12" w:name="_Toc30800703"/>
      <w:r w:rsidRPr="007B66D8">
        <w:t>Diagrama de Casos de Uso do sistema</w:t>
      </w:r>
      <w:r w:rsidR="00430B1D">
        <w:t xml:space="preserve"> </w:t>
      </w:r>
      <w:proofErr w:type="spellStart"/>
      <w:r w:rsidR="00430B1D">
        <w:t>GoLabuta</w:t>
      </w:r>
      <w:bookmarkEnd w:id="12"/>
      <w:proofErr w:type="spellEnd"/>
    </w:p>
    <w:p w14:paraId="6297B377" w14:textId="3F54EB8F" w:rsidR="005870AF" w:rsidRPr="005870AF" w:rsidRDefault="0088552D" w:rsidP="0088552D">
      <w:pPr>
        <w:ind w:firstLine="432"/>
      </w:pPr>
      <w:r>
        <w:t xml:space="preserve">O </w:t>
      </w:r>
      <w:r w:rsidR="00430B1D">
        <w:t xml:space="preserve">diagrama de caso de uso do sistema </w:t>
      </w:r>
      <w:proofErr w:type="spellStart"/>
      <w:r w:rsidR="00430B1D">
        <w:t>GoLabuta</w:t>
      </w:r>
      <w:proofErr w:type="spellEnd"/>
      <w:r w:rsidR="00430B1D">
        <w:t xml:space="preserve"> está constituído por três </w:t>
      </w:r>
      <w:proofErr w:type="spellStart"/>
      <w:r w:rsidR="00430B1D">
        <w:t>key-user</w:t>
      </w:r>
      <w:r w:rsidR="00106938">
        <w:t>s</w:t>
      </w:r>
      <w:proofErr w:type="spellEnd"/>
      <w:r w:rsidR="00430B1D">
        <w:t xml:space="preserve"> distintos() </w:t>
      </w:r>
    </w:p>
    <w:p w14:paraId="5E325D20" w14:textId="69090FBE" w:rsidR="00EC0897" w:rsidRDefault="005870AF" w:rsidP="0088552D">
      <w:r>
        <w:rPr>
          <w:noProof/>
          <w:lang w:val="en-US"/>
        </w:rPr>
        <w:drawing>
          <wp:inline distT="0" distB="0" distL="0" distR="0" wp14:anchorId="5F339D6F" wp14:editId="11F281E0">
            <wp:extent cx="6513678" cy="460062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rmodel GoLabuta.pdf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956" b="60328"/>
                    <a:stretch/>
                  </pic:blipFill>
                  <pic:spPr bwMode="auto">
                    <a:xfrm>
                      <a:off x="0" y="0"/>
                      <a:ext cx="6521490" cy="4606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6C2F3" w14:textId="62A66134" w:rsidR="002E59B4" w:rsidRPr="007B66D8" w:rsidRDefault="00E83549" w:rsidP="002E59B4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13" w:name="_Toc30800704"/>
      <w:bookmarkStart w:id="14" w:name="_Toc443822189"/>
      <w:r>
        <w:rPr>
          <w:rFonts w:asciiTheme="minorHAnsi" w:hAnsiTheme="minorHAnsi"/>
          <w:sz w:val="24"/>
        </w:rPr>
        <w:t>UC17</w:t>
      </w:r>
      <w:r w:rsidR="002E59B4" w:rsidRPr="007B66D8">
        <w:rPr>
          <w:rFonts w:asciiTheme="minorHAnsi" w:hAnsiTheme="minorHAnsi"/>
          <w:sz w:val="24"/>
        </w:rPr>
        <w:t xml:space="preserve"> – </w:t>
      </w:r>
      <w:r>
        <w:rPr>
          <w:rFonts w:asciiTheme="minorHAnsi" w:hAnsiTheme="minorHAnsi"/>
          <w:sz w:val="24"/>
        </w:rPr>
        <w:t>Consultar as notificações</w:t>
      </w:r>
      <w:bookmarkEnd w:id="13"/>
      <w:r>
        <w:rPr>
          <w:rFonts w:asciiTheme="minorHAnsi" w:hAnsiTheme="minorHAnsi"/>
          <w:sz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2E59B4" w:rsidRPr="007B66D8" w14:paraId="412A6D42" w14:textId="77777777" w:rsidTr="00161DBA">
        <w:tc>
          <w:tcPr>
            <w:tcW w:w="1271" w:type="dxa"/>
          </w:tcPr>
          <w:p w14:paraId="6E01D0B2" w14:textId="77777777" w:rsidR="002E59B4" w:rsidRPr="0088552D" w:rsidRDefault="002E59B4" w:rsidP="0088552D">
            <w:pPr>
              <w:rPr>
                <w:b/>
              </w:rPr>
            </w:pPr>
            <w:r w:rsidRPr="0088552D">
              <w:rPr>
                <w:b/>
              </w:rPr>
              <w:t>Descrição</w:t>
            </w:r>
          </w:p>
        </w:tc>
        <w:tc>
          <w:tcPr>
            <w:tcW w:w="8924" w:type="dxa"/>
          </w:tcPr>
          <w:p w14:paraId="56B03692" w14:textId="16CD5174" w:rsidR="002E59B4" w:rsidRPr="007B66D8" w:rsidRDefault="00E83549" w:rsidP="0088552D">
            <w:pPr>
              <w:rPr>
                <w:rFonts w:asciiTheme="minorHAnsi" w:hAnsiTheme="minorHAnsi"/>
                <w:i/>
                <w:highlight w:val="yellow"/>
              </w:rPr>
            </w:pPr>
            <w:r>
              <w:t>O sistema permitirá ao atleta, a consul</w:t>
            </w:r>
            <w:r w:rsidR="0088552D">
              <w:t xml:space="preserve">tar os feedbacks que lhe foram </w:t>
            </w:r>
            <w:r>
              <w:t>enviado</w:t>
            </w:r>
            <w:r w:rsidR="0088552D">
              <w:t>s</w:t>
            </w:r>
            <w:r>
              <w:t xml:space="preserve"> pela </w:t>
            </w:r>
            <w:r w:rsidR="0088552D">
              <w:t>staff técnica</w:t>
            </w:r>
            <w:r>
              <w:t>.</w:t>
            </w:r>
          </w:p>
        </w:tc>
      </w:tr>
    </w:tbl>
    <w:p w14:paraId="13AE5E3D" w14:textId="77777777" w:rsidR="002E59B4" w:rsidRPr="007B66D8" w:rsidRDefault="002E59B4" w:rsidP="002E59B4"/>
    <w:p w14:paraId="2361F4CC" w14:textId="7543243C" w:rsidR="002E59B4" w:rsidRPr="007B66D8" w:rsidRDefault="00435163" w:rsidP="002E59B4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15" w:name="_Toc30800705"/>
      <w:r>
        <w:rPr>
          <w:rFonts w:asciiTheme="minorHAnsi" w:hAnsiTheme="minorHAnsi"/>
          <w:sz w:val="24"/>
        </w:rPr>
        <w:t xml:space="preserve">UC18 </w:t>
      </w:r>
      <w:proofErr w:type="spellStart"/>
      <w:r>
        <w:rPr>
          <w:rFonts w:asciiTheme="minorHAnsi" w:hAnsiTheme="minorHAnsi"/>
          <w:sz w:val="24"/>
        </w:rPr>
        <w:t>include</w:t>
      </w:r>
      <w:proofErr w:type="spellEnd"/>
      <w:r>
        <w:rPr>
          <w:rFonts w:asciiTheme="minorHAnsi" w:hAnsiTheme="minorHAnsi"/>
          <w:sz w:val="24"/>
        </w:rPr>
        <w:t xml:space="preserve"> -&gt; UC14</w:t>
      </w:r>
      <w:r w:rsidR="002E59B4" w:rsidRPr="007B66D8">
        <w:rPr>
          <w:rFonts w:asciiTheme="minorHAnsi" w:hAnsiTheme="minorHAnsi"/>
          <w:sz w:val="24"/>
        </w:rPr>
        <w:t xml:space="preserve"> – </w:t>
      </w:r>
      <w:r>
        <w:rPr>
          <w:rFonts w:asciiTheme="minorHAnsi" w:hAnsiTheme="minorHAnsi"/>
          <w:sz w:val="24"/>
        </w:rPr>
        <w:t>Finalizar treino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2E59B4" w:rsidRPr="007B66D8" w14:paraId="416A8FEF" w14:textId="77777777" w:rsidTr="00161DBA">
        <w:tc>
          <w:tcPr>
            <w:tcW w:w="1271" w:type="dxa"/>
          </w:tcPr>
          <w:p w14:paraId="7FF8F725" w14:textId="77777777" w:rsidR="002E59B4" w:rsidRPr="0088552D" w:rsidRDefault="002E59B4" w:rsidP="0088552D">
            <w:pPr>
              <w:rPr>
                <w:b/>
              </w:rPr>
            </w:pPr>
            <w:r w:rsidRPr="0088552D">
              <w:rPr>
                <w:b/>
              </w:rPr>
              <w:t>Descrição</w:t>
            </w:r>
          </w:p>
        </w:tc>
        <w:tc>
          <w:tcPr>
            <w:tcW w:w="8924" w:type="dxa"/>
          </w:tcPr>
          <w:p w14:paraId="0D2E39C2" w14:textId="4280D67B" w:rsidR="00FA05B2" w:rsidRPr="00106938" w:rsidRDefault="0088552D" w:rsidP="0088552D">
            <w:pPr>
              <w:rPr>
                <w:rFonts w:ascii="Times Roman" w:hAnsi="Times Roman" w:cs="Times Roman"/>
                <w:color w:val="000000"/>
              </w:rPr>
            </w:pPr>
            <w:r>
              <w:t xml:space="preserve">O sistema permitirá ao atleta, </w:t>
            </w:r>
            <w:r w:rsidR="00E83549">
              <w:t>a finalizar os treinos que recebeu e enviar em segu</w:t>
            </w:r>
            <w:r>
              <w:t>ida os exercícios e comentários</w:t>
            </w:r>
            <w:r w:rsidR="00E83549">
              <w:t xml:space="preserve"> que realizou.</w:t>
            </w:r>
          </w:p>
        </w:tc>
      </w:tr>
    </w:tbl>
    <w:p w14:paraId="3020901A" w14:textId="77777777" w:rsidR="002E59B4" w:rsidRPr="007B66D8" w:rsidRDefault="002E59B4" w:rsidP="002E59B4"/>
    <w:p w14:paraId="6C450BD6" w14:textId="4D965E82" w:rsidR="002E59B4" w:rsidRPr="007B66D8" w:rsidRDefault="00E83549" w:rsidP="002E59B4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16" w:name="_Toc30800706"/>
      <w:r>
        <w:rPr>
          <w:rFonts w:asciiTheme="minorHAnsi" w:hAnsiTheme="minorHAnsi"/>
          <w:sz w:val="24"/>
        </w:rPr>
        <w:t xml:space="preserve">UC03 </w:t>
      </w:r>
      <w:r w:rsidR="002E59B4" w:rsidRPr="007B66D8">
        <w:rPr>
          <w:rFonts w:asciiTheme="minorHAnsi" w:hAnsiTheme="minorHAnsi"/>
          <w:sz w:val="24"/>
        </w:rPr>
        <w:t>–</w:t>
      </w:r>
      <w:r>
        <w:rPr>
          <w:rFonts w:asciiTheme="minorHAnsi" w:hAnsiTheme="minorHAnsi"/>
          <w:sz w:val="24"/>
        </w:rPr>
        <w:t xml:space="preserve"> Consultar o calendário desportivo</w:t>
      </w:r>
      <w:bookmarkEnd w:id="16"/>
      <w:r w:rsidR="002E59B4" w:rsidRPr="007B66D8">
        <w:rPr>
          <w:rFonts w:asciiTheme="minorHAnsi" w:hAnsiTheme="minorHAnsi"/>
          <w:sz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E83549" w:rsidRPr="007B66D8" w14:paraId="54EC26B3" w14:textId="77777777" w:rsidTr="00161DBA">
        <w:tc>
          <w:tcPr>
            <w:tcW w:w="1271" w:type="dxa"/>
          </w:tcPr>
          <w:p w14:paraId="2FE3FB24" w14:textId="77777777" w:rsidR="00E83549" w:rsidRPr="0088552D" w:rsidRDefault="00E83549" w:rsidP="0088552D">
            <w:pPr>
              <w:rPr>
                <w:b/>
              </w:rPr>
            </w:pPr>
            <w:r w:rsidRPr="0088552D">
              <w:rPr>
                <w:b/>
              </w:rPr>
              <w:t>Descrição</w:t>
            </w:r>
          </w:p>
        </w:tc>
        <w:tc>
          <w:tcPr>
            <w:tcW w:w="8924" w:type="dxa"/>
          </w:tcPr>
          <w:p w14:paraId="58266B38" w14:textId="12D0F630" w:rsidR="00E83549" w:rsidRPr="0088552D" w:rsidRDefault="0088552D" w:rsidP="0088552D">
            <w:r>
              <w:t xml:space="preserve">O sistema </w:t>
            </w:r>
            <w:r w:rsidR="00CD556F">
              <w:t xml:space="preserve">permitirá aos </w:t>
            </w:r>
            <w:proofErr w:type="spellStart"/>
            <w:r w:rsidR="00CD556F">
              <w:t>key-users</w:t>
            </w:r>
            <w:proofErr w:type="spellEnd"/>
            <w:r w:rsidR="00CD556F">
              <w:t>, a consultar as data</w:t>
            </w:r>
            <w:r>
              <w:t>s em que se realizarão os jogos</w:t>
            </w:r>
            <w:r w:rsidR="00CD556F">
              <w:t>.</w:t>
            </w:r>
          </w:p>
        </w:tc>
      </w:tr>
    </w:tbl>
    <w:p w14:paraId="02957553" w14:textId="77777777" w:rsidR="002E59B4" w:rsidRDefault="002E59B4" w:rsidP="002E59B4"/>
    <w:p w14:paraId="1122B6C2" w14:textId="77777777" w:rsidR="00E83549" w:rsidRDefault="00E83549" w:rsidP="002E59B4"/>
    <w:p w14:paraId="0D1803D9" w14:textId="4BF408B8" w:rsidR="00E83549" w:rsidRPr="007B66D8" w:rsidRDefault="00E83549" w:rsidP="00E83549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17" w:name="_Toc30800707"/>
      <w:r>
        <w:rPr>
          <w:rFonts w:asciiTheme="minorHAnsi" w:hAnsiTheme="minorHAnsi"/>
          <w:sz w:val="24"/>
        </w:rPr>
        <w:t>UC04 – Consultar as rotas mais frequentes para os jogos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E83549" w:rsidRPr="007B66D8" w14:paraId="0FAA3C4F" w14:textId="77777777" w:rsidTr="00CD556F">
        <w:trPr>
          <w:trHeight w:val="107"/>
        </w:trPr>
        <w:tc>
          <w:tcPr>
            <w:tcW w:w="1271" w:type="dxa"/>
          </w:tcPr>
          <w:p w14:paraId="6D58554D" w14:textId="77777777" w:rsidR="00E83549" w:rsidRPr="0088552D" w:rsidRDefault="00E83549" w:rsidP="0088552D">
            <w:pPr>
              <w:rPr>
                <w:b/>
              </w:rPr>
            </w:pPr>
            <w:r w:rsidRPr="0088552D">
              <w:rPr>
                <w:b/>
              </w:rPr>
              <w:t>Descrição</w:t>
            </w:r>
          </w:p>
        </w:tc>
        <w:tc>
          <w:tcPr>
            <w:tcW w:w="8924" w:type="dxa"/>
          </w:tcPr>
          <w:p w14:paraId="70CD5106" w14:textId="309D928F" w:rsidR="00E83549" w:rsidRPr="007B66D8" w:rsidRDefault="00CD556F" w:rsidP="0088552D">
            <w:pPr>
              <w:rPr>
                <w:rFonts w:asciiTheme="minorHAnsi" w:hAnsiTheme="minorHAnsi"/>
                <w:i/>
                <w:highlight w:val="yellow"/>
              </w:rPr>
            </w:pPr>
            <w:r>
              <w:t xml:space="preserve">O sistema permitirá aos </w:t>
            </w:r>
            <w:proofErr w:type="spellStart"/>
            <w:r>
              <w:t>key-users</w:t>
            </w:r>
            <w:proofErr w:type="spellEnd"/>
            <w:r>
              <w:t>, a consultar o histórico de rotas mais para os locais dos jogos.</w:t>
            </w:r>
          </w:p>
        </w:tc>
      </w:tr>
    </w:tbl>
    <w:p w14:paraId="10D8502F" w14:textId="77777777" w:rsidR="00E83549" w:rsidRDefault="00E83549" w:rsidP="00E83549"/>
    <w:p w14:paraId="7BC9F063" w14:textId="77777777" w:rsidR="00E83549" w:rsidRDefault="00E83549" w:rsidP="002E59B4"/>
    <w:p w14:paraId="7DE157F3" w14:textId="1D335829" w:rsidR="00E83549" w:rsidRPr="007B66D8" w:rsidRDefault="00E83549" w:rsidP="00E83549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18" w:name="_Toc30800708"/>
      <w:r>
        <w:rPr>
          <w:rFonts w:asciiTheme="minorHAnsi" w:hAnsiTheme="minorHAnsi"/>
          <w:sz w:val="24"/>
        </w:rPr>
        <w:t>UC06</w:t>
      </w:r>
      <w:r w:rsidRPr="007B66D8">
        <w:rPr>
          <w:rFonts w:asciiTheme="minorHAnsi" w:hAnsiTheme="minorHAnsi"/>
          <w:sz w:val="24"/>
        </w:rPr>
        <w:t xml:space="preserve"> – </w:t>
      </w:r>
      <w:r>
        <w:rPr>
          <w:rFonts w:asciiTheme="minorHAnsi" w:hAnsiTheme="minorHAnsi"/>
          <w:sz w:val="24"/>
        </w:rPr>
        <w:t>Consultar ao histórico de resultados e golos dos jogos</w:t>
      </w:r>
      <w:bookmarkEnd w:id="1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E83549" w:rsidRPr="007B66D8" w14:paraId="348DE027" w14:textId="77777777" w:rsidTr="00E83549">
        <w:tc>
          <w:tcPr>
            <w:tcW w:w="1271" w:type="dxa"/>
          </w:tcPr>
          <w:p w14:paraId="48F80242" w14:textId="77777777" w:rsidR="00E83549" w:rsidRPr="0088552D" w:rsidRDefault="00E83549" w:rsidP="0088552D">
            <w:pPr>
              <w:rPr>
                <w:b/>
              </w:rPr>
            </w:pPr>
            <w:r w:rsidRPr="0088552D">
              <w:rPr>
                <w:b/>
              </w:rPr>
              <w:t>Descrição</w:t>
            </w:r>
          </w:p>
        </w:tc>
        <w:tc>
          <w:tcPr>
            <w:tcW w:w="8924" w:type="dxa"/>
          </w:tcPr>
          <w:p w14:paraId="6D7B76EA" w14:textId="158DB9BD" w:rsidR="00E83549" w:rsidRPr="007B66D8" w:rsidRDefault="00CD556F" w:rsidP="0088552D">
            <w:pPr>
              <w:rPr>
                <w:i/>
                <w:highlight w:val="yellow"/>
              </w:rPr>
            </w:pPr>
            <w:r>
              <w:t>O sistema permitirá ao</w:t>
            </w:r>
            <w:r w:rsidR="0088552D">
              <w:t>s</w:t>
            </w:r>
            <w:r>
              <w:t xml:space="preserve"> </w:t>
            </w:r>
            <w:proofErr w:type="spellStart"/>
            <w:r>
              <w:t>key-users</w:t>
            </w:r>
            <w:proofErr w:type="spellEnd"/>
            <w:r>
              <w:t>, a consultar o histórico de golos e  resultados da equipa nas épocas passadas.</w:t>
            </w:r>
          </w:p>
        </w:tc>
      </w:tr>
    </w:tbl>
    <w:p w14:paraId="41DCF66F" w14:textId="77777777" w:rsidR="00E83549" w:rsidRDefault="00E83549" w:rsidP="00E83549"/>
    <w:p w14:paraId="5588D85D" w14:textId="77777777" w:rsidR="00E83549" w:rsidRDefault="00E83549" w:rsidP="002E59B4"/>
    <w:p w14:paraId="72442D8B" w14:textId="7156F00C" w:rsidR="00435163" w:rsidRPr="007B66D8" w:rsidRDefault="00430B1D" w:rsidP="00435163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19" w:name="_Toc30800709"/>
      <w:r>
        <w:rPr>
          <w:rFonts w:asciiTheme="minorHAnsi" w:hAnsiTheme="minorHAnsi"/>
          <w:sz w:val="24"/>
        </w:rPr>
        <w:t>UC0</w:t>
      </w:r>
      <w:r w:rsidR="00435163">
        <w:rPr>
          <w:rFonts w:asciiTheme="minorHAnsi" w:hAnsiTheme="minorHAnsi"/>
          <w:sz w:val="24"/>
        </w:rPr>
        <w:t>5</w:t>
      </w:r>
      <w:r w:rsidR="00435163" w:rsidRPr="007B66D8">
        <w:rPr>
          <w:rFonts w:asciiTheme="minorHAnsi" w:hAnsiTheme="minorHAnsi"/>
          <w:sz w:val="24"/>
        </w:rPr>
        <w:t xml:space="preserve"> – </w:t>
      </w:r>
      <w:r>
        <w:rPr>
          <w:rFonts w:asciiTheme="minorHAnsi" w:hAnsiTheme="minorHAnsi"/>
          <w:sz w:val="24"/>
        </w:rPr>
        <w:t>Consultar a localização geográfica dos jogos</w:t>
      </w:r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435163" w:rsidRPr="007B66D8" w14:paraId="4FF81838" w14:textId="77777777" w:rsidTr="008249E0">
        <w:tc>
          <w:tcPr>
            <w:tcW w:w="1271" w:type="dxa"/>
          </w:tcPr>
          <w:p w14:paraId="3C942635" w14:textId="77777777" w:rsidR="00435163" w:rsidRPr="0088552D" w:rsidRDefault="00435163" w:rsidP="0088552D">
            <w:pPr>
              <w:rPr>
                <w:b/>
              </w:rPr>
            </w:pPr>
            <w:r w:rsidRPr="0088552D">
              <w:rPr>
                <w:b/>
              </w:rPr>
              <w:t>Descrição</w:t>
            </w:r>
          </w:p>
        </w:tc>
        <w:tc>
          <w:tcPr>
            <w:tcW w:w="8924" w:type="dxa"/>
          </w:tcPr>
          <w:p w14:paraId="42DECD91" w14:textId="7640230E" w:rsidR="008249E0" w:rsidRPr="00106938" w:rsidRDefault="008249E0" w:rsidP="0088552D">
            <w:pPr>
              <w:rPr>
                <w:rFonts w:ascii="Times Roman" w:hAnsi="Times Roman" w:cs="Times Roman"/>
                <w:color w:val="000000"/>
              </w:rPr>
            </w:pPr>
            <w:r>
              <w:t>O</w:t>
            </w:r>
            <w:r w:rsidR="00430B1D">
              <w:t xml:space="preserve"> sistema permitirá ao</w:t>
            </w:r>
            <w:r w:rsidR="0088552D">
              <w:t>s</w:t>
            </w:r>
            <w:r w:rsidR="00430B1D">
              <w:t xml:space="preserve"> </w:t>
            </w:r>
            <w:proofErr w:type="spellStart"/>
            <w:r w:rsidR="00430B1D">
              <w:t>key-users</w:t>
            </w:r>
            <w:proofErr w:type="spellEnd"/>
            <w:r>
              <w:t>, a obter a loc</w:t>
            </w:r>
            <w:r w:rsidR="00430B1D">
              <w:t>alização geográfica dos</w:t>
            </w:r>
            <w:r>
              <w:t xml:space="preserve"> jogos</w:t>
            </w:r>
            <w:r w:rsidR="00430B1D">
              <w:t xml:space="preserve"> disponíveis no calendário desportivo</w:t>
            </w:r>
            <w:r>
              <w:t>.</w:t>
            </w:r>
          </w:p>
          <w:p w14:paraId="1A8A8AB6" w14:textId="0022366F" w:rsidR="00435163" w:rsidRPr="007B66D8" w:rsidRDefault="00435163" w:rsidP="0088552D">
            <w:pPr>
              <w:rPr>
                <w:i/>
                <w:highlight w:val="yellow"/>
              </w:rPr>
            </w:pPr>
          </w:p>
        </w:tc>
      </w:tr>
    </w:tbl>
    <w:p w14:paraId="6B7C802B" w14:textId="77777777" w:rsidR="008249E0" w:rsidRDefault="008249E0" w:rsidP="008249E0">
      <w:pPr>
        <w:pStyle w:val="Heading3"/>
        <w:spacing w:before="240" w:after="120"/>
        <w:rPr>
          <w:b w:val="0"/>
          <w:sz w:val="28"/>
        </w:rPr>
      </w:pPr>
    </w:p>
    <w:p w14:paraId="224DE563" w14:textId="77777777" w:rsidR="008249E0" w:rsidRDefault="008249E0" w:rsidP="008249E0">
      <w:pPr>
        <w:pStyle w:val="Heading3"/>
        <w:spacing w:before="240" w:after="120"/>
        <w:rPr>
          <w:b w:val="0"/>
          <w:sz w:val="28"/>
        </w:rPr>
      </w:pPr>
    </w:p>
    <w:p w14:paraId="2165D2DF" w14:textId="77777777" w:rsidR="008249E0" w:rsidRDefault="008249E0" w:rsidP="008249E0">
      <w:pPr>
        <w:pStyle w:val="Heading3"/>
        <w:spacing w:before="240" w:after="120"/>
        <w:rPr>
          <w:b w:val="0"/>
          <w:sz w:val="28"/>
        </w:rPr>
      </w:pPr>
    </w:p>
    <w:p w14:paraId="5A576890" w14:textId="77777777" w:rsidR="008249E0" w:rsidRDefault="008249E0" w:rsidP="008249E0">
      <w:pPr>
        <w:pStyle w:val="Heading3"/>
        <w:spacing w:before="240" w:after="120"/>
        <w:rPr>
          <w:b w:val="0"/>
          <w:sz w:val="28"/>
        </w:rPr>
      </w:pPr>
    </w:p>
    <w:p w14:paraId="665334F3" w14:textId="77777777" w:rsidR="008249E0" w:rsidRDefault="008249E0" w:rsidP="008249E0">
      <w:pPr>
        <w:pStyle w:val="Heading3"/>
        <w:spacing w:before="240" w:after="120"/>
        <w:rPr>
          <w:b w:val="0"/>
          <w:sz w:val="28"/>
        </w:rPr>
      </w:pPr>
    </w:p>
    <w:p w14:paraId="212349E9" w14:textId="77777777" w:rsidR="008249E0" w:rsidRDefault="008249E0" w:rsidP="008249E0">
      <w:pPr>
        <w:pStyle w:val="Heading3"/>
        <w:spacing w:before="240" w:after="120"/>
        <w:rPr>
          <w:b w:val="0"/>
          <w:sz w:val="28"/>
        </w:rPr>
      </w:pPr>
    </w:p>
    <w:p w14:paraId="61D73E3E" w14:textId="77777777" w:rsidR="008249E0" w:rsidRDefault="008249E0" w:rsidP="008249E0">
      <w:pPr>
        <w:pStyle w:val="Heading3"/>
        <w:spacing w:before="240" w:after="120"/>
        <w:rPr>
          <w:b w:val="0"/>
          <w:sz w:val="28"/>
        </w:rPr>
      </w:pPr>
    </w:p>
    <w:p w14:paraId="197BBF1F" w14:textId="77777777" w:rsidR="008249E0" w:rsidRDefault="008249E0" w:rsidP="008249E0">
      <w:pPr>
        <w:pStyle w:val="Heading3"/>
        <w:spacing w:before="240" w:after="120"/>
        <w:rPr>
          <w:b w:val="0"/>
          <w:sz w:val="28"/>
        </w:rPr>
      </w:pPr>
    </w:p>
    <w:p w14:paraId="3B5FBFA2" w14:textId="77777777" w:rsidR="008249E0" w:rsidRDefault="008249E0" w:rsidP="008249E0">
      <w:pPr>
        <w:pStyle w:val="Heading3"/>
        <w:spacing w:before="240" w:after="120"/>
        <w:rPr>
          <w:b w:val="0"/>
          <w:sz w:val="28"/>
        </w:rPr>
      </w:pPr>
    </w:p>
    <w:p w14:paraId="63478C9B" w14:textId="77777777" w:rsidR="008249E0" w:rsidRDefault="008249E0" w:rsidP="008249E0">
      <w:pPr>
        <w:pStyle w:val="Heading3"/>
        <w:spacing w:before="240" w:after="120"/>
        <w:rPr>
          <w:b w:val="0"/>
          <w:sz w:val="28"/>
        </w:rPr>
      </w:pPr>
    </w:p>
    <w:p w14:paraId="28E0081E" w14:textId="7FE70C54" w:rsidR="008249E0" w:rsidRDefault="002E59B4" w:rsidP="00430B1D">
      <w:pPr>
        <w:pStyle w:val="Heading3"/>
        <w:spacing w:before="240" w:after="120"/>
        <w:rPr>
          <w:b w:val="0"/>
          <w:sz w:val="28"/>
        </w:rPr>
      </w:pPr>
      <w:r>
        <w:rPr>
          <w:b w:val="0"/>
          <w:sz w:val="28"/>
        </w:rPr>
        <w:br w:type="page"/>
      </w:r>
    </w:p>
    <w:p w14:paraId="196BA449" w14:textId="77777777" w:rsidR="008249E0" w:rsidRDefault="008249E0">
      <w:pPr>
        <w:jc w:val="left"/>
        <w:rPr>
          <w:b/>
          <w:sz w:val="28"/>
        </w:rPr>
      </w:pPr>
    </w:p>
    <w:p w14:paraId="04EA9815" w14:textId="1BD4B3FB" w:rsidR="00EC0897" w:rsidRPr="007B66D8" w:rsidRDefault="00253036" w:rsidP="00253036">
      <w:pPr>
        <w:pStyle w:val="Heading1"/>
      </w:pPr>
      <w:bookmarkStart w:id="20" w:name="_Toc30800710"/>
      <w:r w:rsidRPr="007B66D8">
        <w:t>Caso de U</w:t>
      </w:r>
      <w:r w:rsidR="00EC0897" w:rsidRPr="007B66D8">
        <w:t xml:space="preserve">so </w:t>
      </w:r>
      <w:r w:rsidRPr="007B66D8">
        <w:t>C</w:t>
      </w:r>
      <w:r w:rsidR="00EC0897" w:rsidRPr="007B66D8">
        <w:t>omplexo</w:t>
      </w:r>
      <w:bookmarkEnd w:id="14"/>
      <w:bookmarkEnd w:id="20"/>
    </w:p>
    <w:p w14:paraId="1B5F9DAA" w14:textId="76C2FCCC" w:rsidR="00EC0897" w:rsidRPr="007B66D8" w:rsidRDefault="00D77E2D" w:rsidP="00EC0897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21" w:name="_Toc30800711"/>
      <w:r>
        <w:rPr>
          <w:rFonts w:asciiTheme="minorHAnsi" w:hAnsiTheme="minorHAnsi"/>
          <w:sz w:val="24"/>
        </w:rPr>
        <w:t>UC16</w:t>
      </w:r>
      <w:r w:rsidR="00EC0897" w:rsidRPr="007B66D8">
        <w:rPr>
          <w:rFonts w:asciiTheme="minorHAnsi" w:hAnsiTheme="minorHAnsi"/>
          <w:sz w:val="24"/>
        </w:rPr>
        <w:t xml:space="preserve"> – </w:t>
      </w:r>
      <w:r>
        <w:rPr>
          <w:rFonts w:asciiTheme="minorHAnsi" w:hAnsiTheme="minorHAnsi"/>
          <w:sz w:val="24"/>
        </w:rPr>
        <w:t>Consultar e selecionar os treinos por realizar</w:t>
      </w:r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640"/>
      </w:tblGrid>
      <w:tr w:rsidR="00EC0897" w:rsidRPr="007B66D8" w14:paraId="34B30225" w14:textId="77777777" w:rsidTr="00A94BF8">
        <w:tc>
          <w:tcPr>
            <w:tcW w:w="1555" w:type="dxa"/>
          </w:tcPr>
          <w:p w14:paraId="738A8306" w14:textId="77777777" w:rsidR="00EC0897" w:rsidRPr="0088552D" w:rsidRDefault="00EC0897" w:rsidP="0088552D">
            <w:pPr>
              <w:rPr>
                <w:b/>
              </w:rPr>
            </w:pPr>
            <w:r w:rsidRPr="0088552D">
              <w:rPr>
                <w:b/>
              </w:rPr>
              <w:t>Descrição</w:t>
            </w:r>
          </w:p>
        </w:tc>
        <w:tc>
          <w:tcPr>
            <w:tcW w:w="8640" w:type="dxa"/>
          </w:tcPr>
          <w:p w14:paraId="23D16F99" w14:textId="22D5F6AC" w:rsidR="00EC0897" w:rsidRPr="007B66D8" w:rsidRDefault="00D77E2D" w:rsidP="0088552D">
            <w:r>
              <w:t>O sistem</w:t>
            </w:r>
            <w:r w:rsidR="0088552D">
              <w:t xml:space="preserve">a deverá permitir ao atleta, a </w:t>
            </w:r>
            <w:r>
              <w:t>consultar lista de treinos por r</w:t>
            </w:r>
            <w:r w:rsidR="0088552D">
              <w:t>e</w:t>
            </w:r>
            <w:r>
              <w:t>alizar que lhe foram enviados pela staff técnica.</w:t>
            </w:r>
          </w:p>
        </w:tc>
      </w:tr>
      <w:tr w:rsidR="00EC0897" w:rsidRPr="007B66D8" w14:paraId="5AA40AB1" w14:textId="77777777" w:rsidTr="00A94BF8">
        <w:tc>
          <w:tcPr>
            <w:tcW w:w="1555" w:type="dxa"/>
          </w:tcPr>
          <w:p w14:paraId="761DC150" w14:textId="77777777" w:rsidR="00EC0897" w:rsidRPr="0088552D" w:rsidRDefault="00EC0897" w:rsidP="0088552D">
            <w:pPr>
              <w:rPr>
                <w:b/>
              </w:rPr>
            </w:pPr>
            <w:r w:rsidRPr="0088552D">
              <w:rPr>
                <w:b/>
              </w:rPr>
              <w:t>Pré-condições</w:t>
            </w:r>
          </w:p>
        </w:tc>
        <w:tc>
          <w:tcPr>
            <w:tcW w:w="8640" w:type="dxa"/>
          </w:tcPr>
          <w:p w14:paraId="6E8E0D60" w14:textId="629D30EB" w:rsidR="00396FA0" w:rsidRPr="007B66D8" w:rsidRDefault="00396FA0" w:rsidP="0088552D">
            <w:r>
              <w:t xml:space="preserve">Utilizador </w:t>
            </w:r>
            <w:proofErr w:type="spellStart"/>
            <w:r>
              <w:t>logado</w:t>
            </w:r>
            <w:proofErr w:type="spellEnd"/>
            <w:r>
              <w:t xml:space="preserve"> com sucesso</w:t>
            </w:r>
          </w:p>
        </w:tc>
      </w:tr>
      <w:tr w:rsidR="00EC0897" w:rsidRPr="007B66D8" w14:paraId="20A62546" w14:textId="77777777" w:rsidTr="00A94BF8">
        <w:tc>
          <w:tcPr>
            <w:tcW w:w="1555" w:type="dxa"/>
          </w:tcPr>
          <w:p w14:paraId="623B1B04" w14:textId="022152FF" w:rsidR="00EC0897" w:rsidRPr="0088552D" w:rsidRDefault="00A94BF8" w:rsidP="0088552D">
            <w:pPr>
              <w:rPr>
                <w:b/>
              </w:rPr>
            </w:pPr>
            <w:r w:rsidRPr="0088552D">
              <w:rPr>
                <w:b/>
              </w:rPr>
              <w:t>Cenário Principal</w:t>
            </w:r>
          </w:p>
        </w:tc>
        <w:tc>
          <w:tcPr>
            <w:tcW w:w="8640" w:type="dxa"/>
          </w:tcPr>
          <w:p w14:paraId="7A49035F" w14:textId="0A2AD99E" w:rsidR="00D77E2D" w:rsidRDefault="000E00B3" w:rsidP="0088552D">
            <w:r>
              <w:t xml:space="preserve"> </w:t>
            </w:r>
            <w:r w:rsidR="00D77E2D">
              <w:t>1.</w:t>
            </w:r>
            <w:r>
              <w:t xml:space="preserve"> </w:t>
            </w:r>
            <w:r w:rsidR="00D77E2D">
              <w:t>O atle</w:t>
            </w:r>
            <w:r w:rsidR="0088552D">
              <w:t>ta clica na secção de treinos</w:t>
            </w:r>
            <w:r w:rsidR="00D77E2D">
              <w:t xml:space="preserve"> </w:t>
            </w:r>
          </w:p>
          <w:p w14:paraId="0C8CDE2B" w14:textId="46CFF75C" w:rsidR="000E00B3" w:rsidRDefault="000E00B3" w:rsidP="0088552D">
            <w:r>
              <w:t xml:space="preserve"> </w:t>
            </w:r>
            <w:r w:rsidR="00D77E2D">
              <w:t>2.</w:t>
            </w:r>
            <w:r>
              <w:t xml:space="preserve"> </w:t>
            </w:r>
            <w:r w:rsidR="00D77E2D">
              <w:t>O sistema consulta os treinos que lhe foram enviados e apresenta a lista.</w:t>
            </w:r>
          </w:p>
          <w:p w14:paraId="5F74D898" w14:textId="75432997" w:rsidR="00EC0897" w:rsidRPr="000E00B3" w:rsidRDefault="000E00B3" w:rsidP="0088552D">
            <w:r>
              <w:t xml:space="preserve"> </w:t>
            </w:r>
            <w:r w:rsidR="00D77E2D">
              <w:t>3.</w:t>
            </w:r>
            <w:r>
              <w:t xml:space="preserve"> </w:t>
            </w:r>
            <w:r w:rsidR="00D77E2D">
              <w:t>O atleta seleciona o treino que pretende realizar.</w:t>
            </w:r>
          </w:p>
        </w:tc>
      </w:tr>
      <w:tr w:rsidR="00A94BF8" w:rsidRPr="007B66D8" w14:paraId="095121C1" w14:textId="77777777" w:rsidTr="00A94BF8">
        <w:tc>
          <w:tcPr>
            <w:tcW w:w="1555" w:type="dxa"/>
          </w:tcPr>
          <w:p w14:paraId="5CB5C7FF" w14:textId="3873FFAE" w:rsidR="00A94BF8" w:rsidRPr="0088552D" w:rsidRDefault="00A94BF8" w:rsidP="0088552D">
            <w:pPr>
              <w:rPr>
                <w:b/>
              </w:rPr>
            </w:pPr>
            <w:r w:rsidRPr="0088552D">
              <w:rPr>
                <w:b/>
              </w:rPr>
              <w:t xml:space="preserve">Cenário Alternativo </w:t>
            </w:r>
          </w:p>
        </w:tc>
        <w:tc>
          <w:tcPr>
            <w:tcW w:w="8640" w:type="dxa"/>
          </w:tcPr>
          <w:p w14:paraId="44C65FAC" w14:textId="1BBCFA6B" w:rsidR="00A94BF8" w:rsidRPr="007B66D8" w:rsidRDefault="00805A84" w:rsidP="0088552D">
            <w:r>
              <w:t>N/A</w:t>
            </w:r>
          </w:p>
        </w:tc>
      </w:tr>
      <w:tr w:rsidR="00EC0897" w:rsidRPr="007B66D8" w14:paraId="31F381F2" w14:textId="77777777" w:rsidTr="00A94BF8">
        <w:tc>
          <w:tcPr>
            <w:tcW w:w="1555" w:type="dxa"/>
          </w:tcPr>
          <w:p w14:paraId="20F0B10B" w14:textId="77777777" w:rsidR="00EC0897" w:rsidRPr="0088552D" w:rsidRDefault="00EC0897" w:rsidP="0088552D">
            <w:pPr>
              <w:rPr>
                <w:b/>
              </w:rPr>
            </w:pPr>
            <w:r w:rsidRPr="0088552D">
              <w:rPr>
                <w:b/>
              </w:rPr>
              <w:t>Pós-Condições</w:t>
            </w:r>
          </w:p>
        </w:tc>
        <w:tc>
          <w:tcPr>
            <w:tcW w:w="8640" w:type="dxa"/>
          </w:tcPr>
          <w:p w14:paraId="4CC4B8D4" w14:textId="611C62E1" w:rsidR="00EC0897" w:rsidRPr="007B66D8" w:rsidRDefault="0088552D" w:rsidP="0088552D">
            <w:r>
              <w:t xml:space="preserve">O sistema gera </w:t>
            </w:r>
            <w:r w:rsidR="00FC4B4F">
              <w:t xml:space="preserve">o Data </w:t>
            </w:r>
            <w:proofErr w:type="spellStart"/>
            <w:r w:rsidR="00FC4B4F">
              <w:t>objetct</w:t>
            </w:r>
            <w:proofErr w:type="spellEnd"/>
            <w:r w:rsidR="00FC4B4F">
              <w:t xml:space="preserve">  com os planos de treinos (Exercícios)  do treino que o atleta selecionou.</w:t>
            </w:r>
          </w:p>
        </w:tc>
      </w:tr>
      <w:tr w:rsidR="00EC0897" w:rsidRPr="007B66D8" w14:paraId="293FCCC8" w14:textId="77777777" w:rsidTr="00A94BF8">
        <w:tc>
          <w:tcPr>
            <w:tcW w:w="1555" w:type="dxa"/>
          </w:tcPr>
          <w:p w14:paraId="260296E9" w14:textId="3B12E7B5" w:rsidR="00EC0897" w:rsidRPr="0088552D" w:rsidRDefault="00E15137" w:rsidP="0088552D">
            <w:pPr>
              <w:rPr>
                <w:b/>
              </w:rPr>
            </w:pPr>
            <w:r w:rsidRPr="0088552D">
              <w:rPr>
                <w:b/>
              </w:rPr>
              <w:t xml:space="preserve">Cenário de </w:t>
            </w:r>
            <w:r w:rsidR="00EC0897" w:rsidRPr="0088552D">
              <w:rPr>
                <w:b/>
              </w:rPr>
              <w:t>Exceç</w:t>
            </w:r>
            <w:r w:rsidRPr="0088552D">
              <w:rPr>
                <w:b/>
              </w:rPr>
              <w:t>ão</w:t>
            </w:r>
          </w:p>
        </w:tc>
        <w:tc>
          <w:tcPr>
            <w:tcW w:w="8640" w:type="dxa"/>
          </w:tcPr>
          <w:p w14:paraId="38978E6D" w14:textId="16702078" w:rsidR="00EC0897" w:rsidRPr="007B66D8" w:rsidRDefault="00805A84" w:rsidP="0088552D">
            <w:r>
              <w:t>N/A</w:t>
            </w:r>
          </w:p>
        </w:tc>
      </w:tr>
      <w:tr w:rsidR="00EC0897" w:rsidRPr="007B66D8" w14:paraId="35324AA9" w14:textId="77777777" w:rsidTr="00A94BF8">
        <w:tc>
          <w:tcPr>
            <w:tcW w:w="1555" w:type="dxa"/>
          </w:tcPr>
          <w:p w14:paraId="0F9FDEB0" w14:textId="7C6EA4D5" w:rsidR="00EC0897" w:rsidRPr="0088552D" w:rsidRDefault="00EC0897" w:rsidP="0088552D">
            <w:pPr>
              <w:rPr>
                <w:b/>
              </w:rPr>
            </w:pPr>
            <w:r w:rsidRPr="0088552D">
              <w:rPr>
                <w:b/>
              </w:rPr>
              <w:t>Pós-Condições</w:t>
            </w:r>
          </w:p>
        </w:tc>
        <w:tc>
          <w:tcPr>
            <w:tcW w:w="8640" w:type="dxa"/>
          </w:tcPr>
          <w:p w14:paraId="032ECB1A" w14:textId="0E6FC479" w:rsidR="00EC0897" w:rsidRPr="007B66D8" w:rsidRDefault="00805A84" w:rsidP="0088552D">
            <w:r>
              <w:t>N/A</w:t>
            </w:r>
          </w:p>
        </w:tc>
      </w:tr>
    </w:tbl>
    <w:p w14:paraId="6567014C" w14:textId="77777777" w:rsidR="00EC0897" w:rsidRPr="007B66D8" w:rsidRDefault="00EC0897" w:rsidP="00EC0897">
      <w:pPr>
        <w:jc w:val="center"/>
      </w:pPr>
    </w:p>
    <w:p w14:paraId="43607573" w14:textId="4FFC521C" w:rsidR="00A94BF8" w:rsidRPr="007B66D8" w:rsidRDefault="00FC4B4F" w:rsidP="00A94BF8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22" w:name="_Toc30800712"/>
      <w:r>
        <w:rPr>
          <w:rFonts w:asciiTheme="minorHAnsi" w:hAnsiTheme="minorHAnsi"/>
          <w:sz w:val="24"/>
        </w:rPr>
        <w:t>UC09</w:t>
      </w:r>
      <w:r w:rsidR="00A94BF8" w:rsidRPr="007B66D8">
        <w:rPr>
          <w:rFonts w:asciiTheme="minorHAnsi" w:hAnsiTheme="minorHAnsi"/>
          <w:sz w:val="24"/>
        </w:rPr>
        <w:t xml:space="preserve"> – </w:t>
      </w:r>
      <w:r>
        <w:rPr>
          <w:rFonts w:asciiTheme="minorHAnsi" w:hAnsiTheme="minorHAnsi"/>
          <w:sz w:val="24"/>
        </w:rPr>
        <w:t>Selecionar planos de treinos (exercícios) por realizar</w:t>
      </w:r>
      <w:bookmarkEnd w:id="22"/>
      <w:r>
        <w:rPr>
          <w:rFonts w:asciiTheme="minorHAnsi" w:hAnsiTheme="minorHAnsi"/>
          <w:sz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640"/>
      </w:tblGrid>
      <w:tr w:rsidR="00A94BF8" w:rsidRPr="007B66D8" w14:paraId="32945DAD" w14:textId="77777777" w:rsidTr="00EC20C4">
        <w:tc>
          <w:tcPr>
            <w:tcW w:w="1555" w:type="dxa"/>
          </w:tcPr>
          <w:p w14:paraId="6686909F" w14:textId="77777777" w:rsidR="00A94BF8" w:rsidRPr="0088552D" w:rsidRDefault="00A94BF8" w:rsidP="0088552D">
            <w:pPr>
              <w:rPr>
                <w:b/>
              </w:rPr>
            </w:pPr>
            <w:r w:rsidRPr="0088552D">
              <w:rPr>
                <w:b/>
              </w:rPr>
              <w:t>Descrição</w:t>
            </w:r>
          </w:p>
        </w:tc>
        <w:tc>
          <w:tcPr>
            <w:tcW w:w="8640" w:type="dxa"/>
          </w:tcPr>
          <w:p w14:paraId="5367076A" w14:textId="170ABDA9" w:rsidR="00A94BF8" w:rsidRPr="007B66D8" w:rsidRDefault="00FC4B4F" w:rsidP="0088552D">
            <w:r>
              <w:t>O sistema deverá permitir ao atleta, a selecionar e enviar os planos de treinos que realizou.</w:t>
            </w:r>
          </w:p>
        </w:tc>
      </w:tr>
      <w:tr w:rsidR="00A94BF8" w:rsidRPr="007B66D8" w14:paraId="7C0084C3" w14:textId="77777777" w:rsidTr="00EC20C4">
        <w:tc>
          <w:tcPr>
            <w:tcW w:w="1555" w:type="dxa"/>
          </w:tcPr>
          <w:p w14:paraId="00DA8C78" w14:textId="77777777" w:rsidR="00A94BF8" w:rsidRPr="0088552D" w:rsidRDefault="00A94BF8" w:rsidP="0088552D">
            <w:pPr>
              <w:rPr>
                <w:b/>
              </w:rPr>
            </w:pPr>
            <w:r w:rsidRPr="0088552D">
              <w:rPr>
                <w:b/>
              </w:rPr>
              <w:t>Pré-condições</w:t>
            </w:r>
          </w:p>
        </w:tc>
        <w:tc>
          <w:tcPr>
            <w:tcW w:w="8640" w:type="dxa"/>
          </w:tcPr>
          <w:p w14:paraId="04AD7D01" w14:textId="77777777" w:rsidR="00A94BF8" w:rsidRDefault="00FC4B4F" w:rsidP="0088552D">
            <w:r>
              <w:t xml:space="preserve">Utilizador </w:t>
            </w:r>
            <w:proofErr w:type="spellStart"/>
            <w:r>
              <w:t>logado</w:t>
            </w:r>
            <w:proofErr w:type="spellEnd"/>
            <w:r>
              <w:t xml:space="preserve"> com sucesso</w:t>
            </w:r>
          </w:p>
          <w:p w14:paraId="59B0D93F" w14:textId="05B98138" w:rsidR="00FC4B4F" w:rsidRDefault="00FC4B4F" w:rsidP="0088552D">
            <w:r>
              <w:t>O atleta está dentro da interface do treino que selecionou</w:t>
            </w:r>
          </w:p>
          <w:p w14:paraId="5B4B8A2B" w14:textId="4D01C0FB" w:rsidR="00FC4B4F" w:rsidRPr="007B66D8" w:rsidRDefault="00FC4B4F" w:rsidP="0088552D">
            <w:r>
              <w:t>O atleta recebeu planos de treinos(exercícios) por realizar</w:t>
            </w:r>
          </w:p>
        </w:tc>
      </w:tr>
      <w:tr w:rsidR="00A94BF8" w:rsidRPr="007B66D8" w14:paraId="3C3D8803" w14:textId="77777777" w:rsidTr="00EC20C4">
        <w:tc>
          <w:tcPr>
            <w:tcW w:w="1555" w:type="dxa"/>
          </w:tcPr>
          <w:p w14:paraId="3AF21CC9" w14:textId="77777777" w:rsidR="00A94BF8" w:rsidRPr="0088552D" w:rsidRDefault="00A94BF8" w:rsidP="0088552D">
            <w:pPr>
              <w:rPr>
                <w:b/>
              </w:rPr>
            </w:pPr>
            <w:r w:rsidRPr="0088552D">
              <w:rPr>
                <w:b/>
              </w:rPr>
              <w:t>Cenário Principal</w:t>
            </w:r>
          </w:p>
        </w:tc>
        <w:tc>
          <w:tcPr>
            <w:tcW w:w="8640" w:type="dxa"/>
          </w:tcPr>
          <w:p w14:paraId="592CDB46" w14:textId="143FBCDE" w:rsidR="00FC4B4F" w:rsidRDefault="000E00B3" w:rsidP="0088552D">
            <w:r>
              <w:t xml:space="preserve">  </w:t>
            </w:r>
            <w:r w:rsidR="00805A84">
              <w:t>1</w:t>
            </w:r>
            <w:r w:rsidR="00FC4B4F">
              <w:t>.</w:t>
            </w:r>
            <w:r>
              <w:t xml:space="preserve"> </w:t>
            </w:r>
            <w:r w:rsidR="0088552D">
              <w:t xml:space="preserve">O atleta seleciona o exercício </w:t>
            </w:r>
            <w:r w:rsidR="00FC4B4F">
              <w:t>que realizou</w:t>
            </w:r>
          </w:p>
          <w:p w14:paraId="28E4F64E" w14:textId="69C5BDE8" w:rsidR="00FC4B4F" w:rsidRDefault="000E00B3" w:rsidP="0088552D">
            <w:r>
              <w:t xml:space="preserve">  </w:t>
            </w:r>
            <w:r w:rsidR="00805A84">
              <w:t>2</w:t>
            </w:r>
            <w:r w:rsidR="00FC4B4F">
              <w:t>.</w:t>
            </w:r>
            <w:r>
              <w:t xml:space="preserve"> </w:t>
            </w:r>
            <w:r w:rsidR="00FC4B4F">
              <w:t>O sistema pede ao atleta para confirmar se realment</w:t>
            </w:r>
            <w:r w:rsidR="00805A84">
              <w:t>e realizou o treino</w:t>
            </w:r>
          </w:p>
          <w:p w14:paraId="6C8A7865" w14:textId="62135CEC" w:rsidR="00A94BF8" w:rsidRDefault="000E00B3" w:rsidP="0088552D">
            <w:r>
              <w:t xml:space="preserve">  </w:t>
            </w:r>
            <w:r w:rsidR="00805A84">
              <w:t>3</w:t>
            </w:r>
            <w:r w:rsidR="00FC4B4F">
              <w:t>.</w:t>
            </w:r>
            <w:r>
              <w:t xml:space="preserve"> </w:t>
            </w:r>
            <w:r w:rsidR="00FC4B4F">
              <w:t>O atleta confirma que realizou o exercício</w:t>
            </w:r>
          </w:p>
          <w:p w14:paraId="475252C1" w14:textId="1BE0BC4D" w:rsidR="00805A84" w:rsidRPr="007B66D8" w:rsidRDefault="000E00B3" w:rsidP="0088552D">
            <w:r>
              <w:t xml:space="preserve">  </w:t>
            </w:r>
            <w:r w:rsidR="00805A84">
              <w:t>4</w:t>
            </w:r>
            <w:r>
              <w:t xml:space="preserve"> </w:t>
            </w:r>
            <w:r w:rsidR="00805A84">
              <w:t>.O sistema envia uma mensagem ao atleta a dizer que o exercício foi realizado</w:t>
            </w:r>
          </w:p>
        </w:tc>
      </w:tr>
      <w:tr w:rsidR="00A94BF8" w:rsidRPr="007B66D8" w14:paraId="545A75DF" w14:textId="77777777" w:rsidTr="00EC20C4">
        <w:tc>
          <w:tcPr>
            <w:tcW w:w="1555" w:type="dxa"/>
          </w:tcPr>
          <w:p w14:paraId="1F97A306" w14:textId="77777777" w:rsidR="00A94BF8" w:rsidRPr="0088552D" w:rsidRDefault="00A94BF8" w:rsidP="0088552D">
            <w:pPr>
              <w:rPr>
                <w:b/>
              </w:rPr>
            </w:pPr>
            <w:r w:rsidRPr="0088552D">
              <w:rPr>
                <w:b/>
              </w:rPr>
              <w:t xml:space="preserve">Cenário Alternativo </w:t>
            </w:r>
          </w:p>
        </w:tc>
        <w:tc>
          <w:tcPr>
            <w:tcW w:w="8640" w:type="dxa"/>
          </w:tcPr>
          <w:p w14:paraId="1755DF0B" w14:textId="2E42AF44" w:rsidR="00A94BF8" w:rsidRPr="007B66D8" w:rsidRDefault="00805A84" w:rsidP="0088552D">
            <w:r>
              <w:t>N/A</w:t>
            </w:r>
          </w:p>
        </w:tc>
      </w:tr>
      <w:tr w:rsidR="00A94BF8" w:rsidRPr="007B66D8" w14:paraId="55F8C6B3" w14:textId="77777777" w:rsidTr="00EC20C4">
        <w:tc>
          <w:tcPr>
            <w:tcW w:w="1555" w:type="dxa"/>
          </w:tcPr>
          <w:p w14:paraId="2D68D3CA" w14:textId="77777777" w:rsidR="00A94BF8" w:rsidRPr="0088552D" w:rsidRDefault="00A94BF8" w:rsidP="0088552D">
            <w:pPr>
              <w:rPr>
                <w:b/>
              </w:rPr>
            </w:pPr>
            <w:r w:rsidRPr="0088552D">
              <w:rPr>
                <w:b/>
              </w:rPr>
              <w:t>Pós-Condições</w:t>
            </w:r>
          </w:p>
        </w:tc>
        <w:tc>
          <w:tcPr>
            <w:tcW w:w="8640" w:type="dxa"/>
          </w:tcPr>
          <w:p w14:paraId="148B3511" w14:textId="03FE9860" w:rsidR="00A52EDC" w:rsidRDefault="00A52EDC" w:rsidP="0088552D">
            <w:r>
              <w:t>- O sistema muda o estado</w:t>
            </w:r>
            <w:r w:rsidR="0088552D">
              <w:t xml:space="preserve"> do plano de treino(exercício) e passa </w:t>
            </w:r>
            <w:r>
              <w:t>do estado de “por realizar” para “realizado”.</w:t>
            </w:r>
          </w:p>
          <w:p w14:paraId="2991B5D0" w14:textId="7CF3461A" w:rsidR="00A94BF8" w:rsidRPr="007B66D8" w:rsidRDefault="0088552D" w:rsidP="0088552D">
            <w:r>
              <w:t xml:space="preserve">- O sistema muda o </w:t>
            </w:r>
            <w:r w:rsidR="00A52EDC">
              <w:t>estado do treino  e passa  do estado de” por realizar” para  “em andamento”.</w:t>
            </w:r>
          </w:p>
        </w:tc>
      </w:tr>
      <w:tr w:rsidR="00A94BF8" w:rsidRPr="007B66D8" w14:paraId="3B290A65" w14:textId="77777777" w:rsidTr="00EC20C4">
        <w:tc>
          <w:tcPr>
            <w:tcW w:w="1555" w:type="dxa"/>
          </w:tcPr>
          <w:p w14:paraId="48FA51FC" w14:textId="328C4391" w:rsidR="00A94BF8" w:rsidRPr="0088552D" w:rsidRDefault="00E15137" w:rsidP="0088552D">
            <w:pPr>
              <w:rPr>
                <w:b/>
              </w:rPr>
            </w:pPr>
            <w:r w:rsidRPr="0088552D">
              <w:rPr>
                <w:b/>
              </w:rPr>
              <w:t>Cenário de Exceção</w:t>
            </w:r>
          </w:p>
        </w:tc>
        <w:tc>
          <w:tcPr>
            <w:tcW w:w="8640" w:type="dxa"/>
          </w:tcPr>
          <w:p w14:paraId="0B50F08D" w14:textId="7CFDA9FE" w:rsidR="00A94BF8" w:rsidRPr="007B66D8" w:rsidRDefault="00805A84" w:rsidP="0088552D">
            <w:r>
              <w:t>N/A</w:t>
            </w:r>
          </w:p>
        </w:tc>
      </w:tr>
      <w:tr w:rsidR="00A94BF8" w:rsidRPr="007B66D8" w14:paraId="47D6FA82" w14:textId="77777777" w:rsidTr="00EC20C4">
        <w:tc>
          <w:tcPr>
            <w:tcW w:w="1555" w:type="dxa"/>
          </w:tcPr>
          <w:p w14:paraId="30808EDF" w14:textId="77777777" w:rsidR="00A94BF8" w:rsidRPr="0088552D" w:rsidRDefault="00A94BF8" w:rsidP="0088552D">
            <w:pPr>
              <w:rPr>
                <w:b/>
              </w:rPr>
            </w:pPr>
            <w:r w:rsidRPr="0088552D">
              <w:rPr>
                <w:b/>
              </w:rPr>
              <w:t>Pós-Condições</w:t>
            </w:r>
          </w:p>
        </w:tc>
        <w:tc>
          <w:tcPr>
            <w:tcW w:w="8640" w:type="dxa"/>
          </w:tcPr>
          <w:p w14:paraId="4EF5D41B" w14:textId="0F346F81" w:rsidR="00A94BF8" w:rsidRPr="007B66D8" w:rsidRDefault="00805A84" w:rsidP="0088552D">
            <w:r>
              <w:t>N/A</w:t>
            </w:r>
          </w:p>
        </w:tc>
      </w:tr>
    </w:tbl>
    <w:p w14:paraId="1CFEF30E" w14:textId="77777777" w:rsidR="00253036" w:rsidRPr="007B66D8" w:rsidRDefault="00253036" w:rsidP="00EC0897">
      <w:pPr>
        <w:jc w:val="center"/>
      </w:pPr>
    </w:p>
    <w:p w14:paraId="77CFEEF8" w14:textId="26A02E71" w:rsidR="00A52EDC" w:rsidRPr="007B66D8" w:rsidRDefault="00483E1F" w:rsidP="00A52EDC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23" w:name="_Toc443822190"/>
      <w:r>
        <w:br w:type="page"/>
      </w:r>
      <w:bookmarkStart w:id="24" w:name="_Toc30800713"/>
      <w:r w:rsidR="00A52EDC">
        <w:rPr>
          <w:rFonts w:asciiTheme="minorHAnsi" w:hAnsiTheme="minorHAnsi"/>
          <w:sz w:val="24"/>
        </w:rPr>
        <w:t>UC21</w:t>
      </w:r>
      <w:r w:rsidR="00A52EDC" w:rsidRPr="007B66D8">
        <w:rPr>
          <w:rFonts w:asciiTheme="minorHAnsi" w:hAnsiTheme="minorHAnsi"/>
          <w:sz w:val="24"/>
        </w:rPr>
        <w:t xml:space="preserve"> – </w:t>
      </w:r>
      <w:r w:rsidR="00A52EDC">
        <w:rPr>
          <w:rFonts w:asciiTheme="minorHAnsi" w:hAnsiTheme="minorHAnsi"/>
          <w:sz w:val="24"/>
        </w:rPr>
        <w:t xml:space="preserve">Consultar os planos de treinos e comentários realizados </w:t>
      </w:r>
      <w:proofErr w:type="spellStart"/>
      <w:r w:rsidR="00A52EDC">
        <w:rPr>
          <w:rFonts w:asciiTheme="minorHAnsi" w:hAnsiTheme="minorHAnsi"/>
          <w:sz w:val="24"/>
        </w:rPr>
        <w:t>include</w:t>
      </w:r>
      <w:proofErr w:type="spellEnd"/>
      <w:r w:rsidR="00A52EDC">
        <w:rPr>
          <w:rFonts w:asciiTheme="minorHAnsi" w:hAnsiTheme="minorHAnsi"/>
          <w:sz w:val="24"/>
        </w:rPr>
        <w:t xml:space="preserve"> -&gt; UC08: Consultar e selecionar os treinos realizados pelos atletas </w:t>
      </w:r>
      <w:proofErr w:type="spellStart"/>
      <w:r w:rsidR="00A52EDC">
        <w:rPr>
          <w:rFonts w:asciiTheme="minorHAnsi" w:hAnsiTheme="minorHAnsi"/>
          <w:sz w:val="24"/>
        </w:rPr>
        <w:t>include</w:t>
      </w:r>
      <w:proofErr w:type="spellEnd"/>
      <w:r w:rsidR="00A52EDC">
        <w:rPr>
          <w:rFonts w:asciiTheme="minorHAnsi" w:hAnsiTheme="minorHAnsi"/>
          <w:sz w:val="24"/>
        </w:rPr>
        <w:t xml:space="preserve"> -&gt; UC19: Selecionar os atletas que pretende.</w:t>
      </w:r>
      <w:bookmarkEnd w:id="24"/>
      <w:r w:rsidR="00A52EDC">
        <w:rPr>
          <w:rFonts w:asciiTheme="minorHAnsi" w:hAnsiTheme="minorHAnsi"/>
          <w:sz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640"/>
      </w:tblGrid>
      <w:tr w:rsidR="00A52EDC" w:rsidRPr="007B66D8" w14:paraId="33D710CB" w14:textId="77777777" w:rsidTr="00A52EDC">
        <w:tc>
          <w:tcPr>
            <w:tcW w:w="1555" w:type="dxa"/>
          </w:tcPr>
          <w:p w14:paraId="7F0F876B" w14:textId="77777777" w:rsidR="00A52EDC" w:rsidRPr="0088552D" w:rsidRDefault="00A52EDC" w:rsidP="0088552D">
            <w:pPr>
              <w:rPr>
                <w:b/>
              </w:rPr>
            </w:pPr>
            <w:r w:rsidRPr="0088552D">
              <w:rPr>
                <w:b/>
              </w:rPr>
              <w:t>Descrição</w:t>
            </w:r>
          </w:p>
        </w:tc>
        <w:tc>
          <w:tcPr>
            <w:tcW w:w="8640" w:type="dxa"/>
          </w:tcPr>
          <w:p w14:paraId="11CB004C" w14:textId="7359B9D1" w:rsidR="00A52EDC" w:rsidRPr="000E00B3" w:rsidRDefault="00A52EDC" w:rsidP="0088552D">
            <w:r>
              <w:t xml:space="preserve">- O sistema deverá permitir ao </w:t>
            </w:r>
            <w:r w:rsidR="0088552D">
              <w:t>treinador (staff técnica), a selecionar</w:t>
            </w:r>
            <w:r>
              <w:t xml:space="preserve"> o atleta que pretende e a consultar lista treinos que o mesmo re</w:t>
            </w:r>
            <w:r w:rsidR="0088552D">
              <w:t xml:space="preserve">alizou e em seguida permitirá </w:t>
            </w:r>
            <w:r w:rsidR="000E00B3">
              <w:t>ao treinador, a consultar os planos de treinos (</w:t>
            </w:r>
            <w:r w:rsidR="00106938">
              <w:t>exercícios</w:t>
            </w:r>
            <w:r w:rsidR="000E00B3">
              <w:t>) e comentários realizados pelo atleta .</w:t>
            </w:r>
          </w:p>
        </w:tc>
      </w:tr>
      <w:tr w:rsidR="00A52EDC" w:rsidRPr="007B66D8" w14:paraId="55D6883B" w14:textId="77777777" w:rsidTr="00A52EDC">
        <w:tc>
          <w:tcPr>
            <w:tcW w:w="1555" w:type="dxa"/>
          </w:tcPr>
          <w:p w14:paraId="5CAC0387" w14:textId="77777777" w:rsidR="00A52EDC" w:rsidRPr="0088552D" w:rsidRDefault="00A52EDC" w:rsidP="0088552D">
            <w:pPr>
              <w:rPr>
                <w:b/>
              </w:rPr>
            </w:pPr>
            <w:r w:rsidRPr="0088552D">
              <w:rPr>
                <w:b/>
              </w:rPr>
              <w:t>Pré-condições</w:t>
            </w:r>
          </w:p>
        </w:tc>
        <w:tc>
          <w:tcPr>
            <w:tcW w:w="8640" w:type="dxa"/>
          </w:tcPr>
          <w:p w14:paraId="4E3156AA" w14:textId="291DF774" w:rsidR="00A52EDC" w:rsidRPr="007B66D8" w:rsidRDefault="00A52EDC" w:rsidP="0088552D">
            <w:r>
              <w:t xml:space="preserve">Utilizador </w:t>
            </w:r>
            <w:proofErr w:type="spellStart"/>
            <w:r>
              <w:t>logado</w:t>
            </w:r>
            <w:proofErr w:type="spellEnd"/>
            <w:r>
              <w:t xml:space="preserve"> com sucesso</w:t>
            </w:r>
          </w:p>
        </w:tc>
      </w:tr>
      <w:tr w:rsidR="00A52EDC" w:rsidRPr="007B66D8" w14:paraId="5B6EBCE1" w14:textId="77777777" w:rsidTr="00A52EDC">
        <w:tc>
          <w:tcPr>
            <w:tcW w:w="1555" w:type="dxa"/>
          </w:tcPr>
          <w:p w14:paraId="22351C6C" w14:textId="77777777" w:rsidR="00A52EDC" w:rsidRPr="0088552D" w:rsidRDefault="00A52EDC" w:rsidP="0088552D">
            <w:pPr>
              <w:rPr>
                <w:b/>
              </w:rPr>
            </w:pPr>
            <w:r w:rsidRPr="0088552D">
              <w:rPr>
                <w:b/>
              </w:rPr>
              <w:t>Cenário Principal</w:t>
            </w:r>
          </w:p>
        </w:tc>
        <w:tc>
          <w:tcPr>
            <w:tcW w:w="8640" w:type="dxa"/>
          </w:tcPr>
          <w:p w14:paraId="0536CDB2" w14:textId="77777777" w:rsidR="000E00B3" w:rsidRPr="00106938" w:rsidRDefault="000E00B3" w:rsidP="0088552D">
            <w:pPr>
              <w:rPr>
                <w:rFonts w:ascii="Times Roman" w:hAnsi="Times Roman" w:cs="Times Roman"/>
                <w:color w:val="000000"/>
              </w:rPr>
            </w:pPr>
            <w:r w:rsidRPr="00106938">
              <w:rPr>
                <w:rFonts w:ascii="Times Roman" w:hAnsi="Times Roman" w:cs="Times Roman"/>
                <w:color w:val="000000"/>
              </w:rPr>
              <w:t>O treinador clica na secção de treinos realizados.</w:t>
            </w:r>
          </w:p>
          <w:p w14:paraId="398B8AB9" w14:textId="227DE56E" w:rsidR="000E00B3" w:rsidRPr="000E00B3" w:rsidRDefault="000E00B3" w:rsidP="0088552D">
            <w:pPr>
              <w:rPr>
                <w:rFonts w:ascii="Times Roman" w:hAnsi="Times Roman" w:cs="Times Roman"/>
                <w:color w:val="000000"/>
                <w:lang w:val="en-US"/>
              </w:rPr>
            </w:pPr>
            <w:proofErr w:type="spellStart"/>
            <w:r w:rsidRPr="000E00B3">
              <w:rPr>
                <w:rFonts w:ascii="Times Roman" w:hAnsi="Times Roman" w:cs="Times Roman"/>
                <w:color w:val="000000"/>
                <w:lang w:val="en-US"/>
              </w:rPr>
              <w:t>Seleciona</w:t>
            </w:r>
            <w:proofErr w:type="spellEnd"/>
            <w:r w:rsidRPr="000E00B3">
              <w:rPr>
                <w:rFonts w:ascii="Times Roman" w:hAnsi="Times Roman" w:cs="Times Roman"/>
                <w:color w:val="000000"/>
                <w:lang w:val="en-US"/>
              </w:rPr>
              <w:t xml:space="preserve"> o </w:t>
            </w:r>
            <w:proofErr w:type="spellStart"/>
            <w:r w:rsidRPr="000E00B3">
              <w:rPr>
                <w:rFonts w:ascii="Times Roman" w:hAnsi="Times Roman" w:cs="Times Roman"/>
                <w:color w:val="000000"/>
                <w:lang w:val="en-US"/>
              </w:rPr>
              <w:t>atleta</w:t>
            </w:r>
            <w:proofErr w:type="spellEnd"/>
            <w:r w:rsidRPr="000E00B3">
              <w:rPr>
                <w:rFonts w:ascii="Times Roman" w:hAnsi="Times Roman" w:cs="Times Roman"/>
                <w:color w:val="000000"/>
                <w:lang w:val="en-US"/>
              </w:rPr>
              <w:t xml:space="preserve"> que </w:t>
            </w:r>
            <w:proofErr w:type="spellStart"/>
            <w:r w:rsidRPr="000E00B3">
              <w:rPr>
                <w:rFonts w:ascii="Times Roman" w:hAnsi="Times Roman" w:cs="Times Roman"/>
                <w:color w:val="000000"/>
                <w:lang w:val="en-US"/>
              </w:rPr>
              <w:t>pretende</w:t>
            </w:r>
            <w:proofErr w:type="spellEnd"/>
          </w:p>
          <w:p w14:paraId="1FA966D9" w14:textId="628DEA19" w:rsidR="000E00B3" w:rsidRPr="00106938" w:rsidRDefault="000E00B3" w:rsidP="0088552D">
            <w:pPr>
              <w:rPr>
                <w:rFonts w:ascii="Times Roman" w:hAnsi="Times Roman" w:cs="Times Roman"/>
                <w:color w:val="000000"/>
              </w:rPr>
            </w:pPr>
            <w:r w:rsidRPr="00106938">
              <w:rPr>
                <w:rFonts w:ascii="Times Roman" w:hAnsi="Times Roman" w:cs="Times Roman"/>
                <w:color w:val="000000"/>
              </w:rPr>
              <w:t>O sistema consul</w:t>
            </w:r>
            <w:r w:rsidR="00106938" w:rsidRPr="00106938">
              <w:rPr>
                <w:rFonts w:ascii="Times Roman" w:hAnsi="Times Roman" w:cs="Times Roman"/>
                <w:color w:val="000000"/>
              </w:rPr>
              <w:t>ta os treinos que estão realizad</w:t>
            </w:r>
            <w:r w:rsidRPr="00106938">
              <w:rPr>
                <w:rFonts w:ascii="Times Roman" w:hAnsi="Times Roman" w:cs="Times Roman"/>
                <w:color w:val="000000"/>
              </w:rPr>
              <w:t xml:space="preserve">os </w:t>
            </w:r>
          </w:p>
          <w:p w14:paraId="79D0939E" w14:textId="77777777" w:rsidR="00A52EDC" w:rsidRPr="00106938" w:rsidRDefault="000E00B3" w:rsidP="0088552D">
            <w:pPr>
              <w:rPr>
                <w:rFonts w:ascii="Times Roman" w:hAnsi="Times Roman" w:cs="Times Roman"/>
                <w:color w:val="000000"/>
              </w:rPr>
            </w:pPr>
            <w:r w:rsidRPr="00106938">
              <w:rPr>
                <w:rFonts w:ascii="Times Roman" w:hAnsi="Times Roman" w:cs="Times Roman"/>
                <w:color w:val="000000"/>
              </w:rPr>
              <w:t>O sistema apresenta os treinos realizados.</w:t>
            </w:r>
          </w:p>
          <w:p w14:paraId="5CFC7058" w14:textId="68FEAB93" w:rsidR="000E00B3" w:rsidRPr="00106938" w:rsidRDefault="000E00B3" w:rsidP="0088552D">
            <w:pPr>
              <w:rPr>
                <w:rFonts w:ascii="Times Roman" w:hAnsi="Times Roman" w:cs="Times Roman"/>
                <w:color w:val="000000"/>
              </w:rPr>
            </w:pPr>
            <w:r w:rsidRPr="00106938">
              <w:rPr>
                <w:rFonts w:ascii="Times Roman" w:hAnsi="Times Roman" w:cs="Times Roman"/>
                <w:color w:val="000000"/>
              </w:rPr>
              <w:t>O treinador clica no treino realizado que pretende consultar</w:t>
            </w:r>
          </w:p>
        </w:tc>
      </w:tr>
      <w:tr w:rsidR="00A52EDC" w:rsidRPr="007B66D8" w14:paraId="01566CF6" w14:textId="77777777" w:rsidTr="00A52EDC">
        <w:tc>
          <w:tcPr>
            <w:tcW w:w="1555" w:type="dxa"/>
          </w:tcPr>
          <w:p w14:paraId="4250E692" w14:textId="355881BF" w:rsidR="00A52EDC" w:rsidRPr="0088552D" w:rsidRDefault="00A52EDC" w:rsidP="0088552D">
            <w:pPr>
              <w:rPr>
                <w:b/>
              </w:rPr>
            </w:pPr>
            <w:r w:rsidRPr="0088552D">
              <w:rPr>
                <w:b/>
              </w:rPr>
              <w:t xml:space="preserve">Cenário Alternativo </w:t>
            </w:r>
          </w:p>
        </w:tc>
        <w:tc>
          <w:tcPr>
            <w:tcW w:w="8640" w:type="dxa"/>
          </w:tcPr>
          <w:p w14:paraId="34AA38EB" w14:textId="77777777" w:rsidR="00A52EDC" w:rsidRPr="007B66D8" w:rsidRDefault="00A52EDC" w:rsidP="0088552D">
            <w:r>
              <w:t>N/A</w:t>
            </w:r>
          </w:p>
        </w:tc>
      </w:tr>
      <w:tr w:rsidR="00A52EDC" w:rsidRPr="007B66D8" w14:paraId="1B1C8A31" w14:textId="77777777" w:rsidTr="00A52EDC">
        <w:tc>
          <w:tcPr>
            <w:tcW w:w="1555" w:type="dxa"/>
          </w:tcPr>
          <w:p w14:paraId="6B9EC7D2" w14:textId="77777777" w:rsidR="00A52EDC" w:rsidRPr="0088552D" w:rsidRDefault="00A52EDC" w:rsidP="0088552D">
            <w:pPr>
              <w:rPr>
                <w:b/>
              </w:rPr>
            </w:pPr>
            <w:r w:rsidRPr="0088552D">
              <w:rPr>
                <w:b/>
              </w:rPr>
              <w:t>Pós-Condições</w:t>
            </w:r>
          </w:p>
        </w:tc>
        <w:tc>
          <w:tcPr>
            <w:tcW w:w="8640" w:type="dxa"/>
          </w:tcPr>
          <w:p w14:paraId="43792F68" w14:textId="24591A98" w:rsidR="00A52EDC" w:rsidRPr="007B66D8" w:rsidRDefault="00A52EDC" w:rsidP="0088552D">
            <w:r>
              <w:t xml:space="preserve">- </w:t>
            </w:r>
            <w:r w:rsidR="0088552D">
              <w:t>O sistema gera</w:t>
            </w:r>
            <w:r w:rsidR="000E00B3">
              <w:t xml:space="preserve"> o Data </w:t>
            </w:r>
            <w:proofErr w:type="spellStart"/>
            <w:r w:rsidR="000E00B3">
              <w:t>objetct</w:t>
            </w:r>
            <w:proofErr w:type="spellEnd"/>
            <w:r w:rsidR="000E00B3">
              <w:t xml:space="preserve">  com os planos de treinos (Exercícios) e comentários realizados</w:t>
            </w:r>
            <w:r w:rsidR="00B62A52">
              <w:t xml:space="preserve"> pelo atleta  n</w:t>
            </w:r>
            <w:r w:rsidR="000E00B3">
              <w:t>o treino que</w:t>
            </w:r>
            <w:r w:rsidR="00B62A52">
              <w:t xml:space="preserve"> o treinador</w:t>
            </w:r>
            <w:r w:rsidR="000E00B3">
              <w:t xml:space="preserve"> selecionou.</w:t>
            </w:r>
          </w:p>
        </w:tc>
      </w:tr>
      <w:tr w:rsidR="00A52EDC" w:rsidRPr="007B66D8" w14:paraId="0DF0A530" w14:textId="77777777" w:rsidTr="00A52EDC">
        <w:tc>
          <w:tcPr>
            <w:tcW w:w="1555" w:type="dxa"/>
          </w:tcPr>
          <w:p w14:paraId="30EE325F" w14:textId="77777777" w:rsidR="00A52EDC" w:rsidRPr="0088552D" w:rsidRDefault="00A52EDC" w:rsidP="0088552D">
            <w:pPr>
              <w:rPr>
                <w:b/>
              </w:rPr>
            </w:pPr>
            <w:r w:rsidRPr="0088552D">
              <w:rPr>
                <w:b/>
              </w:rPr>
              <w:t>Cenário de Exceção</w:t>
            </w:r>
          </w:p>
        </w:tc>
        <w:tc>
          <w:tcPr>
            <w:tcW w:w="8640" w:type="dxa"/>
          </w:tcPr>
          <w:p w14:paraId="3D0F45AC" w14:textId="77777777" w:rsidR="00A52EDC" w:rsidRPr="007B66D8" w:rsidRDefault="00A52EDC" w:rsidP="0088552D">
            <w:r>
              <w:t>N/A</w:t>
            </w:r>
          </w:p>
        </w:tc>
      </w:tr>
      <w:tr w:rsidR="00A52EDC" w:rsidRPr="007B66D8" w14:paraId="1B87C960" w14:textId="77777777" w:rsidTr="00A52EDC">
        <w:tc>
          <w:tcPr>
            <w:tcW w:w="1555" w:type="dxa"/>
          </w:tcPr>
          <w:p w14:paraId="63FDE3C6" w14:textId="77777777" w:rsidR="00A52EDC" w:rsidRPr="0088552D" w:rsidRDefault="00A52EDC" w:rsidP="0088552D">
            <w:pPr>
              <w:rPr>
                <w:b/>
              </w:rPr>
            </w:pPr>
            <w:r w:rsidRPr="0088552D">
              <w:rPr>
                <w:b/>
              </w:rPr>
              <w:t>Pós-Condições</w:t>
            </w:r>
          </w:p>
        </w:tc>
        <w:tc>
          <w:tcPr>
            <w:tcW w:w="8640" w:type="dxa"/>
          </w:tcPr>
          <w:p w14:paraId="1E180BC2" w14:textId="77777777" w:rsidR="00A52EDC" w:rsidRPr="007B66D8" w:rsidRDefault="00A52EDC" w:rsidP="0088552D">
            <w:r>
              <w:t>N/A</w:t>
            </w:r>
          </w:p>
        </w:tc>
      </w:tr>
    </w:tbl>
    <w:p w14:paraId="43452EAF" w14:textId="77777777" w:rsidR="00A52EDC" w:rsidRDefault="00A52EDC" w:rsidP="00FA05B2"/>
    <w:p w14:paraId="175CF9F1" w14:textId="77777777" w:rsidR="00154994" w:rsidRDefault="00154994" w:rsidP="00B62A52">
      <w:pPr>
        <w:pStyle w:val="Heading3"/>
        <w:spacing w:before="240" w:after="120"/>
        <w:rPr>
          <w:rFonts w:asciiTheme="minorHAnsi" w:eastAsiaTheme="minorHAnsi" w:hAnsiTheme="minorHAnsi" w:cstheme="minorBidi"/>
          <w:b w:val="0"/>
          <w:bCs w:val="0"/>
          <w:color w:val="auto"/>
          <w:sz w:val="20"/>
          <w:szCs w:val="20"/>
        </w:rPr>
      </w:pPr>
    </w:p>
    <w:p w14:paraId="136FBD96" w14:textId="4D963ADC" w:rsidR="00B62A52" w:rsidRPr="007B66D8" w:rsidRDefault="00B62A52" w:rsidP="00B62A52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25" w:name="_Toc30800714"/>
      <w:r>
        <w:rPr>
          <w:rFonts w:asciiTheme="minorHAnsi" w:hAnsiTheme="minorHAnsi"/>
          <w:sz w:val="24"/>
        </w:rPr>
        <w:t>UC22</w:t>
      </w:r>
      <w:r w:rsidRPr="007B66D8">
        <w:rPr>
          <w:rFonts w:asciiTheme="minorHAnsi" w:hAnsiTheme="minorHAnsi"/>
          <w:sz w:val="24"/>
        </w:rPr>
        <w:t xml:space="preserve"> </w:t>
      </w:r>
      <w:r>
        <w:rPr>
          <w:rFonts w:asciiTheme="minorHAnsi" w:hAnsiTheme="minorHAnsi"/>
          <w:sz w:val="24"/>
        </w:rPr>
        <w:t>– Realizar e enviar Feedbacks referentes aos treinos</w:t>
      </w:r>
      <w:bookmarkEnd w:id="2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640"/>
      </w:tblGrid>
      <w:tr w:rsidR="00B62A52" w:rsidRPr="007B66D8" w14:paraId="3EE3FF05" w14:textId="77777777" w:rsidTr="0088552D">
        <w:trPr>
          <w:trHeight w:val="256"/>
        </w:trPr>
        <w:tc>
          <w:tcPr>
            <w:tcW w:w="1555" w:type="dxa"/>
          </w:tcPr>
          <w:p w14:paraId="40C8DF96" w14:textId="77777777" w:rsidR="00B62A52" w:rsidRPr="0088552D" w:rsidRDefault="00B62A52" w:rsidP="0088552D">
            <w:pPr>
              <w:rPr>
                <w:b/>
              </w:rPr>
            </w:pPr>
            <w:r w:rsidRPr="0088552D">
              <w:rPr>
                <w:b/>
              </w:rPr>
              <w:t>Descrição</w:t>
            </w:r>
          </w:p>
        </w:tc>
        <w:tc>
          <w:tcPr>
            <w:tcW w:w="8640" w:type="dxa"/>
          </w:tcPr>
          <w:p w14:paraId="75364AE4" w14:textId="2D03F15A" w:rsidR="00B62A52" w:rsidRPr="000E00B3" w:rsidRDefault="00B62A52" w:rsidP="0088552D">
            <w:r>
              <w:t>O sistema permit</w:t>
            </w:r>
            <w:r w:rsidR="00106938">
              <w:t>irá ao treinador, a dar um feed</w:t>
            </w:r>
            <w:r>
              <w:t>back sobre os treinos realizados aos atletas que pretende.</w:t>
            </w:r>
          </w:p>
        </w:tc>
      </w:tr>
      <w:tr w:rsidR="00B62A52" w:rsidRPr="007B66D8" w14:paraId="6FA926D6" w14:textId="77777777" w:rsidTr="00B62A52">
        <w:tc>
          <w:tcPr>
            <w:tcW w:w="1555" w:type="dxa"/>
          </w:tcPr>
          <w:p w14:paraId="4BBB35C3" w14:textId="77777777" w:rsidR="00B62A52" w:rsidRPr="0088552D" w:rsidRDefault="00B62A52" w:rsidP="0088552D">
            <w:pPr>
              <w:rPr>
                <w:b/>
              </w:rPr>
            </w:pPr>
            <w:r w:rsidRPr="0088552D">
              <w:rPr>
                <w:b/>
              </w:rPr>
              <w:t>Pré-condições</w:t>
            </w:r>
          </w:p>
        </w:tc>
        <w:tc>
          <w:tcPr>
            <w:tcW w:w="8640" w:type="dxa"/>
          </w:tcPr>
          <w:p w14:paraId="680A5699" w14:textId="77777777" w:rsidR="00B62A52" w:rsidRPr="007B66D8" w:rsidRDefault="00B62A52" w:rsidP="0088552D">
            <w:r>
              <w:t xml:space="preserve">Utilizador </w:t>
            </w:r>
            <w:proofErr w:type="spellStart"/>
            <w:r>
              <w:t>logado</w:t>
            </w:r>
            <w:proofErr w:type="spellEnd"/>
            <w:r>
              <w:t xml:space="preserve"> com sucesso</w:t>
            </w:r>
          </w:p>
        </w:tc>
      </w:tr>
      <w:tr w:rsidR="00B62A52" w:rsidRPr="007B66D8" w14:paraId="72C936F7" w14:textId="77777777" w:rsidTr="00B62A52">
        <w:tc>
          <w:tcPr>
            <w:tcW w:w="1555" w:type="dxa"/>
          </w:tcPr>
          <w:p w14:paraId="4743D83A" w14:textId="77777777" w:rsidR="00B62A52" w:rsidRPr="0088552D" w:rsidRDefault="00B62A52" w:rsidP="0088552D">
            <w:pPr>
              <w:rPr>
                <w:b/>
              </w:rPr>
            </w:pPr>
            <w:r w:rsidRPr="0088552D">
              <w:rPr>
                <w:b/>
              </w:rPr>
              <w:t>Cenário Principal</w:t>
            </w:r>
          </w:p>
        </w:tc>
        <w:tc>
          <w:tcPr>
            <w:tcW w:w="8640" w:type="dxa"/>
          </w:tcPr>
          <w:p w14:paraId="409AC40E" w14:textId="77777777" w:rsidR="00B62A52" w:rsidRPr="00106938" w:rsidRDefault="00B62A52" w:rsidP="0088552D">
            <w:pPr>
              <w:rPr>
                <w:rFonts w:ascii="Times Roman" w:hAnsi="Times Roman" w:cs="Times Roman"/>
                <w:color w:val="000000"/>
              </w:rPr>
            </w:pPr>
            <w:r w:rsidRPr="00106938">
              <w:rPr>
                <w:rFonts w:ascii="Times Roman" w:hAnsi="Times Roman" w:cs="Times Roman"/>
                <w:color w:val="000000"/>
              </w:rPr>
              <w:t>O treinador clica na secção de treinos realizados.</w:t>
            </w:r>
          </w:p>
          <w:p w14:paraId="0C603610" w14:textId="345AE476" w:rsidR="00B62A52" w:rsidRPr="00106938" w:rsidRDefault="00B62A52" w:rsidP="0088552D">
            <w:pPr>
              <w:rPr>
                <w:rFonts w:ascii="Times Roman" w:hAnsi="Times Roman" w:cs="Times Roman"/>
                <w:color w:val="000000"/>
              </w:rPr>
            </w:pPr>
            <w:r w:rsidRPr="00106938">
              <w:rPr>
                <w:rFonts w:ascii="Times Roman" w:hAnsi="Times Roman" w:cs="Times Roman"/>
                <w:color w:val="000000"/>
              </w:rPr>
              <w:t>O treinador seleciona o atleta que pretende.</w:t>
            </w:r>
          </w:p>
          <w:p w14:paraId="6206C9A5" w14:textId="77777777" w:rsidR="00B62A52" w:rsidRPr="00106938" w:rsidRDefault="00B62A52" w:rsidP="0088552D">
            <w:pPr>
              <w:rPr>
                <w:rFonts w:ascii="Times Roman" w:hAnsi="Times Roman" w:cs="Times Roman"/>
                <w:color w:val="000000"/>
              </w:rPr>
            </w:pPr>
            <w:r w:rsidRPr="00106938">
              <w:rPr>
                <w:rFonts w:ascii="Times Roman" w:hAnsi="Times Roman" w:cs="Times Roman"/>
                <w:color w:val="000000"/>
              </w:rPr>
              <w:t>Clica na caixa de feedbacks.</w:t>
            </w:r>
          </w:p>
          <w:p w14:paraId="3972A3DF" w14:textId="4F59DAD7" w:rsidR="00B62A52" w:rsidRDefault="00B62A52" w:rsidP="0088552D">
            <w:pPr>
              <w:rPr>
                <w:rFonts w:ascii="Times Roman" w:hAnsi="Times Roman" w:cs="Times Roman"/>
                <w:color w:val="000000"/>
                <w:lang w:val="en-US"/>
              </w:rPr>
            </w:pP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Efetu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o feedback.</w:t>
            </w:r>
          </w:p>
          <w:p w14:paraId="36FF14AE" w14:textId="34467368" w:rsidR="00B62A52" w:rsidRPr="00106938" w:rsidRDefault="00B62A52" w:rsidP="0088552D">
            <w:pPr>
              <w:rPr>
                <w:rFonts w:ascii="Times Roman" w:hAnsi="Times Roman" w:cs="Times Roman"/>
                <w:color w:val="000000"/>
              </w:rPr>
            </w:pPr>
            <w:r w:rsidRPr="00106938">
              <w:rPr>
                <w:rFonts w:ascii="Times Roman" w:hAnsi="Times Roman" w:cs="Times Roman"/>
                <w:color w:val="000000"/>
              </w:rPr>
              <w:t>Clica em enviar o feedback.</w:t>
            </w:r>
          </w:p>
        </w:tc>
      </w:tr>
      <w:tr w:rsidR="00B62A52" w:rsidRPr="007B66D8" w14:paraId="50B3F8BE" w14:textId="77777777" w:rsidTr="00B62A52">
        <w:tc>
          <w:tcPr>
            <w:tcW w:w="1555" w:type="dxa"/>
          </w:tcPr>
          <w:p w14:paraId="2C4EA72E" w14:textId="77777777" w:rsidR="00B62A52" w:rsidRPr="0088552D" w:rsidRDefault="00B62A52" w:rsidP="0088552D">
            <w:pPr>
              <w:rPr>
                <w:b/>
              </w:rPr>
            </w:pPr>
            <w:r w:rsidRPr="0088552D">
              <w:rPr>
                <w:b/>
              </w:rPr>
              <w:t xml:space="preserve">Cenário Alternativo </w:t>
            </w:r>
          </w:p>
        </w:tc>
        <w:tc>
          <w:tcPr>
            <w:tcW w:w="8640" w:type="dxa"/>
          </w:tcPr>
          <w:p w14:paraId="60705684" w14:textId="77777777" w:rsidR="00B62A52" w:rsidRPr="007B66D8" w:rsidRDefault="00B62A52" w:rsidP="0088552D">
            <w:r>
              <w:t>N/A</w:t>
            </w:r>
          </w:p>
        </w:tc>
      </w:tr>
      <w:tr w:rsidR="00B62A52" w:rsidRPr="007B66D8" w14:paraId="331C8616" w14:textId="77777777" w:rsidTr="00B62A52">
        <w:tc>
          <w:tcPr>
            <w:tcW w:w="1555" w:type="dxa"/>
          </w:tcPr>
          <w:p w14:paraId="235A755B" w14:textId="77777777" w:rsidR="00B62A52" w:rsidRPr="0088552D" w:rsidRDefault="00B62A52" w:rsidP="0088552D">
            <w:pPr>
              <w:rPr>
                <w:b/>
              </w:rPr>
            </w:pPr>
            <w:r w:rsidRPr="0088552D">
              <w:rPr>
                <w:b/>
              </w:rPr>
              <w:t>Pós-Condições</w:t>
            </w:r>
          </w:p>
        </w:tc>
        <w:tc>
          <w:tcPr>
            <w:tcW w:w="8640" w:type="dxa"/>
          </w:tcPr>
          <w:p w14:paraId="6054DFDA" w14:textId="2E03F111" w:rsidR="00B62A52" w:rsidRPr="007B66D8" w:rsidRDefault="00106938" w:rsidP="0088552D">
            <w:r>
              <w:rPr>
                <w:rFonts w:ascii="Times Roman" w:hAnsi="Times Roman" w:cs="Times Roman"/>
                <w:color w:val="000000"/>
              </w:rPr>
              <w:t xml:space="preserve">O sistema guarda o feedback, referente </w:t>
            </w:r>
            <w:r w:rsidR="00B62A52" w:rsidRPr="00106938">
              <w:rPr>
                <w:rFonts w:ascii="Times Roman" w:hAnsi="Times Roman" w:cs="Times Roman"/>
                <w:color w:val="000000"/>
              </w:rPr>
              <w:t>ao treinador que fez o mesmo na base de dados</w:t>
            </w:r>
            <w:r w:rsidR="00C22C44" w:rsidRPr="00106938">
              <w:rPr>
                <w:rFonts w:ascii="Times Roman" w:hAnsi="Times Roman" w:cs="Times Roman"/>
                <w:color w:val="000000"/>
              </w:rPr>
              <w:t>, na tabela dos feedbacks</w:t>
            </w:r>
            <w:r w:rsidR="00B62A52" w:rsidRPr="00106938">
              <w:rPr>
                <w:rFonts w:ascii="Times Roman" w:hAnsi="Times Roman" w:cs="Times Roman"/>
                <w:color w:val="000000"/>
              </w:rPr>
              <w:t>.</w:t>
            </w:r>
          </w:p>
        </w:tc>
      </w:tr>
      <w:tr w:rsidR="00B62A52" w:rsidRPr="007B66D8" w14:paraId="55ADC681" w14:textId="77777777" w:rsidTr="00B62A52">
        <w:tc>
          <w:tcPr>
            <w:tcW w:w="1555" w:type="dxa"/>
          </w:tcPr>
          <w:p w14:paraId="6850D64D" w14:textId="77777777" w:rsidR="00B62A52" w:rsidRPr="0088552D" w:rsidRDefault="00B62A52" w:rsidP="0088552D">
            <w:pPr>
              <w:rPr>
                <w:b/>
              </w:rPr>
            </w:pPr>
            <w:r w:rsidRPr="0088552D">
              <w:rPr>
                <w:b/>
              </w:rPr>
              <w:t>Cenário de Exceção</w:t>
            </w:r>
          </w:p>
        </w:tc>
        <w:tc>
          <w:tcPr>
            <w:tcW w:w="8640" w:type="dxa"/>
          </w:tcPr>
          <w:p w14:paraId="003A3FCA" w14:textId="77777777" w:rsidR="00B62A52" w:rsidRPr="007B66D8" w:rsidRDefault="00B62A52" w:rsidP="0088552D">
            <w:r>
              <w:t>N/A</w:t>
            </w:r>
          </w:p>
        </w:tc>
      </w:tr>
      <w:tr w:rsidR="00B62A52" w:rsidRPr="007B66D8" w14:paraId="32DD0447" w14:textId="77777777" w:rsidTr="00B62A52">
        <w:tc>
          <w:tcPr>
            <w:tcW w:w="1555" w:type="dxa"/>
          </w:tcPr>
          <w:p w14:paraId="06A51D75" w14:textId="77777777" w:rsidR="00B62A52" w:rsidRPr="0088552D" w:rsidRDefault="00B62A52" w:rsidP="0088552D">
            <w:pPr>
              <w:rPr>
                <w:b/>
              </w:rPr>
            </w:pPr>
            <w:r w:rsidRPr="0088552D">
              <w:rPr>
                <w:b/>
              </w:rPr>
              <w:t>Pós-Condições</w:t>
            </w:r>
          </w:p>
        </w:tc>
        <w:tc>
          <w:tcPr>
            <w:tcW w:w="8640" w:type="dxa"/>
          </w:tcPr>
          <w:p w14:paraId="0767C429" w14:textId="77777777" w:rsidR="00B62A52" w:rsidRPr="007B66D8" w:rsidRDefault="00B62A52" w:rsidP="0088552D">
            <w:r>
              <w:t>N/A</w:t>
            </w:r>
          </w:p>
        </w:tc>
      </w:tr>
    </w:tbl>
    <w:p w14:paraId="5EA6BB1F" w14:textId="77777777" w:rsidR="00154994" w:rsidRDefault="00154994" w:rsidP="00B62A52">
      <w:pPr>
        <w:pStyle w:val="Heading3"/>
        <w:spacing w:before="240" w:after="120"/>
        <w:rPr>
          <w:rFonts w:asciiTheme="minorHAnsi" w:hAnsiTheme="minorHAnsi"/>
          <w:sz w:val="24"/>
        </w:rPr>
      </w:pPr>
    </w:p>
    <w:p w14:paraId="58481EE4" w14:textId="69B60293" w:rsidR="00B62A52" w:rsidRPr="007B66D8" w:rsidRDefault="0010281B" w:rsidP="00B62A52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26" w:name="_Toc30800715"/>
      <w:r>
        <w:rPr>
          <w:rFonts w:asciiTheme="minorHAnsi" w:hAnsiTheme="minorHAnsi"/>
          <w:sz w:val="24"/>
        </w:rPr>
        <w:t>UC01</w:t>
      </w:r>
      <w:r w:rsidR="00B62A52" w:rsidRPr="007B66D8">
        <w:rPr>
          <w:rFonts w:asciiTheme="minorHAnsi" w:hAnsiTheme="minorHAnsi"/>
          <w:sz w:val="24"/>
        </w:rPr>
        <w:t xml:space="preserve"> </w:t>
      </w:r>
      <w:r w:rsidR="00B62A52">
        <w:rPr>
          <w:rFonts w:asciiTheme="minorHAnsi" w:hAnsiTheme="minorHAnsi"/>
          <w:sz w:val="24"/>
        </w:rPr>
        <w:t xml:space="preserve">– </w:t>
      </w:r>
      <w:r>
        <w:rPr>
          <w:rFonts w:asciiTheme="minorHAnsi" w:hAnsiTheme="minorHAnsi"/>
          <w:sz w:val="24"/>
        </w:rPr>
        <w:t>Configurar calendários desportivo</w:t>
      </w:r>
      <w:bookmarkEnd w:id="2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640"/>
      </w:tblGrid>
      <w:tr w:rsidR="00B62A52" w:rsidRPr="007B66D8" w14:paraId="32A0AF04" w14:textId="77777777" w:rsidTr="00B62A52">
        <w:tc>
          <w:tcPr>
            <w:tcW w:w="1555" w:type="dxa"/>
          </w:tcPr>
          <w:p w14:paraId="61D5F3A8" w14:textId="77777777" w:rsidR="00B62A52" w:rsidRPr="0088552D" w:rsidRDefault="00B62A52" w:rsidP="0088552D">
            <w:pPr>
              <w:rPr>
                <w:b/>
              </w:rPr>
            </w:pPr>
            <w:r w:rsidRPr="0088552D">
              <w:rPr>
                <w:b/>
              </w:rPr>
              <w:t>Descrição</w:t>
            </w:r>
          </w:p>
        </w:tc>
        <w:tc>
          <w:tcPr>
            <w:tcW w:w="8640" w:type="dxa"/>
          </w:tcPr>
          <w:p w14:paraId="67F16446" w14:textId="61D52BF6" w:rsidR="00B62A52" w:rsidRPr="000E00B3" w:rsidRDefault="0010281B" w:rsidP="0088552D">
            <w:r>
              <w:t>O sistema p</w:t>
            </w:r>
            <w:r w:rsidR="0088552D">
              <w:t xml:space="preserve">ermitirá ao gestor desportivo, </w:t>
            </w:r>
            <w:r>
              <w:t>a configurar o calendário desportivo da equipa.</w:t>
            </w:r>
          </w:p>
        </w:tc>
      </w:tr>
      <w:tr w:rsidR="00B62A52" w:rsidRPr="007B66D8" w14:paraId="63E52616" w14:textId="77777777" w:rsidTr="00B62A52">
        <w:tc>
          <w:tcPr>
            <w:tcW w:w="1555" w:type="dxa"/>
          </w:tcPr>
          <w:p w14:paraId="59670145" w14:textId="77777777" w:rsidR="00B62A52" w:rsidRPr="0088552D" w:rsidRDefault="00B62A52" w:rsidP="0088552D">
            <w:pPr>
              <w:rPr>
                <w:b/>
              </w:rPr>
            </w:pPr>
            <w:r w:rsidRPr="0088552D">
              <w:rPr>
                <w:b/>
              </w:rPr>
              <w:t>Pré-condições</w:t>
            </w:r>
          </w:p>
        </w:tc>
        <w:tc>
          <w:tcPr>
            <w:tcW w:w="8640" w:type="dxa"/>
          </w:tcPr>
          <w:p w14:paraId="5FA8A595" w14:textId="77777777" w:rsidR="00B62A52" w:rsidRPr="007B66D8" w:rsidRDefault="00B62A52" w:rsidP="0088552D">
            <w:r>
              <w:t xml:space="preserve">Utilizador </w:t>
            </w:r>
            <w:proofErr w:type="spellStart"/>
            <w:r>
              <w:t>logado</w:t>
            </w:r>
            <w:proofErr w:type="spellEnd"/>
            <w:r>
              <w:t xml:space="preserve"> com sucesso</w:t>
            </w:r>
          </w:p>
        </w:tc>
      </w:tr>
      <w:tr w:rsidR="00B62A52" w:rsidRPr="007B66D8" w14:paraId="4F1E4B64" w14:textId="77777777" w:rsidTr="00B62A52">
        <w:tc>
          <w:tcPr>
            <w:tcW w:w="1555" w:type="dxa"/>
          </w:tcPr>
          <w:p w14:paraId="68F2F57A" w14:textId="77777777" w:rsidR="00B62A52" w:rsidRPr="0088552D" w:rsidRDefault="00B62A52" w:rsidP="0088552D">
            <w:pPr>
              <w:rPr>
                <w:b/>
              </w:rPr>
            </w:pPr>
            <w:r w:rsidRPr="0088552D">
              <w:rPr>
                <w:b/>
              </w:rPr>
              <w:t>Cenário Principal</w:t>
            </w:r>
          </w:p>
        </w:tc>
        <w:tc>
          <w:tcPr>
            <w:tcW w:w="8640" w:type="dxa"/>
          </w:tcPr>
          <w:p w14:paraId="6E5C1CD6" w14:textId="77777777" w:rsidR="0010281B" w:rsidRPr="00106938" w:rsidRDefault="0010281B" w:rsidP="0088552D">
            <w:pPr>
              <w:rPr>
                <w:rFonts w:ascii="Times Roman" w:hAnsi="Times Roman" w:cs="Times Roman"/>
                <w:color w:val="000000"/>
              </w:rPr>
            </w:pPr>
            <w:r w:rsidRPr="00106938">
              <w:rPr>
                <w:rFonts w:ascii="Times Roman" w:hAnsi="Times Roman" w:cs="Times Roman"/>
                <w:color w:val="000000"/>
              </w:rPr>
              <w:t>O gestor desportivo clica na secção configurar calendário.</w:t>
            </w:r>
          </w:p>
          <w:p w14:paraId="2DF52279" w14:textId="604984A7" w:rsidR="0010281B" w:rsidRPr="00106938" w:rsidRDefault="0010281B" w:rsidP="0088552D">
            <w:pPr>
              <w:rPr>
                <w:rFonts w:ascii="Times Roman" w:hAnsi="Times Roman" w:cs="Times Roman"/>
                <w:color w:val="000000"/>
              </w:rPr>
            </w:pPr>
            <w:r w:rsidRPr="00106938">
              <w:rPr>
                <w:rFonts w:ascii="Times Roman" w:hAnsi="Times Roman" w:cs="Times Roman"/>
                <w:color w:val="000000"/>
              </w:rPr>
              <w:t xml:space="preserve">O sistema apresenta o formulário de configuração </w:t>
            </w:r>
          </w:p>
          <w:p w14:paraId="5ECB4031" w14:textId="11B7B32A" w:rsidR="0010281B" w:rsidRPr="00106938" w:rsidRDefault="0010281B" w:rsidP="0088552D">
            <w:pPr>
              <w:rPr>
                <w:rFonts w:ascii="Times Roman" w:hAnsi="Times Roman" w:cs="Times Roman"/>
                <w:color w:val="000000"/>
              </w:rPr>
            </w:pPr>
            <w:r w:rsidRPr="00106938">
              <w:rPr>
                <w:rFonts w:ascii="Times Roman" w:hAnsi="Times Roman" w:cs="Times Roman"/>
                <w:color w:val="000000"/>
              </w:rPr>
              <w:t>O gestor de</w:t>
            </w:r>
            <w:r w:rsidR="00106938">
              <w:rPr>
                <w:rFonts w:ascii="Times Roman" w:hAnsi="Times Roman" w:cs="Times Roman"/>
                <w:color w:val="000000"/>
              </w:rPr>
              <w:t xml:space="preserve">sportivo preenche o formulário </w:t>
            </w:r>
            <w:r w:rsidRPr="00106938">
              <w:rPr>
                <w:rFonts w:ascii="Times Roman" w:hAnsi="Times Roman" w:cs="Times Roman"/>
                <w:color w:val="000000"/>
              </w:rPr>
              <w:t>de configuração.</w:t>
            </w:r>
          </w:p>
          <w:p w14:paraId="79E7DD36" w14:textId="5745990E" w:rsidR="00B62A52" w:rsidRPr="00106938" w:rsidRDefault="00106938" w:rsidP="0088552D">
            <w:pPr>
              <w:rPr>
                <w:rFonts w:ascii="Times Roman" w:hAnsi="Times Roman" w:cs="Times Roman"/>
                <w:color w:val="000000"/>
              </w:rPr>
            </w:pPr>
            <w:r>
              <w:rPr>
                <w:rFonts w:ascii="Times Roman" w:hAnsi="Times Roman" w:cs="Times Roman"/>
                <w:color w:val="000000"/>
              </w:rPr>
              <w:t>O gestor desportivo</w:t>
            </w:r>
            <w:r w:rsidR="0010281B" w:rsidRPr="00106938">
              <w:rPr>
                <w:rFonts w:ascii="Times Roman" w:hAnsi="Times Roman" w:cs="Times Roman"/>
                <w:color w:val="000000"/>
              </w:rPr>
              <w:t xml:space="preserve"> clica em configurar o calendário desportivo.</w:t>
            </w:r>
          </w:p>
        </w:tc>
      </w:tr>
      <w:tr w:rsidR="00B62A52" w:rsidRPr="007B66D8" w14:paraId="0183FF9B" w14:textId="77777777" w:rsidTr="00B62A52">
        <w:tc>
          <w:tcPr>
            <w:tcW w:w="1555" w:type="dxa"/>
          </w:tcPr>
          <w:p w14:paraId="583F0F06" w14:textId="77777777" w:rsidR="00B62A52" w:rsidRPr="0088552D" w:rsidRDefault="00B62A52" w:rsidP="0088552D">
            <w:pPr>
              <w:rPr>
                <w:b/>
              </w:rPr>
            </w:pPr>
            <w:r w:rsidRPr="0088552D">
              <w:rPr>
                <w:b/>
              </w:rPr>
              <w:t xml:space="preserve">Cenário Alternativo </w:t>
            </w:r>
          </w:p>
        </w:tc>
        <w:tc>
          <w:tcPr>
            <w:tcW w:w="8640" w:type="dxa"/>
          </w:tcPr>
          <w:p w14:paraId="06302EE7" w14:textId="77777777" w:rsidR="00B62A52" w:rsidRPr="007B66D8" w:rsidRDefault="00B62A52" w:rsidP="0088552D">
            <w:r>
              <w:t>N/A</w:t>
            </w:r>
          </w:p>
        </w:tc>
      </w:tr>
      <w:tr w:rsidR="00B62A52" w:rsidRPr="007B66D8" w14:paraId="00C6BEF4" w14:textId="77777777" w:rsidTr="00B62A52">
        <w:tc>
          <w:tcPr>
            <w:tcW w:w="1555" w:type="dxa"/>
          </w:tcPr>
          <w:p w14:paraId="3FF18CD0" w14:textId="77777777" w:rsidR="00B62A52" w:rsidRPr="0088552D" w:rsidRDefault="00B62A52" w:rsidP="0088552D">
            <w:pPr>
              <w:rPr>
                <w:b/>
              </w:rPr>
            </w:pPr>
            <w:r w:rsidRPr="0088552D">
              <w:rPr>
                <w:b/>
              </w:rPr>
              <w:t>Pós-Condições</w:t>
            </w:r>
          </w:p>
        </w:tc>
        <w:tc>
          <w:tcPr>
            <w:tcW w:w="8640" w:type="dxa"/>
          </w:tcPr>
          <w:p w14:paraId="30B3E78C" w14:textId="25FE4350" w:rsidR="00B62A52" w:rsidRPr="007B66D8" w:rsidRDefault="0010281B" w:rsidP="0088552D">
            <w:r>
              <w:t>O sistema guarda a in</w:t>
            </w:r>
            <w:r w:rsidR="00C22C44">
              <w:t>forma</w:t>
            </w:r>
            <w:r w:rsidR="0088552D">
              <w:t>ção relativamente ao formulário</w:t>
            </w:r>
            <w:r w:rsidR="00C22C44">
              <w:t xml:space="preserve"> que o gestor preencheu </w:t>
            </w:r>
            <w:r>
              <w:t>na base de dados</w:t>
            </w:r>
            <w:r w:rsidR="00C22C44">
              <w:t>, na tabela do calendário desportivo</w:t>
            </w:r>
            <w:r>
              <w:t>.</w:t>
            </w:r>
          </w:p>
        </w:tc>
      </w:tr>
      <w:tr w:rsidR="00B62A52" w:rsidRPr="007B66D8" w14:paraId="6360BB88" w14:textId="77777777" w:rsidTr="00B62A52">
        <w:tc>
          <w:tcPr>
            <w:tcW w:w="1555" w:type="dxa"/>
          </w:tcPr>
          <w:p w14:paraId="639848FE" w14:textId="77777777" w:rsidR="00B62A52" w:rsidRPr="0088552D" w:rsidRDefault="00B62A52" w:rsidP="0088552D">
            <w:pPr>
              <w:rPr>
                <w:b/>
              </w:rPr>
            </w:pPr>
            <w:r w:rsidRPr="0088552D">
              <w:rPr>
                <w:b/>
              </w:rPr>
              <w:t>Cenário de Exceção</w:t>
            </w:r>
          </w:p>
        </w:tc>
        <w:tc>
          <w:tcPr>
            <w:tcW w:w="8640" w:type="dxa"/>
          </w:tcPr>
          <w:p w14:paraId="64351482" w14:textId="77777777" w:rsidR="00B62A52" w:rsidRPr="007B66D8" w:rsidRDefault="00B62A52" w:rsidP="0088552D">
            <w:r>
              <w:t>N/A</w:t>
            </w:r>
          </w:p>
        </w:tc>
      </w:tr>
      <w:tr w:rsidR="00B62A52" w:rsidRPr="007B66D8" w14:paraId="20C89E35" w14:textId="77777777" w:rsidTr="00B62A52">
        <w:tc>
          <w:tcPr>
            <w:tcW w:w="1555" w:type="dxa"/>
          </w:tcPr>
          <w:p w14:paraId="1107375C" w14:textId="77777777" w:rsidR="00B62A52" w:rsidRPr="0088552D" w:rsidRDefault="00B62A52" w:rsidP="0088552D">
            <w:pPr>
              <w:rPr>
                <w:b/>
              </w:rPr>
            </w:pPr>
            <w:r w:rsidRPr="0088552D">
              <w:rPr>
                <w:b/>
              </w:rPr>
              <w:t>Pós-Condições</w:t>
            </w:r>
          </w:p>
        </w:tc>
        <w:tc>
          <w:tcPr>
            <w:tcW w:w="8640" w:type="dxa"/>
          </w:tcPr>
          <w:p w14:paraId="5CE38DED" w14:textId="77777777" w:rsidR="00B62A52" w:rsidRPr="007B66D8" w:rsidRDefault="00B62A52" w:rsidP="0088552D">
            <w:r>
              <w:t>N/A</w:t>
            </w:r>
          </w:p>
        </w:tc>
      </w:tr>
    </w:tbl>
    <w:p w14:paraId="42C462C1" w14:textId="77777777" w:rsidR="003B75F2" w:rsidRDefault="003B75F2" w:rsidP="003B75F2">
      <w:pPr>
        <w:pStyle w:val="Heading1"/>
        <w:numPr>
          <w:ilvl w:val="0"/>
          <w:numId w:val="0"/>
        </w:numPr>
      </w:pPr>
      <w:bookmarkStart w:id="27" w:name="_Toc443822191"/>
      <w:bookmarkEnd w:id="23"/>
    </w:p>
    <w:p w14:paraId="7BADB889" w14:textId="77777777" w:rsidR="003B75F2" w:rsidRDefault="003B75F2" w:rsidP="003B75F2">
      <w:pPr>
        <w:pStyle w:val="Heading1"/>
        <w:numPr>
          <w:ilvl w:val="0"/>
          <w:numId w:val="0"/>
        </w:numPr>
        <w:ind w:left="432"/>
      </w:pPr>
    </w:p>
    <w:p w14:paraId="778792C5" w14:textId="0ADC1217" w:rsidR="00154994" w:rsidRDefault="003B75F2" w:rsidP="003B75F2">
      <w:pPr>
        <w:pStyle w:val="Heading1"/>
        <w:numPr>
          <w:ilvl w:val="0"/>
          <w:numId w:val="17"/>
        </w:numPr>
      </w:pPr>
      <w:bookmarkStart w:id="28" w:name="_Toc30800716"/>
      <w:r>
        <w:t>Modelo de Domínio do s</w:t>
      </w:r>
      <w:r w:rsidR="00EC0897" w:rsidRPr="007B66D8">
        <w:t>i</w:t>
      </w:r>
      <w:r>
        <w:t xml:space="preserve">stema </w:t>
      </w:r>
      <w:proofErr w:type="spellStart"/>
      <w:r>
        <w:t>GoLabuta</w:t>
      </w:r>
      <w:bookmarkEnd w:id="28"/>
      <w:proofErr w:type="spellEnd"/>
      <w:r>
        <w:t xml:space="preserve"> </w:t>
      </w:r>
    </w:p>
    <w:bookmarkEnd w:id="27"/>
    <w:p w14:paraId="67A96DBC" w14:textId="46880A13" w:rsidR="00F80E1E" w:rsidRPr="003B75F2" w:rsidRDefault="00C96F41" w:rsidP="0088552D">
      <w:r>
        <w:rPr>
          <w:noProof/>
          <w:lang w:val="en-US"/>
        </w:rPr>
        <w:drawing>
          <wp:inline distT="0" distB="0" distL="0" distR="0" wp14:anchorId="6BF76779" wp14:editId="626C33F8">
            <wp:extent cx="6479505" cy="4229620"/>
            <wp:effectExtent l="0" t="0" r="0" b="127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4230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0E1E">
        <w:br w:type="page"/>
      </w:r>
    </w:p>
    <w:p w14:paraId="62E6F66C" w14:textId="77777777" w:rsidR="0065133B" w:rsidRDefault="0065133B" w:rsidP="0065133B">
      <w:pPr>
        <w:pStyle w:val="Heading1"/>
        <w:numPr>
          <w:ilvl w:val="0"/>
          <w:numId w:val="0"/>
        </w:numPr>
        <w:ind w:left="432"/>
      </w:pPr>
    </w:p>
    <w:p w14:paraId="4D183F0E" w14:textId="518877C8" w:rsidR="0065133B" w:rsidRPr="007B66D8" w:rsidRDefault="0065133B" w:rsidP="0065133B">
      <w:pPr>
        <w:pStyle w:val="Heading1"/>
        <w:numPr>
          <w:ilvl w:val="0"/>
          <w:numId w:val="0"/>
        </w:numPr>
        <w:ind w:left="432"/>
      </w:pPr>
      <w:bookmarkStart w:id="29" w:name="_Toc30800717"/>
      <w:r>
        <w:t xml:space="preserve">8   </w:t>
      </w:r>
      <w:r w:rsidR="00EC0897" w:rsidRPr="007B66D8">
        <w:t xml:space="preserve">Diagrama </w:t>
      </w:r>
      <w:r w:rsidR="00C479F3" w:rsidRPr="007B66D8">
        <w:t>Máquina</w:t>
      </w:r>
      <w:r w:rsidR="00EC0897" w:rsidRPr="007B66D8">
        <w:t xml:space="preserve"> de Estados</w:t>
      </w:r>
      <w:r w:rsidR="00C96F41">
        <w:t xml:space="preserve"> </w:t>
      </w:r>
      <w:proofErr w:type="spellStart"/>
      <w:r w:rsidR="00C96F41">
        <w:t>GoL</w:t>
      </w:r>
      <w:r>
        <w:t>abuta</w:t>
      </w:r>
      <w:bookmarkEnd w:id="29"/>
      <w:proofErr w:type="spellEnd"/>
    </w:p>
    <w:p w14:paraId="56DC5041" w14:textId="77777777" w:rsidR="0065133B" w:rsidRDefault="0065133B" w:rsidP="0065133B">
      <w:pPr>
        <w:pStyle w:val="Heading1"/>
        <w:numPr>
          <w:ilvl w:val="0"/>
          <w:numId w:val="0"/>
        </w:numPr>
        <w:ind w:left="432"/>
      </w:pPr>
    </w:p>
    <w:p w14:paraId="57CD730B" w14:textId="77777777" w:rsidR="0065133B" w:rsidRDefault="0065133B" w:rsidP="0065133B">
      <w:pPr>
        <w:pStyle w:val="Heading1"/>
        <w:numPr>
          <w:ilvl w:val="0"/>
          <w:numId w:val="0"/>
        </w:numPr>
        <w:ind w:left="432"/>
      </w:pPr>
    </w:p>
    <w:p w14:paraId="5D253BAE" w14:textId="02BAA352" w:rsidR="00EC0897" w:rsidRPr="007B66D8" w:rsidRDefault="0065133B" w:rsidP="0088552D">
      <w:r>
        <w:rPr>
          <w:noProof/>
          <w:lang w:val="en-US"/>
        </w:rPr>
        <w:drawing>
          <wp:inline distT="0" distB="0" distL="0" distR="0" wp14:anchorId="33E9B443" wp14:editId="3680F430">
            <wp:extent cx="6480175" cy="4031001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M_Treinos.pdf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4031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519E1" w14:textId="70646CFF" w:rsidR="00A94BF8" w:rsidRDefault="00A94BF8" w:rsidP="00EC0897">
      <w:pPr>
        <w:jc w:val="center"/>
      </w:pPr>
    </w:p>
    <w:p w14:paraId="0B2A6B02" w14:textId="7B690CF3" w:rsidR="00A06509" w:rsidRDefault="00A06509" w:rsidP="00EC0897">
      <w:pPr>
        <w:jc w:val="center"/>
      </w:pPr>
    </w:p>
    <w:p w14:paraId="0822BD58" w14:textId="41B9DC1F" w:rsidR="00A06509" w:rsidRDefault="00A06509" w:rsidP="00EC0897">
      <w:pPr>
        <w:jc w:val="center"/>
      </w:pPr>
    </w:p>
    <w:p w14:paraId="68AADB90" w14:textId="77777777" w:rsidR="00F80E1E" w:rsidRDefault="00F80E1E">
      <w:pPr>
        <w:jc w:val="left"/>
        <w:rPr>
          <w:b/>
          <w:sz w:val="28"/>
        </w:rPr>
      </w:pPr>
      <w:r>
        <w:br w:type="page"/>
      </w:r>
    </w:p>
    <w:p w14:paraId="22150A7E" w14:textId="6049CEA3" w:rsidR="00E55DD8" w:rsidRDefault="00E55DD8" w:rsidP="00E55DD8">
      <w:pPr>
        <w:pStyle w:val="Heading1"/>
        <w:numPr>
          <w:ilvl w:val="0"/>
          <w:numId w:val="0"/>
        </w:numPr>
        <w:ind w:left="432" w:hanging="432"/>
      </w:pPr>
      <w:bookmarkStart w:id="30" w:name="_Toc30800718"/>
      <w:r>
        <w:t xml:space="preserve">Anexo A: </w:t>
      </w:r>
      <w:r w:rsidRPr="007B66D8">
        <w:t>Levantamento de requisitos do Sistema</w:t>
      </w:r>
      <w:r w:rsidR="00C96F41">
        <w:t xml:space="preserve"> </w:t>
      </w:r>
      <w:proofErr w:type="spellStart"/>
      <w:r w:rsidR="00C96F41">
        <w:t>GoLabuta</w:t>
      </w:r>
      <w:bookmarkEnd w:id="30"/>
      <w:proofErr w:type="spellEnd"/>
    </w:p>
    <w:p w14:paraId="4FC65B75" w14:textId="77777777" w:rsidR="00E55DD8" w:rsidRPr="0069505F" w:rsidRDefault="00E55DD8" w:rsidP="00E55DD8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31" w:name="_Toc30800719"/>
      <w:r w:rsidRPr="0069505F">
        <w:rPr>
          <w:rFonts w:asciiTheme="minorHAnsi" w:hAnsiTheme="minorHAnsi"/>
          <w:sz w:val="24"/>
        </w:rPr>
        <w:t>Requisitos Funcionais</w:t>
      </w:r>
      <w:bookmarkEnd w:id="3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4253"/>
        <w:gridCol w:w="4252"/>
        <w:gridCol w:w="566"/>
      </w:tblGrid>
      <w:tr w:rsidR="00E55DD8" w:rsidRPr="007B66D8" w14:paraId="46D70011" w14:textId="77777777" w:rsidTr="00161DBA">
        <w:tc>
          <w:tcPr>
            <w:tcW w:w="704" w:type="dxa"/>
            <w:shd w:val="clear" w:color="auto" w:fill="C00000"/>
          </w:tcPr>
          <w:p w14:paraId="07AF862D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#</w:t>
            </w:r>
          </w:p>
        </w:tc>
        <w:tc>
          <w:tcPr>
            <w:tcW w:w="4253" w:type="dxa"/>
            <w:shd w:val="clear" w:color="auto" w:fill="C00000"/>
          </w:tcPr>
          <w:p w14:paraId="73BB2AAF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ome do Requisito</w:t>
            </w:r>
          </w:p>
        </w:tc>
        <w:tc>
          <w:tcPr>
            <w:tcW w:w="4252" w:type="dxa"/>
            <w:shd w:val="clear" w:color="auto" w:fill="C00000"/>
          </w:tcPr>
          <w:p w14:paraId="6E618092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scrição</w:t>
            </w:r>
          </w:p>
        </w:tc>
        <w:tc>
          <w:tcPr>
            <w:tcW w:w="566" w:type="dxa"/>
            <w:shd w:val="clear" w:color="auto" w:fill="C00000"/>
          </w:tcPr>
          <w:p w14:paraId="2D8E4AC4" w14:textId="77777777" w:rsidR="00E55DD8" w:rsidRDefault="00E55DD8" w:rsidP="00161DBA">
            <w:proofErr w:type="spellStart"/>
            <w:r w:rsidRPr="007F23AB">
              <w:rPr>
                <w:rFonts w:asciiTheme="minorHAnsi" w:hAnsiTheme="minorHAnsi"/>
              </w:rPr>
              <w:t>Pri</w:t>
            </w:r>
            <w:proofErr w:type="spellEnd"/>
            <w:r>
              <w:rPr>
                <w:rFonts w:asciiTheme="minorHAnsi" w:hAnsiTheme="minorHAnsi"/>
              </w:rPr>
              <w:t>.</w:t>
            </w:r>
          </w:p>
        </w:tc>
      </w:tr>
      <w:tr w:rsidR="00E55DD8" w:rsidRPr="007B66D8" w14:paraId="4707FBF2" w14:textId="77777777" w:rsidTr="00161DBA">
        <w:tc>
          <w:tcPr>
            <w:tcW w:w="704" w:type="dxa"/>
          </w:tcPr>
          <w:p w14:paraId="412A753A" w14:textId="686FC849" w:rsidR="00E55DD8" w:rsidRPr="007B66D8" w:rsidRDefault="00E55DD8" w:rsidP="00161DBA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FR</w:t>
            </w:r>
            <w:r w:rsidR="00BC5DB9">
              <w:rPr>
                <w:rFonts w:asciiTheme="minorHAnsi" w:hAnsiTheme="minorHAnsi"/>
              </w:rPr>
              <w:t>01</w:t>
            </w:r>
          </w:p>
        </w:tc>
        <w:tc>
          <w:tcPr>
            <w:tcW w:w="4253" w:type="dxa"/>
          </w:tcPr>
          <w:p w14:paraId="14DFFEE0" w14:textId="6E3C64F5" w:rsidR="00E55DD8" w:rsidRPr="007B66D8" w:rsidRDefault="00BC5DB9" w:rsidP="00BC5DB9">
            <w:pPr>
              <w:tabs>
                <w:tab w:val="center" w:pos="2018"/>
              </w:tabs>
              <w:rPr>
                <w:rFonts w:asciiTheme="minorHAnsi" w:hAnsiTheme="minorHAnsi"/>
              </w:rPr>
            </w:pPr>
            <w:r>
              <w:t>Consultar a informação detalhada dos perfis.</w:t>
            </w:r>
            <w:r>
              <w:rPr>
                <w:rFonts w:asciiTheme="minorHAnsi" w:hAnsiTheme="minorHAnsi"/>
              </w:rPr>
              <w:tab/>
            </w:r>
          </w:p>
        </w:tc>
        <w:tc>
          <w:tcPr>
            <w:tcW w:w="4252" w:type="dxa"/>
          </w:tcPr>
          <w:p w14:paraId="704191D1" w14:textId="4C5D99EC" w:rsidR="00E55DD8" w:rsidRPr="007B66D8" w:rsidRDefault="00BC5DB9" w:rsidP="00161DBA">
            <w:pPr>
              <w:rPr>
                <w:rFonts w:asciiTheme="minorHAnsi" w:hAnsiTheme="minorHAnsi"/>
              </w:rPr>
            </w:pPr>
            <w:r>
              <w:t>O sistema permitirá ao utilizador, a consultar a informação detalhada dos perfis (atleta, staff técnica e gestores).</w:t>
            </w:r>
          </w:p>
        </w:tc>
        <w:tc>
          <w:tcPr>
            <w:tcW w:w="566" w:type="dxa"/>
          </w:tcPr>
          <w:p w14:paraId="1E83F2D8" w14:textId="0F37B22E" w:rsidR="00E55DD8" w:rsidRDefault="00BC5DB9" w:rsidP="00161DBA">
            <w:r>
              <w:t xml:space="preserve">                     B</w:t>
            </w:r>
          </w:p>
        </w:tc>
      </w:tr>
      <w:tr w:rsidR="00E55DD8" w:rsidRPr="007B66D8" w14:paraId="2D41EC1F" w14:textId="77777777" w:rsidTr="00161DBA">
        <w:tc>
          <w:tcPr>
            <w:tcW w:w="704" w:type="dxa"/>
          </w:tcPr>
          <w:p w14:paraId="18594497" w14:textId="5D4E39B0" w:rsidR="00E55DD8" w:rsidRPr="007B66D8" w:rsidRDefault="00E55DD8" w:rsidP="00161DBA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FR</w:t>
            </w:r>
            <w:r w:rsidR="00BC5DB9">
              <w:rPr>
                <w:rFonts w:asciiTheme="minorHAnsi" w:hAnsiTheme="minorHAnsi"/>
              </w:rPr>
              <w:t>02</w:t>
            </w:r>
          </w:p>
        </w:tc>
        <w:tc>
          <w:tcPr>
            <w:tcW w:w="4253" w:type="dxa"/>
          </w:tcPr>
          <w:p w14:paraId="33A907E2" w14:textId="04E161F8" w:rsidR="00E55DD8" w:rsidRPr="007B66D8" w:rsidRDefault="00BC5DB9" w:rsidP="00161DBA">
            <w:pPr>
              <w:rPr>
                <w:rFonts w:asciiTheme="minorHAnsi" w:hAnsiTheme="minorHAnsi"/>
              </w:rPr>
            </w:pPr>
            <w:r>
              <w:t>Aceder a lista de treinos recebidos.</w:t>
            </w:r>
          </w:p>
        </w:tc>
        <w:tc>
          <w:tcPr>
            <w:tcW w:w="4252" w:type="dxa"/>
          </w:tcPr>
          <w:p w14:paraId="76A03753" w14:textId="5799017D" w:rsidR="00E55DD8" w:rsidRPr="007B66D8" w:rsidRDefault="00BC5DB9" w:rsidP="00161DBA">
            <w:pPr>
              <w:rPr>
                <w:rFonts w:asciiTheme="minorHAnsi" w:hAnsiTheme="minorHAnsi"/>
              </w:rPr>
            </w:pPr>
            <w:r>
              <w:t>O sistema deverá permitir ao utilizador, a visualizar a lista de treinos que lhe foram enviados.</w:t>
            </w:r>
          </w:p>
        </w:tc>
        <w:tc>
          <w:tcPr>
            <w:tcW w:w="566" w:type="dxa"/>
          </w:tcPr>
          <w:p w14:paraId="7B775D44" w14:textId="6C7ED029" w:rsidR="00E55DD8" w:rsidRPr="007B66D8" w:rsidRDefault="00BC5DB9" w:rsidP="00161DBA">
            <w:r>
              <w:t xml:space="preserve">                     A</w:t>
            </w:r>
          </w:p>
        </w:tc>
      </w:tr>
      <w:tr w:rsidR="00E55DD8" w:rsidRPr="007B66D8" w14:paraId="77C7715E" w14:textId="77777777" w:rsidTr="00161DBA">
        <w:tc>
          <w:tcPr>
            <w:tcW w:w="704" w:type="dxa"/>
          </w:tcPr>
          <w:p w14:paraId="550C22D3" w14:textId="189B3C0A" w:rsidR="00E55DD8" w:rsidRPr="007B66D8" w:rsidRDefault="00BC5DB9" w:rsidP="00161DBA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03</w:t>
            </w:r>
          </w:p>
        </w:tc>
        <w:tc>
          <w:tcPr>
            <w:tcW w:w="4253" w:type="dxa"/>
          </w:tcPr>
          <w:p w14:paraId="4DA0D005" w14:textId="2D22B200" w:rsidR="00E55DD8" w:rsidRPr="007B66D8" w:rsidRDefault="00BC5DB9" w:rsidP="00161DBA">
            <w:pPr>
              <w:rPr>
                <w:rFonts w:asciiTheme="minorHAnsi" w:hAnsiTheme="minorHAnsi"/>
              </w:rPr>
            </w:pPr>
            <w:r>
              <w:t>Selecionar  e enviar a lista de  planos de treinos(exercícios) realizados.</w:t>
            </w:r>
          </w:p>
        </w:tc>
        <w:tc>
          <w:tcPr>
            <w:tcW w:w="4252" w:type="dxa"/>
          </w:tcPr>
          <w:p w14:paraId="2D5921B7" w14:textId="7D432300" w:rsidR="00E55DD8" w:rsidRPr="007B66D8" w:rsidRDefault="00BC5DB9" w:rsidP="00161DBA">
            <w:pPr>
              <w:rPr>
                <w:rFonts w:asciiTheme="minorHAnsi" w:hAnsiTheme="minorHAnsi"/>
              </w:rPr>
            </w:pPr>
            <w:r>
              <w:t>O sistema deverá permitir ao utilizador, a selecionar os planos de treinos que realizou.</w:t>
            </w:r>
          </w:p>
        </w:tc>
        <w:tc>
          <w:tcPr>
            <w:tcW w:w="566" w:type="dxa"/>
          </w:tcPr>
          <w:p w14:paraId="4F6F3169" w14:textId="4F2DC34D" w:rsidR="00E55DD8" w:rsidRPr="007B66D8" w:rsidRDefault="00BC5DB9" w:rsidP="00161DBA">
            <w:r>
              <w:t xml:space="preserve">                     A</w:t>
            </w:r>
          </w:p>
        </w:tc>
      </w:tr>
      <w:tr w:rsidR="00E55DD8" w:rsidRPr="007B66D8" w14:paraId="443676BE" w14:textId="77777777" w:rsidTr="00161DBA">
        <w:tc>
          <w:tcPr>
            <w:tcW w:w="704" w:type="dxa"/>
          </w:tcPr>
          <w:p w14:paraId="39551664" w14:textId="3EE7E517" w:rsidR="00E55DD8" w:rsidRPr="007B66D8" w:rsidRDefault="00BC5DB9" w:rsidP="00161DBA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04</w:t>
            </w:r>
          </w:p>
        </w:tc>
        <w:tc>
          <w:tcPr>
            <w:tcW w:w="4253" w:type="dxa"/>
          </w:tcPr>
          <w:p w14:paraId="1048BBE5" w14:textId="4A4139D9" w:rsidR="00E55DD8" w:rsidRPr="007B66D8" w:rsidRDefault="00BC5DB9" w:rsidP="00161DBA">
            <w:pPr>
              <w:rPr>
                <w:rFonts w:asciiTheme="minorHAnsi" w:hAnsiTheme="minorHAnsi"/>
              </w:rPr>
            </w:pPr>
            <w:r>
              <w:t>Efetuar  comentários sobre o treino.</w:t>
            </w:r>
          </w:p>
        </w:tc>
        <w:tc>
          <w:tcPr>
            <w:tcW w:w="4252" w:type="dxa"/>
          </w:tcPr>
          <w:p w14:paraId="515CF132" w14:textId="56D1C42A" w:rsidR="00E55DD8" w:rsidRPr="007B66D8" w:rsidRDefault="00BC5DB9" w:rsidP="00161DBA">
            <w:pPr>
              <w:rPr>
                <w:rFonts w:asciiTheme="minorHAnsi" w:hAnsiTheme="minorHAnsi"/>
              </w:rPr>
            </w:pPr>
            <w:r>
              <w:t>O sistema deverá permitir ao utilizador, a realizar  comentários do treino que está a fazer.</w:t>
            </w:r>
          </w:p>
        </w:tc>
        <w:tc>
          <w:tcPr>
            <w:tcW w:w="566" w:type="dxa"/>
          </w:tcPr>
          <w:p w14:paraId="759DDD0F" w14:textId="0B8B8ECF" w:rsidR="00E55DD8" w:rsidRPr="007B66D8" w:rsidRDefault="002766BC" w:rsidP="00161DBA">
            <w:r>
              <w:t>A</w:t>
            </w:r>
          </w:p>
        </w:tc>
      </w:tr>
      <w:tr w:rsidR="00E55DD8" w:rsidRPr="007B66D8" w14:paraId="1DCC58A0" w14:textId="77777777" w:rsidTr="00161DBA">
        <w:tc>
          <w:tcPr>
            <w:tcW w:w="704" w:type="dxa"/>
          </w:tcPr>
          <w:p w14:paraId="78763F3F" w14:textId="4E23DC12" w:rsidR="00E55DD8" w:rsidRPr="007B66D8" w:rsidRDefault="00BC5DB9" w:rsidP="00161DBA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05</w:t>
            </w:r>
          </w:p>
        </w:tc>
        <w:tc>
          <w:tcPr>
            <w:tcW w:w="4253" w:type="dxa"/>
          </w:tcPr>
          <w:p w14:paraId="6B654720" w14:textId="198837A3" w:rsidR="00E55DD8" w:rsidRPr="007B66D8" w:rsidRDefault="00BC5DB9" w:rsidP="00161DBA">
            <w:r>
              <w:t>Aceder a lista de materiais disponíveis para os treinos.</w:t>
            </w:r>
          </w:p>
        </w:tc>
        <w:tc>
          <w:tcPr>
            <w:tcW w:w="4252" w:type="dxa"/>
          </w:tcPr>
          <w:p w14:paraId="27667E8D" w14:textId="4161586D" w:rsidR="00E55DD8" w:rsidRPr="007B66D8" w:rsidRDefault="00BC5DB9" w:rsidP="00161DBA">
            <w:r>
              <w:t>O sistema permitirá ao utilizador, a visualizar a lista de materiais que deveriam estar disponíveis.</w:t>
            </w:r>
          </w:p>
        </w:tc>
        <w:tc>
          <w:tcPr>
            <w:tcW w:w="566" w:type="dxa"/>
          </w:tcPr>
          <w:p w14:paraId="2211BEAB" w14:textId="35B0A4ED" w:rsidR="00E55DD8" w:rsidRPr="007B66D8" w:rsidRDefault="002766BC" w:rsidP="00161DBA">
            <w:r>
              <w:t>M</w:t>
            </w:r>
          </w:p>
        </w:tc>
      </w:tr>
      <w:tr w:rsidR="00E55DD8" w:rsidRPr="007B66D8" w14:paraId="1723DE05" w14:textId="77777777" w:rsidTr="00161DBA">
        <w:tc>
          <w:tcPr>
            <w:tcW w:w="704" w:type="dxa"/>
          </w:tcPr>
          <w:p w14:paraId="4370B5EF" w14:textId="343CE882" w:rsidR="00E55DD8" w:rsidRPr="007B66D8" w:rsidRDefault="00BC5DB9" w:rsidP="00161DBA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06</w:t>
            </w:r>
          </w:p>
        </w:tc>
        <w:tc>
          <w:tcPr>
            <w:tcW w:w="4253" w:type="dxa"/>
          </w:tcPr>
          <w:p w14:paraId="56007A6C" w14:textId="5739F9A7" w:rsidR="00E55DD8" w:rsidRPr="007B66D8" w:rsidRDefault="00BC5DB9" w:rsidP="00161DBA">
            <w:r>
              <w:t>Selecionar  materiais em falta.</w:t>
            </w:r>
          </w:p>
        </w:tc>
        <w:tc>
          <w:tcPr>
            <w:tcW w:w="4252" w:type="dxa"/>
          </w:tcPr>
          <w:p w14:paraId="6B6570F3" w14:textId="2BA78E79" w:rsidR="00E55DD8" w:rsidRPr="007B66D8" w:rsidRDefault="00BC5DB9" w:rsidP="00161DBA">
            <w:r>
              <w:t>O sistema permitirá ao utilizador,  a selecionar os materiais em falta ou em más condições</w:t>
            </w:r>
          </w:p>
        </w:tc>
        <w:tc>
          <w:tcPr>
            <w:tcW w:w="566" w:type="dxa"/>
          </w:tcPr>
          <w:p w14:paraId="2DAB13D0" w14:textId="54B3E0A1" w:rsidR="00E55DD8" w:rsidRPr="007B66D8" w:rsidRDefault="002766BC" w:rsidP="00161DBA">
            <w:r>
              <w:t>B</w:t>
            </w:r>
          </w:p>
        </w:tc>
      </w:tr>
      <w:tr w:rsidR="00E55DD8" w:rsidRPr="007B66D8" w14:paraId="33894653" w14:textId="77777777" w:rsidTr="00161DBA">
        <w:tc>
          <w:tcPr>
            <w:tcW w:w="704" w:type="dxa"/>
          </w:tcPr>
          <w:p w14:paraId="560915EB" w14:textId="551C0BA2" w:rsidR="00E55DD8" w:rsidRPr="007B66D8" w:rsidRDefault="00BC5DB9" w:rsidP="00161DBA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07</w:t>
            </w:r>
          </w:p>
        </w:tc>
        <w:tc>
          <w:tcPr>
            <w:tcW w:w="4253" w:type="dxa"/>
          </w:tcPr>
          <w:p w14:paraId="359AC9BD" w14:textId="7613F2ED" w:rsidR="00E55DD8" w:rsidRPr="007B66D8" w:rsidRDefault="00BC5DB9" w:rsidP="00161DBA">
            <w:r>
              <w:t>Aceder a lista de pedidos referentes aos materiais  de treino.</w:t>
            </w:r>
          </w:p>
        </w:tc>
        <w:tc>
          <w:tcPr>
            <w:tcW w:w="4252" w:type="dxa"/>
          </w:tcPr>
          <w:p w14:paraId="0E3A2AAF" w14:textId="112151AF" w:rsidR="00E55DD8" w:rsidRPr="007B66D8" w:rsidRDefault="00BC5DB9" w:rsidP="00161DBA">
            <w:r>
              <w:t>O sistema deverá permitir ao utilizador, a visualizar a lista de pedidos recebidos referentes aos materiais de treino .</w:t>
            </w:r>
          </w:p>
        </w:tc>
        <w:tc>
          <w:tcPr>
            <w:tcW w:w="566" w:type="dxa"/>
          </w:tcPr>
          <w:p w14:paraId="688438F0" w14:textId="13BD53BD" w:rsidR="00E55DD8" w:rsidRPr="007B66D8" w:rsidRDefault="002766BC" w:rsidP="00161DBA">
            <w:r>
              <w:t>B</w:t>
            </w:r>
          </w:p>
        </w:tc>
      </w:tr>
      <w:tr w:rsidR="00BC5DB9" w:rsidRPr="007B66D8" w14:paraId="5195F8B7" w14:textId="77777777" w:rsidTr="00161DBA">
        <w:tc>
          <w:tcPr>
            <w:tcW w:w="704" w:type="dxa"/>
          </w:tcPr>
          <w:p w14:paraId="77C493B1" w14:textId="3650FD6E" w:rsidR="00BC5DB9" w:rsidRPr="007B66D8" w:rsidRDefault="00BC5DB9" w:rsidP="00161DBA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08</w:t>
            </w:r>
          </w:p>
        </w:tc>
        <w:tc>
          <w:tcPr>
            <w:tcW w:w="4253" w:type="dxa"/>
          </w:tcPr>
          <w:p w14:paraId="4B62F05A" w14:textId="4112ACA3" w:rsidR="00BC5DB9" w:rsidRPr="007B66D8" w:rsidRDefault="00BC5DB9" w:rsidP="00161DBA">
            <w:r>
              <w:t>Mudar o estado dos  materiais de treino</w:t>
            </w:r>
          </w:p>
        </w:tc>
        <w:tc>
          <w:tcPr>
            <w:tcW w:w="4252" w:type="dxa"/>
          </w:tcPr>
          <w:p w14:paraId="2DAB7AB2" w14:textId="51A5788E" w:rsidR="00BC5DB9" w:rsidRPr="007B66D8" w:rsidRDefault="00BC5DB9" w:rsidP="00161DBA">
            <w:r>
              <w:t>O sistema permitirá ao utilizador, a mudar o estado dos materiais de treino para disponível e não disponível.</w:t>
            </w:r>
          </w:p>
        </w:tc>
        <w:tc>
          <w:tcPr>
            <w:tcW w:w="566" w:type="dxa"/>
          </w:tcPr>
          <w:p w14:paraId="268EDBE0" w14:textId="61422591" w:rsidR="00BC5DB9" w:rsidRPr="007B66D8" w:rsidRDefault="002766BC" w:rsidP="00161DBA">
            <w:r>
              <w:t>B</w:t>
            </w:r>
          </w:p>
        </w:tc>
      </w:tr>
      <w:tr w:rsidR="00BC5DB9" w:rsidRPr="007B66D8" w14:paraId="0E06007E" w14:textId="77777777" w:rsidTr="00161DBA">
        <w:tc>
          <w:tcPr>
            <w:tcW w:w="704" w:type="dxa"/>
          </w:tcPr>
          <w:p w14:paraId="6B119001" w14:textId="02FC2E35" w:rsidR="00BC5DB9" w:rsidRPr="007B66D8" w:rsidRDefault="00BC5DB9" w:rsidP="00161DBA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09</w:t>
            </w:r>
          </w:p>
        </w:tc>
        <w:tc>
          <w:tcPr>
            <w:tcW w:w="4253" w:type="dxa"/>
          </w:tcPr>
          <w:p w14:paraId="1BCE6DCD" w14:textId="197FADDC" w:rsidR="00BC5DB9" w:rsidRPr="007B66D8" w:rsidRDefault="00BC5DB9" w:rsidP="00161DBA">
            <w:r>
              <w:t>Aceder aos comentários referentes aos treinos.</w:t>
            </w:r>
          </w:p>
        </w:tc>
        <w:tc>
          <w:tcPr>
            <w:tcW w:w="4252" w:type="dxa"/>
          </w:tcPr>
          <w:p w14:paraId="595719A1" w14:textId="562078DD" w:rsidR="00BC5DB9" w:rsidRPr="007B66D8" w:rsidRDefault="00BC5DB9" w:rsidP="00161DBA">
            <w:r>
              <w:t>O sistema deverá permitir ao utilizador, a visualizar a lista de comentários feitos sobre o treino.</w:t>
            </w:r>
          </w:p>
        </w:tc>
        <w:tc>
          <w:tcPr>
            <w:tcW w:w="566" w:type="dxa"/>
          </w:tcPr>
          <w:p w14:paraId="7D7F0C40" w14:textId="41A81673" w:rsidR="00BC5DB9" w:rsidRPr="007B66D8" w:rsidRDefault="002766BC" w:rsidP="00161DBA">
            <w:r>
              <w:t>A</w:t>
            </w:r>
          </w:p>
        </w:tc>
      </w:tr>
      <w:tr w:rsidR="00BC5DB9" w:rsidRPr="007B66D8" w14:paraId="6850F4D5" w14:textId="77777777" w:rsidTr="00161DBA">
        <w:tc>
          <w:tcPr>
            <w:tcW w:w="704" w:type="dxa"/>
          </w:tcPr>
          <w:p w14:paraId="60A1D87C" w14:textId="051FC49A" w:rsidR="00BC5DB9" w:rsidRPr="007B66D8" w:rsidRDefault="00BC5DB9" w:rsidP="00161DBA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10</w:t>
            </w:r>
          </w:p>
        </w:tc>
        <w:tc>
          <w:tcPr>
            <w:tcW w:w="4253" w:type="dxa"/>
          </w:tcPr>
          <w:p w14:paraId="3BFAEC5B" w14:textId="4B4C527C" w:rsidR="00BC5DB9" w:rsidRPr="007B66D8" w:rsidRDefault="00BC5DB9" w:rsidP="00161DBA">
            <w:r>
              <w:t>Aceder aos treinos  realizados.</w:t>
            </w:r>
          </w:p>
        </w:tc>
        <w:tc>
          <w:tcPr>
            <w:tcW w:w="4252" w:type="dxa"/>
          </w:tcPr>
          <w:p w14:paraId="244A3AB3" w14:textId="4C4E9F7D" w:rsidR="00BC5DB9" w:rsidRPr="007B66D8" w:rsidRDefault="00BC5DB9" w:rsidP="00161DBA">
            <w:r>
              <w:t>O sistema deverá permitir ao utilizador, a visualizar a lista treinos realizados.</w:t>
            </w:r>
          </w:p>
        </w:tc>
        <w:tc>
          <w:tcPr>
            <w:tcW w:w="566" w:type="dxa"/>
          </w:tcPr>
          <w:p w14:paraId="4EBA9E1F" w14:textId="68720D65" w:rsidR="00BC5DB9" w:rsidRPr="007B66D8" w:rsidRDefault="002766BC" w:rsidP="00161DBA">
            <w:r>
              <w:t>A</w:t>
            </w:r>
          </w:p>
        </w:tc>
      </w:tr>
      <w:tr w:rsidR="00BC5DB9" w:rsidRPr="007B66D8" w14:paraId="05915E36" w14:textId="77777777" w:rsidTr="00161DBA">
        <w:tc>
          <w:tcPr>
            <w:tcW w:w="704" w:type="dxa"/>
          </w:tcPr>
          <w:p w14:paraId="0E0E086E" w14:textId="7E3EF8BF" w:rsidR="00BC5DB9" w:rsidRPr="007B66D8" w:rsidRDefault="00BC5DB9" w:rsidP="00161DBA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11</w:t>
            </w:r>
          </w:p>
        </w:tc>
        <w:tc>
          <w:tcPr>
            <w:tcW w:w="4253" w:type="dxa"/>
          </w:tcPr>
          <w:p w14:paraId="4B662838" w14:textId="371B8109" w:rsidR="00BC5DB9" w:rsidRPr="007B66D8" w:rsidRDefault="00BC5DB9" w:rsidP="00161DBA">
            <w:r>
              <w:t>Aceder visualização geográfica de jogos .</w:t>
            </w:r>
          </w:p>
        </w:tc>
        <w:tc>
          <w:tcPr>
            <w:tcW w:w="4252" w:type="dxa"/>
          </w:tcPr>
          <w:p w14:paraId="2921D864" w14:textId="5025BAC8" w:rsidR="00BC5DB9" w:rsidRPr="007B66D8" w:rsidRDefault="00BC5DB9" w:rsidP="00161DBA">
            <w:r>
              <w:t>O sistema permitirá ao utilizador, a obter a localização geográfica de jogos.</w:t>
            </w:r>
          </w:p>
        </w:tc>
        <w:tc>
          <w:tcPr>
            <w:tcW w:w="566" w:type="dxa"/>
          </w:tcPr>
          <w:p w14:paraId="12774B53" w14:textId="7A78D0CD" w:rsidR="00BC5DB9" w:rsidRPr="007B66D8" w:rsidRDefault="002766BC" w:rsidP="00161DBA">
            <w:r>
              <w:t>M</w:t>
            </w:r>
          </w:p>
        </w:tc>
      </w:tr>
      <w:tr w:rsidR="00BC5DB9" w:rsidRPr="007B66D8" w14:paraId="03AE0C52" w14:textId="77777777" w:rsidTr="00161DBA">
        <w:tc>
          <w:tcPr>
            <w:tcW w:w="704" w:type="dxa"/>
          </w:tcPr>
          <w:p w14:paraId="043F1494" w14:textId="49F21E5C" w:rsidR="00BC5DB9" w:rsidRPr="007B66D8" w:rsidRDefault="00BC5DB9" w:rsidP="00161DBA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12</w:t>
            </w:r>
          </w:p>
        </w:tc>
        <w:tc>
          <w:tcPr>
            <w:tcW w:w="4253" w:type="dxa"/>
          </w:tcPr>
          <w:p w14:paraId="030530DC" w14:textId="194F83C3" w:rsidR="00BC5DB9" w:rsidRPr="007B66D8" w:rsidRDefault="00BC5DB9" w:rsidP="00161DBA">
            <w:r>
              <w:t>Configurar planos de treinos.</w:t>
            </w:r>
          </w:p>
        </w:tc>
        <w:tc>
          <w:tcPr>
            <w:tcW w:w="4252" w:type="dxa"/>
          </w:tcPr>
          <w:p w14:paraId="79301926" w14:textId="128217F6" w:rsidR="00BC5DB9" w:rsidRPr="007B66D8" w:rsidRDefault="00BC5DB9" w:rsidP="00161DBA">
            <w:r>
              <w:t>O sistema deverá permitir ao utilizador, a possibilidade postar treinos.</w:t>
            </w:r>
          </w:p>
        </w:tc>
        <w:tc>
          <w:tcPr>
            <w:tcW w:w="566" w:type="dxa"/>
          </w:tcPr>
          <w:p w14:paraId="4541AD9C" w14:textId="07EF4502" w:rsidR="00BC5DB9" w:rsidRPr="007B66D8" w:rsidRDefault="002766BC" w:rsidP="00161DBA">
            <w:r>
              <w:t>B</w:t>
            </w:r>
          </w:p>
        </w:tc>
      </w:tr>
      <w:tr w:rsidR="00BC5DB9" w:rsidRPr="007B66D8" w14:paraId="59D5813D" w14:textId="77777777" w:rsidTr="00161DBA">
        <w:tc>
          <w:tcPr>
            <w:tcW w:w="704" w:type="dxa"/>
          </w:tcPr>
          <w:p w14:paraId="7B892DB9" w14:textId="4B19C79B" w:rsidR="00BC5DB9" w:rsidRPr="007B66D8" w:rsidRDefault="00BC5DB9" w:rsidP="00161DBA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13</w:t>
            </w:r>
          </w:p>
        </w:tc>
        <w:tc>
          <w:tcPr>
            <w:tcW w:w="4253" w:type="dxa"/>
          </w:tcPr>
          <w:p w14:paraId="58AC1D6C" w14:textId="5132704F" w:rsidR="00BC5DB9" w:rsidRPr="007B66D8" w:rsidRDefault="00BC5DB9" w:rsidP="00161DBA">
            <w:r>
              <w:t>Aceder ao calendário desportivo</w:t>
            </w:r>
          </w:p>
        </w:tc>
        <w:tc>
          <w:tcPr>
            <w:tcW w:w="4252" w:type="dxa"/>
          </w:tcPr>
          <w:p w14:paraId="233B0C53" w14:textId="77777777" w:rsidR="00BC5DB9" w:rsidRDefault="00BC5DB9" w:rsidP="00BC5DB9">
            <w:r>
              <w:t>O sistema  permitirá ao utilizador, a visualizar as</w:t>
            </w:r>
          </w:p>
          <w:p w14:paraId="5DF1A4F4" w14:textId="2B549E20" w:rsidR="00BC5DB9" w:rsidRPr="007B66D8" w:rsidRDefault="00BC5DB9" w:rsidP="00BC5DB9">
            <w:r>
              <w:t>datas em que se realizaram os jogos .</w:t>
            </w:r>
          </w:p>
        </w:tc>
        <w:tc>
          <w:tcPr>
            <w:tcW w:w="566" w:type="dxa"/>
          </w:tcPr>
          <w:p w14:paraId="1A5213FD" w14:textId="01370D03" w:rsidR="00BC5DB9" w:rsidRPr="007B66D8" w:rsidRDefault="002766BC" w:rsidP="00161DBA">
            <w:r>
              <w:t>M</w:t>
            </w:r>
          </w:p>
        </w:tc>
      </w:tr>
      <w:tr w:rsidR="00BC5DB9" w:rsidRPr="007B66D8" w14:paraId="7238C16A" w14:textId="77777777" w:rsidTr="00161DBA">
        <w:tc>
          <w:tcPr>
            <w:tcW w:w="704" w:type="dxa"/>
          </w:tcPr>
          <w:p w14:paraId="0109A87B" w14:textId="402363AD" w:rsidR="00BC5DB9" w:rsidRPr="007B66D8" w:rsidRDefault="00BC5DB9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14</w:t>
            </w:r>
          </w:p>
        </w:tc>
        <w:tc>
          <w:tcPr>
            <w:tcW w:w="4253" w:type="dxa"/>
          </w:tcPr>
          <w:p w14:paraId="6A912FA0" w14:textId="2E900446" w:rsidR="00BC5DB9" w:rsidRPr="007B66D8" w:rsidRDefault="00BC5DB9" w:rsidP="00BC5DB9">
            <w:r>
              <w:t>Configurar perfis de utilizadores</w:t>
            </w:r>
          </w:p>
        </w:tc>
        <w:tc>
          <w:tcPr>
            <w:tcW w:w="4252" w:type="dxa"/>
          </w:tcPr>
          <w:p w14:paraId="5EDD0F20" w14:textId="6258363A" w:rsidR="00BC5DB9" w:rsidRPr="007B66D8" w:rsidRDefault="00BC5DB9" w:rsidP="00BC5DB9">
            <w:r>
              <w:t>O sistema deverá permitir ao utilizador, a configurar novos perfis da equipa.</w:t>
            </w:r>
          </w:p>
        </w:tc>
        <w:tc>
          <w:tcPr>
            <w:tcW w:w="566" w:type="dxa"/>
          </w:tcPr>
          <w:p w14:paraId="619A298C" w14:textId="37FAD0CE" w:rsidR="00BC5DB9" w:rsidRPr="007B66D8" w:rsidRDefault="002766BC" w:rsidP="00BC5DB9">
            <w:r>
              <w:t>B</w:t>
            </w:r>
          </w:p>
        </w:tc>
      </w:tr>
      <w:tr w:rsidR="00BC5DB9" w:rsidRPr="007B66D8" w14:paraId="76833AF7" w14:textId="77777777" w:rsidTr="00161DBA">
        <w:tc>
          <w:tcPr>
            <w:tcW w:w="704" w:type="dxa"/>
          </w:tcPr>
          <w:p w14:paraId="135A8F4A" w14:textId="184B2FFC" w:rsidR="00BC5DB9" w:rsidRPr="007B66D8" w:rsidRDefault="00BC5DB9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15</w:t>
            </w:r>
          </w:p>
        </w:tc>
        <w:tc>
          <w:tcPr>
            <w:tcW w:w="4253" w:type="dxa"/>
          </w:tcPr>
          <w:p w14:paraId="1437C202" w14:textId="7C82D390" w:rsidR="00BC5DB9" w:rsidRPr="007B66D8" w:rsidRDefault="00BC5DB9" w:rsidP="00BC5DB9">
            <w:r>
              <w:t>Configurar materiais de treinos</w:t>
            </w:r>
          </w:p>
        </w:tc>
        <w:tc>
          <w:tcPr>
            <w:tcW w:w="4252" w:type="dxa"/>
          </w:tcPr>
          <w:p w14:paraId="3A1A7C14" w14:textId="7F2A73D9" w:rsidR="00BC5DB9" w:rsidRPr="007B66D8" w:rsidRDefault="00BC5DB9" w:rsidP="00BC5DB9">
            <w:r>
              <w:t>O sistema deverá permitir ao utilizador, a configurar novos materiais para os treinos.</w:t>
            </w:r>
          </w:p>
        </w:tc>
        <w:tc>
          <w:tcPr>
            <w:tcW w:w="566" w:type="dxa"/>
          </w:tcPr>
          <w:p w14:paraId="2516CB55" w14:textId="2C2948D4" w:rsidR="00BC5DB9" w:rsidRPr="007B66D8" w:rsidRDefault="002766BC" w:rsidP="00BC5DB9">
            <w:r>
              <w:t>B</w:t>
            </w:r>
          </w:p>
        </w:tc>
      </w:tr>
      <w:tr w:rsidR="00BC5DB9" w:rsidRPr="007B66D8" w14:paraId="483BAE09" w14:textId="77777777" w:rsidTr="00161DBA">
        <w:tc>
          <w:tcPr>
            <w:tcW w:w="704" w:type="dxa"/>
          </w:tcPr>
          <w:p w14:paraId="0FA67308" w14:textId="09B9A9D5" w:rsidR="00BC5DB9" w:rsidRPr="007B66D8" w:rsidRDefault="00BC5DB9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16</w:t>
            </w:r>
          </w:p>
        </w:tc>
        <w:tc>
          <w:tcPr>
            <w:tcW w:w="4253" w:type="dxa"/>
          </w:tcPr>
          <w:p w14:paraId="7F97A74F" w14:textId="3378EA1D" w:rsidR="00BC5DB9" w:rsidRPr="007B66D8" w:rsidRDefault="00BC5DB9" w:rsidP="00BC5DB9">
            <w:r>
              <w:t>Configurar planos de nutrição</w:t>
            </w:r>
          </w:p>
        </w:tc>
        <w:tc>
          <w:tcPr>
            <w:tcW w:w="4252" w:type="dxa"/>
          </w:tcPr>
          <w:p w14:paraId="77FA84BF" w14:textId="0C78C1C8" w:rsidR="00BC5DB9" w:rsidRPr="007B66D8" w:rsidRDefault="00BC5DB9" w:rsidP="00BC5DB9">
            <w:r>
              <w:t>O sistema deverá permitir ao utilizador, a configurar novos planos de alimentação para os atletas.</w:t>
            </w:r>
          </w:p>
        </w:tc>
        <w:tc>
          <w:tcPr>
            <w:tcW w:w="566" w:type="dxa"/>
          </w:tcPr>
          <w:p w14:paraId="60C387C0" w14:textId="46DBB1BA" w:rsidR="00BC5DB9" w:rsidRPr="007B66D8" w:rsidRDefault="002766BC" w:rsidP="00BC5DB9">
            <w:r>
              <w:t>B</w:t>
            </w:r>
          </w:p>
        </w:tc>
      </w:tr>
      <w:tr w:rsidR="00BC5DB9" w:rsidRPr="007B66D8" w14:paraId="36C60647" w14:textId="77777777" w:rsidTr="00161DBA">
        <w:tc>
          <w:tcPr>
            <w:tcW w:w="704" w:type="dxa"/>
          </w:tcPr>
          <w:p w14:paraId="59E1CC7E" w14:textId="2E9626F1" w:rsidR="00BC5DB9" w:rsidRPr="007B66D8" w:rsidRDefault="00BC5DB9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17</w:t>
            </w:r>
          </w:p>
        </w:tc>
        <w:tc>
          <w:tcPr>
            <w:tcW w:w="4253" w:type="dxa"/>
          </w:tcPr>
          <w:p w14:paraId="466EE819" w14:textId="0BDD4931" w:rsidR="00BC5DB9" w:rsidRPr="007B66D8" w:rsidRDefault="00BC5DB9" w:rsidP="00BC5DB9">
            <w:r>
              <w:t>Selecionar materiais em falta e em más condições</w:t>
            </w:r>
          </w:p>
        </w:tc>
        <w:tc>
          <w:tcPr>
            <w:tcW w:w="4252" w:type="dxa"/>
          </w:tcPr>
          <w:p w14:paraId="27CAD742" w14:textId="3FA223A1" w:rsidR="00BC5DB9" w:rsidRPr="007B66D8" w:rsidRDefault="00BC5DB9" w:rsidP="00BC5DB9">
            <w:r>
              <w:t>O sistema permitirá ao utilizador, a selecionar os materiais de treino, que estiverem em falta ou em más condições .</w:t>
            </w:r>
          </w:p>
        </w:tc>
        <w:tc>
          <w:tcPr>
            <w:tcW w:w="566" w:type="dxa"/>
          </w:tcPr>
          <w:p w14:paraId="2BB0C017" w14:textId="753DF5B3" w:rsidR="00BC5DB9" w:rsidRPr="007B66D8" w:rsidRDefault="002766BC" w:rsidP="00BC5DB9">
            <w:r>
              <w:t>B</w:t>
            </w:r>
          </w:p>
        </w:tc>
      </w:tr>
      <w:tr w:rsidR="00BC5DB9" w:rsidRPr="007B66D8" w14:paraId="35660DC8" w14:textId="77777777" w:rsidTr="00161DBA">
        <w:tc>
          <w:tcPr>
            <w:tcW w:w="704" w:type="dxa"/>
          </w:tcPr>
          <w:p w14:paraId="281751B0" w14:textId="6E1F43F7" w:rsidR="00BC5DB9" w:rsidRPr="007B66D8" w:rsidRDefault="00BC5DB9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18</w:t>
            </w:r>
          </w:p>
        </w:tc>
        <w:tc>
          <w:tcPr>
            <w:tcW w:w="4253" w:type="dxa"/>
          </w:tcPr>
          <w:p w14:paraId="21A5A3EE" w14:textId="68E3F9D3" w:rsidR="00BC5DB9" w:rsidRPr="007B66D8" w:rsidRDefault="00106938" w:rsidP="00BC5DB9">
            <w:r>
              <w:t xml:space="preserve">Efetuar </w:t>
            </w:r>
            <w:proofErr w:type="spellStart"/>
            <w:r>
              <w:t>updat</w:t>
            </w:r>
            <w:r w:rsidR="00BC5DB9">
              <w:t>es</w:t>
            </w:r>
            <w:proofErr w:type="spellEnd"/>
            <w:r w:rsidR="00BC5DB9">
              <w:t xml:space="preserve"> dos perfis de utilizadores</w:t>
            </w:r>
          </w:p>
        </w:tc>
        <w:tc>
          <w:tcPr>
            <w:tcW w:w="4252" w:type="dxa"/>
          </w:tcPr>
          <w:p w14:paraId="6A8EB6E0" w14:textId="52233552" w:rsidR="00BC5DB9" w:rsidRPr="007B66D8" w:rsidRDefault="00BC5DB9" w:rsidP="00BC5DB9">
            <w:r>
              <w:t>O sistema deverá permitir ao utilizador, a editar os perfis da equipa.</w:t>
            </w:r>
          </w:p>
        </w:tc>
        <w:tc>
          <w:tcPr>
            <w:tcW w:w="566" w:type="dxa"/>
          </w:tcPr>
          <w:p w14:paraId="000AB247" w14:textId="6507B8A7" w:rsidR="00BC5DB9" w:rsidRPr="007B66D8" w:rsidRDefault="002766BC" w:rsidP="00BC5DB9">
            <w:r>
              <w:t>B</w:t>
            </w:r>
          </w:p>
        </w:tc>
      </w:tr>
      <w:tr w:rsidR="00BC5DB9" w:rsidRPr="007B66D8" w14:paraId="66706D03" w14:textId="77777777" w:rsidTr="00161DBA">
        <w:tc>
          <w:tcPr>
            <w:tcW w:w="704" w:type="dxa"/>
          </w:tcPr>
          <w:p w14:paraId="2A96782B" w14:textId="6683AE39" w:rsidR="00BC5DB9" w:rsidRPr="007B66D8" w:rsidRDefault="00BC5DB9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19</w:t>
            </w:r>
          </w:p>
        </w:tc>
        <w:tc>
          <w:tcPr>
            <w:tcW w:w="4253" w:type="dxa"/>
          </w:tcPr>
          <w:p w14:paraId="698CC5F0" w14:textId="1B50D3D6" w:rsidR="00BC5DB9" w:rsidRPr="007B66D8" w:rsidRDefault="00BC5DB9" w:rsidP="00BC5DB9">
            <w:r>
              <w:t xml:space="preserve">Efetuar </w:t>
            </w:r>
            <w:proofErr w:type="spellStart"/>
            <w:r>
              <w:t>updates</w:t>
            </w:r>
            <w:proofErr w:type="spellEnd"/>
            <w:r>
              <w:t xml:space="preserve"> de planos de treinos</w:t>
            </w:r>
          </w:p>
        </w:tc>
        <w:tc>
          <w:tcPr>
            <w:tcW w:w="4252" w:type="dxa"/>
          </w:tcPr>
          <w:p w14:paraId="58926A7E" w14:textId="5B4BC589" w:rsidR="00BC5DB9" w:rsidRPr="007B66D8" w:rsidRDefault="00BC5DB9" w:rsidP="00BC5DB9">
            <w:r>
              <w:t>O sistema deverá permitir ao utilizador, a editar os planos de treinos da  enviados.</w:t>
            </w:r>
          </w:p>
        </w:tc>
        <w:tc>
          <w:tcPr>
            <w:tcW w:w="566" w:type="dxa"/>
          </w:tcPr>
          <w:p w14:paraId="040C499B" w14:textId="7443DCC5" w:rsidR="00BC5DB9" w:rsidRPr="007B66D8" w:rsidRDefault="002766BC" w:rsidP="00BC5DB9">
            <w:r>
              <w:t>B</w:t>
            </w:r>
          </w:p>
        </w:tc>
      </w:tr>
      <w:tr w:rsidR="00BC5DB9" w:rsidRPr="007B66D8" w14:paraId="47167491" w14:textId="77777777" w:rsidTr="00161DBA">
        <w:tc>
          <w:tcPr>
            <w:tcW w:w="704" w:type="dxa"/>
          </w:tcPr>
          <w:p w14:paraId="12102D97" w14:textId="2A5657FF" w:rsidR="00BC5DB9" w:rsidRPr="007B66D8" w:rsidRDefault="00BC5DB9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20</w:t>
            </w:r>
          </w:p>
        </w:tc>
        <w:tc>
          <w:tcPr>
            <w:tcW w:w="4253" w:type="dxa"/>
          </w:tcPr>
          <w:p w14:paraId="11B1BE6B" w14:textId="37F4DBC0" w:rsidR="00BC5DB9" w:rsidRPr="007B66D8" w:rsidRDefault="00BC5DB9" w:rsidP="00BC5DB9">
            <w:r>
              <w:t xml:space="preserve">Efetuar </w:t>
            </w:r>
            <w:proofErr w:type="spellStart"/>
            <w:r>
              <w:t>updates</w:t>
            </w:r>
            <w:proofErr w:type="spellEnd"/>
            <w:r>
              <w:t xml:space="preserve"> de materiais de treinos</w:t>
            </w:r>
          </w:p>
        </w:tc>
        <w:tc>
          <w:tcPr>
            <w:tcW w:w="4252" w:type="dxa"/>
          </w:tcPr>
          <w:p w14:paraId="6AE2CA10" w14:textId="1B9EBF57" w:rsidR="00BC5DB9" w:rsidRPr="007B66D8" w:rsidRDefault="00BC5DB9" w:rsidP="00BC5DB9">
            <w:r>
              <w:t>O sistema deverá permitir ao utilizador, a editar os materiais de treino.</w:t>
            </w:r>
          </w:p>
        </w:tc>
        <w:tc>
          <w:tcPr>
            <w:tcW w:w="566" w:type="dxa"/>
          </w:tcPr>
          <w:p w14:paraId="196EB4B0" w14:textId="6A79664D" w:rsidR="00BC5DB9" w:rsidRPr="007B66D8" w:rsidRDefault="002766BC" w:rsidP="00BC5DB9">
            <w:r>
              <w:t>B</w:t>
            </w:r>
          </w:p>
        </w:tc>
      </w:tr>
      <w:tr w:rsidR="00BC5DB9" w:rsidRPr="007B66D8" w14:paraId="36DDB1AA" w14:textId="77777777" w:rsidTr="00161DBA">
        <w:tc>
          <w:tcPr>
            <w:tcW w:w="704" w:type="dxa"/>
          </w:tcPr>
          <w:p w14:paraId="01B86BB2" w14:textId="473B408C" w:rsidR="00BC5DB9" w:rsidRPr="007B66D8" w:rsidRDefault="00BC5DB9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21</w:t>
            </w:r>
          </w:p>
        </w:tc>
        <w:tc>
          <w:tcPr>
            <w:tcW w:w="4253" w:type="dxa"/>
          </w:tcPr>
          <w:p w14:paraId="1B084BBB" w14:textId="679197DC" w:rsidR="00BC5DB9" w:rsidRPr="007B66D8" w:rsidRDefault="00BC5DB9" w:rsidP="00BC5DB9">
            <w:r>
              <w:t xml:space="preserve">Efetuar </w:t>
            </w:r>
            <w:proofErr w:type="spellStart"/>
            <w:r>
              <w:t>updates</w:t>
            </w:r>
            <w:proofErr w:type="spellEnd"/>
            <w:r>
              <w:t xml:space="preserve">   de planos de nutrição</w:t>
            </w:r>
          </w:p>
        </w:tc>
        <w:tc>
          <w:tcPr>
            <w:tcW w:w="4252" w:type="dxa"/>
          </w:tcPr>
          <w:p w14:paraId="284E0407" w14:textId="73A9DBD6" w:rsidR="00BC5DB9" w:rsidRPr="007B66D8" w:rsidRDefault="00BC5DB9" w:rsidP="00BC5DB9">
            <w:r>
              <w:t>O sistema deverá permitir ao utilizador, a editar os planos de treinos enviados.</w:t>
            </w:r>
          </w:p>
        </w:tc>
        <w:tc>
          <w:tcPr>
            <w:tcW w:w="566" w:type="dxa"/>
          </w:tcPr>
          <w:p w14:paraId="53FD48C6" w14:textId="4E56982D" w:rsidR="00BC5DB9" w:rsidRPr="007B66D8" w:rsidRDefault="002766BC" w:rsidP="00BC5DB9">
            <w:r>
              <w:t>B</w:t>
            </w:r>
          </w:p>
        </w:tc>
      </w:tr>
      <w:tr w:rsidR="002766BC" w:rsidRPr="007B66D8" w14:paraId="7D74CCF0" w14:textId="77777777" w:rsidTr="00161DBA">
        <w:tc>
          <w:tcPr>
            <w:tcW w:w="704" w:type="dxa"/>
          </w:tcPr>
          <w:p w14:paraId="31BE70C1" w14:textId="52275060" w:rsidR="002766BC" w:rsidRPr="007B66D8" w:rsidRDefault="002766BC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22</w:t>
            </w:r>
          </w:p>
        </w:tc>
        <w:tc>
          <w:tcPr>
            <w:tcW w:w="4253" w:type="dxa"/>
          </w:tcPr>
          <w:p w14:paraId="71F85F9F" w14:textId="07017465" w:rsidR="002766BC" w:rsidRDefault="00106938" w:rsidP="00BC5DB9">
            <w:r>
              <w:t>Dar um feed</w:t>
            </w:r>
            <w:r w:rsidR="002766BC">
              <w:t>back relativamente aos treinos realizados</w:t>
            </w:r>
          </w:p>
        </w:tc>
        <w:tc>
          <w:tcPr>
            <w:tcW w:w="4252" w:type="dxa"/>
          </w:tcPr>
          <w:p w14:paraId="607949DA" w14:textId="34C794C7" w:rsidR="002766BC" w:rsidRDefault="002766BC" w:rsidP="00BC5DB9">
            <w:r>
              <w:t>O sistema permiti</w:t>
            </w:r>
            <w:r w:rsidR="00106938">
              <w:t>rá ao utilizador, a dar um feed</w:t>
            </w:r>
            <w:r>
              <w:t>back sobre os treinos realizados.</w:t>
            </w:r>
          </w:p>
        </w:tc>
        <w:tc>
          <w:tcPr>
            <w:tcW w:w="566" w:type="dxa"/>
          </w:tcPr>
          <w:p w14:paraId="28130A09" w14:textId="6B18C804" w:rsidR="002766BC" w:rsidRPr="007B66D8" w:rsidRDefault="002766BC" w:rsidP="00BC5DB9">
            <w:r>
              <w:t>M</w:t>
            </w:r>
          </w:p>
        </w:tc>
      </w:tr>
      <w:tr w:rsidR="002766BC" w:rsidRPr="007B66D8" w14:paraId="03428A9F" w14:textId="77777777" w:rsidTr="00161DBA">
        <w:tc>
          <w:tcPr>
            <w:tcW w:w="704" w:type="dxa"/>
          </w:tcPr>
          <w:p w14:paraId="73CFA353" w14:textId="39CB2D26" w:rsidR="002766BC" w:rsidRPr="007B66D8" w:rsidRDefault="002766BC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23</w:t>
            </w:r>
          </w:p>
        </w:tc>
        <w:tc>
          <w:tcPr>
            <w:tcW w:w="4253" w:type="dxa"/>
          </w:tcPr>
          <w:p w14:paraId="7FB99EA9" w14:textId="392C6B2A" w:rsidR="002766BC" w:rsidRDefault="002766BC" w:rsidP="00BC5DB9">
            <w:r>
              <w:t>Aceder ao estado dos  materiais de treino</w:t>
            </w:r>
          </w:p>
        </w:tc>
        <w:tc>
          <w:tcPr>
            <w:tcW w:w="4252" w:type="dxa"/>
          </w:tcPr>
          <w:p w14:paraId="0F08AECF" w14:textId="3BFF8BC3" w:rsidR="002766BC" w:rsidRDefault="002766BC" w:rsidP="00BC5DB9">
            <w:r>
              <w:t>O sistema permitirá ao utilizador, a visualizar o  estado atual dos materiais de treino.</w:t>
            </w:r>
          </w:p>
        </w:tc>
        <w:tc>
          <w:tcPr>
            <w:tcW w:w="566" w:type="dxa"/>
          </w:tcPr>
          <w:p w14:paraId="5B2706F3" w14:textId="30BE4135" w:rsidR="002766BC" w:rsidRPr="007B66D8" w:rsidRDefault="002766BC" w:rsidP="00BC5DB9">
            <w:r>
              <w:t>B</w:t>
            </w:r>
          </w:p>
        </w:tc>
      </w:tr>
      <w:tr w:rsidR="002766BC" w:rsidRPr="007B66D8" w14:paraId="53615392" w14:textId="77777777" w:rsidTr="00161DBA">
        <w:tc>
          <w:tcPr>
            <w:tcW w:w="704" w:type="dxa"/>
          </w:tcPr>
          <w:p w14:paraId="152215B2" w14:textId="22FEB9BD" w:rsidR="002766BC" w:rsidRPr="007B66D8" w:rsidRDefault="002766BC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24</w:t>
            </w:r>
          </w:p>
        </w:tc>
        <w:tc>
          <w:tcPr>
            <w:tcW w:w="4253" w:type="dxa"/>
          </w:tcPr>
          <w:p w14:paraId="57A70DCD" w14:textId="7965A362" w:rsidR="002766BC" w:rsidRDefault="002766BC" w:rsidP="00BC5DB9">
            <w:r>
              <w:t>Aceder a rotas para os  treinos</w:t>
            </w:r>
          </w:p>
        </w:tc>
        <w:tc>
          <w:tcPr>
            <w:tcW w:w="4252" w:type="dxa"/>
          </w:tcPr>
          <w:p w14:paraId="3EC95DE5" w14:textId="39583964" w:rsidR="002766BC" w:rsidRDefault="002766BC" w:rsidP="00BC5DB9">
            <w:r>
              <w:t>O sistema permitirá ao utilizador, a visualizar as rotas para o local do treino.</w:t>
            </w:r>
          </w:p>
        </w:tc>
        <w:tc>
          <w:tcPr>
            <w:tcW w:w="566" w:type="dxa"/>
          </w:tcPr>
          <w:p w14:paraId="4E23EDA9" w14:textId="0DD85C8F" w:rsidR="002766BC" w:rsidRPr="007B66D8" w:rsidRDefault="002766BC" w:rsidP="00BC5DB9">
            <w:r>
              <w:t>B</w:t>
            </w:r>
          </w:p>
        </w:tc>
      </w:tr>
      <w:tr w:rsidR="002766BC" w:rsidRPr="007B66D8" w14:paraId="2CA6942B" w14:textId="77777777" w:rsidTr="00161DBA">
        <w:tc>
          <w:tcPr>
            <w:tcW w:w="704" w:type="dxa"/>
          </w:tcPr>
          <w:p w14:paraId="4DE08FF9" w14:textId="236551DE" w:rsidR="002766BC" w:rsidRPr="007B66D8" w:rsidRDefault="002766BC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25</w:t>
            </w:r>
          </w:p>
        </w:tc>
        <w:tc>
          <w:tcPr>
            <w:tcW w:w="4253" w:type="dxa"/>
          </w:tcPr>
          <w:p w14:paraId="3B001F8B" w14:textId="3BD46B71" w:rsidR="002766BC" w:rsidRDefault="002766BC" w:rsidP="00BC5DB9">
            <w:r>
              <w:t>Aceder a rotas para os jogos</w:t>
            </w:r>
          </w:p>
        </w:tc>
        <w:tc>
          <w:tcPr>
            <w:tcW w:w="4252" w:type="dxa"/>
          </w:tcPr>
          <w:p w14:paraId="0EC6FA68" w14:textId="23DB6BE8" w:rsidR="002766BC" w:rsidRDefault="002766BC" w:rsidP="00BC5DB9">
            <w:r>
              <w:t>O sistema permitirá ao utilizador, a visualizar o histórico de rotas mais para os locais de jogo</w:t>
            </w:r>
          </w:p>
        </w:tc>
        <w:tc>
          <w:tcPr>
            <w:tcW w:w="566" w:type="dxa"/>
          </w:tcPr>
          <w:p w14:paraId="02811245" w14:textId="4063864F" w:rsidR="002766BC" w:rsidRPr="007B66D8" w:rsidRDefault="002766BC" w:rsidP="00BC5DB9">
            <w:r>
              <w:t>M</w:t>
            </w:r>
          </w:p>
        </w:tc>
      </w:tr>
      <w:tr w:rsidR="002766BC" w:rsidRPr="007B66D8" w14:paraId="7161C58F" w14:textId="77777777" w:rsidTr="00161DBA">
        <w:tc>
          <w:tcPr>
            <w:tcW w:w="704" w:type="dxa"/>
          </w:tcPr>
          <w:p w14:paraId="54A86D68" w14:textId="54F102A8" w:rsidR="002766BC" w:rsidRPr="007B66D8" w:rsidRDefault="002766BC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26</w:t>
            </w:r>
          </w:p>
        </w:tc>
        <w:tc>
          <w:tcPr>
            <w:tcW w:w="4253" w:type="dxa"/>
          </w:tcPr>
          <w:p w14:paraId="5C79FF54" w14:textId="5B27A589" w:rsidR="002766BC" w:rsidRDefault="002766BC" w:rsidP="00BC5DB9">
            <w:r>
              <w:t>Aceder  rotas mais frequentes para os jogos</w:t>
            </w:r>
          </w:p>
        </w:tc>
        <w:tc>
          <w:tcPr>
            <w:tcW w:w="4252" w:type="dxa"/>
          </w:tcPr>
          <w:p w14:paraId="4F451D78" w14:textId="0DF11548" w:rsidR="002766BC" w:rsidRDefault="002766BC" w:rsidP="00BC5DB9">
            <w:r>
              <w:t>O sistema permitirá ao utilizador, a visualizar o histórico de rotas mais para os locais dos jogos.</w:t>
            </w:r>
          </w:p>
        </w:tc>
        <w:tc>
          <w:tcPr>
            <w:tcW w:w="566" w:type="dxa"/>
          </w:tcPr>
          <w:p w14:paraId="29886A46" w14:textId="45244C8E" w:rsidR="002766BC" w:rsidRPr="007B66D8" w:rsidRDefault="002766BC" w:rsidP="00BC5DB9">
            <w:r>
              <w:t>M</w:t>
            </w:r>
          </w:p>
        </w:tc>
      </w:tr>
      <w:tr w:rsidR="002766BC" w:rsidRPr="007B66D8" w14:paraId="48CB26D4" w14:textId="77777777" w:rsidTr="00161DBA">
        <w:tc>
          <w:tcPr>
            <w:tcW w:w="704" w:type="dxa"/>
          </w:tcPr>
          <w:p w14:paraId="04A459C5" w14:textId="3C6E72F0" w:rsidR="002766BC" w:rsidRPr="007B66D8" w:rsidRDefault="002766BC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27</w:t>
            </w:r>
          </w:p>
        </w:tc>
        <w:tc>
          <w:tcPr>
            <w:tcW w:w="4253" w:type="dxa"/>
          </w:tcPr>
          <w:p w14:paraId="30149EAD" w14:textId="1CBB3EA1" w:rsidR="002766BC" w:rsidRDefault="002766BC" w:rsidP="00BC5DB9">
            <w:r>
              <w:t>Aceder  rotas mais frequentes para os treinos</w:t>
            </w:r>
          </w:p>
        </w:tc>
        <w:tc>
          <w:tcPr>
            <w:tcW w:w="4252" w:type="dxa"/>
          </w:tcPr>
          <w:p w14:paraId="221830F6" w14:textId="4A00E205" w:rsidR="002766BC" w:rsidRDefault="002766BC" w:rsidP="00BC5DB9">
            <w:r>
              <w:t>O sistema deverá permitir ao utilizador, a editar os materiais de treino.</w:t>
            </w:r>
          </w:p>
        </w:tc>
        <w:tc>
          <w:tcPr>
            <w:tcW w:w="566" w:type="dxa"/>
          </w:tcPr>
          <w:p w14:paraId="151B063E" w14:textId="1C99C4D8" w:rsidR="002766BC" w:rsidRPr="007B66D8" w:rsidRDefault="002766BC" w:rsidP="00BC5DB9">
            <w:r>
              <w:t>B</w:t>
            </w:r>
          </w:p>
        </w:tc>
      </w:tr>
      <w:tr w:rsidR="002766BC" w:rsidRPr="007B66D8" w14:paraId="1534B3E0" w14:textId="77777777" w:rsidTr="00161DBA">
        <w:tc>
          <w:tcPr>
            <w:tcW w:w="704" w:type="dxa"/>
          </w:tcPr>
          <w:p w14:paraId="5A33A875" w14:textId="469FE27B" w:rsidR="002766BC" w:rsidRPr="007B66D8" w:rsidRDefault="002766BC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28</w:t>
            </w:r>
          </w:p>
        </w:tc>
        <w:tc>
          <w:tcPr>
            <w:tcW w:w="4253" w:type="dxa"/>
          </w:tcPr>
          <w:p w14:paraId="0AD28997" w14:textId="20137E89" w:rsidR="002766BC" w:rsidRDefault="002766BC" w:rsidP="00BC5DB9">
            <w:r>
              <w:t>Enviar lista de materiais em más condições</w:t>
            </w:r>
          </w:p>
        </w:tc>
        <w:tc>
          <w:tcPr>
            <w:tcW w:w="4252" w:type="dxa"/>
          </w:tcPr>
          <w:p w14:paraId="49F52DB6" w14:textId="6CDD330B" w:rsidR="002766BC" w:rsidRDefault="002766BC" w:rsidP="00BC5DB9">
            <w:r>
              <w:t>O sistema deverá permitir ao utilizador, a enviar a lista dos materiais de treino em más condições.</w:t>
            </w:r>
          </w:p>
        </w:tc>
        <w:tc>
          <w:tcPr>
            <w:tcW w:w="566" w:type="dxa"/>
          </w:tcPr>
          <w:p w14:paraId="5DE7805F" w14:textId="52216377" w:rsidR="002766BC" w:rsidRPr="007B66D8" w:rsidRDefault="002766BC" w:rsidP="00BC5DB9">
            <w:r>
              <w:t>B</w:t>
            </w:r>
          </w:p>
        </w:tc>
      </w:tr>
      <w:tr w:rsidR="002766BC" w:rsidRPr="007B66D8" w14:paraId="468467D2" w14:textId="77777777" w:rsidTr="00161DBA">
        <w:tc>
          <w:tcPr>
            <w:tcW w:w="704" w:type="dxa"/>
          </w:tcPr>
          <w:p w14:paraId="1609F735" w14:textId="35FDBB70" w:rsidR="002766BC" w:rsidRPr="007B66D8" w:rsidRDefault="002766BC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29</w:t>
            </w:r>
          </w:p>
        </w:tc>
        <w:tc>
          <w:tcPr>
            <w:tcW w:w="4253" w:type="dxa"/>
          </w:tcPr>
          <w:p w14:paraId="175D67AD" w14:textId="7B3F4B1A" w:rsidR="002766BC" w:rsidRDefault="002766BC" w:rsidP="00BC5DB9">
            <w:r>
              <w:t>Enviar lista de matérias em falta</w:t>
            </w:r>
          </w:p>
        </w:tc>
        <w:tc>
          <w:tcPr>
            <w:tcW w:w="4252" w:type="dxa"/>
          </w:tcPr>
          <w:p w14:paraId="755F0CE5" w14:textId="0804F903" w:rsidR="002766BC" w:rsidRDefault="002766BC" w:rsidP="00BC5DB9">
            <w:r>
              <w:t>O sistema deverá permitir ao utilizador, a enviar a lista dos materiais de treino em falta.</w:t>
            </w:r>
          </w:p>
        </w:tc>
        <w:tc>
          <w:tcPr>
            <w:tcW w:w="566" w:type="dxa"/>
          </w:tcPr>
          <w:p w14:paraId="5A7E9E1B" w14:textId="65F1B3A1" w:rsidR="002766BC" w:rsidRPr="007B66D8" w:rsidRDefault="002766BC" w:rsidP="00BC5DB9">
            <w:r>
              <w:t>B</w:t>
            </w:r>
          </w:p>
        </w:tc>
      </w:tr>
      <w:tr w:rsidR="002766BC" w:rsidRPr="007B66D8" w14:paraId="664F35C4" w14:textId="77777777" w:rsidTr="00161DBA">
        <w:tc>
          <w:tcPr>
            <w:tcW w:w="704" w:type="dxa"/>
          </w:tcPr>
          <w:p w14:paraId="346A2A82" w14:textId="3A138181" w:rsidR="002766BC" w:rsidRPr="007B66D8" w:rsidRDefault="002766BC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30</w:t>
            </w:r>
          </w:p>
        </w:tc>
        <w:tc>
          <w:tcPr>
            <w:tcW w:w="4253" w:type="dxa"/>
          </w:tcPr>
          <w:p w14:paraId="67ED8588" w14:textId="7095515F" w:rsidR="002766BC" w:rsidRDefault="002766BC" w:rsidP="00BC5DB9">
            <w:r>
              <w:t>Aceder aos feedbacks recebidos(Notificações)</w:t>
            </w:r>
          </w:p>
        </w:tc>
        <w:tc>
          <w:tcPr>
            <w:tcW w:w="4252" w:type="dxa"/>
          </w:tcPr>
          <w:p w14:paraId="1E28A29D" w14:textId="62B43085" w:rsidR="002766BC" w:rsidRDefault="002766BC" w:rsidP="00BC5DB9">
            <w:r>
              <w:t>O sistema permitirá ao utilizador, a aceder aos feedbacks que lhe foram  enviado pela staff técnica .</w:t>
            </w:r>
          </w:p>
        </w:tc>
        <w:tc>
          <w:tcPr>
            <w:tcW w:w="566" w:type="dxa"/>
          </w:tcPr>
          <w:p w14:paraId="17F327EC" w14:textId="04851ACF" w:rsidR="002766BC" w:rsidRPr="007B66D8" w:rsidRDefault="002766BC" w:rsidP="00BC5DB9">
            <w:r>
              <w:t>M</w:t>
            </w:r>
          </w:p>
        </w:tc>
      </w:tr>
      <w:tr w:rsidR="002766BC" w:rsidRPr="007B66D8" w14:paraId="678A259F" w14:textId="77777777" w:rsidTr="00161DBA">
        <w:tc>
          <w:tcPr>
            <w:tcW w:w="704" w:type="dxa"/>
          </w:tcPr>
          <w:p w14:paraId="1547E10C" w14:textId="7B734779" w:rsidR="002766BC" w:rsidRPr="007B66D8" w:rsidRDefault="002766BC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31</w:t>
            </w:r>
          </w:p>
        </w:tc>
        <w:tc>
          <w:tcPr>
            <w:tcW w:w="4253" w:type="dxa"/>
          </w:tcPr>
          <w:p w14:paraId="01913C3D" w14:textId="1F2A5872" w:rsidR="002766BC" w:rsidRDefault="002766BC" w:rsidP="00BC5DB9">
            <w:r>
              <w:t>Aceder ao histórico de golos e resultados</w:t>
            </w:r>
          </w:p>
        </w:tc>
        <w:tc>
          <w:tcPr>
            <w:tcW w:w="4252" w:type="dxa"/>
          </w:tcPr>
          <w:p w14:paraId="3BC0B073" w14:textId="62904BA3" w:rsidR="002766BC" w:rsidRDefault="002766BC" w:rsidP="00BC5DB9">
            <w:r>
              <w:t>O sistema permitirá ao utilizador,  a aceder ao histórico de golos e  resultados da equipa.</w:t>
            </w:r>
          </w:p>
        </w:tc>
        <w:tc>
          <w:tcPr>
            <w:tcW w:w="566" w:type="dxa"/>
          </w:tcPr>
          <w:p w14:paraId="6A3DFFC5" w14:textId="01621939" w:rsidR="002766BC" w:rsidRPr="007B66D8" w:rsidRDefault="002766BC" w:rsidP="00BC5DB9">
            <w:r>
              <w:t>M</w:t>
            </w:r>
          </w:p>
        </w:tc>
      </w:tr>
      <w:tr w:rsidR="002766BC" w:rsidRPr="007B66D8" w14:paraId="13F0BFE8" w14:textId="77777777" w:rsidTr="00161DBA">
        <w:tc>
          <w:tcPr>
            <w:tcW w:w="704" w:type="dxa"/>
          </w:tcPr>
          <w:p w14:paraId="08536551" w14:textId="67F40900" w:rsidR="002766BC" w:rsidRPr="007B66D8" w:rsidRDefault="002766BC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32</w:t>
            </w:r>
          </w:p>
        </w:tc>
        <w:tc>
          <w:tcPr>
            <w:tcW w:w="4253" w:type="dxa"/>
          </w:tcPr>
          <w:p w14:paraId="02628D00" w14:textId="12098583" w:rsidR="002766BC" w:rsidRDefault="002766BC" w:rsidP="00BC5DB9">
            <w:r>
              <w:t>Selecionar os treinos por realizar</w:t>
            </w:r>
          </w:p>
        </w:tc>
        <w:tc>
          <w:tcPr>
            <w:tcW w:w="4252" w:type="dxa"/>
          </w:tcPr>
          <w:p w14:paraId="19C7F1CC" w14:textId="75F7284B" w:rsidR="002766BC" w:rsidRDefault="002766BC" w:rsidP="00BC5DB9">
            <w:r>
              <w:t>O sistema deverá permitir ao utilizador, a selecionar os treinos por realizar.</w:t>
            </w:r>
          </w:p>
        </w:tc>
        <w:tc>
          <w:tcPr>
            <w:tcW w:w="566" w:type="dxa"/>
          </w:tcPr>
          <w:p w14:paraId="2693ECD0" w14:textId="2B6E3EA7" w:rsidR="002766BC" w:rsidRPr="007B66D8" w:rsidRDefault="002766BC" w:rsidP="00BC5DB9">
            <w:r>
              <w:t>A</w:t>
            </w:r>
          </w:p>
        </w:tc>
      </w:tr>
      <w:tr w:rsidR="002766BC" w:rsidRPr="007B66D8" w14:paraId="5C02F276" w14:textId="77777777" w:rsidTr="00161DBA">
        <w:tc>
          <w:tcPr>
            <w:tcW w:w="704" w:type="dxa"/>
          </w:tcPr>
          <w:p w14:paraId="144B6B3C" w14:textId="5AFFA53A" w:rsidR="002766BC" w:rsidRPr="007B66D8" w:rsidRDefault="002766BC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33</w:t>
            </w:r>
          </w:p>
        </w:tc>
        <w:tc>
          <w:tcPr>
            <w:tcW w:w="4253" w:type="dxa"/>
          </w:tcPr>
          <w:p w14:paraId="2C5D9837" w14:textId="341FBB41" w:rsidR="002766BC" w:rsidRDefault="002766BC" w:rsidP="00BC5DB9">
            <w:r>
              <w:t>Finalizar treinos</w:t>
            </w:r>
          </w:p>
        </w:tc>
        <w:tc>
          <w:tcPr>
            <w:tcW w:w="4252" w:type="dxa"/>
          </w:tcPr>
          <w:p w14:paraId="1DA55165" w14:textId="60C60ED8" w:rsidR="002766BC" w:rsidRDefault="002766BC" w:rsidP="00BC5DB9">
            <w:r>
              <w:t>O sistema permitirá ao utilizador,  a finalizar os treinos que recebeu e enviar em seguida os exercícios e comentários  que realizou.</w:t>
            </w:r>
          </w:p>
        </w:tc>
        <w:tc>
          <w:tcPr>
            <w:tcW w:w="566" w:type="dxa"/>
          </w:tcPr>
          <w:p w14:paraId="6A305A3E" w14:textId="3F66672F" w:rsidR="002766BC" w:rsidRPr="007B66D8" w:rsidRDefault="002766BC" w:rsidP="00BC5DB9">
            <w:r>
              <w:t>A</w:t>
            </w:r>
          </w:p>
        </w:tc>
      </w:tr>
      <w:tr w:rsidR="002766BC" w:rsidRPr="007B66D8" w14:paraId="14334DA4" w14:textId="77777777" w:rsidTr="00161DBA">
        <w:tc>
          <w:tcPr>
            <w:tcW w:w="704" w:type="dxa"/>
          </w:tcPr>
          <w:p w14:paraId="19C34B77" w14:textId="4614C5A0" w:rsidR="002766BC" w:rsidRPr="007B66D8" w:rsidRDefault="002766BC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34</w:t>
            </w:r>
          </w:p>
        </w:tc>
        <w:tc>
          <w:tcPr>
            <w:tcW w:w="4253" w:type="dxa"/>
          </w:tcPr>
          <w:p w14:paraId="7432C322" w14:textId="2DFADF63" w:rsidR="002766BC" w:rsidRDefault="002766BC" w:rsidP="00BC5DB9">
            <w:r>
              <w:t>Aceder aos planos de treinos(exercícios) realizados</w:t>
            </w:r>
          </w:p>
        </w:tc>
        <w:tc>
          <w:tcPr>
            <w:tcW w:w="4252" w:type="dxa"/>
          </w:tcPr>
          <w:p w14:paraId="5A74E450" w14:textId="362C7AFE" w:rsidR="002766BC" w:rsidRDefault="002766BC" w:rsidP="00BC5DB9">
            <w:r>
              <w:t>O sistema permitirá ao utilizador,  a aceder aos planos de  treinos  realizados.</w:t>
            </w:r>
          </w:p>
        </w:tc>
        <w:tc>
          <w:tcPr>
            <w:tcW w:w="566" w:type="dxa"/>
          </w:tcPr>
          <w:p w14:paraId="5167BFBB" w14:textId="5691453C" w:rsidR="002766BC" w:rsidRPr="007B66D8" w:rsidRDefault="002766BC" w:rsidP="00BC5DB9">
            <w:r>
              <w:t>A</w:t>
            </w:r>
          </w:p>
        </w:tc>
      </w:tr>
      <w:tr w:rsidR="002766BC" w:rsidRPr="007B66D8" w14:paraId="534F303C" w14:textId="77777777" w:rsidTr="00161DBA">
        <w:tc>
          <w:tcPr>
            <w:tcW w:w="704" w:type="dxa"/>
          </w:tcPr>
          <w:p w14:paraId="605A13BE" w14:textId="43EE49BE" w:rsidR="002766BC" w:rsidRPr="007B66D8" w:rsidRDefault="002766BC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35</w:t>
            </w:r>
          </w:p>
        </w:tc>
        <w:tc>
          <w:tcPr>
            <w:tcW w:w="4253" w:type="dxa"/>
          </w:tcPr>
          <w:p w14:paraId="7AB443F9" w14:textId="42643952" w:rsidR="002766BC" w:rsidRDefault="002766BC" w:rsidP="00BC5DB9">
            <w:r>
              <w:t>Configurar calendário  desportivo</w:t>
            </w:r>
          </w:p>
        </w:tc>
        <w:tc>
          <w:tcPr>
            <w:tcW w:w="4252" w:type="dxa"/>
          </w:tcPr>
          <w:p w14:paraId="70A0B37F" w14:textId="311B9428" w:rsidR="002766BC" w:rsidRDefault="002766BC" w:rsidP="00BC5DB9">
            <w:r>
              <w:t>O sistema permitirá ao utilizador,  a configurar o calendário desportivo da equipa.</w:t>
            </w:r>
          </w:p>
        </w:tc>
        <w:tc>
          <w:tcPr>
            <w:tcW w:w="566" w:type="dxa"/>
          </w:tcPr>
          <w:p w14:paraId="6012FBB5" w14:textId="1E19F826" w:rsidR="002766BC" w:rsidRPr="007B66D8" w:rsidRDefault="002766BC" w:rsidP="00BC5DB9">
            <w:r>
              <w:t>M</w:t>
            </w:r>
          </w:p>
        </w:tc>
      </w:tr>
      <w:tr w:rsidR="002766BC" w:rsidRPr="007B66D8" w14:paraId="4E6FBD9D" w14:textId="77777777" w:rsidTr="00161DBA">
        <w:tc>
          <w:tcPr>
            <w:tcW w:w="704" w:type="dxa"/>
          </w:tcPr>
          <w:p w14:paraId="66F72532" w14:textId="35B5690B" w:rsidR="002766BC" w:rsidRPr="007B66D8" w:rsidRDefault="002766BC" w:rsidP="00BC5DB9"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36</w:t>
            </w:r>
          </w:p>
        </w:tc>
        <w:tc>
          <w:tcPr>
            <w:tcW w:w="4253" w:type="dxa"/>
          </w:tcPr>
          <w:p w14:paraId="56170A3B" w14:textId="77777777" w:rsidR="002766BC" w:rsidRDefault="002766BC" w:rsidP="002766BC">
            <w:r>
              <w:t>Selecionar os atletas</w:t>
            </w:r>
          </w:p>
          <w:p w14:paraId="325AD3B8" w14:textId="77777777" w:rsidR="002766BC" w:rsidRDefault="002766BC" w:rsidP="00BC5DB9"/>
        </w:tc>
        <w:tc>
          <w:tcPr>
            <w:tcW w:w="4252" w:type="dxa"/>
          </w:tcPr>
          <w:p w14:paraId="61790A8A" w14:textId="3C2D254A" w:rsidR="002766BC" w:rsidRDefault="002766BC" w:rsidP="00BC5DB9">
            <w:r>
              <w:t>O sistema deverá permitir ao utilizador, a selecionar os atletas que pretende.</w:t>
            </w:r>
          </w:p>
        </w:tc>
        <w:tc>
          <w:tcPr>
            <w:tcW w:w="566" w:type="dxa"/>
          </w:tcPr>
          <w:p w14:paraId="7B964205" w14:textId="65518C1D" w:rsidR="002766BC" w:rsidRPr="007B66D8" w:rsidRDefault="002766BC" w:rsidP="00BC5DB9">
            <w:r>
              <w:t>A</w:t>
            </w:r>
          </w:p>
        </w:tc>
      </w:tr>
    </w:tbl>
    <w:p w14:paraId="345BB0A6" w14:textId="77777777" w:rsidR="00E55DD8" w:rsidRDefault="00E55DD8" w:rsidP="00E55DD8"/>
    <w:p w14:paraId="3C94A99F" w14:textId="77777777" w:rsidR="00E55DD8" w:rsidRPr="0069505F" w:rsidRDefault="00E55DD8" w:rsidP="00E55DD8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32" w:name="_Toc30800720"/>
      <w:r w:rsidRPr="0069505F">
        <w:rPr>
          <w:rFonts w:asciiTheme="minorHAnsi" w:hAnsiTheme="minorHAnsi"/>
          <w:sz w:val="24"/>
        </w:rPr>
        <w:t>Requisitos Não Funcionais</w:t>
      </w:r>
      <w:bookmarkEnd w:id="3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9"/>
        <w:gridCol w:w="4246"/>
        <w:gridCol w:w="4244"/>
        <w:gridCol w:w="842"/>
      </w:tblGrid>
      <w:tr w:rsidR="00E55DD8" w:rsidRPr="007B66D8" w14:paraId="2F4AD0EA" w14:textId="77777777" w:rsidTr="00161DBA">
        <w:tc>
          <w:tcPr>
            <w:tcW w:w="719" w:type="dxa"/>
            <w:shd w:val="clear" w:color="auto" w:fill="C00000"/>
          </w:tcPr>
          <w:p w14:paraId="2E3C0005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#</w:t>
            </w:r>
          </w:p>
        </w:tc>
        <w:tc>
          <w:tcPr>
            <w:tcW w:w="4246" w:type="dxa"/>
            <w:shd w:val="clear" w:color="auto" w:fill="C00000"/>
          </w:tcPr>
          <w:p w14:paraId="4ED98FB0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ome do Requisito</w:t>
            </w:r>
          </w:p>
        </w:tc>
        <w:tc>
          <w:tcPr>
            <w:tcW w:w="4244" w:type="dxa"/>
            <w:shd w:val="clear" w:color="auto" w:fill="C00000"/>
          </w:tcPr>
          <w:p w14:paraId="0B6A44E8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scrição</w:t>
            </w:r>
          </w:p>
        </w:tc>
        <w:tc>
          <w:tcPr>
            <w:tcW w:w="842" w:type="dxa"/>
            <w:shd w:val="clear" w:color="auto" w:fill="C00000"/>
          </w:tcPr>
          <w:p w14:paraId="06E23653" w14:textId="77777777" w:rsidR="00E55DD8" w:rsidRPr="007F23AB" w:rsidRDefault="00E55DD8" w:rsidP="00161DBA">
            <w:pPr>
              <w:rPr>
                <w:rFonts w:asciiTheme="minorHAnsi" w:hAnsiTheme="minorHAnsi"/>
              </w:rPr>
            </w:pPr>
            <w:proofErr w:type="spellStart"/>
            <w:r w:rsidRPr="007F23AB">
              <w:rPr>
                <w:rFonts w:asciiTheme="minorHAnsi" w:hAnsiTheme="minorHAnsi"/>
              </w:rPr>
              <w:t>Pri</w:t>
            </w:r>
            <w:proofErr w:type="spellEnd"/>
            <w:r w:rsidRPr="007F23AB">
              <w:rPr>
                <w:rFonts w:asciiTheme="minorHAnsi" w:hAnsiTheme="minorHAnsi"/>
              </w:rPr>
              <w:t>.</w:t>
            </w:r>
          </w:p>
        </w:tc>
      </w:tr>
      <w:tr w:rsidR="00E55DD8" w:rsidRPr="007B66D8" w14:paraId="39AEC40C" w14:textId="77777777" w:rsidTr="00161DBA">
        <w:tc>
          <w:tcPr>
            <w:tcW w:w="719" w:type="dxa"/>
          </w:tcPr>
          <w:p w14:paraId="643D74C7" w14:textId="44246D57" w:rsidR="00E55DD8" w:rsidRPr="007B66D8" w:rsidRDefault="00E55DD8" w:rsidP="00161DB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</w:t>
            </w:r>
            <w:r w:rsidRPr="007B66D8">
              <w:rPr>
                <w:rFonts w:asciiTheme="minorHAnsi" w:hAnsiTheme="minorHAnsi"/>
              </w:rPr>
              <w:t>FR</w:t>
            </w:r>
            <w:r w:rsidR="0079377B">
              <w:rPr>
                <w:rFonts w:asciiTheme="minorHAnsi" w:hAnsiTheme="minorHAnsi"/>
              </w:rPr>
              <w:t>01</w:t>
            </w:r>
          </w:p>
        </w:tc>
        <w:tc>
          <w:tcPr>
            <w:tcW w:w="4246" w:type="dxa"/>
          </w:tcPr>
          <w:p w14:paraId="24B5D2FB" w14:textId="1E363CE3" w:rsidR="00E55DD8" w:rsidRPr="007B66D8" w:rsidRDefault="0079377B" w:rsidP="0079377B">
            <w:pPr>
              <w:widowControl w:val="0"/>
              <w:autoSpaceDE w:val="0"/>
              <w:autoSpaceDN w:val="0"/>
              <w:adjustRightInd w:val="0"/>
              <w:spacing w:after="240" w:line="300" w:lineRule="atLeast"/>
              <w:jc w:val="left"/>
              <w:rPr>
                <w:rFonts w:asciiTheme="minorHAnsi" w:hAnsiTheme="minorHAnsi"/>
              </w:rPr>
            </w:pPr>
            <w:r>
              <w:t>Padronização  W3C</w:t>
            </w:r>
          </w:p>
        </w:tc>
        <w:tc>
          <w:tcPr>
            <w:tcW w:w="4244" w:type="dxa"/>
          </w:tcPr>
          <w:p w14:paraId="6E6BB51B" w14:textId="31C93EE5" w:rsidR="00E55DD8" w:rsidRPr="007B66D8" w:rsidRDefault="0079377B" w:rsidP="00161DBA">
            <w:pPr>
              <w:rPr>
                <w:rFonts w:asciiTheme="minorHAnsi" w:hAnsiTheme="minorHAnsi"/>
              </w:rPr>
            </w:pPr>
            <w:r w:rsidRPr="003A7CC5">
              <w:t xml:space="preserve"> O sistema</w:t>
            </w:r>
            <w:r>
              <w:t xml:space="preserve"> deverá estar  padronizado seguindo as normas da W3C.</w:t>
            </w:r>
          </w:p>
        </w:tc>
        <w:tc>
          <w:tcPr>
            <w:tcW w:w="842" w:type="dxa"/>
          </w:tcPr>
          <w:p w14:paraId="350FC96A" w14:textId="7BC6A398" w:rsidR="00E55DD8" w:rsidRDefault="0079377B" w:rsidP="00161DBA">
            <w:r>
              <w:t xml:space="preserve">A        </w:t>
            </w:r>
          </w:p>
        </w:tc>
      </w:tr>
      <w:tr w:rsidR="00E55DD8" w:rsidRPr="007B66D8" w14:paraId="4DBAF54B" w14:textId="77777777" w:rsidTr="00161DBA">
        <w:tc>
          <w:tcPr>
            <w:tcW w:w="719" w:type="dxa"/>
          </w:tcPr>
          <w:p w14:paraId="00A3C05A" w14:textId="3D7CF810" w:rsidR="00E55DD8" w:rsidRPr="007B66D8" w:rsidRDefault="00E55DD8" w:rsidP="00161DB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</w:t>
            </w:r>
            <w:r w:rsidRPr="007B66D8">
              <w:rPr>
                <w:rFonts w:asciiTheme="minorHAnsi" w:hAnsiTheme="minorHAnsi"/>
              </w:rPr>
              <w:t>FR</w:t>
            </w:r>
            <w:r w:rsidR="0079377B">
              <w:rPr>
                <w:rFonts w:asciiTheme="minorHAnsi" w:hAnsiTheme="minorHAnsi"/>
              </w:rPr>
              <w:t>02</w:t>
            </w:r>
          </w:p>
        </w:tc>
        <w:tc>
          <w:tcPr>
            <w:tcW w:w="4246" w:type="dxa"/>
          </w:tcPr>
          <w:p w14:paraId="2516F4D2" w14:textId="559312CC" w:rsidR="00E55DD8" w:rsidRPr="007B66D8" w:rsidRDefault="0079377B" w:rsidP="00161DBA">
            <w:pPr>
              <w:rPr>
                <w:rFonts w:asciiTheme="minorHAnsi" w:hAnsiTheme="minorHAnsi"/>
              </w:rPr>
            </w:pPr>
            <w:r>
              <w:t>Segurança dos dados</w:t>
            </w:r>
          </w:p>
        </w:tc>
        <w:tc>
          <w:tcPr>
            <w:tcW w:w="4244" w:type="dxa"/>
          </w:tcPr>
          <w:p w14:paraId="7CBAD1A3" w14:textId="4D79E6F6" w:rsidR="00E55DD8" w:rsidRPr="007B66D8" w:rsidRDefault="0079377B" w:rsidP="00161DBA">
            <w:pPr>
              <w:rPr>
                <w:rFonts w:asciiTheme="minorHAnsi" w:hAnsiTheme="minorHAnsi"/>
              </w:rPr>
            </w:pPr>
            <w:r>
              <w:t>O sistema não deverá permitir  o compartilhamento dos dados privados</w:t>
            </w:r>
          </w:p>
        </w:tc>
        <w:tc>
          <w:tcPr>
            <w:tcW w:w="842" w:type="dxa"/>
          </w:tcPr>
          <w:p w14:paraId="26094C25" w14:textId="44E762D0" w:rsidR="00E55DD8" w:rsidRPr="007B66D8" w:rsidRDefault="0079377B" w:rsidP="00161DBA">
            <w:r>
              <w:t xml:space="preserve">                           A</w:t>
            </w:r>
          </w:p>
        </w:tc>
      </w:tr>
    </w:tbl>
    <w:p w14:paraId="62AC290F" w14:textId="77777777" w:rsidR="00E55DD8" w:rsidRPr="007B66D8" w:rsidRDefault="00E55DD8" w:rsidP="00E55DD8"/>
    <w:p w14:paraId="01B0130C" w14:textId="77777777" w:rsidR="00E55DD8" w:rsidRPr="007B66D8" w:rsidRDefault="00E55DD8" w:rsidP="00E55DD8"/>
    <w:p w14:paraId="5AD76ABB" w14:textId="77777777" w:rsidR="00E55DD8" w:rsidRDefault="00E55DD8" w:rsidP="00E55DD8">
      <w:pPr>
        <w:jc w:val="left"/>
        <w:rPr>
          <w:b/>
          <w:sz w:val="28"/>
        </w:rPr>
      </w:pPr>
      <w:r>
        <w:br w:type="page"/>
      </w:r>
    </w:p>
    <w:p w14:paraId="1B1A0B38" w14:textId="1CBE452D" w:rsidR="00E33A95" w:rsidRDefault="00E33A95" w:rsidP="00E33A95">
      <w:pPr>
        <w:pStyle w:val="Heading1"/>
        <w:numPr>
          <w:ilvl w:val="0"/>
          <w:numId w:val="0"/>
        </w:numPr>
        <w:ind w:left="432" w:hanging="432"/>
      </w:pPr>
      <w:bookmarkStart w:id="33" w:name="_Toc30800721"/>
      <w:bookmarkStart w:id="34" w:name="_Toc476258961"/>
      <w:r>
        <w:t xml:space="preserve">Anexo B: Manual de Utilização da Aplicação </w:t>
      </w:r>
      <w:proofErr w:type="spellStart"/>
      <w:r w:rsidR="00003493">
        <w:t>GoLabuta</w:t>
      </w:r>
      <w:bookmarkEnd w:id="33"/>
      <w:proofErr w:type="spellEnd"/>
    </w:p>
    <w:p w14:paraId="3558F6F6" w14:textId="7E32BE48" w:rsidR="007E38B6" w:rsidRDefault="007E38B6" w:rsidP="00106938">
      <w:pPr>
        <w:ind w:firstLine="432"/>
      </w:pPr>
      <w:r>
        <w:t>Quando o atleta, o gestor técnico e a staff técnica realizam o login conseguem visualizar os elementos que pertencem à sua equipa estando diferenciados os elementos da equipa técnica e gestores desportivos, consegue também visualizar os objetivos da equipa para a presente época.</w:t>
      </w:r>
    </w:p>
    <w:p w14:paraId="1D5B1494" w14:textId="1FC2EF65" w:rsidR="007E38B6" w:rsidRDefault="003B2D2E" w:rsidP="007E38B6">
      <w:r>
        <w:rPr>
          <w:noProof/>
          <w:lang w:val="en-US"/>
        </w:rPr>
        <w:drawing>
          <wp:inline distT="0" distB="0" distL="0" distR="0" wp14:anchorId="1466C1F9" wp14:editId="201FA3F8">
            <wp:extent cx="6480175" cy="260693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me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260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BC25B" w14:textId="16164160" w:rsidR="007E38B6" w:rsidRDefault="007E38B6" w:rsidP="007E38B6"/>
    <w:p w14:paraId="747849F2" w14:textId="78A586B0" w:rsidR="007E38B6" w:rsidRDefault="007E38B6" w:rsidP="00106938">
      <w:pPr>
        <w:ind w:firstLine="720"/>
      </w:pPr>
      <w:r>
        <w:t xml:space="preserve">Dentro da plataforma o atleta consegue, através da barra de navegação selecionar a opção que pretende podendo escolher entre treinos, calendário desportivo, notificações e realizar o </w:t>
      </w:r>
      <w:proofErr w:type="spellStart"/>
      <w:r>
        <w:t>logout</w:t>
      </w:r>
      <w:proofErr w:type="spellEnd"/>
      <w:r>
        <w:t xml:space="preserve"> da plataforma. Quando o atleta seleciona a opção de treinos pode depois escolher o treino correspondente ao dia em questão ou pode até mesmo </w:t>
      </w:r>
      <w:proofErr w:type="spellStart"/>
      <w:r>
        <w:t>realiar</w:t>
      </w:r>
      <w:proofErr w:type="spellEnd"/>
      <w:r>
        <w:t xml:space="preserve"> o treino de um dia em que não tenha podido ter realizado o mesmo.</w:t>
      </w:r>
    </w:p>
    <w:p w14:paraId="45B9B8A2" w14:textId="35F4EA50" w:rsidR="007E38B6" w:rsidRDefault="005C4BCE" w:rsidP="007E38B6">
      <w:r>
        <w:rPr>
          <w:noProof/>
          <w:lang w:val="en-US"/>
        </w:rPr>
        <w:drawing>
          <wp:inline distT="0" distB="0" distL="0" distR="0" wp14:anchorId="0FCDCBF2" wp14:editId="3E8F064E">
            <wp:extent cx="6480175" cy="3646170"/>
            <wp:effectExtent l="0" t="0" r="0" b="1143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einos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64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CF21A" w14:textId="6243B1D2" w:rsidR="007E38B6" w:rsidRDefault="007E38B6" w:rsidP="007E38B6"/>
    <w:p w14:paraId="1D107B5B" w14:textId="77777777" w:rsidR="007E38B6" w:rsidRDefault="007E38B6" w:rsidP="007E38B6"/>
    <w:p w14:paraId="586E7134" w14:textId="03EB4B3F" w:rsidR="00003493" w:rsidRDefault="007E38B6" w:rsidP="007E38B6">
      <w:r>
        <w:tab/>
        <w:t xml:space="preserve">Após o atleta selecionar o treino que pretende realizar indica quais os exercícios que realizou e realiza um comentário sobre o treino, a forma como se sentiu ou se sentiu alguma dificuldade em relação ao treino em questão. </w:t>
      </w:r>
    </w:p>
    <w:p w14:paraId="4D90B1A7" w14:textId="0FF1B87A" w:rsidR="00003493" w:rsidRDefault="00003493" w:rsidP="007E38B6"/>
    <w:p w14:paraId="42FC209F" w14:textId="534408C5" w:rsidR="00003493" w:rsidRDefault="005C4BCE" w:rsidP="007E38B6">
      <w:r>
        <w:rPr>
          <w:noProof/>
          <w:lang w:val="en-US"/>
        </w:rPr>
        <w:drawing>
          <wp:inline distT="0" distB="0" distL="0" distR="0" wp14:anchorId="74113D4A" wp14:editId="60938E5D">
            <wp:extent cx="6480175" cy="36595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an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DBD45" w14:textId="17C97522" w:rsidR="00003493" w:rsidRDefault="007E38B6" w:rsidP="00106938">
      <w:pPr>
        <w:ind w:firstLine="720"/>
      </w:pPr>
      <w:r>
        <w:t xml:space="preserve">Quando o atleta seleciona a opção do calendário desportivo o atleta consegue de imediato visualizar o mapa identificando a localização do seu estádio e consegue visualizar também outros estádios nas proximidades e com eles um raio que vai </w:t>
      </w:r>
      <w:r w:rsidR="00003493">
        <w:t>aumentando de acordo com o número de golos marcados nos respetivos estádios, se os estádios não apresentarem a sua localização sem nenhum raio à sua volta é porque não houve golos marcados ou sofridos.</w:t>
      </w:r>
    </w:p>
    <w:p w14:paraId="72A4009D" w14:textId="24646583" w:rsidR="00003493" w:rsidRDefault="005C4BCE" w:rsidP="007E38B6">
      <w:r>
        <w:rPr>
          <w:noProof/>
          <w:lang w:val="en-US"/>
        </w:rPr>
        <w:drawing>
          <wp:anchor distT="0" distB="0" distL="114300" distR="114300" simplePos="0" relativeHeight="251669504" behindDoc="0" locked="0" layoutInCell="1" allowOverlap="1" wp14:anchorId="5D912C39" wp14:editId="6A052F23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6480175" cy="2628900"/>
            <wp:effectExtent l="0" t="0" r="0" b="1270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ai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240383">
        <w:br w:type="textWrapping" w:clear="all"/>
      </w:r>
    </w:p>
    <w:p w14:paraId="20BFD8B8" w14:textId="77777777" w:rsidR="007E38B6" w:rsidRDefault="007E38B6" w:rsidP="007E38B6"/>
    <w:p w14:paraId="493352E5" w14:textId="240D9603" w:rsidR="00003493" w:rsidRDefault="007E38B6" w:rsidP="007E38B6">
      <w:r>
        <w:tab/>
      </w:r>
    </w:p>
    <w:p w14:paraId="50FFF721" w14:textId="77777777" w:rsidR="00003493" w:rsidRDefault="00003493" w:rsidP="007E38B6"/>
    <w:p w14:paraId="06B881F6" w14:textId="77777777" w:rsidR="00003493" w:rsidRDefault="00003493" w:rsidP="007E38B6"/>
    <w:p w14:paraId="7AE9C1E0" w14:textId="14951C6A" w:rsidR="007E38B6" w:rsidRDefault="007E38B6" w:rsidP="00106938">
      <w:pPr>
        <w:ind w:firstLine="720"/>
      </w:pPr>
      <w:r>
        <w:t>Se o atleta por exemplo selecionar o jogo Sporting VS Benfica vai aparecer no mapa a rota que é aconselhada para a deslocação até ao estádio adversário.</w:t>
      </w:r>
    </w:p>
    <w:p w14:paraId="74BFAB51" w14:textId="54386050" w:rsidR="007E38B6" w:rsidRDefault="00240383" w:rsidP="007E38B6">
      <w:r>
        <w:rPr>
          <w:noProof/>
          <w:lang w:val="en-US"/>
        </w:rPr>
        <w:drawing>
          <wp:inline distT="0" distB="0" distL="0" distR="0" wp14:anchorId="11D3D1A7" wp14:editId="3B060D25">
            <wp:extent cx="6480175" cy="2715614"/>
            <wp:effectExtent l="0" t="0" r="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ta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271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F771D" w14:textId="136FE906" w:rsidR="00003493" w:rsidRDefault="007E38B6" w:rsidP="007E38B6">
      <w:r>
        <w:tab/>
      </w:r>
    </w:p>
    <w:p w14:paraId="5D262491" w14:textId="77777777" w:rsidR="00003493" w:rsidRDefault="00003493" w:rsidP="007E38B6"/>
    <w:p w14:paraId="1B55ACB7" w14:textId="77777777" w:rsidR="00003493" w:rsidRDefault="00003493" w:rsidP="007E38B6"/>
    <w:p w14:paraId="781C2B19" w14:textId="3D39600A" w:rsidR="007E38B6" w:rsidRDefault="007E38B6" w:rsidP="00106938">
      <w:pPr>
        <w:ind w:firstLine="720"/>
      </w:pPr>
      <w:r>
        <w:t>Quando o gestor técnico efetua o login a diferença da plataforma realizada para o atleta é a barra de navegação em que no caso do gestor consegue fazer a gestão do calendário desportivo inserindo a data da realização dos jogos e insere a sua localização, consegue também gerir os materiais que faltam para que os atletas consigam realizar os treinos sem restrições.</w:t>
      </w:r>
    </w:p>
    <w:p w14:paraId="474B3A76" w14:textId="451B9CE7" w:rsidR="00240383" w:rsidRDefault="00240383" w:rsidP="007E38B6">
      <w:r>
        <w:rPr>
          <w:noProof/>
          <w:lang w:val="en-US"/>
        </w:rPr>
        <w:drawing>
          <wp:inline distT="0" distB="0" distL="0" distR="0" wp14:anchorId="4F5F2987" wp14:editId="45D29E01">
            <wp:extent cx="6480175" cy="2767965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fing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E54D7" w14:textId="77777777" w:rsidR="007E38B6" w:rsidRDefault="007E38B6" w:rsidP="007E38B6"/>
    <w:p w14:paraId="051A61E6" w14:textId="5A51C3A9" w:rsidR="007E38B6" w:rsidRDefault="00003493" w:rsidP="007E38B6">
      <w:r>
        <w:tab/>
        <w:t xml:space="preserve"> No caso da staff técnica consegue visualizar os treinos que cada atleta realizou e consegue também realizar feedbacks em relação aos treinos realizados pelos atletas.</w:t>
      </w:r>
    </w:p>
    <w:p w14:paraId="602A6A20" w14:textId="77777777" w:rsidR="007E38B6" w:rsidRPr="006D6473" w:rsidRDefault="007E38B6" w:rsidP="00CF1FBF"/>
    <w:p w14:paraId="0E8BF0B0" w14:textId="6A32F215" w:rsidR="00CF1FBF" w:rsidRDefault="00240383" w:rsidP="00E33A95">
      <w:pPr>
        <w:rPr>
          <w:highlight w:val="yellow"/>
        </w:rPr>
      </w:pPr>
      <w:r>
        <w:rPr>
          <w:noProof/>
          <w:lang w:val="en-US"/>
        </w:rPr>
        <w:drawing>
          <wp:inline distT="0" distB="0" distL="0" distR="0" wp14:anchorId="3F7DFD66" wp14:editId="42C07B02">
            <wp:extent cx="6480175" cy="304927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li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8BCEA" w14:textId="77777777" w:rsidR="00C90F12" w:rsidRDefault="00C90F12" w:rsidP="002E59B4">
      <w:pPr>
        <w:pStyle w:val="Heading1"/>
        <w:numPr>
          <w:ilvl w:val="0"/>
          <w:numId w:val="0"/>
        </w:numPr>
      </w:pPr>
    </w:p>
    <w:p w14:paraId="314452F2" w14:textId="77777777" w:rsidR="00C90F12" w:rsidRDefault="00C90F12" w:rsidP="002E59B4">
      <w:pPr>
        <w:pStyle w:val="Heading1"/>
        <w:numPr>
          <w:ilvl w:val="0"/>
          <w:numId w:val="0"/>
        </w:numPr>
      </w:pPr>
    </w:p>
    <w:p w14:paraId="252EE429" w14:textId="24AC99C5" w:rsidR="00C90F12" w:rsidRDefault="0088552D" w:rsidP="007B3B8A">
      <w:pPr>
        <w:ind w:firstLine="720"/>
        <w:rPr>
          <w:b/>
        </w:rPr>
      </w:pPr>
      <w:r w:rsidRPr="007B3B8A">
        <w:t>O treinador</w:t>
      </w:r>
      <w:r w:rsidR="009206FF">
        <w:t xml:space="preserve"> deve</w:t>
      </w:r>
      <w:r w:rsidR="00C90F12">
        <w:t xml:space="preserve"> clicar em um determinado treino realizado </w:t>
      </w:r>
      <w:r w:rsidR="009206FF">
        <w:t xml:space="preserve">para </w:t>
      </w:r>
      <w:r w:rsidR="00C90F12">
        <w:t>aparece</w:t>
      </w:r>
      <w:r w:rsidR="009206FF">
        <w:t>r</w:t>
      </w:r>
      <w:r w:rsidR="00C90F12">
        <w:t xml:space="preserve"> os comentários e exercícios realizados pelo atleta no treino.</w:t>
      </w:r>
    </w:p>
    <w:p w14:paraId="3E53B6C1" w14:textId="325AE8D5" w:rsidR="00C90F12" w:rsidRPr="00C90F12" w:rsidRDefault="00C90F12" w:rsidP="0088552D">
      <w:r>
        <w:rPr>
          <w:noProof/>
          <w:lang w:val="en-US"/>
        </w:rPr>
        <w:drawing>
          <wp:inline distT="0" distB="0" distL="0" distR="0" wp14:anchorId="64A30892" wp14:editId="2CB35220">
            <wp:extent cx="6480175" cy="25151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ent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251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3AEFF" w14:textId="77777777" w:rsidR="00C90F12" w:rsidRDefault="00C90F12" w:rsidP="002E59B4">
      <w:pPr>
        <w:pStyle w:val="Heading1"/>
        <w:numPr>
          <w:ilvl w:val="0"/>
          <w:numId w:val="0"/>
        </w:numPr>
      </w:pPr>
    </w:p>
    <w:bookmarkEnd w:id="34"/>
    <w:p w14:paraId="735A23B1" w14:textId="4B6B59E4" w:rsidR="002E59B4" w:rsidRDefault="002E59B4" w:rsidP="00C96F41">
      <w:pPr>
        <w:rPr>
          <w:highlight w:val="yellow"/>
        </w:rPr>
      </w:pPr>
    </w:p>
    <w:p w14:paraId="0F44837A" w14:textId="77777777" w:rsidR="002E59B4" w:rsidRPr="006D6473" w:rsidRDefault="002E59B4" w:rsidP="002E59B4"/>
    <w:p w14:paraId="0DBEA7D5" w14:textId="6E4824FE" w:rsidR="003B2D2E" w:rsidRDefault="007D42CC" w:rsidP="00383FCC">
      <w:pPr>
        <w:pStyle w:val="Heading1"/>
        <w:numPr>
          <w:ilvl w:val="0"/>
          <w:numId w:val="0"/>
        </w:numPr>
        <w:ind w:left="432" w:hanging="432"/>
      </w:pPr>
      <w:bookmarkStart w:id="35" w:name="_Toc485457160"/>
      <w:bookmarkStart w:id="36" w:name="_Toc503127378"/>
      <w:bookmarkStart w:id="37" w:name="_Toc30800722"/>
      <w:r>
        <w:t xml:space="preserve">Anexo </w:t>
      </w:r>
      <w:r w:rsidR="002E59B4">
        <w:t>D</w:t>
      </w:r>
      <w:r>
        <w:t>: Aplicações utilizada</w:t>
      </w:r>
      <w:r w:rsidRPr="00E95180">
        <w:t xml:space="preserve">s </w:t>
      </w:r>
      <w:r>
        <w:t>n</w:t>
      </w:r>
      <w:r w:rsidRPr="00E95180">
        <w:t>a elaboração dos diagramas</w:t>
      </w:r>
      <w:bookmarkEnd w:id="35"/>
      <w:bookmarkEnd w:id="36"/>
      <w:bookmarkEnd w:id="37"/>
    </w:p>
    <w:p w14:paraId="60C025F9" w14:textId="632E89A5" w:rsidR="00383FCC" w:rsidRPr="00AA5AD0" w:rsidRDefault="00383FCC" w:rsidP="0088552D">
      <w:pPr>
        <w:ind w:firstLine="432"/>
        <w:rPr>
          <w:b/>
        </w:rPr>
      </w:pPr>
      <w:r w:rsidRPr="00AA5AD0">
        <w:t>As aplicações que foram utilizadas para elaboração</w:t>
      </w:r>
      <w:r w:rsidR="0088552D">
        <w:t xml:space="preserve"> dos diagramas são as seguintes</w:t>
      </w:r>
      <w:r w:rsidRPr="00AA5AD0">
        <w:t>:</w:t>
      </w:r>
    </w:p>
    <w:p w14:paraId="0B5DD988" w14:textId="79A593FA" w:rsidR="0061369D" w:rsidRPr="00AA5AD0" w:rsidRDefault="0061369D" w:rsidP="0088552D">
      <w:r w:rsidRPr="00AA5AD0">
        <w:rPr>
          <w:b/>
        </w:rPr>
        <w:t>Draw.io:</w:t>
      </w:r>
      <w:r w:rsidR="00AA5AD0">
        <w:rPr>
          <w:b/>
        </w:rPr>
        <w:t xml:space="preserve"> </w:t>
      </w:r>
      <w:r w:rsidRPr="00AA5AD0">
        <w:rPr>
          <w:shd w:val="clear" w:color="auto" w:fill="F8F9FA"/>
        </w:rPr>
        <w:t xml:space="preserve">é uma ferramenta de código aberto </w:t>
      </w:r>
      <w:r w:rsidR="00AA5AD0">
        <w:rPr>
          <w:shd w:val="clear" w:color="auto" w:fill="F8F9FA"/>
        </w:rPr>
        <w:t>utilizada</w:t>
      </w:r>
      <w:r w:rsidRPr="00AA5AD0">
        <w:rPr>
          <w:shd w:val="clear" w:color="auto" w:fill="F8F9FA"/>
        </w:rPr>
        <w:t xml:space="preserve"> para a criação dos mais variados tipos de diagramas</w:t>
      </w:r>
      <w:r w:rsidR="0088552D">
        <w:rPr>
          <w:shd w:val="clear" w:color="auto" w:fill="F8F9FA"/>
        </w:rPr>
        <w:t xml:space="preserve"> </w:t>
      </w:r>
      <w:r w:rsidRPr="00AA5AD0">
        <w:rPr>
          <w:shd w:val="clear" w:color="auto" w:fill="F8F9FA"/>
        </w:rPr>
        <w:t>(arquitetur</w:t>
      </w:r>
      <w:r w:rsidR="0088552D">
        <w:rPr>
          <w:shd w:val="clear" w:color="auto" w:fill="F8F9FA"/>
        </w:rPr>
        <w:t>a de software) para aplicativos</w:t>
      </w:r>
      <w:r w:rsidRPr="00AA5AD0">
        <w:rPr>
          <w:shd w:val="clear" w:color="auto" w:fill="F8F9FA"/>
        </w:rPr>
        <w:t>.</w:t>
      </w:r>
    </w:p>
    <w:p w14:paraId="7B63930C" w14:textId="4F0C7D30" w:rsidR="0061369D" w:rsidRDefault="00AA5AD0" w:rsidP="0088552D">
      <w:pPr>
        <w:rPr>
          <w:shd w:val="clear" w:color="auto" w:fill="FFFFFF"/>
        </w:rPr>
      </w:pPr>
      <w:proofErr w:type="spellStart"/>
      <w:r w:rsidRPr="00AA5AD0">
        <w:rPr>
          <w:b/>
          <w:shd w:val="clear" w:color="auto" w:fill="FFFFFF"/>
        </w:rPr>
        <w:t>Signavio</w:t>
      </w:r>
      <w:proofErr w:type="spellEnd"/>
      <w:r w:rsidRPr="00AA5AD0">
        <w:rPr>
          <w:b/>
          <w:shd w:val="clear" w:color="auto" w:fill="FFFFFF"/>
        </w:rPr>
        <w:t xml:space="preserve"> </w:t>
      </w:r>
      <w:proofErr w:type="spellStart"/>
      <w:r w:rsidRPr="00AA5AD0">
        <w:rPr>
          <w:b/>
          <w:shd w:val="clear" w:color="auto" w:fill="FFFFFF"/>
        </w:rPr>
        <w:t>Process</w:t>
      </w:r>
      <w:proofErr w:type="spellEnd"/>
      <w:r w:rsidRPr="00AA5AD0">
        <w:rPr>
          <w:b/>
          <w:shd w:val="clear" w:color="auto" w:fill="FFFFFF"/>
        </w:rPr>
        <w:t xml:space="preserve"> Manager</w:t>
      </w:r>
      <w:r w:rsidR="0061369D" w:rsidRPr="00AA5AD0">
        <w:t xml:space="preserve">: </w:t>
      </w:r>
      <w:r w:rsidRPr="00AA5AD0">
        <w:rPr>
          <w:shd w:val="clear" w:color="auto" w:fill="FFFFFF"/>
        </w:rPr>
        <w:t xml:space="preserve">é </w:t>
      </w:r>
      <w:r w:rsidR="0061369D" w:rsidRPr="00AA5AD0">
        <w:rPr>
          <w:shd w:val="clear" w:color="auto" w:fill="FFFFFF"/>
        </w:rPr>
        <w:t>uma ferramenta de modelagem</w:t>
      </w:r>
      <w:r>
        <w:rPr>
          <w:shd w:val="clear" w:color="auto" w:fill="FFFFFF"/>
        </w:rPr>
        <w:t xml:space="preserve"> utilizada para criação</w:t>
      </w:r>
      <w:r w:rsidR="0061369D" w:rsidRPr="00AA5AD0">
        <w:rPr>
          <w:shd w:val="clear" w:color="auto" w:fill="FFFFFF"/>
        </w:rPr>
        <w:t xml:space="preserve"> </w:t>
      </w:r>
      <w:r w:rsidR="00EF5602">
        <w:rPr>
          <w:shd w:val="clear" w:color="auto" w:fill="FFFFFF"/>
        </w:rPr>
        <w:t>de processos de negócios</w:t>
      </w:r>
      <w:r w:rsidR="0061369D" w:rsidRPr="00AA5AD0">
        <w:rPr>
          <w:shd w:val="clear" w:color="auto" w:fill="FFFFFF"/>
        </w:rPr>
        <w:t xml:space="preserve"> na Web.</w:t>
      </w:r>
    </w:p>
    <w:p w14:paraId="073267D2" w14:textId="52084375" w:rsidR="00AA5AD0" w:rsidRDefault="00AA5AD0" w:rsidP="0088552D">
      <w:pPr>
        <w:rPr>
          <w:shd w:val="clear" w:color="auto" w:fill="FFFFFF"/>
        </w:rPr>
      </w:pPr>
      <w:proofErr w:type="spellStart"/>
      <w:r w:rsidRPr="00EF5602">
        <w:rPr>
          <w:b/>
          <w:shd w:val="clear" w:color="auto" w:fill="FFFFFF"/>
        </w:rPr>
        <w:t>Bolsamic</w:t>
      </w:r>
      <w:proofErr w:type="spellEnd"/>
      <w:r w:rsidRPr="00EF5602">
        <w:t xml:space="preserve"> </w:t>
      </w:r>
      <w:proofErr w:type="spellStart"/>
      <w:r w:rsidRPr="00EF5602">
        <w:rPr>
          <w:b/>
          <w:shd w:val="clear" w:color="auto" w:fill="FFFFFF"/>
        </w:rPr>
        <w:t>mockup</w:t>
      </w:r>
      <w:proofErr w:type="spellEnd"/>
      <w:r w:rsidRPr="00AA5AD0">
        <w:rPr>
          <w:b/>
          <w:shd w:val="clear" w:color="auto" w:fill="FFFFFF"/>
        </w:rPr>
        <w:t xml:space="preserve"> :</w:t>
      </w:r>
      <w:r>
        <w:rPr>
          <w:b/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é uma ferramenta </w:t>
      </w:r>
      <w:r w:rsidR="00EF5602">
        <w:rPr>
          <w:shd w:val="clear" w:color="auto" w:fill="FFFFFF"/>
        </w:rPr>
        <w:t xml:space="preserve">que é </w:t>
      </w:r>
      <w:r>
        <w:rPr>
          <w:shd w:val="clear" w:color="auto" w:fill="FFFFFF"/>
        </w:rPr>
        <w:t>utilizada para de criaç</w:t>
      </w:r>
      <w:r w:rsidR="0088552D">
        <w:rPr>
          <w:shd w:val="clear" w:color="auto" w:fill="FFFFFF"/>
        </w:rPr>
        <w:t xml:space="preserve">ão de </w:t>
      </w:r>
      <w:proofErr w:type="spellStart"/>
      <w:r w:rsidR="0088552D">
        <w:rPr>
          <w:shd w:val="clear" w:color="auto" w:fill="FFFFFF"/>
        </w:rPr>
        <w:t>mockups</w:t>
      </w:r>
      <w:proofErr w:type="spellEnd"/>
      <w:r w:rsidR="0088552D">
        <w:rPr>
          <w:shd w:val="clear" w:color="auto" w:fill="FFFFFF"/>
        </w:rPr>
        <w:t xml:space="preserve"> para sistemas de </w:t>
      </w:r>
      <w:r>
        <w:rPr>
          <w:shd w:val="clear" w:color="auto" w:fill="FFFFFF"/>
        </w:rPr>
        <w:t>software.</w:t>
      </w:r>
    </w:p>
    <w:p w14:paraId="310EDDD3" w14:textId="7664C93A" w:rsidR="00EF5602" w:rsidRPr="00EF5602" w:rsidRDefault="00EF5602" w:rsidP="0088552D">
      <w:pPr>
        <w:rPr>
          <w:rFonts w:ascii="Times New Roman" w:hAnsi="Times New Roman" w:cs="Times New Roman"/>
        </w:rPr>
      </w:pPr>
      <w:proofErr w:type="spellStart"/>
      <w:r w:rsidRPr="00EF5602">
        <w:rPr>
          <w:b/>
        </w:rPr>
        <w:t>Lucidchart</w:t>
      </w:r>
      <w:proofErr w:type="spellEnd"/>
      <w:r w:rsidRPr="00EF5602">
        <w:rPr>
          <w:b/>
        </w:rPr>
        <w:t>:</w:t>
      </w:r>
      <w:r w:rsidRPr="00EF5602">
        <w:t xml:space="preserve"> </w:t>
      </w:r>
      <w:r w:rsidRPr="00EF5602">
        <w:rPr>
          <w:rFonts w:ascii="Helvetica" w:hAnsi="Helvetica" w:cs="Times New Roman"/>
          <w:shd w:val="clear" w:color="auto" w:fill="FFFFFF"/>
        </w:rPr>
        <w:t>é uma ferramenta Web, que permite aos utilizadores colaborem na modelagem, revisão e compartilhamento de gráficos e diagramas.</w:t>
      </w:r>
    </w:p>
    <w:p w14:paraId="5FFD1EA8" w14:textId="77777777" w:rsidR="00383FCC" w:rsidRPr="00383FCC" w:rsidRDefault="00383FCC" w:rsidP="00EF5602">
      <w:pPr>
        <w:pStyle w:val="Heading1"/>
        <w:numPr>
          <w:ilvl w:val="0"/>
          <w:numId w:val="0"/>
        </w:numPr>
        <w:rPr>
          <w:b w:val="0"/>
          <w:sz w:val="24"/>
          <w:szCs w:val="24"/>
        </w:rPr>
      </w:pPr>
    </w:p>
    <w:p w14:paraId="1359E899" w14:textId="7B3CE59C" w:rsidR="00383FCC" w:rsidRDefault="003B2D2E" w:rsidP="00EF5602">
      <w:r>
        <w:t>Aplicações para cada um dos diagramas elaborados:</w:t>
      </w:r>
    </w:p>
    <w:p w14:paraId="6288F18F" w14:textId="6F0F853A" w:rsidR="003B2D2E" w:rsidRPr="00DA68A5" w:rsidRDefault="003B2D2E" w:rsidP="003B2D2E">
      <w:pPr>
        <w:pStyle w:val="ListParagraph"/>
        <w:numPr>
          <w:ilvl w:val="0"/>
          <w:numId w:val="19"/>
        </w:numPr>
      </w:pPr>
      <w:r>
        <w:t xml:space="preserve">Diagrama de contexto - draw.io-&gt; </w:t>
      </w:r>
      <w:hyperlink r:id="rId25" w:history="1">
        <w:r w:rsidRPr="00DA68A5">
          <w:rPr>
            <w:rStyle w:val="Hyperlink"/>
            <w:rFonts w:eastAsia="Times New Roman"/>
          </w:rPr>
          <w:t>https://www.draw.io/</w:t>
        </w:r>
      </w:hyperlink>
      <w:r>
        <w:rPr>
          <w:rStyle w:val="Hyperlink"/>
          <w:rFonts w:eastAsia="Times New Roman"/>
        </w:rPr>
        <w:t xml:space="preserve"> </w:t>
      </w:r>
    </w:p>
    <w:p w14:paraId="3AA7F023" w14:textId="77777777" w:rsidR="003B2D2E" w:rsidRPr="00DA68A5" w:rsidRDefault="003B2D2E" w:rsidP="003B2D2E">
      <w:pPr>
        <w:pStyle w:val="ListParagraph"/>
        <w:numPr>
          <w:ilvl w:val="0"/>
          <w:numId w:val="19"/>
        </w:numPr>
        <w:jc w:val="left"/>
        <w:rPr>
          <w:rFonts w:eastAsia="Times New Roman"/>
          <w:lang w:eastAsia="en-GB"/>
        </w:rPr>
      </w:pPr>
      <w:r>
        <w:t xml:space="preserve">Diagrama de Blocos da Arquitetura do Sistema – draw.io: </w:t>
      </w:r>
      <w:hyperlink r:id="rId26" w:history="1">
        <w:r w:rsidRPr="00DA68A5">
          <w:rPr>
            <w:rStyle w:val="Hyperlink"/>
            <w:rFonts w:eastAsia="Times New Roman"/>
          </w:rPr>
          <w:t>https://www.draw.io/</w:t>
        </w:r>
      </w:hyperlink>
    </w:p>
    <w:p w14:paraId="57B44BD9" w14:textId="77777777" w:rsidR="003B2D2E" w:rsidRPr="008D5C1C" w:rsidRDefault="003B2D2E" w:rsidP="003B2D2E">
      <w:pPr>
        <w:pStyle w:val="ListParagraph"/>
        <w:numPr>
          <w:ilvl w:val="0"/>
          <w:numId w:val="18"/>
        </w:numPr>
        <w:jc w:val="left"/>
        <w:rPr>
          <w:rFonts w:eastAsia="Times New Roman"/>
          <w:lang w:eastAsia="en-GB"/>
        </w:rPr>
      </w:pPr>
      <w:r>
        <w:t xml:space="preserve">Diagrama BPMN – </w:t>
      </w:r>
      <w:proofErr w:type="spellStart"/>
      <w:r>
        <w:t>Signavio</w:t>
      </w:r>
      <w:proofErr w:type="spellEnd"/>
      <w:r>
        <w:t xml:space="preserve">: </w:t>
      </w:r>
      <w:hyperlink r:id="rId27" w:history="1">
        <w:r w:rsidRPr="008D5C1C">
          <w:rPr>
            <w:rStyle w:val="Hyperlink"/>
            <w:rFonts w:eastAsia="Times New Roman"/>
          </w:rPr>
          <w:t>https://academic.signavio.com/p/login?redirect=%2Fp%2Fexplorer&amp;fragment=</w:t>
        </w:r>
      </w:hyperlink>
    </w:p>
    <w:p w14:paraId="3ACEBB91" w14:textId="77777777" w:rsidR="003B2D2E" w:rsidRPr="008D5C1C" w:rsidRDefault="003B2D2E" w:rsidP="003B2D2E">
      <w:pPr>
        <w:pStyle w:val="ListParagraph"/>
        <w:numPr>
          <w:ilvl w:val="0"/>
          <w:numId w:val="18"/>
        </w:numPr>
        <w:jc w:val="left"/>
        <w:rPr>
          <w:rFonts w:eastAsia="Times New Roman"/>
          <w:lang w:eastAsia="en-GB"/>
        </w:rPr>
      </w:pPr>
      <w:r>
        <w:t xml:space="preserve">Desenho de </w:t>
      </w:r>
      <w:proofErr w:type="spellStart"/>
      <w:r>
        <w:t>Mockups</w:t>
      </w:r>
      <w:proofErr w:type="spellEnd"/>
      <w:r>
        <w:t xml:space="preserve"> – </w:t>
      </w:r>
      <w:proofErr w:type="spellStart"/>
      <w:r>
        <w:t>Balsamiq</w:t>
      </w:r>
      <w:proofErr w:type="spellEnd"/>
      <w:r>
        <w:t xml:space="preserve">: </w:t>
      </w:r>
      <w:hyperlink r:id="rId28" w:history="1">
        <w:r w:rsidRPr="008D5C1C">
          <w:rPr>
            <w:rStyle w:val="Hyperlink"/>
            <w:rFonts w:eastAsia="Times New Roman"/>
          </w:rPr>
          <w:t>https://balsamiq.com/</w:t>
        </w:r>
      </w:hyperlink>
    </w:p>
    <w:p w14:paraId="27FE8D8F" w14:textId="77777777" w:rsidR="003B2D2E" w:rsidRPr="00EF5602" w:rsidRDefault="003B2D2E" w:rsidP="003B2D2E">
      <w:pPr>
        <w:pStyle w:val="ListParagraph"/>
        <w:numPr>
          <w:ilvl w:val="0"/>
          <w:numId w:val="18"/>
        </w:numPr>
        <w:jc w:val="left"/>
        <w:rPr>
          <w:rStyle w:val="Hyperlink"/>
          <w:rFonts w:eastAsia="Times New Roman"/>
          <w:color w:val="auto"/>
          <w:lang w:eastAsia="en-GB"/>
        </w:rPr>
      </w:pPr>
      <w:r>
        <w:t xml:space="preserve">Diagramas UML – </w:t>
      </w:r>
      <w:proofErr w:type="spellStart"/>
      <w:r>
        <w:t>lucidchart</w:t>
      </w:r>
      <w:proofErr w:type="spellEnd"/>
      <w:r>
        <w:t xml:space="preserve">: </w:t>
      </w:r>
      <w:hyperlink r:id="rId29" w:history="1">
        <w:r w:rsidRPr="0097090E">
          <w:rPr>
            <w:rStyle w:val="Hyperlink"/>
            <w:rFonts w:eastAsia="Times New Roman"/>
          </w:rPr>
          <w:t>https://www.lucidchart.com/</w:t>
        </w:r>
      </w:hyperlink>
    </w:p>
    <w:p w14:paraId="06B41D1D" w14:textId="2DF52396" w:rsidR="009206FF" w:rsidRDefault="009206FF" w:rsidP="00EF5602">
      <w:pPr>
        <w:jc w:val="left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 xml:space="preserve">As tecnologias </w:t>
      </w:r>
      <w:r w:rsidR="00EF5602">
        <w:rPr>
          <w:rFonts w:eastAsia="Times New Roman"/>
          <w:lang w:eastAsia="en-GB"/>
        </w:rPr>
        <w:t xml:space="preserve">que </w:t>
      </w:r>
      <w:r>
        <w:rPr>
          <w:rFonts w:eastAsia="Times New Roman"/>
          <w:lang w:eastAsia="en-GB"/>
        </w:rPr>
        <w:t>foram utilizadas em cada camada são as seguintes:</w:t>
      </w:r>
    </w:p>
    <w:p w14:paraId="638F524C" w14:textId="23D9321C" w:rsidR="009206FF" w:rsidRDefault="009206FF" w:rsidP="00EF5602">
      <w:pPr>
        <w:jc w:val="left"/>
        <w:rPr>
          <w:rFonts w:eastAsia="Times New Roman"/>
          <w:b/>
          <w:lang w:eastAsia="en-GB"/>
        </w:rPr>
      </w:pPr>
      <w:r>
        <w:rPr>
          <w:rFonts w:eastAsia="Times New Roman"/>
          <w:b/>
          <w:lang w:eastAsia="en-GB"/>
        </w:rPr>
        <w:t xml:space="preserve">      </w:t>
      </w:r>
      <w:r w:rsidRPr="009206FF">
        <w:rPr>
          <w:rFonts w:eastAsia="Times New Roman"/>
          <w:b/>
          <w:lang w:eastAsia="en-GB"/>
        </w:rPr>
        <w:t>Camada de apresentação</w:t>
      </w:r>
    </w:p>
    <w:p w14:paraId="1D2A4E5B" w14:textId="77777777" w:rsidR="009206FF" w:rsidRPr="009206FF" w:rsidRDefault="009206FF" w:rsidP="009206FF">
      <w:pPr>
        <w:pStyle w:val="ListParagraph"/>
        <w:numPr>
          <w:ilvl w:val="1"/>
          <w:numId w:val="20"/>
        </w:numPr>
        <w:jc w:val="left"/>
        <w:rPr>
          <w:rStyle w:val="Hyperlink"/>
          <w:rFonts w:eastAsia="Times New Roman"/>
          <w:color w:val="auto"/>
          <w:lang w:eastAsia="en-GB"/>
        </w:rPr>
      </w:pPr>
      <w:r>
        <w:t xml:space="preserve">Visual </w:t>
      </w:r>
      <w:proofErr w:type="spellStart"/>
      <w:r>
        <w:t>Studio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: </w:t>
      </w:r>
      <w:hyperlink r:id="rId30" w:history="1">
        <w:r w:rsidRPr="008D5C1C">
          <w:rPr>
            <w:rStyle w:val="Hyperlink"/>
            <w:rFonts w:eastAsia="Times New Roman"/>
          </w:rPr>
          <w:t>https://code.visualstudio.com/</w:t>
        </w:r>
      </w:hyperlink>
    </w:p>
    <w:p w14:paraId="7B0CA9AF" w14:textId="77777777" w:rsidR="009206FF" w:rsidRDefault="009206FF" w:rsidP="009206FF">
      <w:pPr>
        <w:pStyle w:val="ListParagraph"/>
        <w:numPr>
          <w:ilvl w:val="1"/>
          <w:numId w:val="20"/>
        </w:numPr>
        <w:jc w:val="left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CSS/</w:t>
      </w:r>
      <w:proofErr w:type="spellStart"/>
      <w:r>
        <w:rPr>
          <w:rFonts w:eastAsia="Times New Roman"/>
          <w:lang w:eastAsia="en-GB"/>
        </w:rPr>
        <w:t>JavaScript</w:t>
      </w:r>
      <w:proofErr w:type="spellEnd"/>
    </w:p>
    <w:p w14:paraId="148A6AA7" w14:textId="77777777" w:rsidR="009206FF" w:rsidRPr="009206FF" w:rsidRDefault="009206FF" w:rsidP="00EF5602">
      <w:pPr>
        <w:jc w:val="left"/>
        <w:rPr>
          <w:rFonts w:eastAsia="Times New Roman"/>
          <w:b/>
          <w:lang w:eastAsia="en-GB"/>
        </w:rPr>
      </w:pPr>
    </w:p>
    <w:p w14:paraId="12342A16" w14:textId="2FD69A5B" w:rsidR="009206FF" w:rsidRDefault="009206FF" w:rsidP="009206FF">
      <w:pPr>
        <w:jc w:val="left"/>
        <w:rPr>
          <w:rFonts w:eastAsia="Times New Roman"/>
          <w:b/>
          <w:lang w:eastAsia="en-GB"/>
        </w:rPr>
      </w:pPr>
      <w:r>
        <w:rPr>
          <w:rFonts w:eastAsia="Times New Roman"/>
          <w:b/>
          <w:lang w:eastAsia="en-GB"/>
        </w:rPr>
        <w:t xml:space="preserve">      </w:t>
      </w:r>
      <w:r w:rsidRPr="009206FF">
        <w:rPr>
          <w:rFonts w:eastAsia="Times New Roman"/>
          <w:b/>
          <w:lang w:eastAsia="en-GB"/>
        </w:rPr>
        <w:t>Camada de negocio</w:t>
      </w:r>
    </w:p>
    <w:p w14:paraId="13BC4597" w14:textId="26E068D8" w:rsidR="009206FF" w:rsidRDefault="009206FF" w:rsidP="009206FF">
      <w:pPr>
        <w:pStyle w:val="ListParagraph"/>
        <w:numPr>
          <w:ilvl w:val="1"/>
          <w:numId w:val="20"/>
        </w:numPr>
        <w:jc w:val="left"/>
        <w:rPr>
          <w:rFonts w:eastAsia="Times New Roman"/>
          <w:lang w:eastAsia="en-GB"/>
        </w:rPr>
      </w:pPr>
      <w:proofErr w:type="spellStart"/>
      <w:r>
        <w:rPr>
          <w:rFonts w:eastAsia="Times New Roman"/>
          <w:lang w:eastAsia="en-GB"/>
        </w:rPr>
        <w:t>JavaScript</w:t>
      </w:r>
      <w:proofErr w:type="spellEnd"/>
    </w:p>
    <w:p w14:paraId="0A22E796" w14:textId="41B69DFC" w:rsidR="009206FF" w:rsidRDefault="009206FF" w:rsidP="009206FF">
      <w:pPr>
        <w:pStyle w:val="ListParagraph"/>
        <w:numPr>
          <w:ilvl w:val="1"/>
          <w:numId w:val="20"/>
        </w:numPr>
        <w:jc w:val="left"/>
        <w:rPr>
          <w:rFonts w:eastAsia="Times New Roman"/>
          <w:lang w:eastAsia="en-GB"/>
        </w:rPr>
      </w:pPr>
      <w:proofErr w:type="spellStart"/>
      <w:r>
        <w:rPr>
          <w:rFonts w:eastAsia="Times New Roman"/>
          <w:lang w:eastAsia="en-GB"/>
        </w:rPr>
        <w:t>Leaflet</w:t>
      </w:r>
      <w:proofErr w:type="spellEnd"/>
    </w:p>
    <w:p w14:paraId="781B130C" w14:textId="0A14984D" w:rsidR="009206FF" w:rsidRDefault="009206FF" w:rsidP="009206FF">
      <w:pPr>
        <w:pStyle w:val="ListParagraph"/>
        <w:numPr>
          <w:ilvl w:val="1"/>
          <w:numId w:val="20"/>
        </w:numPr>
        <w:jc w:val="left"/>
        <w:rPr>
          <w:rFonts w:eastAsia="Times New Roman"/>
          <w:lang w:eastAsia="en-GB"/>
        </w:rPr>
      </w:pPr>
      <w:proofErr w:type="spellStart"/>
      <w:r>
        <w:rPr>
          <w:rFonts w:eastAsia="Times New Roman"/>
          <w:lang w:eastAsia="en-GB"/>
        </w:rPr>
        <w:t>OpenStreet</w:t>
      </w:r>
      <w:proofErr w:type="spellEnd"/>
      <w:r>
        <w:rPr>
          <w:rFonts w:eastAsia="Times New Roman"/>
          <w:lang w:eastAsia="en-GB"/>
        </w:rPr>
        <w:t xml:space="preserve"> </w:t>
      </w:r>
      <w:proofErr w:type="spellStart"/>
      <w:r>
        <w:rPr>
          <w:rFonts w:eastAsia="Times New Roman"/>
          <w:lang w:eastAsia="en-GB"/>
        </w:rPr>
        <w:t>Maps</w:t>
      </w:r>
      <w:proofErr w:type="spellEnd"/>
    </w:p>
    <w:p w14:paraId="170F5B9F" w14:textId="08DD86AA" w:rsidR="009206FF" w:rsidRDefault="009206FF" w:rsidP="009206FF">
      <w:pPr>
        <w:pStyle w:val="ListParagraph"/>
        <w:numPr>
          <w:ilvl w:val="1"/>
          <w:numId w:val="20"/>
        </w:numPr>
        <w:jc w:val="left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Node.js</w:t>
      </w:r>
    </w:p>
    <w:p w14:paraId="3583F04A" w14:textId="77777777" w:rsidR="009206FF" w:rsidRPr="009206FF" w:rsidRDefault="009206FF" w:rsidP="009206FF">
      <w:pPr>
        <w:pStyle w:val="ListParagraph"/>
        <w:numPr>
          <w:ilvl w:val="1"/>
          <w:numId w:val="20"/>
        </w:numPr>
        <w:jc w:val="left"/>
        <w:rPr>
          <w:rFonts w:eastAsia="Times New Roman"/>
          <w:lang w:eastAsia="en-GB"/>
        </w:rPr>
      </w:pPr>
    </w:p>
    <w:p w14:paraId="433AA932" w14:textId="4873F6CE" w:rsidR="009206FF" w:rsidRDefault="009206FF" w:rsidP="009206FF">
      <w:pPr>
        <w:jc w:val="left"/>
        <w:rPr>
          <w:rFonts w:eastAsia="Times New Roman"/>
          <w:b/>
          <w:lang w:eastAsia="en-GB"/>
        </w:rPr>
      </w:pPr>
      <w:r>
        <w:rPr>
          <w:rFonts w:eastAsia="Times New Roman"/>
          <w:b/>
          <w:lang w:eastAsia="en-GB"/>
        </w:rPr>
        <w:t xml:space="preserve">     Camada de dados</w:t>
      </w:r>
    </w:p>
    <w:p w14:paraId="56AAD3A3" w14:textId="77777777" w:rsidR="009206FF" w:rsidRPr="009206FF" w:rsidRDefault="009206FF" w:rsidP="009206FF">
      <w:pPr>
        <w:pStyle w:val="ListParagraph"/>
        <w:numPr>
          <w:ilvl w:val="1"/>
          <w:numId w:val="18"/>
        </w:numPr>
        <w:jc w:val="left"/>
        <w:rPr>
          <w:rStyle w:val="Hyperlink"/>
          <w:rFonts w:eastAsia="Times New Roman"/>
          <w:color w:val="auto"/>
          <w:lang w:val="en-GB" w:eastAsia="en-GB"/>
        </w:rPr>
      </w:pPr>
      <w:proofErr w:type="spellStart"/>
      <w:r>
        <w:t>MySQL</w:t>
      </w:r>
      <w:proofErr w:type="spellEnd"/>
      <w:r>
        <w:t xml:space="preserve">: </w:t>
      </w:r>
      <w:hyperlink r:id="rId31" w:history="1">
        <w:r w:rsidRPr="0048306E">
          <w:rPr>
            <w:rStyle w:val="Hyperlink"/>
            <w:rFonts w:eastAsia="Times New Roman"/>
          </w:rPr>
          <w:t>https://remotemysql.com/</w:t>
        </w:r>
      </w:hyperlink>
    </w:p>
    <w:p w14:paraId="21A61A21" w14:textId="460D8666" w:rsidR="009206FF" w:rsidRPr="0048306E" w:rsidRDefault="009206FF" w:rsidP="009206FF">
      <w:pPr>
        <w:pStyle w:val="ListParagraph"/>
        <w:numPr>
          <w:ilvl w:val="1"/>
          <w:numId w:val="18"/>
        </w:numPr>
        <w:jc w:val="left"/>
        <w:rPr>
          <w:rFonts w:eastAsia="Times New Roman"/>
          <w:lang w:val="en-GB" w:eastAsia="en-GB"/>
        </w:rPr>
      </w:pPr>
      <w:r>
        <w:rPr>
          <w:rFonts w:eastAsia="Times New Roman"/>
          <w:lang w:val="en-GB" w:eastAsia="en-GB"/>
        </w:rPr>
        <w:t>phpMyAdmin</w:t>
      </w:r>
    </w:p>
    <w:p w14:paraId="041938F5" w14:textId="77777777" w:rsidR="009206FF" w:rsidRDefault="009206FF" w:rsidP="009206FF">
      <w:pPr>
        <w:jc w:val="left"/>
        <w:rPr>
          <w:rFonts w:eastAsia="Times New Roman"/>
          <w:b/>
          <w:lang w:eastAsia="en-GB"/>
        </w:rPr>
      </w:pPr>
    </w:p>
    <w:p w14:paraId="23D02B48" w14:textId="77777777" w:rsidR="009206FF" w:rsidRPr="009206FF" w:rsidRDefault="009206FF" w:rsidP="009206FF">
      <w:pPr>
        <w:jc w:val="left"/>
        <w:rPr>
          <w:rFonts w:eastAsia="Times New Roman"/>
          <w:b/>
          <w:lang w:eastAsia="en-GB"/>
        </w:rPr>
      </w:pPr>
    </w:p>
    <w:p w14:paraId="77756EEC" w14:textId="77777777" w:rsidR="009206FF" w:rsidRPr="009206FF" w:rsidRDefault="009206FF" w:rsidP="009206FF">
      <w:pPr>
        <w:pStyle w:val="ListParagraph"/>
        <w:jc w:val="left"/>
        <w:rPr>
          <w:rFonts w:eastAsia="Times New Roman"/>
          <w:lang w:eastAsia="en-GB"/>
        </w:rPr>
      </w:pPr>
    </w:p>
    <w:p w14:paraId="54ADF970" w14:textId="77777777" w:rsidR="003B2D2E" w:rsidRPr="003B0CBB" w:rsidRDefault="003B2D2E" w:rsidP="003B2D2E">
      <w:pPr>
        <w:pStyle w:val="ListParagraph"/>
        <w:rPr>
          <w:highlight w:val="yellow"/>
        </w:rPr>
      </w:pPr>
    </w:p>
    <w:sectPr w:rsidR="003B2D2E" w:rsidRPr="003B0CBB" w:rsidSect="003123F9">
      <w:headerReference w:type="default" r:id="rId32"/>
      <w:footerReference w:type="default" r:id="rId33"/>
      <w:headerReference w:type="first" r:id="rId34"/>
      <w:pgSz w:w="11906" w:h="16838"/>
      <w:pgMar w:top="1370" w:right="567" w:bottom="851" w:left="1134" w:header="709" w:footer="115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B1A90B" w14:textId="77777777" w:rsidR="00426FDE" w:rsidRDefault="00426FDE" w:rsidP="005B787B">
      <w:r>
        <w:separator/>
      </w:r>
    </w:p>
  </w:endnote>
  <w:endnote w:type="continuationSeparator" w:id="0">
    <w:p w14:paraId="21A3DCD5" w14:textId="77777777" w:rsidR="00426FDE" w:rsidRDefault="00426FDE" w:rsidP="005B78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KlavikaMediumPlain">
    <w:altName w:val="Times New Roman"/>
    <w:charset w:val="00"/>
    <w:family w:val="auto"/>
    <w:pitch w:val="default"/>
  </w:font>
  <w:font w:name="Calibri Light">
    <w:altName w:val="Arial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Times Roman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F8C6C6" w14:textId="62A5CE67" w:rsidR="00426FDE" w:rsidRDefault="00426FDE" w:rsidP="003069A4">
    <w:pPr>
      <w:pStyle w:val="Footer"/>
      <w:pBdr>
        <w:top w:val="single" w:sz="4" w:space="1" w:color="auto"/>
      </w:pBdr>
      <w:jc w:val="right"/>
    </w:pPr>
    <w:r w:rsidRPr="00115BC6">
      <w:rPr>
        <w:i/>
        <w:sz w:val="16"/>
      </w:rPr>
      <w:t>Pág</w:t>
    </w:r>
    <w:r>
      <w:rPr>
        <w:i/>
        <w:sz w:val="16"/>
      </w:rPr>
      <w:t>.</w:t>
    </w:r>
    <w:r w:rsidRPr="00115BC6">
      <w:rPr>
        <w:i/>
        <w:sz w:val="16"/>
      </w:rPr>
      <w:t xml:space="preserve"> </w:t>
    </w:r>
    <w:sdt>
      <w:sdtPr>
        <w:rPr>
          <w:i/>
          <w:sz w:val="16"/>
        </w:rPr>
        <w:id w:val="-650212243"/>
        <w:docPartObj>
          <w:docPartGallery w:val="Page Numbers (Bottom of Page)"/>
          <w:docPartUnique/>
        </w:docPartObj>
      </w:sdtPr>
      <w:sdtContent>
        <w:r w:rsidRPr="00115BC6">
          <w:rPr>
            <w:i/>
            <w:sz w:val="16"/>
          </w:rPr>
          <w:fldChar w:fldCharType="begin"/>
        </w:r>
        <w:r w:rsidRPr="00115BC6">
          <w:rPr>
            <w:i/>
            <w:sz w:val="16"/>
          </w:rPr>
          <w:instrText>PAGE   \* MERGEFORMAT</w:instrText>
        </w:r>
        <w:r w:rsidRPr="00115BC6">
          <w:rPr>
            <w:i/>
            <w:sz w:val="16"/>
          </w:rPr>
          <w:fldChar w:fldCharType="separate"/>
        </w:r>
        <w:r w:rsidR="00BD2E87">
          <w:rPr>
            <w:i/>
            <w:noProof/>
            <w:sz w:val="16"/>
          </w:rPr>
          <w:t>3</w:t>
        </w:r>
        <w:r w:rsidRPr="00115BC6">
          <w:rPr>
            <w:i/>
            <w:sz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BF4505" w14:textId="77777777" w:rsidR="00426FDE" w:rsidRDefault="00426FDE" w:rsidP="005B787B">
      <w:r>
        <w:separator/>
      </w:r>
    </w:p>
  </w:footnote>
  <w:footnote w:type="continuationSeparator" w:id="0">
    <w:p w14:paraId="6847ED22" w14:textId="77777777" w:rsidR="00426FDE" w:rsidRDefault="00426FDE" w:rsidP="005B787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333F6F" w14:textId="60D609FF" w:rsidR="00426FDE" w:rsidRPr="003069A4" w:rsidRDefault="00426FDE" w:rsidP="00154994">
    <w:pPr>
      <w:pStyle w:val="Header"/>
      <w:pBdr>
        <w:bottom w:val="single" w:sz="4" w:space="1" w:color="auto"/>
      </w:pBdr>
      <w:tabs>
        <w:tab w:val="clear" w:pos="9026"/>
        <w:tab w:val="left" w:pos="3458"/>
        <w:tab w:val="right" w:pos="9923"/>
      </w:tabs>
      <w:rPr>
        <w:sz w:val="16"/>
      </w:rPr>
    </w:pPr>
    <w:r w:rsidRPr="003069A4">
      <w:rPr>
        <w:sz w:val="16"/>
      </w:rPr>
      <w:t>An</w:t>
    </w:r>
    <w:r>
      <w:rPr>
        <w:sz w:val="16"/>
      </w:rPr>
      <w:t xml:space="preserve">álise de Sistemas – Projeto 2019-2020 </w:t>
    </w:r>
    <w:r>
      <w:rPr>
        <w:sz w:val="16"/>
      </w:rPr>
      <w:tab/>
    </w:r>
    <w:r>
      <w:rPr>
        <w:sz w:val="16"/>
      </w:rPr>
      <w:tab/>
    </w:r>
    <w:r>
      <w:rPr>
        <w:sz w:val="16"/>
      </w:rPr>
      <w:tab/>
    </w:r>
    <w:r>
      <w:rPr>
        <w:noProof/>
        <w:lang w:val="en-US"/>
      </w:rPr>
      <w:drawing>
        <wp:inline distT="0" distB="0" distL="0" distR="0" wp14:anchorId="7604F825" wp14:editId="37B08F6A">
          <wp:extent cx="766214" cy="186769"/>
          <wp:effectExtent l="0" t="0" r="0" b="3810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logotipo-iade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00" t="18998" r="6805" b="18280"/>
                  <a:stretch/>
                </pic:blipFill>
                <pic:spPr bwMode="auto">
                  <a:xfrm>
                    <a:off x="0" y="0"/>
                    <a:ext cx="786996" cy="1918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F6ECFF" w14:textId="1EE8416D" w:rsidR="00426FDE" w:rsidRDefault="00426FDE" w:rsidP="003123F9">
    <w:pPr>
      <w:pStyle w:val="Header"/>
      <w:jc w:val="center"/>
    </w:pPr>
    <w:r>
      <w:rPr>
        <w:noProof/>
        <w:lang w:val="en-US"/>
      </w:rPr>
      <w:drawing>
        <wp:inline distT="0" distB="0" distL="0" distR="0" wp14:anchorId="4F22B3A3" wp14:editId="51B0F546">
          <wp:extent cx="4282100" cy="1077085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logotipo-iade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403" b="13044"/>
                  <a:stretch/>
                </pic:blipFill>
                <pic:spPr bwMode="auto">
                  <a:xfrm>
                    <a:off x="0" y="0"/>
                    <a:ext cx="4315908" cy="10855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07DA4"/>
    <w:multiLevelType w:val="hybridMultilevel"/>
    <w:tmpl w:val="916EAD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C3363C"/>
    <w:multiLevelType w:val="hybridMultilevel"/>
    <w:tmpl w:val="DE086C6E"/>
    <w:lvl w:ilvl="0" w:tplc="FD10D382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">
    <w:nsid w:val="1025001F"/>
    <w:multiLevelType w:val="hybridMultilevel"/>
    <w:tmpl w:val="9BFCB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312DBF"/>
    <w:multiLevelType w:val="hybridMultilevel"/>
    <w:tmpl w:val="6D5E2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A519B4"/>
    <w:multiLevelType w:val="hybridMultilevel"/>
    <w:tmpl w:val="A9802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A763E8"/>
    <w:multiLevelType w:val="multilevel"/>
    <w:tmpl w:val="C9F422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ascii="Arial" w:hAnsi="Arial" w:cs="Arial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Arial" w:hAnsi="Arial" w:cs="Arial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Arial" w:hAnsi="Arial" w:cs="Arial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Arial" w:hAnsi="Arial" w:cs="Arial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Arial" w:hAnsi="Arial" w:cs="Arial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Arial" w:hAnsi="Arial"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Arial" w:hAnsi="Arial"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ascii="Arial" w:hAnsi="Arial" w:cs="Arial" w:hint="default"/>
      </w:rPr>
    </w:lvl>
  </w:abstractNum>
  <w:abstractNum w:abstractNumId="6">
    <w:nsid w:val="2DE446C4"/>
    <w:multiLevelType w:val="hybridMultilevel"/>
    <w:tmpl w:val="D0ACFE70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pStyle w:val="listitens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7">
    <w:nsid w:val="3B1A1759"/>
    <w:multiLevelType w:val="hybridMultilevel"/>
    <w:tmpl w:val="4E2A10B4"/>
    <w:lvl w:ilvl="0" w:tplc="4A9C9E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7F17BD"/>
    <w:multiLevelType w:val="hybridMultilevel"/>
    <w:tmpl w:val="07E42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436E49"/>
    <w:multiLevelType w:val="hybridMultilevel"/>
    <w:tmpl w:val="07E42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27F12DB"/>
    <w:multiLevelType w:val="multilevel"/>
    <w:tmpl w:val="AB460AE6"/>
    <w:lvl w:ilvl="0">
      <w:start w:val="1"/>
      <w:numFmt w:val="decimal"/>
      <w:pStyle w:val="Cabealho11"/>
      <w:lvlText w:val="%1"/>
      <w:lvlJc w:val="left"/>
      <w:pPr>
        <w:ind w:left="432" w:hanging="432"/>
      </w:pPr>
    </w:lvl>
    <w:lvl w:ilvl="1">
      <w:start w:val="1"/>
      <w:numFmt w:val="decimal"/>
      <w:pStyle w:val="Cabealho21"/>
      <w:lvlText w:val="%1.%2"/>
      <w:lvlJc w:val="left"/>
      <w:pPr>
        <w:ind w:left="576" w:hanging="576"/>
      </w:pPr>
    </w:lvl>
    <w:lvl w:ilvl="2">
      <w:start w:val="1"/>
      <w:numFmt w:val="decimal"/>
      <w:pStyle w:val="Cabealho31"/>
      <w:lvlText w:val="%1.%2.%3"/>
      <w:lvlJc w:val="left"/>
      <w:pPr>
        <w:ind w:left="720" w:hanging="720"/>
      </w:pPr>
    </w:lvl>
    <w:lvl w:ilvl="3">
      <w:start w:val="1"/>
      <w:numFmt w:val="decimal"/>
      <w:pStyle w:val="Cabealho41"/>
      <w:lvlText w:val="%1.%2.%3.%4"/>
      <w:lvlJc w:val="left"/>
      <w:pPr>
        <w:ind w:left="864" w:hanging="864"/>
      </w:pPr>
    </w:lvl>
    <w:lvl w:ilvl="4">
      <w:start w:val="1"/>
      <w:numFmt w:val="decimal"/>
      <w:pStyle w:val="Cabealho51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1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1"/>
      <w:lvlText w:val="%1.%2.%3.%4.%5.%6.%7.%8.%9"/>
      <w:lvlJc w:val="left"/>
      <w:pPr>
        <w:ind w:left="1584" w:hanging="1584"/>
      </w:pPr>
    </w:lvl>
  </w:abstractNum>
  <w:abstractNum w:abstractNumId="11">
    <w:nsid w:val="5E506DB8"/>
    <w:multiLevelType w:val="hybridMultilevel"/>
    <w:tmpl w:val="D0921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9807B5"/>
    <w:multiLevelType w:val="hybridMultilevel"/>
    <w:tmpl w:val="3960708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64B96852"/>
    <w:multiLevelType w:val="hybridMultilevel"/>
    <w:tmpl w:val="07E42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EFF0BD4"/>
    <w:multiLevelType w:val="hybridMultilevel"/>
    <w:tmpl w:val="F3DE2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1680187"/>
    <w:multiLevelType w:val="multilevel"/>
    <w:tmpl w:val="999EE84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>
    <w:nsid w:val="751B6304"/>
    <w:multiLevelType w:val="multilevel"/>
    <w:tmpl w:val="04090025"/>
    <w:lvl w:ilvl="0">
      <w:start w:val="1"/>
      <w:numFmt w:val="decimal"/>
      <w:pStyle w:val="Cabealho12"/>
      <w:lvlText w:val="%1"/>
      <w:lvlJc w:val="left"/>
      <w:pPr>
        <w:ind w:left="432" w:hanging="432"/>
      </w:pPr>
    </w:lvl>
    <w:lvl w:ilvl="1">
      <w:start w:val="1"/>
      <w:numFmt w:val="decimal"/>
      <w:pStyle w:val="Cabealho22"/>
      <w:lvlText w:val="%1.%2"/>
      <w:lvlJc w:val="left"/>
      <w:pPr>
        <w:ind w:left="576" w:hanging="576"/>
      </w:pPr>
    </w:lvl>
    <w:lvl w:ilvl="2">
      <w:start w:val="1"/>
      <w:numFmt w:val="decimal"/>
      <w:pStyle w:val="Cabealho32"/>
      <w:lvlText w:val="%1.%2.%3"/>
      <w:lvlJc w:val="left"/>
      <w:pPr>
        <w:ind w:left="720" w:hanging="720"/>
      </w:pPr>
    </w:lvl>
    <w:lvl w:ilvl="3">
      <w:start w:val="1"/>
      <w:numFmt w:val="decimal"/>
      <w:pStyle w:val="Cabealho42"/>
      <w:lvlText w:val="%1.%2.%3.%4"/>
      <w:lvlJc w:val="left"/>
      <w:pPr>
        <w:ind w:left="864" w:hanging="864"/>
      </w:pPr>
    </w:lvl>
    <w:lvl w:ilvl="4">
      <w:start w:val="1"/>
      <w:numFmt w:val="decimal"/>
      <w:pStyle w:val="Cabealho52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2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2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2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2"/>
      <w:lvlText w:val="%1.%2.%3.%4.%5.%6.%7.%8.%9"/>
      <w:lvlJc w:val="left"/>
      <w:pPr>
        <w:ind w:left="1584" w:hanging="1584"/>
      </w:pPr>
    </w:lvl>
  </w:abstractNum>
  <w:abstractNum w:abstractNumId="17">
    <w:nsid w:val="75F4622F"/>
    <w:multiLevelType w:val="hybridMultilevel"/>
    <w:tmpl w:val="6478E294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FB823AB6">
      <w:start w:val="2"/>
      <w:numFmt w:val="bullet"/>
      <w:pStyle w:val="listitens2"/>
      <w:lvlText w:val="-"/>
      <w:lvlJc w:val="left"/>
      <w:pPr>
        <w:ind w:left="1440" w:hanging="360"/>
      </w:pPr>
      <w:rPr>
        <w:rFonts w:ascii="Times" w:eastAsia="Times New Roman" w:hAnsi="Times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8">
    <w:nsid w:val="7F6F0BC2"/>
    <w:multiLevelType w:val="hybridMultilevel"/>
    <w:tmpl w:val="A4B0885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5"/>
  </w:num>
  <w:num w:numId="3">
    <w:abstractNumId w:val="6"/>
  </w:num>
  <w:num w:numId="4">
    <w:abstractNumId w:val="17"/>
  </w:num>
  <w:num w:numId="5">
    <w:abstractNumId w:val="16"/>
  </w:num>
  <w:num w:numId="6">
    <w:abstractNumId w:val="14"/>
  </w:num>
  <w:num w:numId="7">
    <w:abstractNumId w:val="7"/>
  </w:num>
  <w:num w:numId="8">
    <w:abstractNumId w:val="3"/>
  </w:num>
  <w:num w:numId="9">
    <w:abstractNumId w:val="11"/>
  </w:num>
  <w:num w:numId="10">
    <w:abstractNumId w:val="2"/>
  </w:num>
  <w:num w:numId="11">
    <w:abstractNumId w:val="1"/>
  </w:num>
  <w:num w:numId="12">
    <w:abstractNumId w:val="13"/>
  </w:num>
  <w:num w:numId="13">
    <w:abstractNumId w:val="9"/>
  </w:num>
  <w:num w:numId="14">
    <w:abstractNumId w:val="8"/>
  </w:num>
  <w:num w:numId="15">
    <w:abstractNumId w:val="5"/>
  </w:num>
  <w:num w:numId="16">
    <w:abstractNumId w:val="15"/>
    <w:lvlOverride w:ilvl="0">
      <w:startOverride w:val="7"/>
    </w:lvlOverride>
  </w:num>
  <w:num w:numId="17">
    <w:abstractNumId w:val="15"/>
    <w:lvlOverride w:ilvl="0">
      <w:startOverride w:val="7"/>
    </w:lvlOverride>
  </w:num>
  <w:num w:numId="18">
    <w:abstractNumId w:val="12"/>
  </w:num>
  <w:num w:numId="19">
    <w:abstractNumId w:val="18"/>
  </w:num>
  <w:num w:numId="20">
    <w:abstractNumId w:val="4"/>
  </w:num>
  <w:num w:numId="21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7AwNzc0MDayMDBQ0lEKTi0uzszPAykwqgUAikylvCwAAAA="/>
  </w:docVars>
  <w:rsids>
    <w:rsidRoot w:val="00653DD7"/>
    <w:rsid w:val="00003493"/>
    <w:rsid w:val="00003893"/>
    <w:rsid w:val="0001026E"/>
    <w:rsid w:val="00011CC2"/>
    <w:rsid w:val="0002005E"/>
    <w:rsid w:val="000471E2"/>
    <w:rsid w:val="00076799"/>
    <w:rsid w:val="00081D7B"/>
    <w:rsid w:val="00081E83"/>
    <w:rsid w:val="00087D37"/>
    <w:rsid w:val="00093F8F"/>
    <w:rsid w:val="000A196C"/>
    <w:rsid w:val="000A5BA7"/>
    <w:rsid w:val="000D4987"/>
    <w:rsid w:val="000D5522"/>
    <w:rsid w:val="000E00B3"/>
    <w:rsid w:val="0010281B"/>
    <w:rsid w:val="00106938"/>
    <w:rsid w:val="00115BC6"/>
    <w:rsid w:val="001263E3"/>
    <w:rsid w:val="00151D26"/>
    <w:rsid w:val="00154994"/>
    <w:rsid w:val="0015706C"/>
    <w:rsid w:val="0016078E"/>
    <w:rsid w:val="00161DBA"/>
    <w:rsid w:val="00162733"/>
    <w:rsid w:val="00175D87"/>
    <w:rsid w:val="00182068"/>
    <w:rsid w:val="00190D0D"/>
    <w:rsid w:val="001A04DD"/>
    <w:rsid w:val="001A4F7C"/>
    <w:rsid w:val="001C0D7B"/>
    <w:rsid w:val="001C1D51"/>
    <w:rsid w:val="001C4C47"/>
    <w:rsid w:val="001C7356"/>
    <w:rsid w:val="001C77EF"/>
    <w:rsid w:val="001C7875"/>
    <w:rsid w:val="001D1BD6"/>
    <w:rsid w:val="001D51B5"/>
    <w:rsid w:val="001E1F47"/>
    <w:rsid w:val="001E42CD"/>
    <w:rsid w:val="00201092"/>
    <w:rsid w:val="00201144"/>
    <w:rsid w:val="0021036C"/>
    <w:rsid w:val="00212E86"/>
    <w:rsid w:val="00222958"/>
    <w:rsid w:val="002263A8"/>
    <w:rsid w:val="00230E4E"/>
    <w:rsid w:val="00236F4F"/>
    <w:rsid w:val="00240383"/>
    <w:rsid w:val="00253036"/>
    <w:rsid w:val="002647AA"/>
    <w:rsid w:val="002761D2"/>
    <w:rsid w:val="002766BC"/>
    <w:rsid w:val="002766D9"/>
    <w:rsid w:val="002842FF"/>
    <w:rsid w:val="002A4FCC"/>
    <w:rsid w:val="002C6AAB"/>
    <w:rsid w:val="002E05CA"/>
    <w:rsid w:val="002E59B4"/>
    <w:rsid w:val="002F02E5"/>
    <w:rsid w:val="00301385"/>
    <w:rsid w:val="00304194"/>
    <w:rsid w:val="00304441"/>
    <w:rsid w:val="003069A4"/>
    <w:rsid w:val="003123F9"/>
    <w:rsid w:val="003208EE"/>
    <w:rsid w:val="00330E2A"/>
    <w:rsid w:val="003363F4"/>
    <w:rsid w:val="00352073"/>
    <w:rsid w:val="00383FCC"/>
    <w:rsid w:val="003850BF"/>
    <w:rsid w:val="00396FA0"/>
    <w:rsid w:val="003A3742"/>
    <w:rsid w:val="003B0CBB"/>
    <w:rsid w:val="003B2D2E"/>
    <w:rsid w:val="003B57FB"/>
    <w:rsid w:val="003B75F2"/>
    <w:rsid w:val="003D0AD6"/>
    <w:rsid w:val="003D7F2C"/>
    <w:rsid w:val="003E7092"/>
    <w:rsid w:val="003F7D7D"/>
    <w:rsid w:val="004029A5"/>
    <w:rsid w:val="00423E9C"/>
    <w:rsid w:val="00426FDE"/>
    <w:rsid w:val="00430B1D"/>
    <w:rsid w:val="00431257"/>
    <w:rsid w:val="00432657"/>
    <w:rsid w:val="00433074"/>
    <w:rsid w:val="00435163"/>
    <w:rsid w:val="00440CCB"/>
    <w:rsid w:val="004456A4"/>
    <w:rsid w:val="00446E80"/>
    <w:rsid w:val="00453D3B"/>
    <w:rsid w:val="00460562"/>
    <w:rsid w:val="004666EB"/>
    <w:rsid w:val="00473522"/>
    <w:rsid w:val="0047429E"/>
    <w:rsid w:val="00483E1F"/>
    <w:rsid w:val="004A6194"/>
    <w:rsid w:val="004A7ACC"/>
    <w:rsid w:val="004B5482"/>
    <w:rsid w:val="004C0335"/>
    <w:rsid w:val="004C0B25"/>
    <w:rsid w:val="004C1DDA"/>
    <w:rsid w:val="004C4E03"/>
    <w:rsid w:val="004D16D4"/>
    <w:rsid w:val="004D4B5A"/>
    <w:rsid w:val="004E0AF3"/>
    <w:rsid w:val="004F55C4"/>
    <w:rsid w:val="00505E5F"/>
    <w:rsid w:val="00507A2D"/>
    <w:rsid w:val="00511224"/>
    <w:rsid w:val="00523D95"/>
    <w:rsid w:val="005312BE"/>
    <w:rsid w:val="00535E3A"/>
    <w:rsid w:val="00536A02"/>
    <w:rsid w:val="005439AE"/>
    <w:rsid w:val="00556917"/>
    <w:rsid w:val="00561D24"/>
    <w:rsid w:val="0056545F"/>
    <w:rsid w:val="005677D6"/>
    <w:rsid w:val="00570B4D"/>
    <w:rsid w:val="00572EE8"/>
    <w:rsid w:val="00582FB4"/>
    <w:rsid w:val="00586C44"/>
    <w:rsid w:val="005870AF"/>
    <w:rsid w:val="00590C10"/>
    <w:rsid w:val="005A4F17"/>
    <w:rsid w:val="005A567C"/>
    <w:rsid w:val="005B787B"/>
    <w:rsid w:val="005C4BCE"/>
    <w:rsid w:val="005E455D"/>
    <w:rsid w:val="005E68BE"/>
    <w:rsid w:val="0061129D"/>
    <w:rsid w:val="0061369D"/>
    <w:rsid w:val="00615662"/>
    <w:rsid w:val="0062530A"/>
    <w:rsid w:val="00626462"/>
    <w:rsid w:val="006348F9"/>
    <w:rsid w:val="0064199C"/>
    <w:rsid w:val="0065133B"/>
    <w:rsid w:val="00653DD7"/>
    <w:rsid w:val="0066745B"/>
    <w:rsid w:val="00671868"/>
    <w:rsid w:val="00671A53"/>
    <w:rsid w:val="006752C1"/>
    <w:rsid w:val="0069505F"/>
    <w:rsid w:val="006970FC"/>
    <w:rsid w:val="006A058D"/>
    <w:rsid w:val="006B0474"/>
    <w:rsid w:val="006C01AE"/>
    <w:rsid w:val="006C2191"/>
    <w:rsid w:val="006D6473"/>
    <w:rsid w:val="006E3F38"/>
    <w:rsid w:val="006E6534"/>
    <w:rsid w:val="007001CF"/>
    <w:rsid w:val="00706978"/>
    <w:rsid w:val="00715E19"/>
    <w:rsid w:val="00721065"/>
    <w:rsid w:val="0072379C"/>
    <w:rsid w:val="00734B4D"/>
    <w:rsid w:val="00740DCE"/>
    <w:rsid w:val="00741D4C"/>
    <w:rsid w:val="007453FA"/>
    <w:rsid w:val="00746B44"/>
    <w:rsid w:val="00784F93"/>
    <w:rsid w:val="0079377B"/>
    <w:rsid w:val="007A12CB"/>
    <w:rsid w:val="007B168A"/>
    <w:rsid w:val="007B3B8A"/>
    <w:rsid w:val="007B66D8"/>
    <w:rsid w:val="007C353D"/>
    <w:rsid w:val="007D42CC"/>
    <w:rsid w:val="007D473E"/>
    <w:rsid w:val="007D56BB"/>
    <w:rsid w:val="007E38B6"/>
    <w:rsid w:val="007E3C0E"/>
    <w:rsid w:val="007F0F3F"/>
    <w:rsid w:val="007F23AB"/>
    <w:rsid w:val="007F3C07"/>
    <w:rsid w:val="007F40E7"/>
    <w:rsid w:val="007F5587"/>
    <w:rsid w:val="007F6628"/>
    <w:rsid w:val="0080093C"/>
    <w:rsid w:val="00805A84"/>
    <w:rsid w:val="0081550E"/>
    <w:rsid w:val="008172BA"/>
    <w:rsid w:val="008249E0"/>
    <w:rsid w:val="008415E6"/>
    <w:rsid w:val="0084170C"/>
    <w:rsid w:val="008532E4"/>
    <w:rsid w:val="00854F81"/>
    <w:rsid w:val="008606BC"/>
    <w:rsid w:val="00866287"/>
    <w:rsid w:val="00866973"/>
    <w:rsid w:val="00871D67"/>
    <w:rsid w:val="0087358B"/>
    <w:rsid w:val="008769A2"/>
    <w:rsid w:val="00877F2F"/>
    <w:rsid w:val="0088552D"/>
    <w:rsid w:val="00892926"/>
    <w:rsid w:val="00897986"/>
    <w:rsid w:val="008A5D73"/>
    <w:rsid w:val="008A6845"/>
    <w:rsid w:val="008A73FC"/>
    <w:rsid w:val="008E3143"/>
    <w:rsid w:val="008E32B0"/>
    <w:rsid w:val="00915565"/>
    <w:rsid w:val="009206FF"/>
    <w:rsid w:val="00920834"/>
    <w:rsid w:val="009344C2"/>
    <w:rsid w:val="009376CA"/>
    <w:rsid w:val="00941D63"/>
    <w:rsid w:val="00943714"/>
    <w:rsid w:val="00944447"/>
    <w:rsid w:val="00946F50"/>
    <w:rsid w:val="00952B88"/>
    <w:rsid w:val="00954E16"/>
    <w:rsid w:val="00957D60"/>
    <w:rsid w:val="00985B5D"/>
    <w:rsid w:val="009874E4"/>
    <w:rsid w:val="009B7021"/>
    <w:rsid w:val="009C1FD3"/>
    <w:rsid w:val="009C475C"/>
    <w:rsid w:val="009C4A2A"/>
    <w:rsid w:val="009E4BA2"/>
    <w:rsid w:val="00A022E7"/>
    <w:rsid w:val="00A04C4E"/>
    <w:rsid w:val="00A06509"/>
    <w:rsid w:val="00A076DE"/>
    <w:rsid w:val="00A1166C"/>
    <w:rsid w:val="00A17838"/>
    <w:rsid w:val="00A25464"/>
    <w:rsid w:val="00A4055F"/>
    <w:rsid w:val="00A434E0"/>
    <w:rsid w:val="00A506C9"/>
    <w:rsid w:val="00A52602"/>
    <w:rsid w:val="00A52EDC"/>
    <w:rsid w:val="00A60E1E"/>
    <w:rsid w:val="00A6169C"/>
    <w:rsid w:val="00A75C63"/>
    <w:rsid w:val="00A810A8"/>
    <w:rsid w:val="00A81E18"/>
    <w:rsid w:val="00A862C8"/>
    <w:rsid w:val="00A87A39"/>
    <w:rsid w:val="00A9341B"/>
    <w:rsid w:val="00A94BF8"/>
    <w:rsid w:val="00A9519D"/>
    <w:rsid w:val="00AA4C98"/>
    <w:rsid w:val="00AA5AD0"/>
    <w:rsid w:val="00AA6368"/>
    <w:rsid w:val="00AB7F24"/>
    <w:rsid w:val="00AC09A7"/>
    <w:rsid w:val="00AC2EED"/>
    <w:rsid w:val="00AD5712"/>
    <w:rsid w:val="00AF1E71"/>
    <w:rsid w:val="00B10E89"/>
    <w:rsid w:val="00B139AA"/>
    <w:rsid w:val="00B20CA3"/>
    <w:rsid w:val="00B27885"/>
    <w:rsid w:val="00B325F5"/>
    <w:rsid w:val="00B53008"/>
    <w:rsid w:val="00B62A52"/>
    <w:rsid w:val="00B63399"/>
    <w:rsid w:val="00B70C45"/>
    <w:rsid w:val="00B70F63"/>
    <w:rsid w:val="00B81076"/>
    <w:rsid w:val="00B87329"/>
    <w:rsid w:val="00B90651"/>
    <w:rsid w:val="00B942CE"/>
    <w:rsid w:val="00BA475D"/>
    <w:rsid w:val="00BA7716"/>
    <w:rsid w:val="00BC5DB9"/>
    <w:rsid w:val="00BC777C"/>
    <w:rsid w:val="00BD2B4C"/>
    <w:rsid w:val="00BD2E87"/>
    <w:rsid w:val="00BE2684"/>
    <w:rsid w:val="00BE5E14"/>
    <w:rsid w:val="00BF02BC"/>
    <w:rsid w:val="00C14154"/>
    <w:rsid w:val="00C22C44"/>
    <w:rsid w:val="00C46B7F"/>
    <w:rsid w:val="00C479F3"/>
    <w:rsid w:val="00C53FE1"/>
    <w:rsid w:val="00C605D7"/>
    <w:rsid w:val="00C6365B"/>
    <w:rsid w:val="00C6421D"/>
    <w:rsid w:val="00C752DE"/>
    <w:rsid w:val="00C82057"/>
    <w:rsid w:val="00C82818"/>
    <w:rsid w:val="00C90F12"/>
    <w:rsid w:val="00C96F41"/>
    <w:rsid w:val="00CC763E"/>
    <w:rsid w:val="00CD556F"/>
    <w:rsid w:val="00CD55C6"/>
    <w:rsid w:val="00CE098C"/>
    <w:rsid w:val="00CE0A89"/>
    <w:rsid w:val="00CE2223"/>
    <w:rsid w:val="00CE3096"/>
    <w:rsid w:val="00CE3896"/>
    <w:rsid w:val="00CF1FBF"/>
    <w:rsid w:val="00CF501D"/>
    <w:rsid w:val="00CF6807"/>
    <w:rsid w:val="00CF6840"/>
    <w:rsid w:val="00D44004"/>
    <w:rsid w:val="00D5274D"/>
    <w:rsid w:val="00D6127C"/>
    <w:rsid w:val="00D63C0A"/>
    <w:rsid w:val="00D660A5"/>
    <w:rsid w:val="00D77E2D"/>
    <w:rsid w:val="00D82548"/>
    <w:rsid w:val="00D9067F"/>
    <w:rsid w:val="00D9756A"/>
    <w:rsid w:val="00DA365C"/>
    <w:rsid w:val="00DA5342"/>
    <w:rsid w:val="00DA7456"/>
    <w:rsid w:val="00DB170B"/>
    <w:rsid w:val="00DC33BF"/>
    <w:rsid w:val="00DC367C"/>
    <w:rsid w:val="00DE061D"/>
    <w:rsid w:val="00DF59ED"/>
    <w:rsid w:val="00E048E7"/>
    <w:rsid w:val="00E15137"/>
    <w:rsid w:val="00E236F8"/>
    <w:rsid w:val="00E24B05"/>
    <w:rsid w:val="00E2551C"/>
    <w:rsid w:val="00E31C11"/>
    <w:rsid w:val="00E33322"/>
    <w:rsid w:val="00E33A95"/>
    <w:rsid w:val="00E55DD8"/>
    <w:rsid w:val="00E606C4"/>
    <w:rsid w:val="00E60AA5"/>
    <w:rsid w:val="00E61C22"/>
    <w:rsid w:val="00E80935"/>
    <w:rsid w:val="00E83549"/>
    <w:rsid w:val="00E866BC"/>
    <w:rsid w:val="00E905D2"/>
    <w:rsid w:val="00E9176A"/>
    <w:rsid w:val="00E956C8"/>
    <w:rsid w:val="00EA1C27"/>
    <w:rsid w:val="00EA4368"/>
    <w:rsid w:val="00EA4E1D"/>
    <w:rsid w:val="00EB081F"/>
    <w:rsid w:val="00EB7373"/>
    <w:rsid w:val="00EC0897"/>
    <w:rsid w:val="00EC20C4"/>
    <w:rsid w:val="00EC25ED"/>
    <w:rsid w:val="00EE492C"/>
    <w:rsid w:val="00EF0D43"/>
    <w:rsid w:val="00EF2690"/>
    <w:rsid w:val="00EF5602"/>
    <w:rsid w:val="00EF6F37"/>
    <w:rsid w:val="00F00EA4"/>
    <w:rsid w:val="00F316FC"/>
    <w:rsid w:val="00F338B8"/>
    <w:rsid w:val="00F4170C"/>
    <w:rsid w:val="00F50F50"/>
    <w:rsid w:val="00F52193"/>
    <w:rsid w:val="00F566ED"/>
    <w:rsid w:val="00F57EF0"/>
    <w:rsid w:val="00F728AA"/>
    <w:rsid w:val="00F73F94"/>
    <w:rsid w:val="00F80E1E"/>
    <w:rsid w:val="00F902B9"/>
    <w:rsid w:val="00F92C1B"/>
    <w:rsid w:val="00F92C37"/>
    <w:rsid w:val="00F95CE5"/>
    <w:rsid w:val="00FA05B2"/>
    <w:rsid w:val="00FB1C1A"/>
    <w:rsid w:val="00FB425C"/>
    <w:rsid w:val="00FB6EB2"/>
    <w:rsid w:val="00FB73B8"/>
    <w:rsid w:val="00FC4B4F"/>
    <w:rsid w:val="00FC5E75"/>
    <w:rsid w:val="00FC6820"/>
    <w:rsid w:val="00FD0E16"/>
    <w:rsid w:val="00FD51E7"/>
    <w:rsid w:val="00FD53D5"/>
    <w:rsid w:val="00FE2893"/>
    <w:rsid w:val="00FE6892"/>
    <w:rsid w:val="00FE6F92"/>
    <w:rsid w:val="00FF1DF5"/>
    <w:rsid w:val="00FF4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77CD26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61D"/>
    <w:pPr>
      <w:jc w:val="both"/>
    </w:pPr>
    <w:rPr>
      <w:sz w:val="20"/>
      <w:szCs w:val="20"/>
      <w:lang w:val="pt-PT"/>
    </w:rPr>
  </w:style>
  <w:style w:type="paragraph" w:styleId="Heading1">
    <w:name w:val="heading 1"/>
    <w:basedOn w:val="Normal"/>
    <w:link w:val="Heading1Char"/>
    <w:uiPriority w:val="9"/>
    <w:rsid w:val="0021036C"/>
    <w:pPr>
      <w:numPr>
        <w:numId w:val="2"/>
      </w:numPr>
      <w:outlineLvl w:val="0"/>
    </w:pPr>
    <w:rPr>
      <w:b/>
      <w:sz w:val="28"/>
    </w:rPr>
  </w:style>
  <w:style w:type="paragraph" w:styleId="Heading2">
    <w:name w:val="heading 2"/>
    <w:basedOn w:val="Normal"/>
    <w:link w:val="Heading2Char"/>
    <w:uiPriority w:val="9"/>
    <w:rsid w:val="00FE6892"/>
    <w:pPr>
      <w:spacing w:before="120" w:after="0" w:line="240" w:lineRule="auto"/>
      <w:outlineLvl w:val="1"/>
    </w:pPr>
    <w:rPr>
      <w:rFonts w:ascii="KlavikaMediumPlain" w:eastAsia="Times New Roman" w:hAnsi="KlavikaMediumPlain" w:cs="Arial"/>
      <w:b/>
      <w:bCs/>
      <w:color w:val="4A4A4A"/>
      <w:szCs w:val="36"/>
    </w:rPr>
  </w:style>
  <w:style w:type="paragraph" w:styleId="Heading3">
    <w:name w:val="heading 3"/>
    <w:basedOn w:val="Normal"/>
    <w:link w:val="Heading3Char"/>
    <w:uiPriority w:val="9"/>
    <w:rsid w:val="00FE6892"/>
    <w:pPr>
      <w:spacing w:before="120" w:after="0" w:line="240" w:lineRule="auto"/>
      <w:outlineLvl w:val="2"/>
    </w:pPr>
    <w:rPr>
      <w:rFonts w:ascii="KlavikaMediumPlain" w:eastAsia="Times New Roman" w:hAnsi="KlavikaMediumPlain" w:cs="Arial"/>
      <w:b/>
      <w:bCs/>
      <w:color w:val="4A4A4A"/>
      <w:sz w:val="1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70C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qFormat/>
    <w:rsid w:val="00D612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36C"/>
    <w:rPr>
      <w:b/>
      <w:sz w:val="28"/>
      <w:szCs w:val="2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yperlink">
    <w:name w:val="Hyperlink"/>
    <w:basedOn w:val="DefaultParagraphFont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1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leGrid">
    <w:name w:val="Table Grid"/>
    <w:basedOn w:val="TableNormal"/>
    <w:uiPriority w:val="5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462"/>
  </w:style>
  <w:style w:type="paragraph" w:styleId="Footer">
    <w:name w:val="footer"/>
    <w:basedOn w:val="Normal"/>
    <w:link w:val="Foot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462"/>
  </w:style>
  <w:style w:type="paragraph" w:styleId="Title">
    <w:name w:val="Title"/>
    <w:basedOn w:val="Normal"/>
    <w:next w:val="Normal"/>
    <w:link w:val="TitleChar"/>
    <w:uiPriority w:val="10"/>
    <w:qFormat/>
    <w:rsid w:val="005B78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1"/>
      </w:numPr>
      <w:spacing w:before="240" w:after="0"/>
    </w:pPr>
    <w:rPr>
      <w:b/>
      <w:sz w:val="24"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1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1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1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1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1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1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90C10"/>
    <w:pPr>
      <w:keepNext/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spacing w:after="0"/>
      <w:ind w:left="200"/>
      <w:jc w:val="left"/>
    </w:pPr>
    <w:rPr>
      <w:smallCaps/>
      <w:noProof/>
      <w:sz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  <w:spacing w:after="0" w:line="240" w:lineRule="auto"/>
      <w:jc w:val="left"/>
    </w:pPr>
    <w:rPr>
      <w:b/>
      <w:bCs/>
      <w:caps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B5482"/>
    <w:pPr>
      <w:spacing w:after="0"/>
      <w:ind w:left="400"/>
      <w:jc w:val="left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4B5482"/>
    <w:pPr>
      <w:spacing w:after="0"/>
      <w:ind w:left="600"/>
      <w:jc w:val="left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B5482"/>
    <w:pPr>
      <w:spacing w:after="0"/>
      <w:ind w:left="800"/>
      <w:jc w:val="left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B5482"/>
    <w:pPr>
      <w:spacing w:after="0"/>
      <w:ind w:left="10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B5482"/>
    <w:pPr>
      <w:spacing w:after="0"/>
      <w:ind w:left="1200"/>
      <w:jc w:val="left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B5482"/>
    <w:pPr>
      <w:spacing w:after="0"/>
      <w:ind w:left="1400"/>
      <w:jc w:val="left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B5482"/>
    <w:pPr>
      <w:spacing w:after="0"/>
      <w:ind w:left="1600"/>
      <w:jc w:val="left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3"/>
      </w:numPr>
      <w:spacing w:after="120" w:line="240" w:lineRule="auto"/>
    </w:pPr>
    <w:rPr>
      <w:rFonts w:ascii="Calibri" w:eastAsia="Times New Roman" w:hAnsi="Calibri" w:cs="Times New Roman"/>
      <w:sz w:val="22"/>
      <w:szCs w:val="22"/>
      <w:lang w:eastAsia="pt-PT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301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38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385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385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3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2690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690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5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5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5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5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5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5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5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5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5"/>
      </w:numPr>
    </w:pPr>
  </w:style>
  <w:style w:type="character" w:customStyle="1" w:styleId="apple-converted-space">
    <w:name w:val="apple-converted-space"/>
    <w:basedOn w:val="DefaultParagraphFont"/>
    <w:rsid w:val="005439AE"/>
  </w:style>
  <w:style w:type="character" w:customStyle="1" w:styleId="ListParagraphChar">
    <w:name w:val="List Paragraph Char"/>
    <w:link w:val="ListParagraph"/>
    <w:rsid w:val="005439AE"/>
    <w:rPr>
      <w:sz w:val="20"/>
      <w:szCs w:val="20"/>
      <w:lang w:val="pt-PT"/>
    </w:rPr>
  </w:style>
  <w:style w:type="character" w:styleId="FollowedHyperlink">
    <w:name w:val="FollowedHyperlink"/>
    <w:basedOn w:val="DefaultParagraphFont"/>
    <w:uiPriority w:val="99"/>
    <w:semiHidden/>
    <w:unhideWhenUsed/>
    <w:rsid w:val="0067186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61D"/>
    <w:pPr>
      <w:jc w:val="both"/>
    </w:pPr>
    <w:rPr>
      <w:sz w:val="20"/>
      <w:szCs w:val="20"/>
      <w:lang w:val="pt-PT"/>
    </w:rPr>
  </w:style>
  <w:style w:type="paragraph" w:styleId="Heading1">
    <w:name w:val="heading 1"/>
    <w:basedOn w:val="Normal"/>
    <w:link w:val="Heading1Char"/>
    <w:uiPriority w:val="9"/>
    <w:rsid w:val="0021036C"/>
    <w:pPr>
      <w:numPr>
        <w:numId w:val="2"/>
      </w:numPr>
      <w:outlineLvl w:val="0"/>
    </w:pPr>
    <w:rPr>
      <w:b/>
      <w:sz w:val="28"/>
    </w:rPr>
  </w:style>
  <w:style w:type="paragraph" w:styleId="Heading2">
    <w:name w:val="heading 2"/>
    <w:basedOn w:val="Normal"/>
    <w:link w:val="Heading2Char"/>
    <w:uiPriority w:val="9"/>
    <w:rsid w:val="00FE6892"/>
    <w:pPr>
      <w:spacing w:before="120" w:after="0" w:line="240" w:lineRule="auto"/>
      <w:outlineLvl w:val="1"/>
    </w:pPr>
    <w:rPr>
      <w:rFonts w:ascii="KlavikaMediumPlain" w:eastAsia="Times New Roman" w:hAnsi="KlavikaMediumPlain" w:cs="Arial"/>
      <w:b/>
      <w:bCs/>
      <w:color w:val="4A4A4A"/>
      <w:szCs w:val="36"/>
    </w:rPr>
  </w:style>
  <w:style w:type="paragraph" w:styleId="Heading3">
    <w:name w:val="heading 3"/>
    <w:basedOn w:val="Normal"/>
    <w:link w:val="Heading3Char"/>
    <w:uiPriority w:val="9"/>
    <w:rsid w:val="00FE6892"/>
    <w:pPr>
      <w:spacing w:before="120" w:after="0" w:line="240" w:lineRule="auto"/>
      <w:outlineLvl w:val="2"/>
    </w:pPr>
    <w:rPr>
      <w:rFonts w:ascii="KlavikaMediumPlain" w:eastAsia="Times New Roman" w:hAnsi="KlavikaMediumPlain" w:cs="Arial"/>
      <w:b/>
      <w:bCs/>
      <w:color w:val="4A4A4A"/>
      <w:sz w:val="1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70C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qFormat/>
    <w:rsid w:val="00D612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36C"/>
    <w:rPr>
      <w:b/>
      <w:sz w:val="28"/>
      <w:szCs w:val="2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yperlink">
    <w:name w:val="Hyperlink"/>
    <w:basedOn w:val="DefaultParagraphFont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1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leGrid">
    <w:name w:val="Table Grid"/>
    <w:basedOn w:val="TableNormal"/>
    <w:uiPriority w:val="5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462"/>
  </w:style>
  <w:style w:type="paragraph" w:styleId="Footer">
    <w:name w:val="footer"/>
    <w:basedOn w:val="Normal"/>
    <w:link w:val="Foot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462"/>
  </w:style>
  <w:style w:type="paragraph" w:styleId="Title">
    <w:name w:val="Title"/>
    <w:basedOn w:val="Normal"/>
    <w:next w:val="Normal"/>
    <w:link w:val="TitleChar"/>
    <w:uiPriority w:val="10"/>
    <w:qFormat/>
    <w:rsid w:val="005B78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1"/>
      </w:numPr>
      <w:spacing w:before="240" w:after="0"/>
    </w:pPr>
    <w:rPr>
      <w:b/>
      <w:sz w:val="24"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1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1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1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1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1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1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90C10"/>
    <w:pPr>
      <w:keepNext/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spacing w:after="0"/>
      <w:ind w:left="200"/>
      <w:jc w:val="left"/>
    </w:pPr>
    <w:rPr>
      <w:smallCaps/>
      <w:noProof/>
      <w:sz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  <w:spacing w:after="0" w:line="240" w:lineRule="auto"/>
      <w:jc w:val="left"/>
    </w:pPr>
    <w:rPr>
      <w:b/>
      <w:bCs/>
      <w:caps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B5482"/>
    <w:pPr>
      <w:spacing w:after="0"/>
      <w:ind w:left="400"/>
      <w:jc w:val="left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4B5482"/>
    <w:pPr>
      <w:spacing w:after="0"/>
      <w:ind w:left="600"/>
      <w:jc w:val="left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B5482"/>
    <w:pPr>
      <w:spacing w:after="0"/>
      <w:ind w:left="800"/>
      <w:jc w:val="left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B5482"/>
    <w:pPr>
      <w:spacing w:after="0"/>
      <w:ind w:left="10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B5482"/>
    <w:pPr>
      <w:spacing w:after="0"/>
      <w:ind w:left="1200"/>
      <w:jc w:val="left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B5482"/>
    <w:pPr>
      <w:spacing w:after="0"/>
      <w:ind w:left="1400"/>
      <w:jc w:val="left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B5482"/>
    <w:pPr>
      <w:spacing w:after="0"/>
      <w:ind w:left="1600"/>
      <w:jc w:val="left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3"/>
      </w:numPr>
      <w:spacing w:after="120" w:line="240" w:lineRule="auto"/>
    </w:pPr>
    <w:rPr>
      <w:rFonts w:ascii="Calibri" w:eastAsia="Times New Roman" w:hAnsi="Calibri" w:cs="Times New Roman"/>
      <w:sz w:val="22"/>
      <w:szCs w:val="22"/>
      <w:lang w:eastAsia="pt-PT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301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38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385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385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3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2690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690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5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5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5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5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5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5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5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5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5"/>
      </w:numPr>
    </w:pPr>
  </w:style>
  <w:style w:type="character" w:customStyle="1" w:styleId="apple-converted-space">
    <w:name w:val="apple-converted-space"/>
    <w:basedOn w:val="DefaultParagraphFont"/>
    <w:rsid w:val="005439AE"/>
  </w:style>
  <w:style w:type="character" w:customStyle="1" w:styleId="ListParagraphChar">
    <w:name w:val="List Paragraph Char"/>
    <w:link w:val="ListParagraph"/>
    <w:rsid w:val="005439AE"/>
    <w:rPr>
      <w:sz w:val="20"/>
      <w:szCs w:val="20"/>
      <w:lang w:val="pt-PT"/>
    </w:rPr>
  </w:style>
  <w:style w:type="character" w:styleId="FollowedHyperlink">
    <w:name w:val="FollowedHyperlink"/>
    <w:basedOn w:val="DefaultParagraphFont"/>
    <w:uiPriority w:val="99"/>
    <w:semiHidden/>
    <w:unhideWhenUsed/>
    <w:rsid w:val="0067186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03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7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12.png"/><Relationship Id="rId21" Type="http://schemas.openxmlformats.org/officeDocument/2006/relationships/image" Target="media/image13.png"/><Relationship Id="rId22" Type="http://schemas.openxmlformats.org/officeDocument/2006/relationships/image" Target="media/image14.png"/><Relationship Id="rId23" Type="http://schemas.openxmlformats.org/officeDocument/2006/relationships/image" Target="media/image15.png"/><Relationship Id="rId24" Type="http://schemas.openxmlformats.org/officeDocument/2006/relationships/image" Target="media/image16.png"/><Relationship Id="rId25" Type="http://schemas.openxmlformats.org/officeDocument/2006/relationships/hyperlink" Target="https://www.draw.io/" TargetMode="External"/><Relationship Id="rId26" Type="http://schemas.openxmlformats.org/officeDocument/2006/relationships/hyperlink" Target="https://www.draw.io/" TargetMode="External"/><Relationship Id="rId27" Type="http://schemas.openxmlformats.org/officeDocument/2006/relationships/hyperlink" Target="https://academic.signavio.com/p/login?redirect=%2Fp%2Fexplorer&amp;fragment=" TargetMode="External"/><Relationship Id="rId28" Type="http://schemas.openxmlformats.org/officeDocument/2006/relationships/hyperlink" Target="https://balsamiq.com/" TargetMode="External"/><Relationship Id="rId29" Type="http://schemas.openxmlformats.org/officeDocument/2006/relationships/hyperlink" Target="https://www.lucidchart.com/" TargetMode="Externa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30" Type="http://schemas.openxmlformats.org/officeDocument/2006/relationships/hyperlink" Target="https://code.visualstudio.com/" TargetMode="External"/><Relationship Id="rId31" Type="http://schemas.openxmlformats.org/officeDocument/2006/relationships/hyperlink" Target="https://remotemysql.com/" TargetMode="External"/><Relationship Id="rId32" Type="http://schemas.openxmlformats.org/officeDocument/2006/relationships/header" Target="header1.xml"/><Relationship Id="rId9" Type="http://schemas.openxmlformats.org/officeDocument/2006/relationships/image" Target="media/image1.png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33" Type="http://schemas.openxmlformats.org/officeDocument/2006/relationships/footer" Target="footer1.xml"/><Relationship Id="rId34" Type="http://schemas.openxmlformats.org/officeDocument/2006/relationships/header" Target="header2.xml"/><Relationship Id="rId35" Type="http://schemas.openxmlformats.org/officeDocument/2006/relationships/fontTable" Target="fontTable.xml"/><Relationship Id="rId36" Type="http://schemas.openxmlformats.org/officeDocument/2006/relationships/theme" Target="theme/theme1.xml"/><Relationship Id="rId10" Type="http://schemas.openxmlformats.org/officeDocument/2006/relationships/image" Target="media/image2.emf"/><Relationship Id="rId11" Type="http://schemas.openxmlformats.org/officeDocument/2006/relationships/image" Target="media/image3.emf"/><Relationship Id="rId12" Type="http://schemas.openxmlformats.org/officeDocument/2006/relationships/image" Target="media/image4.emf"/><Relationship Id="rId13" Type="http://schemas.openxmlformats.org/officeDocument/2006/relationships/image" Target="media/image5.emf"/><Relationship Id="rId14" Type="http://schemas.openxmlformats.org/officeDocument/2006/relationships/image" Target="media/image6.emf"/><Relationship Id="rId15" Type="http://schemas.openxmlformats.org/officeDocument/2006/relationships/image" Target="media/image7.png"/><Relationship Id="rId16" Type="http://schemas.openxmlformats.org/officeDocument/2006/relationships/image" Target="media/image8.emf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6EF483-C9F7-854E-87C2-03F5AD816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3895</Words>
  <Characters>22202</Characters>
  <Application>Microsoft Macintosh Word</Application>
  <DocSecurity>0</DocSecurity>
  <Lines>185</Lines>
  <Paragraphs>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latório E1 - BPMN</vt:lpstr>
      <vt:lpstr/>
    </vt:vector>
  </TitlesOfParts>
  <Company>Universidade Europeia</Company>
  <LinksUpToDate>false</LinksUpToDate>
  <CharactersWithSpaces>260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E1 - BPMN</dc:title>
  <dc:subject/>
  <dc:creator>Gabriel Pestana</dc:creator>
  <cp:keywords/>
  <dc:description/>
  <cp:lastModifiedBy>Edgar</cp:lastModifiedBy>
  <cp:revision>3</cp:revision>
  <cp:lastPrinted>2018-01-21T13:59:00Z</cp:lastPrinted>
  <dcterms:created xsi:type="dcterms:W3CDTF">2020-01-24T23:52:00Z</dcterms:created>
  <dcterms:modified xsi:type="dcterms:W3CDTF">2020-01-24T23:56:00Z</dcterms:modified>
</cp:coreProperties>
</file>